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0C9EA" w14:textId="77777777" w:rsidR="008434F4" w:rsidRDefault="008434F4" w:rsidP="008434F4">
      <w:pPr>
        <w:spacing w:line="259" w:lineRule="auto"/>
        <w:jc w:val="center"/>
      </w:pPr>
      <w:r>
        <w:rPr>
          <w:sz w:val="41"/>
        </w:rPr>
        <w:t>Coventry University</w:t>
      </w:r>
    </w:p>
    <w:p w14:paraId="3F9EE189" w14:textId="77777777" w:rsidR="008434F4" w:rsidRDefault="008434F4" w:rsidP="008434F4">
      <w:pPr>
        <w:spacing w:after="176" w:line="259" w:lineRule="auto"/>
        <w:jc w:val="center"/>
        <w:rPr>
          <w:sz w:val="34"/>
        </w:rPr>
      </w:pPr>
      <w:r w:rsidRPr="00994B26">
        <w:rPr>
          <w:sz w:val="34"/>
        </w:rPr>
        <w:t>School of Computing, Engineering and Mathematics</w:t>
      </w:r>
    </w:p>
    <w:p w14:paraId="4D3F2234" w14:textId="77777777" w:rsidR="008434F4" w:rsidRDefault="008434F4" w:rsidP="008434F4">
      <w:pPr>
        <w:spacing w:after="176" w:line="259" w:lineRule="auto"/>
        <w:jc w:val="center"/>
        <w:rPr>
          <w:sz w:val="34"/>
        </w:rPr>
      </w:pPr>
    </w:p>
    <w:p w14:paraId="6B91778A" w14:textId="77777777" w:rsidR="008434F4" w:rsidRDefault="008434F4" w:rsidP="008434F4">
      <w:pPr>
        <w:spacing w:after="240" w:line="259" w:lineRule="auto"/>
        <w:ind w:left="11" w:hanging="11"/>
        <w:jc w:val="center"/>
        <w:rPr>
          <w:b/>
          <w:sz w:val="44"/>
          <w:szCs w:val="18"/>
        </w:rPr>
      </w:pPr>
      <w:bookmarkStart w:id="0" w:name="_Hlk56503832"/>
      <w:r w:rsidRPr="008434F4">
        <w:rPr>
          <w:b/>
          <w:sz w:val="44"/>
          <w:szCs w:val="18"/>
        </w:rPr>
        <w:t>The applications of financial statement analysis on personal finance.</w:t>
      </w:r>
    </w:p>
    <w:bookmarkEnd w:id="0"/>
    <w:p w14:paraId="5135BE61" w14:textId="1909FB71" w:rsidR="008434F4" w:rsidRDefault="008434F4" w:rsidP="008434F4">
      <w:pPr>
        <w:spacing w:after="240" w:line="259" w:lineRule="auto"/>
        <w:ind w:left="11" w:hanging="11"/>
        <w:jc w:val="center"/>
        <w:rPr>
          <w:bCs/>
          <w:sz w:val="36"/>
          <w:szCs w:val="14"/>
        </w:rPr>
      </w:pPr>
      <w:r w:rsidRPr="008434F4">
        <w:rPr>
          <w:bCs/>
          <w:sz w:val="36"/>
          <w:szCs w:val="14"/>
        </w:rPr>
        <w:t>How to improve the understanding of personal asset growth in financial statements?</w:t>
      </w:r>
    </w:p>
    <w:p w14:paraId="2EFFDFFD" w14:textId="77777777" w:rsidR="008434F4" w:rsidRPr="00D01517" w:rsidRDefault="008434F4" w:rsidP="008434F4">
      <w:pPr>
        <w:spacing w:after="240" w:line="259" w:lineRule="auto"/>
        <w:ind w:left="11" w:hanging="11"/>
        <w:jc w:val="center"/>
        <w:rPr>
          <w:bCs/>
          <w:szCs w:val="8"/>
        </w:rPr>
      </w:pPr>
    </w:p>
    <w:p w14:paraId="15D571C6" w14:textId="77777777" w:rsidR="008434F4" w:rsidRDefault="008434F4" w:rsidP="008434F4">
      <w:pPr>
        <w:spacing w:after="120" w:line="259" w:lineRule="auto"/>
        <w:ind w:left="2648"/>
      </w:pPr>
      <w:r>
        <w:rPr>
          <w:rFonts w:eastAsia="Calibri"/>
          <w:noProof/>
          <w:sz w:val="22"/>
        </w:rPr>
        <mc:AlternateContent>
          <mc:Choice Requires="wpg">
            <w:drawing>
              <wp:inline distT="0" distB="0" distL="0" distR="0" wp14:anchorId="37F6DA8D" wp14:editId="142B2A98">
                <wp:extent cx="2225188" cy="1529751"/>
                <wp:effectExtent l="0" t="0" r="0" b="0"/>
                <wp:docPr id="8596" name="Group 8596"/>
                <wp:cNvGraphicFramePr/>
                <a:graphic xmlns:a="http://schemas.openxmlformats.org/drawingml/2006/main">
                  <a:graphicData uri="http://schemas.microsoft.com/office/word/2010/wordprocessingGroup">
                    <wpg:wgp>
                      <wpg:cNvGrpSpPr/>
                      <wpg:grpSpPr>
                        <a:xfrm>
                          <a:off x="0" y="0"/>
                          <a:ext cx="2225188" cy="1529751"/>
                          <a:chOff x="0" y="0"/>
                          <a:chExt cx="2225188" cy="1529751"/>
                        </a:xfrm>
                      </wpg:grpSpPr>
                      <wps:wsp>
                        <wps:cNvPr id="10" name="Shape 10"/>
                        <wps:cNvSpPr/>
                        <wps:spPr>
                          <a:xfrm>
                            <a:off x="345683" y="745819"/>
                            <a:ext cx="147134" cy="322606"/>
                          </a:xfrm>
                          <a:custGeom>
                            <a:avLst/>
                            <a:gdLst/>
                            <a:ahLst/>
                            <a:cxnLst/>
                            <a:rect l="0" t="0" r="0" b="0"/>
                            <a:pathLst>
                              <a:path w="147134" h="322606">
                                <a:moveTo>
                                  <a:pt x="146829" y="0"/>
                                </a:moveTo>
                                <a:lnTo>
                                  <a:pt x="147134" y="28"/>
                                </a:lnTo>
                                <a:lnTo>
                                  <a:pt x="147134" y="63411"/>
                                </a:lnTo>
                                <a:lnTo>
                                  <a:pt x="146829" y="63334"/>
                                </a:lnTo>
                                <a:cubicBezTo>
                                  <a:pt x="94008" y="63334"/>
                                  <a:pt x="78119" y="112493"/>
                                  <a:pt x="78119" y="161582"/>
                                </a:cubicBezTo>
                                <a:cubicBezTo>
                                  <a:pt x="78119" y="210158"/>
                                  <a:pt x="94008" y="259265"/>
                                  <a:pt x="146829" y="259265"/>
                                </a:cubicBezTo>
                                <a:lnTo>
                                  <a:pt x="147134" y="259188"/>
                                </a:lnTo>
                                <a:lnTo>
                                  <a:pt x="147134" y="322578"/>
                                </a:lnTo>
                                <a:lnTo>
                                  <a:pt x="146829" y="322606"/>
                                </a:lnTo>
                                <a:cubicBezTo>
                                  <a:pt x="57719" y="322606"/>
                                  <a:pt x="0" y="258682"/>
                                  <a:pt x="0" y="161582"/>
                                </a:cubicBezTo>
                                <a:cubicBezTo>
                                  <a:pt x="0" y="63905"/>
                                  <a:pt x="57719" y="0"/>
                                  <a:pt x="146829"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11" name="Shape 11"/>
                        <wps:cNvSpPr/>
                        <wps:spPr>
                          <a:xfrm>
                            <a:off x="492818" y="745847"/>
                            <a:ext cx="147114" cy="322550"/>
                          </a:xfrm>
                          <a:custGeom>
                            <a:avLst/>
                            <a:gdLst/>
                            <a:ahLst/>
                            <a:cxnLst/>
                            <a:rect l="0" t="0" r="0" b="0"/>
                            <a:pathLst>
                              <a:path w="147114" h="322550">
                                <a:moveTo>
                                  <a:pt x="0" y="0"/>
                                </a:moveTo>
                                <a:lnTo>
                                  <a:pt x="31766" y="2909"/>
                                </a:lnTo>
                                <a:cubicBezTo>
                                  <a:pt x="102879" y="16476"/>
                                  <a:pt x="147114" y="76086"/>
                                  <a:pt x="147114" y="161554"/>
                                </a:cubicBezTo>
                                <a:cubicBezTo>
                                  <a:pt x="147114" y="246516"/>
                                  <a:pt x="102879" y="306079"/>
                                  <a:pt x="31766" y="319642"/>
                                </a:cubicBezTo>
                                <a:lnTo>
                                  <a:pt x="0" y="322550"/>
                                </a:lnTo>
                                <a:lnTo>
                                  <a:pt x="0" y="259160"/>
                                </a:lnTo>
                                <a:lnTo>
                                  <a:pt x="33029" y="250805"/>
                                </a:lnTo>
                                <a:cubicBezTo>
                                  <a:pt x="60027" y="234717"/>
                                  <a:pt x="69015" y="197986"/>
                                  <a:pt x="69015" y="161554"/>
                                </a:cubicBezTo>
                                <a:cubicBezTo>
                                  <a:pt x="69015" y="124737"/>
                                  <a:pt x="60027" y="87881"/>
                                  <a:pt x="33029" y="71754"/>
                                </a:cubicBezTo>
                                <a:lnTo>
                                  <a:pt x="0" y="63383"/>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12" name="Shape 12"/>
                        <wps:cNvSpPr/>
                        <wps:spPr>
                          <a:xfrm>
                            <a:off x="637367" y="754038"/>
                            <a:ext cx="289179" cy="306053"/>
                          </a:xfrm>
                          <a:custGeom>
                            <a:avLst/>
                            <a:gdLst/>
                            <a:ahLst/>
                            <a:cxnLst/>
                            <a:rect l="0" t="0" r="0" b="0"/>
                            <a:pathLst>
                              <a:path w="289179" h="306053">
                                <a:moveTo>
                                  <a:pt x="0" y="0"/>
                                </a:moveTo>
                                <a:lnTo>
                                  <a:pt x="84189" y="0"/>
                                </a:lnTo>
                                <a:lnTo>
                                  <a:pt x="144587" y="224115"/>
                                </a:lnTo>
                                <a:lnTo>
                                  <a:pt x="204991" y="0"/>
                                </a:lnTo>
                                <a:lnTo>
                                  <a:pt x="289179" y="0"/>
                                </a:lnTo>
                                <a:lnTo>
                                  <a:pt x="189572" y="306053"/>
                                </a:lnTo>
                                <a:lnTo>
                                  <a:pt x="99607" y="306053"/>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13" name="Shape 13"/>
                        <wps:cNvSpPr/>
                        <wps:spPr>
                          <a:xfrm>
                            <a:off x="38155" y="1060091"/>
                            <a:ext cx="281316" cy="371963"/>
                          </a:xfrm>
                          <a:custGeom>
                            <a:avLst/>
                            <a:gdLst/>
                            <a:ahLst/>
                            <a:cxnLst/>
                            <a:rect l="0" t="0" r="0" b="0"/>
                            <a:pathLst>
                              <a:path w="281316" h="371963">
                                <a:moveTo>
                                  <a:pt x="0" y="0"/>
                                </a:moveTo>
                                <a:lnTo>
                                  <a:pt x="35621" y="0"/>
                                </a:lnTo>
                                <a:lnTo>
                                  <a:pt x="35621" y="214151"/>
                                </a:lnTo>
                                <a:cubicBezTo>
                                  <a:pt x="35133" y="305457"/>
                                  <a:pt x="72033" y="340134"/>
                                  <a:pt x="140655" y="340134"/>
                                </a:cubicBezTo>
                                <a:cubicBezTo>
                                  <a:pt x="209283" y="340134"/>
                                  <a:pt x="246181" y="305457"/>
                                  <a:pt x="245695" y="214151"/>
                                </a:cubicBezTo>
                                <a:lnTo>
                                  <a:pt x="245695" y="0"/>
                                </a:lnTo>
                                <a:lnTo>
                                  <a:pt x="281316" y="0"/>
                                </a:lnTo>
                                <a:lnTo>
                                  <a:pt x="281316" y="222448"/>
                                </a:lnTo>
                                <a:cubicBezTo>
                                  <a:pt x="281316" y="303258"/>
                                  <a:pt x="244368" y="371963"/>
                                  <a:pt x="140655" y="371963"/>
                                </a:cubicBezTo>
                                <a:cubicBezTo>
                                  <a:pt x="36943" y="371963"/>
                                  <a:pt x="0" y="303258"/>
                                  <a:pt x="0" y="222448"/>
                                </a:cubicBez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12311" name="Shape 12311"/>
                        <wps:cNvSpPr/>
                        <wps:spPr>
                          <a:xfrm>
                            <a:off x="662581" y="1139977"/>
                            <a:ext cx="34670" cy="283915"/>
                          </a:xfrm>
                          <a:custGeom>
                            <a:avLst/>
                            <a:gdLst/>
                            <a:ahLst/>
                            <a:cxnLst/>
                            <a:rect l="0" t="0" r="0" b="0"/>
                            <a:pathLst>
                              <a:path w="34670" h="283915">
                                <a:moveTo>
                                  <a:pt x="0" y="0"/>
                                </a:moveTo>
                                <a:lnTo>
                                  <a:pt x="34670" y="0"/>
                                </a:lnTo>
                                <a:lnTo>
                                  <a:pt x="34670" y="283915"/>
                                </a:lnTo>
                                <a:lnTo>
                                  <a:pt x="0" y="283915"/>
                                </a:lnTo>
                                <a:lnTo>
                                  <a:pt x="0" y="0"/>
                                </a:lnTo>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15" name="Shape 15"/>
                        <wps:cNvSpPr/>
                        <wps:spPr>
                          <a:xfrm>
                            <a:off x="735531" y="1139977"/>
                            <a:ext cx="257932" cy="283915"/>
                          </a:xfrm>
                          <a:custGeom>
                            <a:avLst/>
                            <a:gdLst/>
                            <a:ahLst/>
                            <a:cxnLst/>
                            <a:rect l="0" t="0" r="0" b="0"/>
                            <a:pathLst>
                              <a:path w="257932" h="283915">
                                <a:moveTo>
                                  <a:pt x="0" y="0"/>
                                </a:moveTo>
                                <a:lnTo>
                                  <a:pt x="38504" y="0"/>
                                </a:lnTo>
                                <a:lnTo>
                                  <a:pt x="128963" y="249266"/>
                                </a:lnTo>
                                <a:lnTo>
                                  <a:pt x="219421" y="0"/>
                                </a:lnTo>
                                <a:lnTo>
                                  <a:pt x="257932" y="0"/>
                                </a:lnTo>
                                <a:lnTo>
                                  <a:pt x="148394" y="283915"/>
                                </a:lnTo>
                                <a:lnTo>
                                  <a:pt x="109531" y="283915"/>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12312" name="Shape 12312"/>
                        <wps:cNvSpPr/>
                        <wps:spPr>
                          <a:xfrm>
                            <a:off x="1694124" y="1139977"/>
                            <a:ext cx="34658" cy="283915"/>
                          </a:xfrm>
                          <a:custGeom>
                            <a:avLst/>
                            <a:gdLst/>
                            <a:ahLst/>
                            <a:cxnLst/>
                            <a:rect l="0" t="0" r="0" b="0"/>
                            <a:pathLst>
                              <a:path w="34658" h="283915">
                                <a:moveTo>
                                  <a:pt x="0" y="0"/>
                                </a:moveTo>
                                <a:lnTo>
                                  <a:pt x="34658" y="0"/>
                                </a:lnTo>
                                <a:lnTo>
                                  <a:pt x="34658" y="283915"/>
                                </a:lnTo>
                                <a:lnTo>
                                  <a:pt x="0" y="283915"/>
                                </a:lnTo>
                                <a:lnTo>
                                  <a:pt x="0" y="0"/>
                                </a:lnTo>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17" name="Shape 17"/>
                        <wps:cNvSpPr/>
                        <wps:spPr>
                          <a:xfrm>
                            <a:off x="1235997" y="745819"/>
                            <a:ext cx="266811" cy="314309"/>
                          </a:xfrm>
                          <a:custGeom>
                            <a:avLst/>
                            <a:gdLst/>
                            <a:ahLst/>
                            <a:cxnLst/>
                            <a:rect l="0" t="0" r="0" b="0"/>
                            <a:pathLst>
                              <a:path w="266811" h="314309">
                                <a:moveTo>
                                  <a:pt x="162780" y="0"/>
                                </a:moveTo>
                                <a:cubicBezTo>
                                  <a:pt x="245854" y="0"/>
                                  <a:pt x="266811" y="50300"/>
                                  <a:pt x="266811" y="126110"/>
                                </a:cubicBezTo>
                                <a:lnTo>
                                  <a:pt x="266811" y="314309"/>
                                </a:lnTo>
                                <a:lnTo>
                                  <a:pt x="188706" y="314309"/>
                                </a:lnTo>
                                <a:lnTo>
                                  <a:pt x="188706" y="138515"/>
                                </a:lnTo>
                                <a:cubicBezTo>
                                  <a:pt x="188706" y="88202"/>
                                  <a:pt x="174897" y="63334"/>
                                  <a:pt x="138605" y="63334"/>
                                </a:cubicBezTo>
                                <a:cubicBezTo>
                                  <a:pt x="96267" y="63334"/>
                                  <a:pt x="78117" y="88792"/>
                                  <a:pt x="78117" y="150933"/>
                                </a:cubicBezTo>
                                <a:lnTo>
                                  <a:pt x="78117" y="314309"/>
                                </a:lnTo>
                                <a:lnTo>
                                  <a:pt x="0" y="314309"/>
                                </a:lnTo>
                                <a:lnTo>
                                  <a:pt x="0" y="8219"/>
                                </a:lnTo>
                                <a:lnTo>
                                  <a:pt x="74232" y="8219"/>
                                </a:lnTo>
                                <a:lnTo>
                                  <a:pt x="74232" y="50897"/>
                                </a:lnTo>
                                <a:cubicBezTo>
                                  <a:pt x="92535" y="16829"/>
                                  <a:pt x="129828" y="0"/>
                                  <a:pt x="162780"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18" name="Shape 18"/>
                        <wps:cNvSpPr/>
                        <wps:spPr>
                          <a:xfrm>
                            <a:off x="1523099" y="678190"/>
                            <a:ext cx="160903" cy="385492"/>
                          </a:xfrm>
                          <a:custGeom>
                            <a:avLst/>
                            <a:gdLst/>
                            <a:ahLst/>
                            <a:cxnLst/>
                            <a:rect l="0" t="0" r="0" b="0"/>
                            <a:pathLst>
                              <a:path w="160903" h="385492">
                                <a:moveTo>
                                  <a:pt x="107832" y="0"/>
                                </a:moveTo>
                                <a:lnTo>
                                  <a:pt x="107832" y="75829"/>
                                </a:lnTo>
                                <a:lnTo>
                                  <a:pt x="160903" y="75829"/>
                                </a:lnTo>
                                <a:lnTo>
                                  <a:pt x="160903" y="132123"/>
                                </a:lnTo>
                                <a:lnTo>
                                  <a:pt x="107832" y="132123"/>
                                </a:lnTo>
                                <a:lnTo>
                                  <a:pt x="107832" y="254105"/>
                                </a:lnTo>
                                <a:cubicBezTo>
                                  <a:pt x="107832" y="312086"/>
                                  <a:pt x="113993" y="319176"/>
                                  <a:pt x="140387" y="319176"/>
                                </a:cubicBezTo>
                                <a:cubicBezTo>
                                  <a:pt x="147439" y="319176"/>
                                  <a:pt x="154029" y="318702"/>
                                  <a:pt x="160903" y="317503"/>
                                </a:cubicBezTo>
                                <a:lnTo>
                                  <a:pt x="160903" y="383150"/>
                                </a:lnTo>
                                <a:cubicBezTo>
                                  <a:pt x="148286" y="385028"/>
                                  <a:pt x="132925" y="385492"/>
                                  <a:pt x="118994" y="385492"/>
                                </a:cubicBezTo>
                                <a:cubicBezTo>
                                  <a:pt x="71098" y="385492"/>
                                  <a:pt x="29715" y="364586"/>
                                  <a:pt x="29715" y="290416"/>
                                </a:cubicBezTo>
                                <a:lnTo>
                                  <a:pt x="29715" y="132098"/>
                                </a:lnTo>
                                <a:lnTo>
                                  <a:pt x="0" y="132098"/>
                                </a:lnTo>
                                <a:lnTo>
                                  <a:pt x="0" y="75829"/>
                                </a:lnTo>
                                <a:lnTo>
                                  <a:pt x="29715" y="75829"/>
                                </a:lnTo>
                                <a:lnTo>
                                  <a:pt x="29715" y="27105"/>
                                </a:lnTo>
                                <a:lnTo>
                                  <a:pt x="107832"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19" name="Shape 19"/>
                        <wps:cNvSpPr/>
                        <wps:spPr>
                          <a:xfrm>
                            <a:off x="373518" y="1131753"/>
                            <a:ext cx="230499" cy="292139"/>
                          </a:xfrm>
                          <a:custGeom>
                            <a:avLst/>
                            <a:gdLst/>
                            <a:ahLst/>
                            <a:cxnLst/>
                            <a:rect l="0" t="0" r="0" b="0"/>
                            <a:pathLst>
                              <a:path w="230499" h="292139">
                                <a:moveTo>
                                  <a:pt x="126539" y="0"/>
                                </a:moveTo>
                                <a:cubicBezTo>
                                  <a:pt x="201492" y="0"/>
                                  <a:pt x="230499" y="41865"/>
                                  <a:pt x="230499" y="109479"/>
                                </a:cubicBezTo>
                                <a:lnTo>
                                  <a:pt x="230499" y="292139"/>
                                </a:lnTo>
                                <a:lnTo>
                                  <a:pt x="195827" y="292139"/>
                                </a:lnTo>
                                <a:lnTo>
                                  <a:pt x="195827" y="114986"/>
                                </a:lnTo>
                                <a:cubicBezTo>
                                  <a:pt x="195827" y="66008"/>
                                  <a:pt x="179873" y="29182"/>
                                  <a:pt x="123757" y="29182"/>
                                </a:cubicBezTo>
                                <a:cubicBezTo>
                                  <a:pt x="68790" y="29182"/>
                                  <a:pt x="35779" y="70989"/>
                                  <a:pt x="34694" y="126514"/>
                                </a:cubicBezTo>
                                <a:lnTo>
                                  <a:pt x="34694" y="292139"/>
                                </a:lnTo>
                                <a:lnTo>
                                  <a:pt x="0" y="292139"/>
                                </a:lnTo>
                                <a:lnTo>
                                  <a:pt x="0" y="8224"/>
                                </a:lnTo>
                                <a:lnTo>
                                  <a:pt x="32927" y="8224"/>
                                </a:lnTo>
                                <a:lnTo>
                                  <a:pt x="32927" y="58505"/>
                                </a:lnTo>
                                <a:cubicBezTo>
                                  <a:pt x="45538" y="24432"/>
                                  <a:pt x="87645" y="0"/>
                                  <a:pt x="126539"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20" name="Shape 20"/>
                        <wps:cNvSpPr/>
                        <wps:spPr>
                          <a:xfrm>
                            <a:off x="1302812" y="1131740"/>
                            <a:ext cx="140278" cy="292152"/>
                          </a:xfrm>
                          <a:custGeom>
                            <a:avLst/>
                            <a:gdLst/>
                            <a:ahLst/>
                            <a:cxnLst/>
                            <a:rect l="0" t="0" r="0" b="0"/>
                            <a:pathLst>
                              <a:path w="140278" h="292152">
                                <a:moveTo>
                                  <a:pt x="140278" y="0"/>
                                </a:moveTo>
                                <a:lnTo>
                                  <a:pt x="140278" y="34665"/>
                                </a:lnTo>
                                <a:cubicBezTo>
                                  <a:pt x="74034" y="34665"/>
                                  <a:pt x="34670" y="82008"/>
                                  <a:pt x="34670" y="140796"/>
                                </a:cubicBezTo>
                                <a:lnTo>
                                  <a:pt x="34670" y="292152"/>
                                </a:lnTo>
                                <a:lnTo>
                                  <a:pt x="0" y="292152"/>
                                </a:lnTo>
                                <a:lnTo>
                                  <a:pt x="0" y="8237"/>
                                </a:lnTo>
                                <a:lnTo>
                                  <a:pt x="32920" y="8237"/>
                                </a:lnTo>
                                <a:lnTo>
                                  <a:pt x="32920" y="74861"/>
                                </a:lnTo>
                                <a:cubicBezTo>
                                  <a:pt x="50544" y="29195"/>
                                  <a:pt x="85362" y="0"/>
                                  <a:pt x="140278"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21" name="Shape 21"/>
                        <wps:cNvSpPr/>
                        <wps:spPr>
                          <a:xfrm>
                            <a:off x="1457976" y="1131733"/>
                            <a:ext cx="191360" cy="300321"/>
                          </a:xfrm>
                          <a:custGeom>
                            <a:avLst/>
                            <a:gdLst/>
                            <a:ahLst/>
                            <a:cxnLst/>
                            <a:rect l="0" t="0" r="0" b="0"/>
                            <a:pathLst>
                              <a:path w="191360" h="300321">
                                <a:moveTo>
                                  <a:pt x="102973" y="0"/>
                                </a:moveTo>
                                <a:cubicBezTo>
                                  <a:pt x="118513" y="0"/>
                                  <a:pt x="149952" y="3283"/>
                                  <a:pt x="176256" y="11905"/>
                                </a:cubicBezTo>
                                <a:lnTo>
                                  <a:pt x="176256" y="45447"/>
                                </a:lnTo>
                                <a:cubicBezTo>
                                  <a:pt x="156267" y="34952"/>
                                  <a:pt x="128251" y="28203"/>
                                  <a:pt x="107185" y="28203"/>
                                </a:cubicBezTo>
                                <a:cubicBezTo>
                                  <a:pt x="68071" y="28203"/>
                                  <a:pt x="35799" y="37151"/>
                                  <a:pt x="35799" y="74848"/>
                                </a:cubicBezTo>
                                <a:cubicBezTo>
                                  <a:pt x="35799" y="130656"/>
                                  <a:pt x="191360" y="121583"/>
                                  <a:pt x="191360" y="218827"/>
                                </a:cubicBezTo>
                                <a:cubicBezTo>
                                  <a:pt x="191360" y="279525"/>
                                  <a:pt x="129668" y="300321"/>
                                  <a:pt x="83336" y="300321"/>
                                </a:cubicBezTo>
                                <a:cubicBezTo>
                                  <a:pt x="55134" y="300321"/>
                                  <a:pt x="26073" y="297168"/>
                                  <a:pt x="0" y="288065"/>
                                </a:cubicBezTo>
                                <a:lnTo>
                                  <a:pt x="0" y="253431"/>
                                </a:lnTo>
                                <a:cubicBezTo>
                                  <a:pt x="22868" y="264119"/>
                                  <a:pt x="51441" y="272125"/>
                                  <a:pt x="80925" y="272125"/>
                                </a:cubicBezTo>
                                <a:cubicBezTo>
                                  <a:pt x="117032" y="272125"/>
                                  <a:pt x="155793" y="255644"/>
                                  <a:pt x="155793" y="218827"/>
                                </a:cubicBezTo>
                                <a:cubicBezTo>
                                  <a:pt x="155793" y="149222"/>
                                  <a:pt x="154" y="165891"/>
                                  <a:pt x="154" y="74848"/>
                                </a:cubicBezTo>
                                <a:cubicBezTo>
                                  <a:pt x="154" y="20284"/>
                                  <a:pt x="50243" y="0"/>
                                  <a:pt x="102973"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22" name="Shape 22"/>
                        <wps:cNvSpPr/>
                        <wps:spPr>
                          <a:xfrm>
                            <a:off x="1766612" y="1077656"/>
                            <a:ext cx="399813" cy="452095"/>
                          </a:xfrm>
                          <a:custGeom>
                            <a:avLst/>
                            <a:gdLst/>
                            <a:ahLst/>
                            <a:cxnLst/>
                            <a:rect l="0" t="0" r="0" b="0"/>
                            <a:pathLst>
                              <a:path w="399813" h="452095">
                                <a:moveTo>
                                  <a:pt x="37132" y="0"/>
                                </a:moveTo>
                                <a:lnTo>
                                  <a:pt x="72104" y="0"/>
                                </a:lnTo>
                                <a:lnTo>
                                  <a:pt x="72104" y="62322"/>
                                </a:lnTo>
                                <a:lnTo>
                                  <a:pt x="158684" y="62322"/>
                                </a:lnTo>
                                <a:lnTo>
                                  <a:pt x="258182" y="322524"/>
                                </a:lnTo>
                                <a:lnTo>
                                  <a:pt x="361322" y="62322"/>
                                </a:lnTo>
                                <a:lnTo>
                                  <a:pt x="399813" y="62322"/>
                                </a:lnTo>
                                <a:lnTo>
                                  <a:pt x="284480" y="346237"/>
                                </a:lnTo>
                                <a:cubicBezTo>
                                  <a:pt x="257977" y="411501"/>
                                  <a:pt x="225076" y="447640"/>
                                  <a:pt x="183764" y="452095"/>
                                </a:cubicBezTo>
                                <a:lnTo>
                                  <a:pt x="172173" y="425086"/>
                                </a:lnTo>
                                <a:cubicBezTo>
                                  <a:pt x="215068" y="418816"/>
                                  <a:pt x="235135" y="379421"/>
                                  <a:pt x="249348" y="346237"/>
                                </a:cubicBezTo>
                                <a:lnTo>
                                  <a:pt x="229436" y="346237"/>
                                </a:lnTo>
                                <a:lnTo>
                                  <a:pt x="130001" y="89350"/>
                                </a:lnTo>
                                <a:lnTo>
                                  <a:pt x="71803" y="89350"/>
                                </a:lnTo>
                                <a:lnTo>
                                  <a:pt x="71803" y="263753"/>
                                </a:lnTo>
                                <a:cubicBezTo>
                                  <a:pt x="71803" y="294278"/>
                                  <a:pt x="72873" y="319158"/>
                                  <a:pt x="97100" y="319158"/>
                                </a:cubicBezTo>
                                <a:cubicBezTo>
                                  <a:pt x="103684" y="319158"/>
                                  <a:pt x="115167" y="319261"/>
                                  <a:pt x="124072" y="318304"/>
                                </a:cubicBezTo>
                                <a:lnTo>
                                  <a:pt x="124072" y="347461"/>
                                </a:lnTo>
                                <a:cubicBezTo>
                                  <a:pt x="113871" y="348130"/>
                                  <a:pt x="103146" y="348386"/>
                                  <a:pt x="96049" y="348386"/>
                                </a:cubicBezTo>
                                <a:cubicBezTo>
                                  <a:pt x="50878" y="348386"/>
                                  <a:pt x="37132" y="319421"/>
                                  <a:pt x="37132" y="265101"/>
                                </a:cubicBezTo>
                                <a:lnTo>
                                  <a:pt x="37132" y="89350"/>
                                </a:lnTo>
                                <a:lnTo>
                                  <a:pt x="0" y="89350"/>
                                </a:lnTo>
                                <a:lnTo>
                                  <a:pt x="0" y="62322"/>
                                </a:lnTo>
                                <a:lnTo>
                                  <a:pt x="37132" y="62322"/>
                                </a:lnTo>
                                <a:lnTo>
                                  <a:pt x="37132"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23" name="Shape 23"/>
                        <wps:cNvSpPr/>
                        <wps:spPr>
                          <a:xfrm>
                            <a:off x="1716331" y="754019"/>
                            <a:ext cx="449838" cy="439305"/>
                          </a:xfrm>
                          <a:custGeom>
                            <a:avLst/>
                            <a:gdLst/>
                            <a:ahLst/>
                            <a:cxnLst/>
                            <a:rect l="0" t="0" r="0" b="0"/>
                            <a:pathLst>
                              <a:path w="449838" h="439305">
                                <a:moveTo>
                                  <a:pt x="0" y="0"/>
                                </a:moveTo>
                                <a:lnTo>
                                  <a:pt x="74239" y="0"/>
                                </a:lnTo>
                                <a:lnTo>
                                  <a:pt x="74239" y="56269"/>
                                </a:lnTo>
                                <a:cubicBezTo>
                                  <a:pt x="82804" y="30446"/>
                                  <a:pt x="104518" y="0"/>
                                  <a:pt x="158934" y="0"/>
                                </a:cubicBezTo>
                                <a:lnTo>
                                  <a:pt x="223550" y="0"/>
                                </a:lnTo>
                                <a:lnTo>
                                  <a:pt x="295898" y="224139"/>
                                </a:lnTo>
                                <a:lnTo>
                                  <a:pt x="367784" y="0"/>
                                </a:lnTo>
                                <a:lnTo>
                                  <a:pt x="449838" y="0"/>
                                </a:lnTo>
                                <a:lnTo>
                                  <a:pt x="345891" y="317489"/>
                                </a:lnTo>
                                <a:cubicBezTo>
                                  <a:pt x="329324" y="363372"/>
                                  <a:pt x="298776" y="426791"/>
                                  <a:pt x="260233" y="439305"/>
                                </a:cubicBezTo>
                                <a:lnTo>
                                  <a:pt x="260227" y="439285"/>
                                </a:lnTo>
                                <a:lnTo>
                                  <a:pt x="234718" y="372581"/>
                                </a:lnTo>
                                <a:cubicBezTo>
                                  <a:pt x="252104" y="360763"/>
                                  <a:pt x="260041" y="342449"/>
                                  <a:pt x="272222" y="306072"/>
                                </a:cubicBezTo>
                                <a:lnTo>
                                  <a:pt x="241296" y="306072"/>
                                </a:lnTo>
                                <a:lnTo>
                                  <a:pt x="160633" y="68270"/>
                                </a:lnTo>
                                <a:cubicBezTo>
                                  <a:pt x="104941" y="69418"/>
                                  <a:pt x="78117" y="101428"/>
                                  <a:pt x="78117" y="168769"/>
                                </a:cubicBezTo>
                                <a:lnTo>
                                  <a:pt x="78117" y="306072"/>
                                </a:lnTo>
                                <a:lnTo>
                                  <a:pt x="0" y="306072"/>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24" name="Shape 24"/>
                        <wps:cNvSpPr/>
                        <wps:spPr>
                          <a:xfrm>
                            <a:off x="0" y="656989"/>
                            <a:ext cx="339092" cy="411431"/>
                          </a:xfrm>
                          <a:custGeom>
                            <a:avLst/>
                            <a:gdLst/>
                            <a:ahLst/>
                            <a:cxnLst/>
                            <a:rect l="0" t="0" r="0" b="0"/>
                            <a:pathLst>
                              <a:path w="339092" h="411431">
                                <a:moveTo>
                                  <a:pt x="183925" y="0"/>
                                </a:moveTo>
                                <a:cubicBezTo>
                                  <a:pt x="256188" y="0"/>
                                  <a:pt x="318339" y="39107"/>
                                  <a:pt x="339092" y="110236"/>
                                </a:cubicBezTo>
                                <a:lnTo>
                                  <a:pt x="264632" y="136092"/>
                                </a:lnTo>
                                <a:cubicBezTo>
                                  <a:pt x="257049" y="99665"/>
                                  <a:pt x="222883" y="72636"/>
                                  <a:pt x="183925" y="72636"/>
                                </a:cubicBezTo>
                                <a:cubicBezTo>
                                  <a:pt x="110046" y="72636"/>
                                  <a:pt x="82253" y="138624"/>
                                  <a:pt x="82253" y="207401"/>
                                </a:cubicBezTo>
                                <a:cubicBezTo>
                                  <a:pt x="82253" y="272818"/>
                                  <a:pt x="110046" y="338839"/>
                                  <a:pt x="183925" y="338839"/>
                                </a:cubicBezTo>
                                <a:cubicBezTo>
                                  <a:pt x="225195" y="338839"/>
                                  <a:pt x="251545" y="314265"/>
                                  <a:pt x="263147" y="276877"/>
                                </a:cubicBezTo>
                                <a:lnTo>
                                  <a:pt x="337680" y="302758"/>
                                </a:lnTo>
                                <a:cubicBezTo>
                                  <a:pt x="314452" y="370341"/>
                                  <a:pt x="258106" y="411431"/>
                                  <a:pt x="183925" y="411431"/>
                                </a:cubicBezTo>
                                <a:cubicBezTo>
                                  <a:pt x="68127" y="411431"/>
                                  <a:pt x="0" y="320663"/>
                                  <a:pt x="0" y="207401"/>
                                </a:cubicBezTo>
                                <a:cubicBezTo>
                                  <a:pt x="0" y="90760"/>
                                  <a:pt x="68127" y="0"/>
                                  <a:pt x="183925"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25" name="Shape 25"/>
                        <wps:cNvSpPr/>
                        <wps:spPr>
                          <a:xfrm>
                            <a:off x="921494" y="746189"/>
                            <a:ext cx="141621" cy="321894"/>
                          </a:xfrm>
                          <a:custGeom>
                            <a:avLst/>
                            <a:gdLst/>
                            <a:ahLst/>
                            <a:cxnLst/>
                            <a:rect l="0" t="0" r="0" b="0"/>
                            <a:pathLst>
                              <a:path w="141621" h="321894">
                                <a:moveTo>
                                  <a:pt x="141621" y="0"/>
                                </a:moveTo>
                                <a:lnTo>
                                  <a:pt x="141621" y="63276"/>
                                </a:lnTo>
                                <a:lnTo>
                                  <a:pt x="112156" y="69812"/>
                                </a:lnTo>
                                <a:cubicBezTo>
                                  <a:pt x="87196" y="82582"/>
                                  <a:pt x="78938" y="110339"/>
                                  <a:pt x="78073" y="128067"/>
                                </a:cubicBezTo>
                                <a:lnTo>
                                  <a:pt x="141621" y="128067"/>
                                </a:lnTo>
                                <a:lnTo>
                                  <a:pt x="141621" y="181342"/>
                                </a:lnTo>
                                <a:lnTo>
                                  <a:pt x="78073" y="181342"/>
                                </a:lnTo>
                                <a:cubicBezTo>
                                  <a:pt x="79746" y="221318"/>
                                  <a:pt x="93781" y="244953"/>
                                  <a:pt x="119007" y="254272"/>
                                </a:cubicBezTo>
                                <a:lnTo>
                                  <a:pt x="141621" y="257888"/>
                                </a:lnTo>
                                <a:lnTo>
                                  <a:pt x="141621" y="321894"/>
                                </a:lnTo>
                                <a:lnTo>
                                  <a:pt x="113241" y="319203"/>
                                </a:lnTo>
                                <a:cubicBezTo>
                                  <a:pt x="42521" y="305224"/>
                                  <a:pt x="0" y="244127"/>
                                  <a:pt x="0" y="161211"/>
                                </a:cubicBezTo>
                                <a:cubicBezTo>
                                  <a:pt x="0" y="80938"/>
                                  <a:pt x="45074" y="17432"/>
                                  <a:pt x="114198" y="2810"/>
                                </a:cubicBezTo>
                                <a:lnTo>
                                  <a:pt x="141621"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26" name="Shape 26"/>
                        <wps:cNvSpPr/>
                        <wps:spPr>
                          <a:xfrm>
                            <a:off x="1063115" y="973876"/>
                            <a:ext cx="125177" cy="94549"/>
                          </a:xfrm>
                          <a:custGeom>
                            <a:avLst/>
                            <a:gdLst/>
                            <a:ahLst/>
                            <a:cxnLst/>
                            <a:rect l="0" t="0" r="0" b="0"/>
                            <a:pathLst>
                              <a:path w="125177" h="94549">
                                <a:moveTo>
                                  <a:pt x="64427" y="0"/>
                                </a:moveTo>
                                <a:lnTo>
                                  <a:pt x="125177" y="21098"/>
                                </a:lnTo>
                                <a:cubicBezTo>
                                  <a:pt x="100277" y="72193"/>
                                  <a:pt x="58356" y="94549"/>
                                  <a:pt x="3613" y="94549"/>
                                </a:cubicBezTo>
                                <a:lnTo>
                                  <a:pt x="0" y="94207"/>
                                </a:lnTo>
                                <a:lnTo>
                                  <a:pt x="0" y="30201"/>
                                </a:lnTo>
                                <a:lnTo>
                                  <a:pt x="6299" y="31208"/>
                                </a:lnTo>
                                <a:cubicBezTo>
                                  <a:pt x="33084" y="31208"/>
                                  <a:pt x="55375" y="16142"/>
                                  <a:pt x="64427"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27" name="Shape 27"/>
                        <wps:cNvSpPr/>
                        <wps:spPr>
                          <a:xfrm>
                            <a:off x="1063115" y="745819"/>
                            <a:ext cx="147192" cy="181712"/>
                          </a:xfrm>
                          <a:custGeom>
                            <a:avLst/>
                            <a:gdLst/>
                            <a:ahLst/>
                            <a:cxnLst/>
                            <a:rect l="0" t="0" r="0" b="0"/>
                            <a:pathLst>
                              <a:path w="147192" h="181712">
                                <a:moveTo>
                                  <a:pt x="3613" y="0"/>
                                </a:moveTo>
                                <a:cubicBezTo>
                                  <a:pt x="100380" y="0"/>
                                  <a:pt x="147192" y="87567"/>
                                  <a:pt x="141634" y="181712"/>
                                </a:cubicBezTo>
                                <a:lnTo>
                                  <a:pt x="0" y="181712"/>
                                </a:lnTo>
                                <a:lnTo>
                                  <a:pt x="0" y="128437"/>
                                </a:lnTo>
                                <a:lnTo>
                                  <a:pt x="63548" y="128437"/>
                                </a:lnTo>
                                <a:cubicBezTo>
                                  <a:pt x="57785" y="85984"/>
                                  <a:pt x="39302" y="63334"/>
                                  <a:pt x="1407" y="63334"/>
                                </a:cubicBezTo>
                                <a:lnTo>
                                  <a:pt x="0" y="63646"/>
                                </a:lnTo>
                                <a:lnTo>
                                  <a:pt x="0" y="370"/>
                                </a:lnTo>
                                <a:lnTo>
                                  <a:pt x="3613"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29" name="Shape 29"/>
                        <wps:cNvSpPr/>
                        <wps:spPr>
                          <a:xfrm>
                            <a:off x="1000003" y="1131933"/>
                            <a:ext cx="126562" cy="299955"/>
                          </a:xfrm>
                          <a:custGeom>
                            <a:avLst/>
                            <a:gdLst/>
                            <a:ahLst/>
                            <a:cxnLst/>
                            <a:rect l="0" t="0" r="0" b="0"/>
                            <a:pathLst>
                              <a:path w="126562" h="299955">
                                <a:moveTo>
                                  <a:pt x="126562" y="0"/>
                                </a:moveTo>
                                <a:lnTo>
                                  <a:pt x="126562" y="29381"/>
                                </a:lnTo>
                                <a:lnTo>
                                  <a:pt x="90479" y="37550"/>
                                </a:lnTo>
                                <a:cubicBezTo>
                                  <a:pt x="57497" y="53906"/>
                                  <a:pt x="38849" y="91463"/>
                                  <a:pt x="34690" y="130231"/>
                                </a:cubicBezTo>
                                <a:lnTo>
                                  <a:pt x="126562" y="130231"/>
                                </a:lnTo>
                                <a:lnTo>
                                  <a:pt x="126562" y="159376"/>
                                </a:lnTo>
                                <a:lnTo>
                                  <a:pt x="34690" y="159376"/>
                                </a:lnTo>
                                <a:cubicBezTo>
                                  <a:pt x="35172" y="203652"/>
                                  <a:pt x="55440" y="255914"/>
                                  <a:pt x="105115" y="268288"/>
                                </a:cubicBezTo>
                                <a:lnTo>
                                  <a:pt x="126562" y="270813"/>
                                </a:lnTo>
                                <a:lnTo>
                                  <a:pt x="126562" y="299955"/>
                                </a:lnTo>
                                <a:lnTo>
                                  <a:pt x="96819" y="296986"/>
                                </a:lnTo>
                                <a:cubicBezTo>
                                  <a:pt x="29102" y="282620"/>
                                  <a:pt x="0" y="220735"/>
                                  <a:pt x="0" y="150055"/>
                                </a:cubicBezTo>
                                <a:cubicBezTo>
                                  <a:pt x="0" y="84574"/>
                                  <a:pt x="29102" y="18661"/>
                                  <a:pt x="96819" y="3206"/>
                                </a:cubicBezTo>
                                <a:lnTo>
                                  <a:pt x="126562"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30" name="Shape 30"/>
                        <wps:cNvSpPr/>
                        <wps:spPr>
                          <a:xfrm>
                            <a:off x="1126565" y="1349636"/>
                            <a:ext cx="115811" cy="82419"/>
                          </a:xfrm>
                          <a:custGeom>
                            <a:avLst/>
                            <a:gdLst/>
                            <a:ahLst/>
                            <a:cxnLst/>
                            <a:rect l="0" t="0" r="0" b="0"/>
                            <a:pathLst>
                              <a:path w="115811" h="82419">
                                <a:moveTo>
                                  <a:pt x="84186" y="0"/>
                                </a:moveTo>
                                <a:lnTo>
                                  <a:pt x="115798" y="10982"/>
                                </a:lnTo>
                                <a:lnTo>
                                  <a:pt x="115811" y="10982"/>
                                </a:lnTo>
                                <a:cubicBezTo>
                                  <a:pt x="96841" y="56602"/>
                                  <a:pt x="61055" y="82419"/>
                                  <a:pt x="1670" y="82419"/>
                                </a:cubicBezTo>
                                <a:lnTo>
                                  <a:pt x="0" y="82252"/>
                                </a:lnTo>
                                <a:lnTo>
                                  <a:pt x="0" y="53110"/>
                                </a:lnTo>
                                <a:lnTo>
                                  <a:pt x="1670" y="53306"/>
                                </a:lnTo>
                                <a:cubicBezTo>
                                  <a:pt x="44175" y="53306"/>
                                  <a:pt x="70383" y="32240"/>
                                  <a:pt x="84186"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31" name="Shape 31"/>
                        <wps:cNvSpPr/>
                        <wps:spPr>
                          <a:xfrm>
                            <a:off x="1126565" y="1131753"/>
                            <a:ext cx="129229" cy="159555"/>
                          </a:xfrm>
                          <a:custGeom>
                            <a:avLst/>
                            <a:gdLst/>
                            <a:ahLst/>
                            <a:cxnLst/>
                            <a:rect l="0" t="0" r="0" b="0"/>
                            <a:pathLst>
                              <a:path w="129229" h="159555">
                                <a:moveTo>
                                  <a:pt x="1670" y="0"/>
                                </a:moveTo>
                                <a:cubicBezTo>
                                  <a:pt x="92917" y="0"/>
                                  <a:pt x="129229" y="79751"/>
                                  <a:pt x="126517" y="159555"/>
                                </a:cubicBezTo>
                                <a:lnTo>
                                  <a:pt x="0" y="159555"/>
                                </a:lnTo>
                                <a:lnTo>
                                  <a:pt x="0" y="130411"/>
                                </a:lnTo>
                                <a:lnTo>
                                  <a:pt x="91872" y="130411"/>
                                </a:lnTo>
                                <a:cubicBezTo>
                                  <a:pt x="90180" y="78168"/>
                                  <a:pt x="57772" y="29182"/>
                                  <a:pt x="1670" y="29182"/>
                                </a:cubicBezTo>
                                <a:lnTo>
                                  <a:pt x="0" y="29561"/>
                                </a:lnTo>
                                <a:lnTo>
                                  <a:pt x="0" y="180"/>
                                </a:lnTo>
                                <a:lnTo>
                                  <a:pt x="167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32" name="Shape 32"/>
                        <wps:cNvSpPr/>
                        <wps:spPr>
                          <a:xfrm>
                            <a:off x="1522006" y="544550"/>
                            <a:ext cx="48758" cy="59709"/>
                          </a:xfrm>
                          <a:custGeom>
                            <a:avLst/>
                            <a:gdLst/>
                            <a:ahLst/>
                            <a:cxnLst/>
                            <a:rect l="0" t="0" r="0" b="0"/>
                            <a:pathLst>
                              <a:path w="48758" h="59709">
                                <a:moveTo>
                                  <a:pt x="32168" y="2799"/>
                                </a:moveTo>
                                <a:cubicBezTo>
                                  <a:pt x="36555" y="3359"/>
                                  <a:pt x="41640" y="4693"/>
                                  <a:pt x="47527" y="7089"/>
                                </a:cubicBezTo>
                                <a:lnTo>
                                  <a:pt x="48758" y="7740"/>
                                </a:lnTo>
                                <a:lnTo>
                                  <a:pt x="48758" y="14625"/>
                                </a:lnTo>
                                <a:lnTo>
                                  <a:pt x="39279" y="10441"/>
                                </a:lnTo>
                                <a:cubicBezTo>
                                  <a:pt x="33096" y="8403"/>
                                  <a:pt x="27286" y="7324"/>
                                  <a:pt x="22514" y="7807"/>
                                </a:cubicBezTo>
                                <a:cubicBezTo>
                                  <a:pt x="16151" y="8450"/>
                                  <a:pt x="11634" y="11871"/>
                                  <a:pt x="10543" y="19500"/>
                                </a:cubicBezTo>
                                <a:cubicBezTo>
                                  <a:pt x="10789" y="33517"/>
                                  <a:pt x="25017" y="40630"/>
                                  <a:pt x="41623" y="43039"/>
                                </a:cubicBezTo>
                                <a:lnTo>
                                  <a:pt x="48758" y="43141"/>
                                </a:lnTo>
                                <a:lnTo>
                                  <a:pt x="48758" y="59709"/>
                                </a:lnTo>
                                <a:lnTo>
                                  <a:pt x="46174" y="59434"/>
                                </a:lnTo>
                                <a:cubicBezTo>
                                  <a:pt x="21656" y="54092"/>
                                  <a:pt x="0" y="42034"/>
                                  <a:pt x="5741" y="16563"/>
                                </a:cubicBezTo>
                                <a:cubicBezTo>
                                  <a:pt x="5741" y="16563"/>
                                  <a:pt x="10231" y="0"/>
                                  <a:pt x="32168" y="2799"/>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33" name="Shape 33"/>
                        <wps:cNvSpPr/>
                        <wps:spPr>
                          <a:xfrm>
                            <a:off x="1459487" y="419860"/>
                            <a:ext cx="111277" cy="86372"/>
                          </a:xfrm>
                          <a:custGeom>
                            <a:avLst/>
                            <a:gdLst/>
                            <a:ahLst/>
                            <a:cxnLst/>
                            <a:rect l="0" t="0" r="0" b="0"/>
                            <a:pathLst>
                              <a:path w="111277" h="86372">
                                <a:moveTo>
                                  <a:pt x="46222" y="677"/>
                                </a:moveTo>
                                <a:cubicBezTo>
                                  <a:pt x="59520" y="2710"/>
                                  <a:pt x="74952" y="11341"/>
                                  <a:pt x="89971" y="22277"/>
                                </a:cubicBezTo>
                                <a:lnTo>
                                  <a:pt x="111277" y="39832"/>
                                </a:lnTo>
                                <a:lnTo>
                                  <a:pt x="111277" y="49570"/>
                                </a:lnTo>
                                <a:lnTo>
                                  <a:pt x="91398" y="31596"/>
                                </a:lnTo>
                                <a:cubicBezTo>
                                  <a:pt x="76224" y="19016"/>
                                  <a:pt x="59699" y="7955"/>
                                  <a:pt x="46496" y="5386"/>
                                </a:cubicBezTo>
                                <a:cubicBezTo>
                                  <a:pt x="42723" y="4652"/>
                                  <a:pt x="39222" y="4611"/>
                                  <a:pt x="36100" y="5426"/>
                                </a:cubicBezTo>
                                <a:cubicBezTo>
                                  <a:pt x="32533" y="6357"/>
                                  <a:pt x="29462" y="8406"/>
                                  <a:pt x="27050" y="11816"/>
                                </a:cubicBezTo>
                                <a:cubicBezTo>
                                  <a:pt x="14630" y="34501"/>
                                  <a:pt x="71207" y="53198"/>
                                  <a:pt x="105170" y="61845"/>
                                </a:cubicBezTo>
                                <a:lnTo>
                                  <a:pt x="111277" y="63285"/>
                                </a:lnTo>
                                <a:lnTo>
                                  <a:pt x="111277" y="86372"/>
                                </a:lnTo>
                                <a:lnTo>
                                  <a:pt x="101548" y="84131"/>
                                </a:lnTo>
                                <a:cubicBezTo>
                                  <a:pt x="51862" y="67748"/>
                                  <a:pt x="0" y="36170"/>
                                  <a:pt x="21921" y="7989"/>
                                </a:cubicBezTo>
                                <a:cubicBezTo>
                                  <a:pt x="25331" y="4337"/>
                                  <a:pt x="29314" y="2088"/>
                                  <a:pt x="33730" y="1004"/>
                                </a:cubicBezTo>
                                <a:cubicBezTo>
                                  <a:pt x="37594" y="56"/>
                                  <a:pt x="41790" y="0"/>
                                  <a:pt x="46222" y="677"/>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34" name="Shape 34"/>
                        <wps:cNvSpPr/>
                        <wps:spPr>
                          <a:xfrm>
                            <a:off x="1477510" y="49821"/>
                            <a:ext cx="93254" cy="360316"/>
                          </a:xfrm>
                          <a:custGeom>
                            <a:avLst/>
                            <a:gdLst/>
                            <a:ahLst/>
                            <a:cxnLst/>
                            <a:rect l="0" t="0" r="0" b="0"/>
                            <a:pathLst>
                              <a:path w="93254" h="360316">
                                <a:moveTo>
                                  <a:pt x="93254" y="0"/>
                                </a:moveTo>
                                <a:lnTo>
                                  <a:pt x="93254" y="10049"/>
                                </a:lnTo>
                                <a:lnTo>
                                  <a:pt x="91758" y="17220"/>
                                </a:lnTo>
                                <a:cubicBezTo>
                                  <a:pt x="91015" y="24321"/>
                                  <a:pt x="91000" y="31158"/>
                                  <a:pt x="91533" y="37683"/>
                                </a:cubicBezTo>
                                <a:lnTo>
                                  <a:pt x="93254" y="44931"/>
                                </a:lnTo>
                                <a:lnTo>
                                  <a:pt x="93254" y="100891"/>
                                </a:lnTo>
                                <a:lnTo>
                                  <a:pt x="87331" y="82620"/>
                                </a:lnTo>
                                <a:cubicBezTo>
                                  <a:pt x="82741" y="63426"/>
                                  <a:pt x="82599" y="49824"/>
                                  <a:pt x="83189" y="42048"/>
                                </a:cubicBezTo>
                                <a:cubicBezTo>
                                  <a:pt x="70950" y="68333"/>
                                  <a:pt x="67860" y="186346"/>
                                  <a:pt x="69437" y="210438"/>
                                </a:cubicBezTo>
                                <a:lnTo>
                                  <a:pt x="93254" y="224553"/>
                                </a:lnTo>
                                <a:lnTo>
                                  <a:pt x="93254" y="264962"/>
                                </a:lnTo>
                                <a:lnTo>
                                  <a:pt x="71976" y="249827"/>
                                </a:lnTo>
                                <a:cubicBezTo>
                                  <a:pt x="72572" y="257431"/>
                                  <a:pt x="81810" y="305340"/>
                                  <a:pt x="86804" y="318444"/>
                                </a:cubicBezTo>
                                <a:lnTo>
                                  <a:pt x="93254" y="321216"/>
                                </a:lnTo>
                                <a:lnTo>
                                  <a:pt x="93254" y="360316"/>
                                </a:lnTo>
                                <a:lnTo>
                                  <a:pt x="86304" y="349614"/>
                                </a:lnTo>
                                <a:cubicBezTo>
                                  <a:pt x="10328" y="311642"/>
                                  <a:pt x="1282" y="245359"/>
                                  <a:pt x="2994" y="250315"/>
                                </a:cubicBezTo>
                                <a:cubicBezTo>
                                  <a:pt x="15392" y="277260"/>
                                  <a:pt x="53205" y="306084"/>
                                  <a:pt x="77624" y="314931"/>
                                </a:cubicBezTo>
                                <a:cubicBezTo>
                                  <a:pt x="69591" y="290691"/>
                                  <a:pt x="68084" y="269496"/>
                                  <a:pt x="63206" y="244891"/>
                                </a:cubicBezTo>
                                <a:cubicBezTo>
                                  <a:pt x="0" y="196777"/>
                                  <a:pt x="10379" y="129725"/>
                                  <a:pt x="10379" y="129725"/>
                                </a:cubicBezTo>
                                <a:cubicBezTo>
                                  <a:pt x="8623" y="160202"/>
                                  <a:pt x="53583" y="200835"/>
                                  <a:pt x="61032" y="205355"/>
                                </a:cubicBezTo>
                                <a:cubicBezTo>
                                  <a:pt x="55277" y="88260"/>
                                  <a:pt x="78024" y="28579"/>
                                  <a:pt x="89758" y="6057"/>
                                </a:cubicBezTo>
                                <a:lnTo>
                                  <a:pt x="93254"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35" name="Shape 35"/>
                        <wps:cNvSpPr/>
                        <wps:spPr>
                          <a:xfrm>
                            <a:off x="1570764" y="459692"/>
                            <a:ext cx="101713" cy="172471"/>
                          </a:xfrm>
                          <a:custGeom>
                            <a:avLst/>
                            <a:gdLst/>
                            <a:ahLst/>
                            <a:cxnLst/>
                            <a:rect l="0" t="0" r="0" b="0"/>
                            <a:pathLst>
                              <a:path w="101713" h="172471">
                                <a:moveTo>
                                  <a:pt x="0" y="0"/>
                                </a:moveTo>
                                <a:lnTo>
                                  <a:pt x="7429" y="6121"/>
                                </a:lnTo>
                                <a:cubicBezTo>
                                  <a:pt x="16320" y="14189"/>
                                  <a:pt x="24274" y="22010"/>
                                  <a:pt x="30536" y="28311"/>
                                </a:cubicBezTo>
                                <a:cubicBezTo>
                                  <a:pt x="43199" y="28737"/>
                                  <a:pt x="56776" y="30001"/>
                                  <a:pt x="70645" y="31856"/>
                                </a:cubicBezTo>
                                <a:lnTo>
                                  <a:pt x="101713" y="37119"/>
                                </a:lnTo>
                                <a:lnTo>
                                  <a:pt x="101713" y="61259"/>
                                </a:lnTo>
                                <a:lnTo>
                                  <a:pt x="82314" y="59383"/>
                                </a:lnTo>
                                <a:cubicBezTo>
                                  <a:pt x="69221" y="58241"/>
                                  <a:pt x="57744" y="57331"/>
                                  <a:pt x="49871" y="56698"/>
                                </a:cubicBezTo>
                                <a:cubicBezTo>
                                  <a:pt x="63591" y="72309"/>
                                  <a:pt x="94177" y="106152"/>
                                  <a:pt x="94177" y="106152"/>
                                </a:cubicBezTo>
                                <a:lnTo>
                                  <a:pt x="101713" y="105196"/>
                                </a:lnTo>
                                <a:lnTo>
                                  <a:pt x="101713" y="138016"/>
                                </a:lnTo>
                                <a:lnTo>
                                  <a:pt x="95462" y="139469"/>
                                </a:lnTo>
                                <a:cubicBezTo>
                                  <a:pt x="82094" y="142397"/>
                                  <a:pt x="66120" y="145474"/>
                                  <a:pt x="63456" y="145753"/>
                                </a:cubicBezTo>
                                <a:cubicBezTo>
                                  <a:pt x="71064" y="153185"/>
                                  <a:pt x="79650" y="158257"/>
                                  <a:pt x="88250" y="161685"/>
                                </a:cubicBezTo>
                                <a:lnTo>
                                  <a:pt x="101713" y="164968"/>
                                </a:lnTo>
                                <a:lnTo>
                                  <a:pt x="101713" y="172471"/>
                                </a:lnTo>
                                <a:lnTo>
                                  <a:pt x="78103" y="164051"/>
                                </a:lnTo>
                                <a:cubicBezTo>
                                  <a:pt x="69936" y="159804"/>
                                  <a:pt x="62060" y="154170"/>
                                  <a:pt x="55019" y="146875"/>
                                </a:cubicBezTo>
                                <a:cubicBezTo>
                                  <a:pt x="52166" y="147569"/>
                                  <a:pt x="43895" y="148259"/>
                                  <a:pt x="33272" y="148108"/>
                                </a:cubicBezTo>
                                <a:lnTo>
                                  <a:pt x="0" y="144567"/>
                                </a:lnTo>
                                <a:lnTo>
                                  <a:pt x="0" y="127999"/>
                                </a:lnTo>
                                <a:lnTo>
                                  <a:pt x="18107" y="128257"/>
                                </a:lnTo>
                                <a:cubicBezTo>
                                  <a:pt x="26149" y="127385"/>
                                  <a:pt x="33336" y="125612"/>
                                  <a:pt x="38216" y="123212"/>
                                </a:cubicBezTo>
                                <a:cubicBezTo>
                                  <a:pt x="33381" y="118505"/>
                                  <a:pt x="22038" y="110386"/>
                                  <a:pt x="9518" y="103684"/>
                                </a:cubicBezTo>
                                <a:lnTo>
                                  <a:pt x="0" y="99483"/>
                                </a:lnTo>
                                <a:lnTo>
                                  <a:pt x="0" y="92598"/>
                                </a:lnTo>
                                <a:lnTo>
                                  <a:pt x="18937" y="102608"/>
                                </a:lnTo>
                                <a:cubicBezTo>
                                  <a:pt x="26531" y="107416"/>
                                  <a:pt x="35029" y="113573"/>
                                  <a:pt x="44537" y="121366"/>
                                </a:cubicBezTo>
                                <a:cubicBezTo>
                                  <a:pt x="66937" y="113442"/>
                                  <a:pt x="69482" y="112275"/>
                                  <a:pt x="85682" y="108243"/>
                                </a:cubicBezTo>
                                <a:cubicBezTo>
                                  <a:pt x="71675" y="90875"/>
                                  <a:pt x="50691" y="70027"/>
                                  <a:pt x="36421" y="54929"/>
                                </a:cubicBezTo>
                                <a:lnTo>
                                  <a:pt x="0" y="46540"/>
                                </a:lnTo>
                                <a:lnTo>
                                  <a:pt x="0" y="23452"/>
                                </a:lnTo>
                                <a:lnTo>
                                  <a:pt x="8566" y="25471"/>
                                </a:lnTo>
                                <a:cubicBezTo>
                                  <a:pt x="12546" y="26326"/>
                                  <a:pt x="15473" y="26874"/>
                                  <a:pt x="16925" y="27086"/>
                                </a:cubicBezTo>
                                <a:cubicBezTo>
                                  <a:pt x="13023" y="22765"/>
                                  <a:pt x="7615" y="17079"/>
                                  <a:pt x="1287" y="10901"/>
                                </a:cubicBezTo>
                                <a:lnTo>
                                  <a:pt x="0" y="9738"/>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36" name="Shape 36"/>
                        <wps:cNvSpPr/>
                        <wps:spPr>
                          <a:xfrm>
                            <a:off x="1570764" y="371037"/>
                            <a:ext cx="101713" cy="107261"/>
                          </a:xfrm>
                          <a:custGeom>
                            <a:avLst/>
                            <a:gdLst/>
                            <a:ahLst/>
                            <a:cxnLst/>
                            <a:rect l="0" t="0" r="0" b="0"/>
                            <a:pathLst>
                              <a:path w="101713" h="107261">
                                <a:moveTo>
                                  <a:pt x="0" y="0"/>
                                </a:moveTo>
                                <a:lnTo>
                                  <a:pt x="74838" y="32169"/>
                                </a:lnTo>
                                <a:lnTo>
                                  <a:pt x="101713" y="46488"/>
                                </a:lnTo>
                                <a:lnTo>
                                  <a:pt x="101713" y="75712"/>
                                </a:lnTo>
                                <a:lnTo>
                                  <a:pt x="74812" y="63355"/>
                                </a:lnTo>
                                <a:cubicBezTo>
                                  <a:pt x="48120" y="51300"/>
                                  <a:pt x="18769" y="38476"/>
                                  <a:pt x="4648" y="33360"/>
                                </a:cubicBezTo>
                                <a:cubicBezTo>
                                  <a:pt x="32904" y="76365"/>
                                  <a:pt x="61685" y="92597"/>
                                  <a:pt x="84558" y="96885"/>
                                </a:cubicBezTo>
                                <a:lnTo>
                                  <a:pt x="101713" y="96488"/>
                                </a:lnTo>
                                <a:lnTo>
                                  <a:pt x="101713" y="105082"/>
                                </a:lnTo>
                                <a:lnTo>
                                  <a:pt x="101025" y="105216"/>
                                </a:lnTo>
                                <a:cubicBezTo>
                                  <a:pt x="75827" y="107261"/>
                                  <a:pt x="41284" y="97068"/>
                                  <a:pt x="7469" y="50602"/>
                                </a:cubicBezTo>
                                <a:lnTo>
                                  <a:pt x="0" y="39100"/>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37" name="Shape 37"/>
                        <wps:cNvSpPr/>
                        <wps:spPr>
                          <a:xfrm>
                            <a:off x="1570764" y="44992"/>
                            <a:ext cx="3103" cy="14878"/>
                          </a:xfrm>
                          <a:custGeom>
                            <a:avLst/>
                            <a:gdLst/>
                            <a:ahLst/>
                            <a:cxnLst/>
                            <a:rect l="0" t="0" r="0" b="0"/>
                            <a:pathLst>
                              <a:path w="3103" h="14878">
                                <a:moveTo>
                                  <a:pt x="3103" y="0"/>
                                </a:moveTo>
                                <a:lnTo>
                                  <a:pt x="0" y="14878"/>
                                </a:lnTo>
                                <a:lnTo>
                                  <a:pt x="0" y="4829"/>
                                </a:lnTo>
                                <a:lnTo>
                                  <a:pt x="1270" y="2628"/>
                                </a:lnTo>
                                <a:cubicBezTo>
                                  <a:pt x="2431" y="845"/>
                                  <a:pt x="3103" y="0"/>
                                  <a:pt x="3103"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38" name="Shape 38"/>
                        <wps:cNvSpPr/>
                        <wps:spPr>
                          <a:xfrm>
                            <a:off x="1570764" y="0"/>
                            <a:ext cx="101713" cy="398397"/>
                          </a:xfrm>
                          <a:custGeom>
                            <a:avLst/>
                            <a:gdLst/>
                            <a:ahLst/>
                            <a:cxnLst/>
                            <a:rect l="0" t="0" r="0" b="0"/>
                            <a:pathLst>
                              <a:path w="101713" h="398397">
                                <a:moveTo>
                                  <a:pt x="83093" y="0"/>
                                </a:moveTo>
                                <a:cubicBezTo>
                                  <a:pt x="83810" y="45"/>
                                  <a:pt x="51348" y="51829"/>
                                  <a:pt x="91027" y="125826"/>
                                </a:cubicBezTo>
                                <a:lnTo>
                                  <a:pt x="101713" y="142048"/>
                                </a:lnTo>
                                <a:lnTo>
                                  <a:pt x="101713" y="189063"/>
                                </a:lnTo>
                                <a:lnTo>
                                  <a:pt x="86953" y="165657"/>
                                </a:lnTo>
                                <a:cubicBezTo>
                                  <a:pt x="47365" y="95198"/>
                                  <a:pt x="55799" y="57290"/>
                                  <a:pt x="69200" y="28311"/>
                                </a:cubicBezTo>
                                <a:cubicBezTo>
                                  <a:pt x="66539" y="33690"/>
                                  <a:pt x="30465" y="99735"/>
                                  <a:pt x="37844" y="174391"/>
                                </a:cubicBezTo>
                                <a:cubicBezTo>
                                  <a:pt x="40941" y="179456"/>
                                  <a:pt x="80349" y="222743"/>
                                  <a:pt x="97004" y="240366"/>
                                </a:cubicBezTo>
                                <a:lnTo>
                                  <a:pt x="101713" y="245890"/>
                                </a:lnTo>
                                <a:lnTo>
                                  <a:pt x="101713" y="290442"/>
                                </a:lnTo>
                                <a:lnTo>
                                  <a:pt x="98058" y="285901"/>
                                </a:lnTo>
                                <a:cubicBezTo>
                                  <a:pt x="71290" y="255432"/>
                                  <a:pt x="39694" y="228102"/>
                                  <a:pt x="31997" y="215524"/>
                                </a:cubicBezTo>
                                <a:cubicBezTo>
                                  <a:pt x="31504" y="242995"/>
                                  <a:pt x="33004" y="271985"/>
                                  <a:pt x="38133" y="297161"/>
                                </a:cubicBezTo>
                                <a:cubicBezTo>
                                  <a:pt x="39440" y="298850"/>
                                  <a:pt x="56808" y="308789"/>
                                  <a:pt x="77291" y="323080"/>
                                </a:cubicBezTo>
                                <a:lnTo>
                                  <a:pt x="101713" y="341887"/>
                                </a:lnTo>
                                <a:lnTo>
                                  <a:pt x="101713" y="370466"/>
                                </a:lnTo>
                                <a:lnTo>
                                  <a:pt x="87568" y="361109"/>
                                </a:lnTo>
                                <a:cubicBezTo>
                                  <a:pt x="73457" y="353470"/>
                                  <a:pt x="58769" y="346666"/>
                                  <a:pt x="45672" y="340698"/>
                                </a:cubicBezTo>
                                <a:cubicBezTo>
                                  <a:pt x="57423" y="377468"/>
                                  <a:pt x="76507" y="389856"/>
                                  <a:pt x="93153" y="392587"/>
                                </a:cubicBezTo>
                                <a:lnTo>
                                  <a:pt x="101713" y="392077"/>
                                </a:lnTo>
                                <a:lnTo>
                                  <a:pt x="101713" y="397947"/>
                                </a:lnTo>
                                <a:lnTo>
                                  <a:pt x="89606" y="398397"/>
                                </a:lnTo>
                                <a:cubicBezTo>
                                  <a:pt x="71253" y="394582"/>
                                  <a:pt x="51073" y="379356"/>
                                  <a:pt x="38133" y="337479"/>
                                </a:cubicBezTo>
                                <a:cubicBezTo>
                                  <a:pt x="28138" y="332495"/>
                                  <a:pt x="17236" y="326260"/>
                                  <a:pt x="6857" y="319660"/>
                                </a:cubicBezTo>
                                <a:lnTo>
                                  <a:pt x="0" y="314783"/>
                                </a:lnTo>
                                <a:lnTo>
                                  <a:pt x="0" y="274374"/>
                                </a:lnTo>
                                <a:lnTo>
                                  <a:pt x="29580" y="291904"/>
                                </a:lnTo>
                                <a:cubicBezTo>
                                  <a:pt x="25631" y="264580"/>
                                  <a:pt x="23304" y="235109"/>
                                  <a:pt x="24900" y="206574"/>
                                </a:cubicBezTo>
                                <a:cubicBezTo>
                                  <a:pt x="16302" y="191499"/>
                                  <a:pt x="9743" y="177764"/>
                                  <a:pt x="4761" y="165399"/>
                                </a:cubicBezTo>
                                <a:lnTo>
                                  <a:pt x="0" y="150712"/>
                                </a:lnTo>
                                <a:lnTo>
                                  <a:pt x="0" y="94752"/>
                                </a:lnTo>
                                <a:lnTo>
                                  <a:pt x="6594" y="122525"/>
                                </a:lnTo>
                                <a:cubicBezTo>
                                  <a:pt x="14582" y="142865"/>
                                  <a:pt x="25526" y="156678"/>
                                  <a:pt x="27817" y="160896"/>
                                </a:cubicBezTo>
                                <a:cubicBezTo>
                                  <a:pt x="29580" y="164358"/>
                                  <a:pt x="13450" y="89991"/>
                                  <a:pt x="83093"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39" name="Shape 39"/>
                        <wps:cNvSpPr/>
                        <wps:spPr>
                          <a:xfrm>
                            <a:off x="1672477" y="559656"/>
                            <a:ext cx="83987" cy="94838"/>
                          </a:xfrm>
                          <a:custGeom>
                            <a:avLst/>
                            <a:gdLst/>
                            <a:ahLst/>
                            <a:cxnLst/>
                            <a:rect l="0" t="0" r="0" b="0"/>
                            <a:pathLst>
                              <a:path w="83987" h="94838">
                                <a:moveTo>
                                  <a:pt x="41242" y="0"/>
                                </a:moveTo>
                                <a:lnTo>
                                  <a:pt x="83987" y="5178"/>
                                </a:lnTo>
                                <a:lnTo>
                                  <a:pt x="83987" y="19190"/>
                                </a:lnTo>
                                <a:lnTo>
                                  <a:pt x="49317" y="24435"/>
                                </a:lnTo>
                                <a:cubicBezTo>
                                  <a:pt x="36748" y="27598"/>
                                  <a:pt x="24499" y="31492"/>
                                  <a:pt x="12844" y="34640"/>
                                </a:cubicBezTo>
                                <a:cubicBezTo>
                                  <a:pt x="12844" y="34640"/>
                                  <a:pt x="33924" y="55367"/>
                                  <a:pt x="44463" y="65509"/>
                                </a:cubicBezTo>
                                <a:cubicBezTo>
                                  <a:pt x="55519" y="60444"/>
                                  <a:pt x="66356" y="49621"/>
                                  <a:pt x="74418" y="39615"/>
                                </a:cubicBezTo>
                                <a:lnTo>
                                  <a:pt x="83987" y="26213"/>
                                </a:lnTo>
                                <a:lnTo>
                                  <a:pt x="83987" y="37247"/>
                                </a:lnTo>
                                <a:lnTo>
                                  <a:pt x="83370" y="38257"/>
                                </a:lnTo>
                                <a:cubicBezTo>
                                  <a:pt x="76376" y="48164"/>
                                  <a:pt x="65456" y="60079"/>
                                  <a:pt x="48464" y="69586"/>
                                </a:cubicBezTo>
                                <a:cubicBezTo>
                                  <a:pt x="56468" y="76036"/>
                                  <a:pt x="66734" y="82084"/>
                                  <a:pt x="77929" y="86077"/>
                                </a:cubicBezTo>
                                <a:lnTo>
                                  <a:pt x="83987" y="87559"/>
                                </a:lnTo>
                                <a:lnTo>
                                  <a:pt x="83987" y="94838"/>
                                </a:lnTo>
                                <a:lnTo>
                                  <a:pt x="65261" y="87983"/>
                                </a:lnTo>
                                <a:cubicBezTo>
                                  <a:pt x="57979" y="84243"/>
                                  <a:pt x="50445" y="79150"/>
                                  <a:pt x="43027" y="72285"/>
                                </a:cubicBezTo>
                                <a:cubicBezTo>
                                  <a:pt x="33013" y="75484"/>
                                  <a:pt x="17624" y="76436"/>
                                  <a:pt x="1217" y="72941"/>
                                </a:cubicBezTo>
                                <a:lnTo>
                                  <a:pt x="0" y="72506"/>
                                </a:lnTo>
                                <a:lnTo>
                                  <a:pt x="0" y="65004"/>
                                </a:lnTo>
                                <a:lnTo>
                                  <a:pt x="11412" y="67787"/>
                                </a:lnTo>
                                <a:cubicBezTo>
                                  <a:pt x="26737" y="69497"/>
                                  <a:pt x="38257" y="67490"/>
                                  <a:pt x="38257" y="67490"/>
                                </a:cubicBezTo>
                                <a:cubicBezTo>
                                  <a:pt x="27622" y="57764"/>
                                  <a:pt x="15659" y="46629"/>
                                  <a:pt x="5658" y="36737"/>
                                </a:cubicBezTo>
                                <a:lnTo>
                                  <a:pt x="0" y="38052"/>
                                </a:lnTo>
                                <a:lnTo>
                                  <a:pt x="0" y="5232"/>
                                </a:lnTo>
                                <a:lnTo>
                                  <a:pt x="41242"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40" name="Shape 40"/>
                        <wps:cNvSpPr/>
                        <wps:spPr>
                          <a:xfrm>
                            <a:off x="1672477" y="496811"/>
                            <a:ext cx="83987" cy="36252"/>
                          </a:xfrm>
                          <a:custGeom>
                            <a:avLst/>
                            <a:gdLst/>
                            <a:ahLst/>
                            <a:cxnLst/>
                            <a:rect l="0" t="0" r="0" b="0"/>
                            <a:pathLst>
                              <a:path w="83987" h="36252">
                                <a:moveTo>
                                  <a:pt x="0" y="0"/>
                                </a:moveTo>
                                <a:lnTo>
                                  <a:pt x="10791" y="1828"/>
                                </a:lnTo>
                                <a:cubicBezTo>
                                  <a:pt x="24622" y="4618"/>
                                  <a:pt x="38123" y="7751"/>
                                  <a:pt x="50673" y="10983"/>
                                </a:cubicBezTo>
                                <a:lnTo>
                                  <a:pt x="83987" y="20475"/>
                                </a:lnTo>
                                <a:lnTo>
                                  <a:pt x="83987" y="36252"/>
                                </a:lnTo>
                                <a:lnTo>
                                  <a:pt x="78036" y="34465"/>
                                </a:lnTo>
                                <a:cubicBezTo>
                                  <a:pt x="64915" y="31438"/>
                                  <a:pt x="44247" y="28678"/>
                                  <a:pt x="22741" y="26339"/>
                                </a:cubicBezTo>
                                <a:lnTo>
                                  <a:pt x="0" y="24140"/>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41" name="Shape 41"/>
                        <wps:cNvSpPr/>
                        <wps:spPr>
                          <a:xfrm>
                            <a:off x="1732958" y="328599"/>
                            <a:ext cx="23506" cy="110418"/>
                          </a:xfrm>
                          <a:custGeom>
                            <a:avLst/>
                            <a:gdLst/>
                            <a:ahLst/>
                            <a:cxnLst/>
                            <a:rect l="0" t="0" r="0" b="0"/>
                            <a:pathLst>
                              <a:path w="23506" h="110418">
                                <a:moveTo>
                                  <a:pt x="23506" y="0"/>
                                </a:moveTo>
                                <a:lnTo>
                                  <a:pt x="23506" y="27961"/>
                                </a:lnTo>
                                <a:lnTo>
                                  <a:pt x="16582" y="46997"/>
                                </a:lnTo>
                                <a:cubicBezTo>
                                  <a:pt x="12007" y="57812"/>
                                  <a:pt x="8365" y="66513"/>
                                  <a:pt x="8248" y="72606"/>
                                </a:cubicBezTo>
                                <a:cubicBezTo>
                                  <a:pt x="8050" y="82781"/>
                                  <a:pt x="10340" y="90234"/>
                                  <a:pt x="14182" y="95399"/>
                                </a:cubicBezTo>
                                <a:lnTo>
                                  <a:pt x="23506" y="100943"/>
                                </a:lnTo>
                                <a:lnTo>
                                  <a:pt x="23506" y="110418"/>
                                </a:lnTo>
                                <a:lnTo>
                                  <a:pt x="12000" y="103648"/>
                                </a:lnTo>
                                <a:cubicBezTo>
                                  <a:pt x="6839" y="97237"/>
                                  <a:pt x="3728" y="89056"/>
                                  <a:pt x="2452" y="80177"/>
                                </a:cubicBezTo>
                                <a:cubicBezTo>
                                  <a:pt x="0" y="60108"/>
                                  <a:pt x="12791" y="41690"/>
                                  <a:pt x="19553" y="21221"/>
                                </a:cubicBezTo>
                                <a:lnTo>
                                  <a:pt x="23506"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42" name="Shape 42"/>
                        <wps:cNvSpPr/>
                        <wps:spPr>
                          <a:xfrm>
                            <a:off x="1672477" y="245890"/>
                            <a:ext cx="83987" cy="270127"/>
                          </a:xfrm>
                          <a:custGeom>
                            <a:avLst/>
                            <a:gdLst/>
                            <a:ahLst/>
                            <a:cxnLst/>
                            <a:rect l="0" t="0" r="0" b="0"/>
                            <a:pathLst>
                              <a:path w="83987" h="270127">
                                <a:moveTo>
                                  <a:pt x="0" y="0"/>
                                </a:moveTo>
                                <a:lnTo>
                                  <a:pt x="20200" y="23696"/>
                                </a:lnTo>
                                <a:cubicBezTo>
                                  <a:pt x="44564" y="57284"/>
                                  <a:pt x="62983" y="101704"/>
                                  <a:pt x="36668" y="136491"/>
                                </a:cubicBezTo>
                                <a:cubicBezTo>
                                  <a:pt x="48413" y="158872"/>
                                  <a:pt x="53503" y="176855"/>
                                  <a:pt x="43764" y="200620"/>
                                </a:cubicBezTo>
                                <a:cubicBezTo>
                                  <a:pt x="55051" y="210785"/>
                                  <a:pt x="65520" y="222131"/>
                                  <a:pt x="74336" y="234585"/>
                                </a:cubicBezTo>
                                <a:lnTo>
                                  <a:pt x="83987" y="253564"/>
                                </a:lnTo>
                                <a:lnTo>
                                  <a:pt x="83987" y="270127"/>
                                </a:lnTo>
                                <a:lnTo>
                                  <a:pt x="79181" y="261662"/>
                                </a:lnTo>
                                <a:cubicBezTo>
                                  <a:pt x="69510" y="247153"/>
                                  <a:pt x="49538" y="222324"/>
                                  <a:pt x="34719" y="216641"/>
                                </a:cubicBezTo>
                                <a:cubicBezTo>
                                  <a:pt x="31223" y="220082"/>
                                  <a:pt x="24331" y="224410"/>
                                  <a:pt x="15006" y="227329"/>
                                </a:cubicBezTo>
                                <a:lnTo>
                                  <a:pt x="0" y="230229"/>
                                </a:lnTo>
                                <a:lnTo>
                                  <a:pt x="0" y="221635"/>
                                </a:lnTo>
                                <a:lnTo>
                                  <a:pt x="11921" y="221359"/>
                                </a:lnTo>
                                <a:cubicBezTo>
                                  <a:pt x="19601" y="219385"/>
                                  <a:pt x="25000" y="216277"/>
                                  <a:pt x="27314" y="213891"/>
                                </a:cubicBezTo>
                                <a:cubicBezTo>
                                  <a:pt x="25570" y="212868"/>
                                  <a:pt x="18690" y="209535"/>
                                  <a:pt x="8908" y="204950"/>
                                </a:cubicBezTo>
                                <a:lnTo>
                                  <a:pt x="0" y="200858"/>
                                </a:lnTo>
                                <a:lnTo>
                                  <a:pt x="0" y="171635"/>
                                </a:lnTo>
                                <a:lnTo>
                                  <a:pt x="9049" y="176456"/>
                                </a:lnTo>
                                <a:cubicBezTo>
                                  <a:pt x="20127" y="182933"/>
                                  <a:pt x="30186" y="189476"/>
                                  <a:pt x="38853" y="195998"/>
                                </a:cubicBezTo>
                                <a:cubicBezTo>
                                  <a:pt x="45047" y="176893"/>
                                  <a:pt x="42476" y="158654"/>
                                  <a:pt x="28404" y="144961"/>
                                </a:cubicBezTo>
                                <a:cubicBezTo>
                                  <a:pt x="25588" y="146844"/>
                                  <a:pt x="20048" y="149684"/>
                                  <a:pt x="12919" y="151577"/>
                                </a:cubicBezTo>
                                <a:lnTo>
                                  <a:pt x="0" y="152057"/>
                                </a:lnTo>
                                <a:lnTo>
                                  <a:pt x="0" y="146186"/>
                                </a:lnTo>
                                <a:lnTo>
                                  <a:pt x="13359" y="145391"/>
                                </a:lnTo>
                                <a:cubicBezTo>
                                  <a:pt x="19242" y="143769"/>
                                  <a:pt x="23295" y="141574"/>
                                  <a:pt x="24295" y="140646"/>
                                </a:cubicBezTo>
                                <a:lnTo>
                                  <a:pt x="0" y="124576"/>
                                </a:lnTo>
                                <a:lnTo>
                                  <a:pt x="0" y="95996"/>
                                </a:lnTo>
                                <a:lnTo>
                                  <a:pt x="7021" y="101402"/>
                                </a:lnTo>
                                <a:cubicBezTo>
                                  <a:pt x="17202" y="110237"/>
                                  <a:pt x="26545" y="119672"/>
                                  <a:pt x="33430" y="129221"/>
                                </a:cubicBezTo>
                                <a:cubicBezTo>
                                  <a:pt x="42145" y="110370"/>
                                  <a:pt x="31983" y="86754"/>
                                  <a:pt x="15065" y="63269"/>
                                </a:cubicBezTo>
                                <a:lnTo>
                                  <a:pt x="0" y="44552"/>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43" name="Shape 43"/>
                        <wps:cNvSpPr/>
                        <wps:spPr>
                          <a:xfrm>
                            <a:off x="1672477" y="142048"/>
                            <a:ext cx="83987" cy="186395"/>
                          </a:xfrm>
                          <a:custGeom>
                            <a:avLst/>
                            <a:gdLst/>
                            <a:ahLst/>
                            <a:cxnLst/>
                            <a:rect l="0" t="0" r="0" b="0"/>
                            <a:pathLst>
                              <a:path w="83987" h="186395">
                                <a:moveTo>
                                  <a:pt x="0" y="0"/>
                                </a:moveTo>
                                <a:lnTo>
                                  <a:pt x="11043" y="16764"/>
                                </a:lnTo>
                                <a:cubicBezTo>
                                  <a:pt x="30597" y="41742"/>
                                  <a:pt x="53746" y="66122"/>
                                  <a:pt x="73421" y="92375"/>
                                </a:cubicBezTo>
                                <a:lnTo>
                                  <a:pt x="83987" y="112244"/>
                                </a:lnTo>
                                <a:lnTo>
                                  <a:pt x="83987" y="186395"/>
                                </a:lnTo>
                                <a:lnTo>
                                  <a:pt x="80552" y="163123"/>
                                </a:lnTo>
                                <a:cubicBezTo>
                                  <a:pt x="73258" y="141051"/>
                                  <a:pt x="55957" y="122613"/>
                                  <a:pt x="42431" y="105794"/>
                                </a:cubicBezTo>
                                <a:cubicBezTo>
                                  <a:pt x="29700" y="89996"/>
                                  <a:pt x="18701" y="75322"/>
                                  <a:pt x="9235" y="61661"/>
                                </a:cubicBezTo>
                                <a:lnTo>
                                  <a:pt x="0" y="47015"/>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44" name="Shape 44"/>
                        <wps:cNvSpPr/>
                        <wps:spPr>
                          <a:xfrm>
                            <a:off x="1800584" y="511250"/>
                            <a:ext cx="1393" cy="3003"/>
                          </a:xfrm>
                          <a:custGeom>
                            <a:avLst/>
                            <a:gdLst/>
                            <a:ahLst/>
                            <a:cxnLst/>
                            <a:rect l="0" t="0" r="0" b="0"/>
                            <a:pathLst>
                              <a:path w="1393" h="3003">
                                <a:moveTo>
                                  <a:pt x="1393" y="0"/>
                                </a:moveTo>
                                <a:lnTo>
                                  <a:pt x="1393" y="3003"/>
                                </a:lnTo>
                                <a:lnTo>
                                  <a:pt x="0" y="2114"/>
                                </a:lnTo>
                                <a:lnTo>
                                  <a:pt x="1393"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45" name="Shape 45"/>
                        <wps:cNvSpPr/>
                        <wps:spPr>
                          <a:xfrm>
                            <a:off x="1756464" y="499454"/>
                            <a:ext cx="45513" cy="181942"/>
                          </a:xfrm>
                          <a:custGeom>
                            <a:avLst/>
                            <a:gdLst/>
                            <a:ahLst/>
                            <a:cxnLst/>
                            <a:rect l="0" t="0" r="0" b="0"/>
                            <a:pathLst>
                              <a:path w="45513" h="181942">
                                <a:moveTo>
                                  <a:pt x="0" y="0"/>
                                </a:moveTo>
                                <a:lnTo>
                                  <a:pt x="11001" y="21635"/>
                                </a:lnTo>
                                <a:cubicBezTo>
                                  <a:pt x="20631" y="25722"/>
                                  <a:pt x="29282" y="30514"/>
                                  <a:pt x="37188" y="35964"/>
                                </a:cubicBezTo>
                                <a:lnTo>
                                  <a:pt x="45513" y="42968"/>
                                </a:lnTo>
                                <a:lnTo>
                                  <a:pt x="45513" y="54505"/>
                                </a:lnTo>
                                <a:lnTo>
                                  <a:pt x="33874" y="46528"/>
                                </a:lnTo>
                                <a:cubicBezTo>
                                  <a:pt x="26917" y="42366"/>
                                  <a:pt x="19666" y="38877"/>
                                  <a:pt x="12489" y="37111"/>
                                </a:cubicBezTo>
                                <a:cubicBezTo>
                                  <a:pt x="13591" y="46856"/>
                                  <a:pt x="13527" y="58017"/>
                                  <a:pt x="12348" y="67883"/>
                                </a:cubicBezTo>
                                <a:cubicBezTo>
                                  <a:pt x="25824" y="72512"/>
                                  <a:pt x="31677" y="75263"/>
                                  <a:pt x="39274" y="80943"/>
                                </a:cubicBezTo>
                                <a:cubicBezTo>
                                  <a:pt x="41293" y="76875"/>
                                  <a:pt x="43027" y="73596"/>
                                  <a:pt x="45168" y="70353"/>
                                </a:cubicBezTo>
                                <a:lnTo>
                                  <a:pt x="45513" y="69923"/>
                                </a:lnTo>
                                <a:lnTo>
                                  <a:pt x="45513" y="83081"/>
                                </a:lnTo>
                                <a:lnTo>
                                  <a:pt x="44319" y="85270"/>
                                </a:lnTo>
                                <a:lnTo>
                                  <a:pt x="45513" y="86629"/>
                                </a:lnTo>
                                <a:lnTo>
                                  <a:pt x="45513" y="96253"/>
                                </a:lnTo>
                                <a:lnTo>
                                  <a:pt x="41671" y="91720"/>
                                </a:lnTo>
                                <a:cubicBezTo>
                                  <a:pt x="30350" y="121223"/>
                                  <a:pt x="37895" y="147373"/>
                                  <a:pt x="37895" y="147373"/>
                                </a:cubicBezTo>
                                <a:lnTo>
                                  <a:pt x="45513" y="140712"/>
                                </a:lnTo>
                                <a:lnTo>
                                  <a:pt x="45513" y="148568"/>
                                </a:lnTo>
                                <a:lnTo>
                                  <a:pt x="40312" y="153258"/>
                                </a:lnTo>
                                <a:lnTo>
                                  <a:pt x="45513" y="162237"/>
                                </a:lnTo>
                                <a:lnTo>
                                  <a:pt x="45513" y="181942"/>
                                </a:lnTo>
                                <a:lnTo>
                                  <a:pt x="39579" y="174742"/>
                                </a:lnTo>
                                <a:cubicBezTo>
                                  <a:pt x="36193" y="169621"/>
                                  <a:pt x="32957" y="163619"/>
                                  <a:pt x="29926" y="156643"/>
                                </a:cubicBezTo>
                                <a:cubicBezTo>
                                  <a:pt x="25093" y="157849"/>
                                  <a:pt x="14789" y="158674"/>
                                  <a:pt x="1984" y="155766"/>
                                </a:cubicBezTo>
                                <a:lnTo>
                                  <a:pt x="0" y="155039"/>
                                </a:lnTo>
                                <a:lnTo>
                                  <a:pt x="0" y="147761"/>
                                </a:lnTo>
                                <a:lnTo>
                                  <a:pt x="11268" y="150518"/>
                                </a:lnTo>
                                <a:cubicBezTo>
                                  <a:pt x="17165" y="151279"/>
                                  <a:pt x="23128" y="151319"/>
                                  <a:pt x="28990" y="150431"/>
                                </a:cubicBezTo>
                                <a:cubicBezTo>
                                  <a:pt x="22278" y="128987"/>
                                  <a:pt x="28670" y="102945"/>
                                  <a:pt x="35523" y="87815"/>
                                </a:cubicBezTo>
                                <a:cubicBezTo>
                                  <a:pt x="27997" y="83411"/>
                                  <a:pt x="19989" y="80353"/>
                                  <a:pt x="10738" y="79180"/>
                                </a:cubicBezTo>
                                <a:cubicBezTo>
                                  <a:pt x="10093" y="79917"/>
                                  <a:pt x="9002" y="82260"/>
                                  <a:pt x="7199" y="85658"/>
                                </a:cubicBezTo>
                                <a:lnTo>
                                  <a:pt x="0" y="97449"/>
                                </a:lnTo>
                                <a:lnTo>
                                  <a:pt x="0" y="86414"/>
                                </a:lnTo>
                                <a:lnTo>
                                  <a:pt x="122" y="86243"/>
                                </a:lnTo>
                                <a:cubicBezTo>
                                  <a:pt x="2446" y="82471"/>
                                  <a:pt x="3755" y="79725"/>
                                  <a:pt x="3731" y="78827"/>
                                </a:cubicBezTo>
                                <a:lnTo>
                                  <a:pt x="0" y="79392"/>
                                </a:lnTo>
                                <a:lnTo>
                                  <a:pt x="0" y="65379"/>
                                </a:lnTo>
                                <a:lnTo>
                                  <a:pt x="6436" y="66159"/>
                                </a:lnTo>
                                <a:cubicBezTo>
                                  <a:pt x="7322" y="56844"/>
                                  <a:pt x="7373" y="44073"/>
                                  <a:pt x="4404" y="34931"/>
                                </a:cubicBezTo>
                                <a:lnTo>
                                  <a:pt x="0" y="33608"/>
                                </a:lnTo>
                                <a:lnTo>
                                  <a:pt x="0" y="17832"/>
                                </a:lnTo>
                                <a:lnTo>
                                  <a:pt x="859" y="18077"/>
                                </a:lnTo>
                                <a:lnTo>
                                  <a:pt x="0" y="16563"/>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46" name="Shape 46"/>
                        <wps:cNvSpPr/>
                        <wps:spPr>
                          <a:xfrm>
                            <a:off x="1756464" y="415289"/>
                            <a:ext cx="45513" cy="31726"/>
                          </a:xfrm>
                          <a:custGeom>
                            <a:avLst/>
                            <a:gdLst/>
                            <a:ahLst/>
                            <a:cxnLst/>
                            <a:rect l="0" t="0" r="0" b="0"/>
                            <a:pathLst>
                              <a:path w="45513" h="31726">
                                <a:moveTo>
                                  <a:pt x="45513" y="0"/>
                                </a:moveTo>
                                <a:lnTo>
                                  <a:pt x="45513" y="23349"/>
                                </a:lnTo>
                                <a:lnTo>
                                  <a:pt x="37853" y="28497"/>
                                </a:lnTo>
                                <a:cubicBezTo>
                                  <a:pt x="29609" y="31232"/>
                                  <a:pt x="20441" y="31726"/>
                                  <a:pt x="10341" y="29812"/>
                                </a:cubicBezTo>
                                <a:lnTo>
                                  <a:pt x="0" y="23728"/>
                                </a:lnTo>
                                <a:lnTo>
                                  <a:pt x="0" y="14253"/>
                                </a:lnTo>
                                <a:lnTo>
                                  <a:pt x="5918" y="17771"/>
                                </a:lnTo>
                                <a:cubicBezTo>
                                  <a:pt x="17935" y="19814"/>
                                  <a:pt x="32413" y="14437"/>
                                  <a:pt x="41867" y="5110"/>
                                </a:cubicBezTo>
                                <a:lnTo>
                                  <a:pt x="45513"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47" name="Shape 47"/>
                        <wps:cNvSpPr/>
                        <wps:spPr>
                          <a:xfrm>
                            <a:off x="1756464" y="254291"/>
                            <a:ext cx="14815" cy="102268"/>
                          </a:xfrm>
                          <a:custGeom>
                            <a:avLst/>
                            <a:gdLst/>
                            <a:ahLst/>
                            <a:cxnLst/>
                            <a:rect l="0" t="0" r="0" b="0"/>
                            <a:pathLst>
                              <a:path w="14815" h="102268">
                                <a:moveTo>
                                  <a:pt x="0" y="0"/>
                                </a:moveTo>
                                <a:lnTo>
                                  <a:pt x="4368" y="8213"/>
                                </a:lnTo>
                                <a:cubicBezTo>
                                  <a:pt x="14815" y="35691"/>
                                  <a:pt x="12778" y="61175"/>
                                  <a:pt x="7006" y="83005"/>
                                </a:cubicBezTo>
                                <a:lnTo>
                                  <a:pt x="0" y="102268"/>
                                </a:lnTo>
                                <a:lnTo>
                                  <a:pt x="0" y="74307"/>
                                </a:lnTo>
                                <a:lnTo>
                                  <a:pt x="13" y="74238"/>
                                </a:lnTo>
                                <a:lnTo>
                                  <a:pt x="0" y="74152"/>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48" name="Shape 48"/>
                        <wps:cNvSpPr/>
                        <wps:spPr>
                          <a:xfrm>
                            <a:off x="1780704" y="245986"/>
                            <a:ext cx="21273" cy="109469"/>
                          </a:xfrm>
                          <a:custGeom>
                            <a:avLst/>
                            <a:gdLst/>
                            <a:ahLst/>
                            <a:cxnLst/>
                            <a:rect l="0" t="0" r="0" b="0"/>
                            <a:pathLst>
                              <a:path w="21273" h="109469">
                                <a:moveTo>
                                  <a:pt x="21273" y="0"/>
                                </a:moveTo>
                                <a:lnTo>
                                  <a:pt x="21273" y="11627"/>
                                </a:lnTo>
                                <a:lnTo>
                                  <a:pt x="21104" y="11740"/>
                                </a:lnTo>
                                <a:cubicBezTo>
                                  <a:pt x="15944" y="18182"/>
                                  <a:pt x="13021" y="26358"/>
                                  <a:pt x="13065" y="36538"/>
                                </a:cubicBezTo>
                                <a:cubicBezTo>
                                  <a:pt x="13096" y="43234"/>
                                  <a:pt x="14115" y="49706"/>
                                  <a:pt x="15795" y="56011"/>
                                </a:cubicBezTo>
                                <a:lnTo>
                                  <a:pt x="21273" y="71125"/>
                                </a:lnTo>
                                <a:lnTo>
                                  <a:pt x="21273" y="109469"/>
                                </a:lnTo>
                                <a:lnTo>
                                  <a:pt x="13179" y="80597"/>
                                </a:lnTo>
                                <a:cubicBezTo>
                                  <a:pt x="5975" y="56106"/>
                                  <a:pt x="0" y="33138"/>
                                  <a:pt x="6110" y="18806"/>
                                </a:cubicBezTo>
                                <a:cubicBezTo>
                                  <a:pt x="8519" y="13119"/>
                                  <a:pt x="11902" y="8122"/>
                                  <a:pt x="16031" y="3853"/>
                                </a:cubicBezTo>
                                <a:lnTo>
                                  <a:pt x="21273"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49" name="Shape 49"/>
                        <wps:cNvSpPr/>
                        <wps:spPr>
                          <a:xfrm>
                            <a:off x="1801977" y="659473"/>
                            <a:ext cx="72371" cy="48246"/>
                          </a:xfrm>
                          <a:custGeom>
                            <a:avLst/>
                            <a:gdLst/>
                            <a:ahLst/>
                            <a:cxnLst/>
                            <a:rect l="0" t="0" r="0" b="0"/>
                            <a:pathLst>
                              <a:path w="72371" h="48246">
                                <a:moveTo>
                                  <a:pt x="72371" y="0"/>
                                </a:moveTo>
                                <a:lnTo>
                                  <a:pt x="72371" y="19340"/>
                                </a:lnTo>
                                <a:lnTo>
                                  <a:pt x="68665" y="24734"/>
                                </a:lnTo>
                                <a:cubicBezTo>
                                  <a:pt x="51702" y="40595"/>
                                  <a:pt x="26429" y="48246"/>
                                  <a:pt x="4625" y="27535"/>
                                </a:cubicBezTo>
                                <a:lnTo>
                                  <a:pt x="0" y="21923"/>
                                </a:lnTo>
                                <a:lnTo>
                                  <a:pt x="0" y="2219"/>
                                </a:lnTo>
                                <a:lnTo>
                                  <a:pt x="12" y="2240"/>
                                </a:lnTo>
                                <a:cubicBezTo>
                                  <a:pt x="9850" y="16075"/>
                                  <a:pt x="32594" y="38407"/>
                                  <a:pt x="59524" y="15156"/>
                                </a:cubicBezTo>
                                <a:lnTo>
                                  <a:pt x="72371"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50" name="Shape 50"/>
                        <wps:cNvSpPr/>
                        <wps:spPr>
                          <a:xfrm>
                            <a:off x="1850694" y="591321"/>
                            <a:ext cx="23654" cy="61723"/>
                          </a:xfrm>
                          <a:custGeom>
                            <a:avLst/>
                            <a:gdLst/>
                            <a:ahLst/>
                            <a:cxnLst/>
                            <a:rect l="0" t="0" r="0" b="0"/>
                            <a:pathLst>
                              <a:path w="23654" h="61723">
                                <a:moveTo>
                                  <a:pt x="23654" y="0"/>
                                </a:moveTo>
                                <a:lnTo>
                                  <a:pt x="23654" y="8322"/>
                                </a:lnTo>
                                <a:lnTo>
                                  <a:pt x="23101" y="8787"/>
                                </a:lnTo>
                                <a:cubicBezTo>
                                  <a:pt x="16063" y="16478"/>
                                  <a:pt x="7878" y="31292"/>
                                  <a:pt x="19595" y="48535"/>
                                </a:cubicBezTo>
                                <a:lnTo>
                                  <a:pt x="23654" y="53024"/>
                                </a:lnTo>
                                <a:lnTo>
                                  <a:pt x="23654" y="61723"/>
                                </a:lnTo>
                                <a:lnTo>
                                  <a:pt x="14718" y="52703"/>
                                </a:lnTo>
                                <a:cubicBezTo>
                                  <a:pt x="0" y="33134"/>
                                  <a:pt x="9038" y="15892"/>
                                  <a:pt x="17984" y="5501"/>
                                </a:cubicBezTo>
                                <a:lnTo>
                                  <a:pt x="23654"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51" name="Shape 51"/>
                        <wps:cNvSpPr/>
                        <wps:spPr>
                          <a:xfrm>
                            <a:off x="1801977" y="586084"/>
                            <a:ext cx="21908" cy="61939"/>
                          </a:xfrm>
                          <a:custGeom>
                            <a:avLst/>
                            <a:gdLst/>
                            <a:ahLst/>
                            <a:cxnLst/>
                            <a:rect l="0" t="0" r="0" b="0"/>
                            <a:pathLst>
                              <a:path w="21908" h="61939">
                                <a:moveTo>
                                  <a:pt x="0" y="0"/>
                                </a:moveTo>
                                <a:lnTo>
                                  <a:pt x="9450" y="10764"/>
                                </a:lnTo>
                                <a:cubicBezTo>
                                  <a:pt x="17614" y="22661"/>
                                  <a:pt x="21908" y="38676"/>
                                  <a:pt x="6521" y="56058"/>
                                </a:cubicBezTo>
                                <a:lnTo>
                                  <a:pt x="0" y="61939"/>
                                </a:lnTo>
                                <a:lnTo>
                                  <a:pt x="0" y="54083"/>
                                </a:lnTo>
                                <a:lnTo>
                                  <a:pt x="941" y="53260"/>
                                </a:lnTo>
                                <a:cubicBezTo>
                                  <a:pt x="8534" y="44835"/>
                                  <a:pt x="15130" y="31275"/>
                                  <a:pt x="4635" y="15094"/>
                                </a:cubicBezTo>
                                <a:lnTo>
                                  <a:pt x="0" y="9623"/>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52" name="Shape 52"/>
                        <wps:cNvSpPr/>
                        <wps:spPr>
                          <a:xfrm>
                            <a:off x="1801977" y="501647"/>
                            <a:ext cx="72371" cy="95155"/>
                          </a:xfrm>
                          <a:custGeom>
                            <a:avLst/>
                            <a:gdLst/>
                            <a:ahLst/>
                            <a:cxnLst/>
                            <a:rect l="0" t="0" r="0" b="0"/>
                            <a:pathLst>
                              <a:path w="72371" h="95155">
                                <a:moveTo>
                                  <a:pt x="72371" y="0"/>
                                </a:moveTo>
                                <a:lnTo>
                                  <a:pt x="72371" y="20808"/>
                                </a:lnTo>
                                <a:lnTo>
                                  <a:pt x="55339" y="30949"/>
                                </a:lnTo>
                                <a:cubicBezTo>
                                  <a:pt x="50275" y="33848"/>
                                  <a:pt x="46647" y="35841"/>
                                  <a:pt x="45491" y="36514"/>
                                </a:cubicBezTo>
                                <a:cubicBezTo>
                                  <a:pt x="52710" y="42002"/>
                                  <a:pt x="57672" y="47625"/>
                                  <a:pt x="63756" y="54427"/>
                                </a:cubicBezTo>
                                <a:lnTo>
                                  <a:pt x="72371" y="48256"/>
                                </a:lnTo>
                                <a:lnTo>
                                  <a:pt x="72371" y="58061"/>
                                </a:lnTo>
                                <a:lnTo>
                                  <a:pt x="72245" y="58136"/>
                                </a:lnTo>
                                <a:cubicBezTo>
                                  <a:pt x="69959" y="59604"/>
                                  <a:pt x="68660" y="60530"/>
                                  <a:pt x="68660" y="60530"/>
                                </a:cubicBezTo>
                                <a:lnTo>
                                  <a:pt x="72371" y="66928"/>
                                </a:lnTo>
                                <a:lnTo>
                                  <a:pt x="72371" y="80233"/>
                                </a:lnTo>
                                <a:lnTo>
                                  <a:pt x="63692" y="65210"/>
                                </a:lnTo>
                                <a:cubicBezTo>
                                  <a:pt x="50062" y="78404"/>
                                  <a:pt x="50947" y="85058"/>
                                  <a:pt x="48594" y="95155"/>
                                </a:cubicBezTo>
                                <a:lnTo>
                                  <a:pt x="43645" y="94950"/>
                                </a:lnTo>
                                <a:cubicBezTo>
                                  <a:pt x="43010" y="75711"/>
                                  <a:pt x="59243" y="59536"/>
                                  <a:pt x="59243" y="59536"/>
                                </a:cubicBezTo>
                                <a:cubicBezTo>
                                  <a:pt x="52639" y="51555"/>
                                  <a:pt x="47062" y="45573"/>
                                  <a:pt x="40138" y="39566"/>
                                </a:cubicBezTo>
                                <a:cubicBezTo>
                                  <a:pt x="35983" y="41393"/>
                                  <a:pt x="22392" y="53202"/>
                                  <a:pt x="17546" y="57683"/>
                                </a:cubicBezTo>
                                <a:cubicBezTo>
                                  <a:pt x="25399" y="67864"/>
                                  <a:pt x="31226" y="80962"/>
                                  <a:pt x="30476" y="94469"/>
                                </a:cubicBezTo>
                                <a:cubicBezTo>
                                  <a:pt x="26880" y="94335"/>
                                  <a:pt x="27111" y="94431"/>
                                  <a:pt x="25232" y="94367"/>
                                </a:cubicBezTo>
                                <a:cubicBezTo>
                                  <a:pt x="24168" y="81750"/>
                                  <a:pt x="20924" y="70467"/>
                                  <a:pt x="12686" y="63043"/>
                                </a:cubicBezTo>
                                <a:cubicBezTo>
                                  <a:pt x="9000" y="66358"/>
                                  <a:pt x="6302" y="69864"/>
                                  <a:pt x="4140" y="73293"/>
                                </a:cubicBezTo>
                                <a:lnTo>
                                  <a:pt x="0" y="80888"/>
                                </a:lnTo>
                                <a:lnTo>
                                  <a:pt x="0" y="67730"/>
                                </a:lnTo>
                                <a:lnTo>
                                  <a:pt x="7987" y="57786"/>
                                </a:lnTo>
                                <a:lnTo>
                                  <a:pt x="0" y="52312"/>
                                </a:lnTo>
                                <a:lnTo>
                                  <a:pt x="0" y="40775"/>
                                </a:lnTo>
                                <a:lnTo>
                                  <a:pt x="13391" y="52042"/>
                                </a:lnTo>
                                <a:cubicBezTo>
                                  <a:pt x="20508" y="45220"/>
                                  <a:pt x="25258" y="40579"/>
                                  <a:pt x="34310" y="34508"/>
                                </a:cubicBezTo>
                                <a:lnTo>
                                  <a:pt x="0" y="12606"/>
                                </a:lnTo>
                                <a:lnTo>
                                  <a:pt x="0" y="9603"/>
                                </a:lnTo>
                                <a:lnTo>
                                  <a:pt x="1243" y="7717"/>
                                </a:lnTo>
                                <a:cubicBezTo>
                                  <a:pt x="13814" y="12954"/>
                                  <a:pt x="32893" y="25712"/>
                                  <a:pt x="39099" y="31335"/>
                                </a:cubicBezTo>
                                <a:cubicBezTo>
                                  <a:pt x="48366" y="24558"/>
                                  <a:pt x="56281" y="17833"/>
                                  <a:pt x="62989" y="11168"/>
                                </a:cubicBezTo>
                                <a:lnTo>
                                  <a:pt x="72371"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53" name="Shape 53"/>
                        <wps:cNvSpPr/>
                        <wps:spPr>
                          <a:xfrm>
                            <a:off x="1801977" y="317111"/>
                            <a:ext cx="45249" cy="121526"/>
                          </a:xfrm>
                          <a:custGeom>
                            <a:avLst/>
                            <a:gdLst/>
                            <a:ahLst/>
                            <a:cxnLst/>
                            <a:rect l="0" t="0" r="0" b="0"/>
                            <a:pathLst>
                              <a:path w="45249" h="121526">
                                <a:moveTo>
                                  <a:pt x="0" y="0"/>
                                </a:moveTo>
                                <a:lnTo>
                                  <a:pt x="1215" y="3353"/>
                                </a:lnTo>
                                <a:cubicBezTo>
                                  <a:pt x="17251" y="39508"/>
                                  <a:pt x="45249" y="71656"/>
                                  <a:pt x="14308" y="111910"/>
                                </a:cubicBezTo>
                                <a:lnTo>
                                  <a:pt x="0" y="121526"/>
                                </a:lnTo>
                                <a:lnTo>
                                  <a:pt x="0" y="98177"/>
                                </a:lnTo>
                                <a:lnTo>
                                  <a:pt x="3857" y="92772"/>
                                </a:lnTo>
                                <a:cubicBezTo>
                                  <a:pt x="5614" y="88913"/>
                                  <a:pt x="6536" y="84744"/>
                                  <a:pt x="6346" y="80394"/>
                                </a:cubicBezTo>
                                <a:cubicBezTo>
                                  <a:pt x="6943" y="70184"/>
                                  <a:pt x="5135" y="58577"/>
                                  <a:pt x="2275" y="46460"/>
                                </a:cubicBezTo>
                                <a:lnTo>
                                  <a:pt x="0" y="38343"/>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54" name="Shape 54"/>
                        <wps:cNvSpPr/>
                        <wps:spPr>
                          <a:xfrm>
                            <a:off x="1818640" y="265595"/>
                            <a:ext cx="55708" cy="114301"/>
                          </a:xfrm>
                          <a:custGeom>
                            <a:avLst/>
                            <a:gdLst/>
                            <a:ahLst/>
                            <a:cxnLst/>
                            <a:rect l="0" t="0" r="0" b="0"/>
                            <a:pathLst>
                              <a:path w="55708" h="114301">
                                <a:moveTo>
                                  <a:pt x="55708" y="0"/>
                                </a:moveTo>
                                <a:lnTo>
                                  <a:pt x="55708" y="7775"/>
                                </a:lnTo>
                                <a:lnTo>
                                  <a:pt x="46667" y="8274"/>
                                </a:lnTo>
                                <a:cubicBezTo>
                                  <a:pt x="36785" y="10480"/>
                                  <a:pt x="27341" y="15814"/>
                                  <a:pt x="21519" y="23071"/>
                                </a:cubicBezTo>
                                <a:cubicBezTo>
                                  <a:pt x="13170" y="33269"/>
                                  <a:pt x="22748" y="48344"/>
                                  <a:pt x="38573" y="65686"/>
                                </a:cubicBezTo>
                                <a:lnTo>
                                  <a:pt x="55708" y="83339"/>
                                </a:lnTo>
                                <a:lnTo>
                                  <a:pt x="55708" y="114301"/>
                                </a:lnTo>
                                <a:lnTo>
                                  <a:pt x="38296" y="87845"/>
                                </a:lnTo>
                                <a:cubicBezTo>
                                  <a:pt x="17688" y="58339"/>
                                  <a:pt x="0" y="33665"/>
                                  <a:pt x="16172" y="15603"/>
                                </a:cubicBezTo>
                                <a:cubicBezTo>
                                  <a:pt x="23409" y="8725"/>
                                  <a:pt x="30696" y="4615"/>
                                  <a:pt x="37557" y="2318"/>
                                </a:cubicBezTo>
                                <a:lnTo>
                                  <a:pt x="55708"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55" name="Shape 55"/>
                        <wps:cNvSpPr/>
                        <wps:spPr>
                          <a:xfrm>
                            <a:off x="1801977" y="231218"/>
                            <a:ext cx="72371" cy="31202"/>
                          </a:xfrm>
                          <a:custGeom>
                            <a:avLst/>
                            <a:gdLst/>
                            <a:ahLst/>
                            <a:cxnLst/>
                            <a:rect l="0" t="0" r="0" b="0"/>
                            <a:pathLst>
                              <a:path w="72371" h="31202">
                                <a:moveTo>
                                  <a:pt x="45927" y="884"/>
                                </a:moveTo>
                                <a:cubicBezTo>
                                  <a:pt x="54703" y="1994"/>
                                  <a:pt x="64743" y="5128"/>
                                  <a:pt x="68013" y="13488"/>
                                </a:cubicBezTo>
                                <a:lnTo>
                                  <a:pt x="72371" y="14281"/>
                                </a:lnTo>
                                <a:lnTo>
                                  <a:pt x="72371" y="22074"/>
                                </a:lnTo>
                                <a:lnTo>
                                  <a:pt x="63570" y="21380"/>
                                </a:lnTo>
                                <a:lnTo>
                                  <a:pt x="63564" y="21361"/>
                                </a:lnTo>
                                <a:cubicBezTo>
                                  <a:pt x="59095" y="21951"/>
                                  <a:pt x="49414" y="23720"/>
                                  <a:pt x="41311" y="28631"/>
                                </a:cubicBezTo>
                                <a:cubicBezTo>
                                  <a:pt x="39804" y="29548"/>
                                  <a:pt x="38465" y="30106"/>
                                  <a:pt x="37253" y="30394"/>
                                </a:cubicBezTo>
                                <a:lnTo>
                                  <a:pt x="36849" y="30497"/>
                                </a:lnTo>
                                <a:cubicBezTo>
                                  <a:pt x="33259" y="31202"/>
                                  <a:pt x="31085" y="29381"/>
                                  <a:pt x="30195" y="27074"/>
                                </a:cubicBezTo>
                                <a:lnTo>
                                  <a:pt x="29585" y="24457"/>
                                </a:lnTo>
                                <a:cubicBezTo>
                                  <a:pt x="29585" y="21053"/>
                                  <a:pt x="32336" y="18297"/>
                                  <a:pt x="35740" y="18297"/>
                                </a:cubicBezTo>
                                <a:cubicBezTo>
                                  <a:pt x="37855" y="18297"/>
                                  <a:pt x="39727" y="19367"/>
                                  <a:pt x="40830" y="20996"/>
                                </a:cubicBezTo>
                                <a:lnTo>
                                  <a:pt x="40734" y="20739"/>
                                </a:lnTo>
                                <a:cubicBezTo>
                                  <a:pt x="49331" y="16476"/>
                                  <a:pt x="56422" y="15168"/>
                                  <a:pt x="59980" y="14764"/>
                                </a:cubicBezTo>
                                <a:cubicBezTo>
                                  <a:pt x="50081" y="4821"/>
                                  <a:pt x="33720" y="8539"/>
                                  <a:pt x="21290" y="12110"/>
                                </a:cubicBezTo>
                                <a:lnTo>
                                  <a:pt x="0" y="26395"/>
                                </a:lnTo>
                                <a:lnTo>
                                  <a:pt x="0" y="14768"/>
                                </a:lnTo>
                                <a:lnTo>
                                  <a:pt x="9158" y="8036"/>
                                </a:lnTo>
                                <a:cubicBezTo>
                                  <a:pt x="19946" y="2486"/>
                                  <a:pt x="32810" y="0"/>
                                  <a:pt x="45927" y="884"/>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56" name="Shape 56"/>
                        <wps:cNvSpPr/>
                        <wps:spPr>
                          <a:xfrm>
                            <a:off x="1874348" y="517533"/>
                            <a:ext cx="46198" cy="161279"/>
                          </a:xfrm>
                          <a:custGeom>
                            <a:avLst/>
                            <a:gdLst/>
                            <a:ahLst/>
                            <a:cxnLst/>
                            <a:rect l="0" t="0" r="0" b="0"/>
                            <a:pathLst>
                              <a:path w="46198" h="161279">
                                <a:moveTo>
                                  <a:pt x="46198" y="0"/>
                                </a:moveTo>
                                <a:lnTo>
                                  <a:pt x="46198" y="28240"/>
                                </a:lnTo>
                                <a:lnTo>
                                  <a:pt x="42800" y="54228"/>
                                </a:lnTo>
                                <a:lnTo>
                                  <a:pt x="46198" y="54063"/>
                                </a:lnTo>
                                <a:lnTo>
                                  <a:pt x="46198" y="67166"/>
                                </a:lnTo>
                                <a:lnTo>
                                  <a:pt x="44217" y="66711"/>
                                </a:lnTo>
                                <a:lnTo>
                                  <a:pt x="46198" y="70631"/>
                                </a:lnTo>
                                <a:lnTo>
                                  <a:pt x="46198" y="83507"/>
                                </a:lnTo>
                                <a:lnTo>
                                  <a:pt x="37800" y="67012"/>
                                </a:lnTo>
                                <a:cubicBezTo>
                                  <a:pt x="29709" y="66416"/>
                                  <a:pt x="13323" y="72820"/>
                                  <a:pt x="12182" y="73641"/>
                                </a:cubicBezTo>
                                <a:cubicBezTo>
                                  <a:pt x="19843" y="94162"/>
                                  <a:pt x="20580" y="116318"/>
                                  <a:pt x="13983" y="136417"/>
                                </a:cubicBezTo>
                                <a:cubicBezTo>
                                  <a:pt x="19766" y="137868"/>
                                  <a:pt x="25661" y="138475"/>
                                  <a:pt x="31535" y="138353"/>
                                </a:cubicBezTo>
                                <a:lnTo>
                                  <a:pt x="46198" y="136298"/>
                                </a:lnTo>
                                <a:lnTo>
                                  <a:pt x="46198" y="142364"/>
                                </a:lnTo>
                                <a:lnTo>
                                  <a:pt x="33189" y="144685"/>
                                </a:lnTo>
                                <a:cubicBezTo>
                                  <a:pt x="26698" y="144945"/>
                                  <a:pt x="19960" y="144272"/>
                                  <a:pt x="12951" y="142430"/>
                                </a:cubicBezTo>
                                <a:lnTo>
                                  <a:pt x="0" y="161279"/>
                                </a:lnTo>
                                <a:lnTo>
                                  <a:pt x="0" y="141940"/>
                                </a:lnTo>
                                <a:lnTo>
                                  <a:pt x="2937" y="138475"/>
                                </a:lnTo>
                                <a:lnTo>
                                  <a:pt x="0" y="135510"/>
                                </a:lnTo>
                                <a:lnTo>
                                  <a:pt x="0" y="126812"/>
                                </a:lnTo>
                                <a:lnTo>
                                  <a:pt x="5527" y="132923"/>
                                </a:lnTo>
                                <a:cubicBezTo>
                                  <a:pt x="11592" y="116960"/>
                                  <a:pt x="11124" y="93444"/>
                                  <a:pt x="5995" y="77064"/>
                                </a:cubicBezTo>
                                <a:lnTo>
                                  <a:pt x="0" y="82109"/>
                                </a:lnTo>
                                <a:lnTo>
                                  <a:pt x="0" y="73788"/>
                                </a:lnTo>
                                <a:lnTo>
                                  <a:pt x="3495" y="70397"/>
                                </a:lnTo>
                                <a:lnTo>
                                  <a:pt x="0" y="64347"/>
                                </a:lnTo>
                                <a:lnTo>
                                  <a:pt x="0" y="51043"/>
                                </a:lnTo>
                                <a:lnTo>
                                  <a:pt x="9028" y="66608"/>
                                </a:lnTo>
                                <a:cubicBezTo>
                                  <a:pt x="16945" y="61133"/>
                                  <a:pt x="27132" y="58056"/>
                                  <a:pt x="36909" y="55568"/>
                                </a:cubicBezTo>
                                <a:cubicBezTo>
                                  <a:pt x="36422" y="38990"/>
                                  <a:pt x="37576" y="34874"/>
                                  <a:pt x="38755" y="24783"/>
                                </a:cubicBezTo>
                                <a:cubicBezTo>
                                  <a:pt x="27908" y="27306"/>
                                  <a:pt x="17291" y="32271"/>
                                  <a:pt x="9386" y="36606"/>
                                </a:cubicBezTo>
                                <a:lnTo>
                                  <a:pt x="0" y="42175"/>
                                </a:lnTo>
                                <a:lnTo>
                                  <a:pt x="0" y="32370"/>
                                </a:lnTo>
                                <a:lnTo>
                                  <a:pt x="15673" y="21144"/>
                                </a:lnTo>
                                <a:cubicBezTo>
                                  <a:pt x="24076" y="16407"/>
                                  <a:pt x="32758" y="12592"/>
                                  <a:pt x="41640" y="9281"/>
                                </a:cubicBezTo>
                                <a:lnTo>
                                  <a:pt x="46198"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57" name="Shape 57"/>
                        <wps:cNvSpPr/>
                        <wps:spPr>
                          <a:xfrm>
                            <a:off x="1874348" y="348934"/>
                            <a:ext cx="46198" cy="173521"/>
                          </a:xfrm>
                          <a:custGeom>
                            <a:avLst/>
                            <a:gdLst/>
                            <a:ahLst/>
                            <a:cxnLst/>
                            <a:rect l="0" t="0" r="0" b="0"/>
                            <a:pathLst>
                              <a:path w="46198" h="173521">
                                <a:moveTo>
                                  <a:pt x="0" y="0"/>
                                </a:moveTo>
                                <a:lnTo>
                                  <a:pt x="339" y="350"/>
                                </a:lnTo>
                                <a:cubicBezTo>
                                  <a:pt x="12800" y="12726"/>
                                  <a:pt x="26305" y="25724"/>
                                  <a:pt x="37395" y="38570"/>
                                </a:cubicBezTo>
                                <a:lnTo>
                                  <a:pt x="46198" y="50229"/>
                                </a:lnTo>
                                <a:lnTo>
                                  <a:pt x="46198" y="133247"/>
                                </a:lnTo>
                                <a:lnTo>
                                  <a:pt x="39313" y="144389"/>
                                </a:lnTo>
                                <a:cubicBezTo>
                                  <a:pt x="30620" y="153550"/>
                                  <a:pt x="15227" y="164087"/>
                                  <a:pt x="1430" y="172670"/>
                                </a:cubicBezTo>
                                <a:lnTo>
                                  <a:pt x="0" y="173521"/>
                                </a:lnTo>
                                <a:lnTo>
                                  <a:pt x="0" y="152713"/>
                                </a:lnTo>
                                <a:lnTo>
                                  <a:pt x="7259" y="144073"/>
                                </a:lnTo>
                                <a:cubicBezTo>
                                  <a:pt x="33866" y="104852"/>
                                  <a:pt x="22141" y="68086"/>
                                  <a:pt x="3024" y="35557"/>
                                </a:cubicBezTo>
                                <a:lnTo>
                                  <a:pt x="0" y="30962"/>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58" name="Shape 58"/>
                        <wps:cNvSpPr/>
                        <wps:spPr>
                          <a:xfrm>
                            <a:off x="1918853" y="293656"/>
                            <a:ext cx="1693" cy="29020"/>
                          </a:xfrm>
                          <a:custGeom>
                            <a:avLst/>
                            <a:gdLst/>
                            <a:ahLst/>
                            <a:cxnLst/>
                            <a:rect l="0" t="0" r="0" b="0"/>
                            <a:pathLst>
                              <a:path w="1693" h="29020">
                                <a:moveTo>
                                  <a:pt x="1693" y="0"/>
                                </a:moveTo>
                                <a:lnTo>
                                  <a:pt x="1693" y="29020"/>
                                </a:lnTo>
                                <a:lnTo>
                                  <a:pt x="0" y="15226"/>
                                </a:lnTo>
                                <a:lnTo>
                                  <a:pt x="1693"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59" name="Shape 59"/>
                        <wps:cNvSpPr/>
                        <wps:spPr>
                          <a:xfrm>
                            <a:off x="1874348" y="245499"/>
                            <a:ext cx="33050" cy="35371"/>
                          </a:xfrm>
                          <a:custGeom>
                            <a:avLst/>
                            <a:gdLst/>
                            <a:ahLst/>
                            <a:cxnLst/>
                            <a:rect l="0" t="0" r="0" b="0"/>
                            <a:pathLst>
                              <a:path w="33050" h="35371">
                                <a:moveTo>
                                  <a:pt x="0" y="0"/>
                                </a:moveTo>
                                <a:lnTo>
                                  <a:pt x="18104" y="3294"/>
                                </a:lnTo>
                                <a:cubicBezTo>
                                  <a:pt x="33050" y="11027"/>
                                  <a:pt x="27711" y="27707"/>
                                  <a:pt x="22465" y="35371"/>
                                </a:cubicBezTo>
                                <a:lnTo>
                                  <a:pt x="19272" y="32730"/>
                                </a:lnTo>
                                <a:lnTo>
                                  <a:pt x="19310" y="32717"/>
                                </a:lnTo>
                                <a:lnTo>
                                  <a:pt x="19029" y="32525"/>
                                </a:lnTo>
                                <a:lnTo>
                                  <a:pt x="18728" y="32320"/>
                                </a:lnTo>
                                <a:lnTo>
                                  <a:pt x="18728" y="32339"/>
                                </a:lnTo>
                                <a:cubicBezTo>
                                  <a:pt x="14943" y="29712"/>
                                  <a:pt x="10472" y="28168"/>
                                  <a:pt x="5711" y="27557"/>
                                </a:cubicBezTo>
                                <a:lnTo>
                                  <a:pt x="0" y="27872"/>
                                </a:lnTo>
                                <a:lnTo>
                                  <a:pt x="0" y="20096"/>
                                </a:lnTo>
                                <a:lnTo>
                                  <a:pt x="675" y="20010"/>
                                </a:lnTo>
                                <a:cubicBezTo>
                                  <a:pt x="11735" y="20762"/>
                                  <a:pt x="19176" y="24954"/>
                                  <a:pt x="19176" y="24954"/>
                                </a:cubicBezTo>
                                <a:cubicBezTo>
                                  <a:pt x="19176" y="24954"/>
                                  <a:pt x="25087" y="13356"/>
                                  <a:pt x="11806" y="8723"/>
                                </a:cubicBezTo>
                                <a:lnTo>
                                  <a:pt x="0" y="7793"/>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60" name="Shape 60"/>
                        <wps:cNvSpPr/>
                        <wps:spPr>
                          <a:xfrm>
                            <a:off x="1920546" y="569346"/>
                            <a:ext cx="83176" cy="90552"/>
                          </a:xfrm>
                          <a:custGeom>
                            <a:avLst/>
                            <a:gdLst/>
                            <a:ahLst/>
                            <a:cxnLst/>
                            <a:rect l="0" t="0" r="0" b="0"/>
                            <a:pathLst>
                              <a:path w="83176" h="90552">
                                <a:moveTo>
                                  <a:pt x="46055" y="0"/>
                                </a:moveTo>
                                <a:lnTo>
                                  <a:pt x="83176" y="7541"/>
                                </a:lnTo>
                                <a:lnTo>
                                  <a:pt x="83176" y="40527"/>
                                </a:lnTo>
                                <a:lnTo>
                                  <a:pt x="78817" y="39222"/>
                                </a:lnTo>
                                <a:lnTo>
                                  <a:pt x="44146" y="67270"/>
                                </a:lnTo>
                                <a:cubicBezTo>
                                  <a:pt x="51755" y="69294"/>
                                  <a:pt x="59426" y="70205"/>
                                  <a:pt x="66905" y="70208"/>
                                </a:cubicBezTo>
                                <a:lnTo>
                                  <a:pt x="83176" y="68316"/>
                                </a:lnTo>
                                <a:lnTo>
                                  <a:pt x="83176" y="74070"/>
                                </a:lnTo>
                                <a:lnTo>
                                  <a:pt x="76277" y="75679"/>
                                </a:lnTo>
                                <a:cubicBezTo>
                                  <a:pt x="59936" y="77119"/>
                                  <a:pt x="46473" y="74113"/>
                                  <a:pt x="39415" y="71648"/>
                                </a:cubicBezTo>
                                <a:cubicBezTo>
                                  <a:pt x="28952" y="79156"/>
                                  <a:pt x="17795" y="85739"/>
                                  <a:pt x="5750" y="89526"/>
                                </a:cubicBezTo>
                                <a:lnTo>
                                  <a:pt x="0" y="90552"/>
                                </a:lnTo>
                                <a:lnTo>
                                  <a:pt x="0" y="84485"/>
                                </a:lnTo>
                                <a:lnTo>
                                  <a:pt x="2761" y="84098"/>
                                </a:lnTo>
                                <a:cubicBezTo>
                                  <a:pt x="14157" y="81162"/>
                                  <a:pt x="24932" y="75760"/>
                                  <a:pt x="34017" y="68802"/>
                                </a:cubicBezTo>
                                <a:cubicBezTo>
                                  <a:pt x="32401" y="67152"/>
                                  <a:pt x="17450" y="59542"/>
                                  <a:pt x="4001" y="39553"/>
                                </a:cubicBezTo>
                                <a:lnTo>
                                  <a:pt x="0" y="31695"/>
                                </a:lnTo>
                                <a:lnTo>
                                  <a:pt x="0" y="18819"/>
                                </a:lnTo>
                                <a:lnTo>
                                  <a:pt x="9594" y="37809"/>
                                </a:lnTo>
                                <a:cubicBezTo>
                                  <a:pt x="22640" y="56990"/>
                                  <a:pt x="38107" y="65269"/>
                                  <a:pt x="38107" y="65269"/>
                                </a:cubicBezTo>
                                <a:cubicBezTo>
                                  <a:pt x="48614" y="56287"/>
                                  <a:pt x="72066" y="36567"/>
                                  <a:pt x="72066" y="36567"/>
                                </a:cubicBezTo>
                                <a:cubicBezTo>
                                  <a:pt x="60949" y="32740"/>
                                  <a:pt x="48604" y="27831"/>
                                  <a:pt x="35956" y="23625"/>
                                </a:cubicBezTo>
                                <a:lnTo>
                                  <a:pt x="0" y="15354"/>
                                </a:lnTo>
                                <a:lnTo>
                                  <a:pt x="0" y="2250"/>
                                </a:lnTo>
                                <a:lnTo>
                                  <a:pt x="46055"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61" name="Shape 61"/>
                        <wps:cNvSpPr/>
                        <wps:spPr>
                          <a:xfrm>
                            <a:off x="1920546" y="399164"/>
                            <a:ext cx="16941" cy="83017"/>
                          </a:xfrm>
                          <a:custGeom>
                            <a:avLst/>
                            <a:gdLst/>
                            <a:ahLst/>
                            <a:cxnLst/>
                            <a:rect l="0" t="0" r="0" b="0"/>
                            <a:pathLst>
                              <a:path w="16941" h="83017">
                                <a:moveTo>
                                  <a:pt x="0" y="0"/>
                                </a:moveTo>
                                <a:lnTo>
                                  <a:pt x="5587" y="7400"/>
                                </a:lnTo>
                                <a:cubicBezTo>
                                  <a:pt x="9492" y="13651"/>
                                  <a:pt x="12359" y="19767"/>
                                  <a:pt x="13758" y="25652"/>
                                </a:cubicBezTo>
                                <a:cubicBezTo>
                                  <a:pt x="16941" y="39013"/>
                                  <a:pt x="15999" y="51758"/>
                                  <a:pt x="12151" y="63353"/>
                                </a:cubicBezTo>
                                <a:lnTo>
                                  <a:pt x="0" y="83017"/>
                                </a:lnTo>
                                <a:lnTo>
                                  <a:pt x="0"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62" name="Shape 62"/>
                        <wps:cNvSpPr/>
                        <wps:spPr>
                          <a:xfrm>
                            <a:off x="1920546" y="289266"/>
                            <a:ext cx="83176" cy="256507"/>
                          </a:xfrm>
                          <a:custGeom>
                            <a:avLst/>
                            <a:gdLst/>
                            <a:ahLst/>
                            <a:cxnLst/>
                            <a:rect l="0" t="0" r="0" b="0"/>
                            <a:pathLst>
                              <a:path w="83176" h="256507">
                                <a:moveTo>
                                  <a:pt x="83176" y="0"/>
                                </a:moveTo>
                                <a:lnTo>
                                  <a:pt x="83176" y="41411"/>
                                </a:lnTo>
                                <a:lnTo>
                                  <a:pt x="73307" y="55623"/>
                                </a:lnTo>
                                <a:cubicBezTo>
                                  <a:pt x="65658" y="69628"/>
                                  <a:pt x="62560" y="83712"/>
                                  <a:pt x="67091" y="97398"/>
                                </a:cubicBezTo>
                                <a:cubicBezTo>
                                  <a:pt x="69358" y="93819"/>
                                  <a:pt x="72514" y="90100"/>
                                  <a:pt x="76320" y="86321"/>
                                </a:cubicBezTo>
                                <a:lnTo>
                                  <a:pt x="83176" y="80349"/>
                                </a:lnTo>
                                <a:lnTo>
                                  <a:pt x="83176" y="103684"/>
                                </a:lnTo>
                                <a:lnTo>
                                  <a:pt x="75354" y="108816"/>
                                </a:lnTo>
                                <a:lnTo>
                                  <a:pt x="83176" y="111409"/>
                                </a:lnTo>
                                <a:lnTo>
                                  <a:pt x="83176" y="118496"/>
                                </a:lnTo>
                                <a:lnTo>
                                  <a:pt x="71239" y="112663"/>
                                </a:lnTo>
                                <a:cubicBezTo>
                                  <a:pt x="57071" y="123658"/>
                                  <a:pt x="51634" y="144654"/>
                                  <a:pt x="57000" y="163508"/>
                                </a:cubicBezTo>
                                <a:lnTo>
                                  <a:pt x="83176" y="148798"/>
                                </a:lnTo>
                                <a:lnTo>
                                  <a:pt x="83176" y="175265"/>
                                </a:lnTo>
                                <a:lnTo>
                                  <a:pt x="67046" y="181440"/>
                                </a:lnTo>
                                <a:lnTo>
                                  <a:pt x="83176" y="190248"/>
                                </a:lnTo>
                                <a:lnTo>
                                  <a:pt x="83176" y="196897"/>
                                </a:lnTo>
                                <a:lnTo>
                                  <a:pt x="78314" y="195683"/>
                                </a:lnTo>
                                <a:cubicBezTo>
                                  <a:pt x="71874" y="192902"/>
                                  <a:pt x="65674" y="188950"/>
                                  <a:pt x="59833" y="183683"/>
                                </a:cubicBezTo>
                                <a:cubicBezTo>
                                  <a:pt x="34792" y="193723"/>
                                  <a:pt x="5097" y="231234"/>
                                  <a:pt x="5488" y="235074"/>
                                </a:cubicBezTo>
                                <a:cubicBezTo>
                                  <a:pt x="17212" y="231944"/>
                                  <a:pt x="30262" y="229224"/>
                                  <a:pt x="43931" y="226913"/>
                                </a:cubicBezTo>
                                <a:lnTo>
                                  <a:pt x="83176" y="221589"/>
                                </a:lnTo>
                                <a:lnTo>
                                  <a:pt x="83176" y="244494"/>
                                </a:lnTo>
                                <a:lnTo>
                                  <a:pt x="70601" y="244716"/>
                                </a:lnTo>
                                <a:cubicBezTo>
                                  <a:pt x="46470" y="245405"/>
                                  <a:pt x="22682" y="246998"/>
                                  <a:pt x="667" y="251409"/>
                                </a:cubicBezTo>
                                <a:lnTo>
                                  <a:pt x="0" y="256507"/>
                                </a:lnTo>
                                <a:lnTo>
                                  <a:pt x="0" y="228267"/>
                                </a:lnTo>
                                <a:lnTo>
                                  <a:pt x="5380" y="217314"/>
                                </a:lnTo>
                                <a:cubicBezTo>
                                  <a:pt x="17434" y="197844"/>
                                  <a:pt x="35094" y="180805"/>
                                  <a:pt x="51653" y="167419"/>
                                </a:cubicBezTo>
                                <a:cubicBezTo>
                                  <a:pt x="43941" y="144564"/>
                                  <a:pt x="48877" y="127030"/>
                                  <a:pt x="63481" y="103624"/>
                                </a:cubicBezTo>
                                <a:cubicBezTo>
                                  <a:pt x="59622" y="96847"/>
                                  <a:pt x="56205" y="88711"/>
                                  <a:pt x="54256" y="80441"/>
                                </a:cubicBezTo>
                                <a:cubicBezTo>
                                  <a:pt x="47928" y="56895"/>
                                  <a:pt x="59533" y="31038"/>
                                  <a:pt x="78129" y="6047"/>
                                </a:cubicBezTo>
                                <a:lnTo>
                                  <a:pt x="83176"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63" name="Shape 63"/>
                        <wps:cNvSpPr/>
                        <wps:spPr>
                          <a:xfrm>
                            <a:off x="1920546" y="169451"/>
                            <a:ext cx="83176" cy="213847"/>
                          </a:xfrm>
                          <a:custGeom>
                            <a:avLst/>
                            <a:gdLst/>
                            <a:ahLst/>
                            <a:cxnLst/>
                            <a:rect l="0" t="0" r="0" b="0"/>
                            <a:pathLst>
                              <a:path w="83176" h="213847">
                                <a:moveTo>
                                  <a:pt x="83176" y="0"/>
                                </a:moveTo>
                                <a:lnTo>
                                  <a:pt x="83176" y="46370"/>
                                </a:lnTo>
                                <a:lnTo>
                                  <a:pt x="62975" y="73325"/>
                                </a:lnTo>
                                <a:cubicBezTo>
                                  <a:pt x="4276" y="141128"/>
                                  <a:pt x="13559" y="193255"/>
                                  <a:pt x="19675" y="206391"/>
                                </a:cubicBezTo>
                                <a:cubicBezTo>
                                  <a:pt x="20893" y="209244"/>
                                  <a:pt x="21425" y="213847"/>
                                  <a:pt x="17816" y="212373"/>
                                </a:cubicBezTo>
                                <a:cubicBezTo>
                                  <a:pt x="11719" y="207622"/>
                                  <a:pt x="6033" y="186908"/>
                                  <a:pt x="2468" y="173337"/>
                                </a:cubicBezTo>
                                <a:lnTo>
                                  <a:pt x="0" y="153225"/>
                                </a:lnTo>
                                <a:lnTo>
                                  <a:pt x="0" y="124204"/>
                                </a:lnTo>
                                <a:lnTo>
                                  <a:pt x="1387" y="111730"/>
                                </a:lnTo>
                                <a:cubicBezTo>
                                  <a:pt x="5651" y="94847"/>
                                  <a:pt x="14133" y="80650"/>
                                  <a:pt x="25612" y="66235"/>
                                </a:cubicBezTo>
                                <a:cubicBezTo>
                                  <a:pt x="37783" y="52529"/>
                                  <a:pt x="50834" y="38957"/>
                                  <a:pt x="63387" y="24954"/>
                                </a:cubicBezTo>
                                <a:lnTo>
                                  <a:pt x="83176"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64" name="Shape 64"/>
                        <wps:cNvSpPr/>
                        <wps:spPr>
                          <a:xfrm>
                            <a:off x="2003722" y="486997"/>
                            <a:ext cx="104582" cy="156419"/>
                          </a:xfrm>
                          <a:custGeom>
                            <a:avLst/>
                            <a:gdLst/>
                            <a:ahLst/>
                            <a:cxnLst/>
                            <a:rect l="0" t="0" r="0" b="0"/>
                            <a:pathLst>
                              <a:path w="104582" h="156419">
                                <a:moveTo>
                                  <a:pt x="104582" y="0"/>
                                </a:moveTo>
                                <a:lnTo>
                                  <a:pt x="104582" y="9041"/>
                                </a:lnTo>
                                <a:lnTo>
                                  <a:pt x="103624" y="9827"/>
                                </a:lnTo>
                                <a:cubicBezTo>
                                  <a:pt x="97585" y="15191"/>
                                  <a:pt x="93895" y="18790"/>
                                  <a:pt x="93895" y="18790"/>
                                </a:cubicBezTo>
                                <a:lnTo>
                                  <a:pt x="104582" y="17355"/>
                                </a:lnTo>
                                <a:lnTo>
                                  <a:pt x="104582" y="40749"/>
                                </a:lnTo>
                                <a:lnTo>
                                  <a:pt x="72579" y="45138"/>
                                </a:lnTo>
                                <a:cubicBezTo>
                                  <a:pt x="55269" y="60178"/>
                                  <a:pt x="35991" y="76565"/>
                                  <a:pt x="19400" y="94669"/>
                                </a:cubicBezTo>
                                <a:cubicBezTo>
                                  <a:pt x="35459" y="99382"/>
                                  <a:pt x="42870" y="104074"/>
                                  <a:pt x="59461" y="111024"/>
                                </a:cubicBezTo>
                                <a:cubicBezTo>
                                  <a:pt x="67562" y="104209"/>
                                  <a:pt x="86051" y="92793"/>
                                  <a:pt x="104239" y="86599"/>
                                </a:cubicBezTo>
                                <a:lnTo>
                                  <a:pt x="104582" y="86544"/>
                                </a:lnTo>
                                <a:lnTo>
                                  <a:pt x="104582" y="92361"/>
                                </a:lnTo>
                                <a:lnTo>
                                  <a:pt x="96189" y="94988"/>
                                </a:lnTo>
                                <a:cubicBezTo>
                                  <a:pt x="87030" y="99171"/>
                                  <a:pt x="76803" y="105129"/>
                                  <a:pt x="65751" y="113159"/>
                                </a:cubicBezTo>
                                <a:cubicBezTo>
                                  <a:pt x="77159" y="118709"/>
                                  <a:pt x="87886" y="121214"/>
                                  <a:pt x="97516" y="121669"/>
                                </a:cubicBezTo>
                                <a:lnTo>
                                  <a:pt x="104582" y="120605"/>
                                </a:lnTo>
                                <a:lnTo>
                                  <a:pt x="104582" y="137568"/>
                                </a:lnTo>
                                <a:lnTo>
                                  <a:pt x="103487" y="137879"/>
                                </a:lnTo>
                                <a:cubicBezTo>
                                  <a:pt x="89304" y="140196"/>
                                  <a:pt x="70917" y="139936"/>
                                  <a:pt x="47230" y="135392"/>
                                </a:cubicBezTo>
                                <a:cubicBezTo>
                                  <a:pt x="37945" y="143048"/>
                                  <a:pt x="28498" y="148347"/>
                                  <a:pt x="19329" y="151912"/>
                                </a:cubicBezTo>
                                <a:lnTo>
                                  <a:pt x="0" y="156419"/>
                                </a:lnTo>
                                <a:lnTo>
                                  <a:pt x="0" y="150665"/>
                                </a:lnTo>
                                <a:lnTo>
                                  <a:pt x="5337" y="150044"/>
                                </a:lnTo>
                                <a:cubicBezTo>
                                  <a:pt x="19021" y="146824"/>
                                  <a:pt x="30926" y="140787"/>
                                  <a:pt x="39030" y="133565"/>
                                </a:cubicBezTo>
                                <a:cubicBezTo>
                                  <a:pt x="31552" y="131375"/>
                                  <a:pt x="24374" y="129782"/>
                                  <a:pt x="17232" y="128034"/>
                                </a:cubicBezTo>
                                <a:lnTo>
                                  <a:pt x="0" y="122875"/>
                                </a:lnTo>
                                <a:lnTo>
                                  <a:pt x="0" y="89889"/>
                                </a:lnTo>
                                <a:lnTo>
                                  <a:pt x="10847" y="92092"/>
                                </a:lnTo>
                                <a:cubicBezTo>
                                  <a:pt x="26266" y="76520"/>
                                  <a:pt x="44896" y="60025"/>
                                  <a:pt x="59417" y="45715"/>
                                </a:cubicBezTo>
                                <a:lnTo>
                                  <a:pt x="0" y="46763"/>
                                </a:lnTo>
                                <a:lnTo>
                                  <a:pt x="0" y="23858"/>
                                </a:lnTo>
                                <a:lnTo>
                                  <a:pt x="2913" y="23463"/>
                                </a:lnTo>
                                <a:cubicBezTo>
                                  <a:pt x="31313" y="20459"/>
                                  <a:pt x="59359" y="19068"/>
                                  <a:pt x="81393" y="19257"/>
                                </a:cubicBezTo>
                                <a:lnTo>
                                  <a:pt x="104582"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65" name="Shape 65"/>
                        <wps:cNvSpPr/>
                        <wps:spPr>
                          <a:xfrm>
                            <a:off x="2003722" y="433982"/>
                            <a:ext cx="104582" cy="58560"/>
                          </a:xfrm>
                          <a:custGeom>
                            <a:avLst/>
                            <a:gdLst/>
                            <a:ahLst/>
                            <a:cxnLst/>
                            <a:rect l="0" t="0" r="0" b="0"/>
                            <a:pathLst>
                              <a:path w="104582" h="58560">
                                <a:moveTo>
                                  <a:pt x="104582" y="0"/>
                                </a:moveTo>
                                <a:lnTo>
                                  <a:pt x="104582" y="12111"/>
                                </a:lnTo>
                                <a:lnTo>
                                  <a:pt x="102854" y="14422"/>
                                </a:lnTo>
                                <a:cubicBezTo>
                                  <a:pt x="78587" y="40367"/>
                                  <a:pt x="45631" y="58560"/>
                                  <a:pt x="15051" y="55940"/>
                                </a:cubicBezTo>
                                <a:lnTo>
                                  <a:pt x="0" y="52181"/>
                                </a:lnTo>
                                <a:lnTo>
                                  <a:pt x="0" y="45531"/>
                                </a:lnTo>
                                <a:lnTo>
                                  <a:pt x="1727" y="46474"/>
                                </a:lnTo>
                                <a:cubicBezTo>
                                  <a:pt x="34268" y="56770"/>
                                  <a:pt x="72279" y="33697"/>
                                  <a:pt x="95193" y="11396"/>
                                </a:cubicBezTo>
                                <a:lnTo>
                                  <a:pt x="104582"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66" name="Shape 66"/>
                        <wps:cNvSpPr/>
                        <wps:spPr>
                          <a:xfrm>
                            <a:off x="2003722" y="396636"/>
                            <a:ext cx="104582" cy="67895"/>
                          </a:xfrm>
                          <a:custGeom>
                            <a:avLst/>
                            <a:gdLst/>
                            <a:ahLst/>
                            <a:cxnLst/>
                            <a:rect l="0" t="0" r="0" b="0"/>
                            <a:pathLst>
                              <a:path w="104582" h="67895">
                                <a:moveTo>
                                  <a:pt x="104582" y="0"/>
                                </a:moveTo>
                                <a:lnTo>
                                  <a:pt x="104582" y="30556"/>
                                </a:lnTo>
                                <a:lnTo>
                                  <a:pt x="47628" y="49662"/>
                                </a:lnTo>
                                <a:lnTo>
                                  <a:pt x="0" y="67895"/>
                                </a:lnTo>
                                <a:lnTo>
                                  <a:pt x="0" y="41428"/>
                                </a:lnTo>
                                <a:lnTo>
                                  <a:pt x="14219" y="33437"/>
                                </a:lnTo>
                                <a:cubicBezTo>
                                  <a:pt x="31686" y="25407"/>
                                  <a:pt x="49768" y="18435"/>
                                  <a:pt x="68041" y="12019"/>
                                </a:cubicBezTo>
                                <a:lnTo>
                                  <a:pt x="104582"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67" name="Shape 67"/>
                        <wps:cNvSpPr/>
                        <wps:spPr>
                          <a:xfrm>
                            <a:off x="2003722" y="1077"/>
                            <a:ext cx="104582" cy="412004"/>
                          </a:xfrm>
                          <a:custGeom>
                            <a:avLst/>
                            <a:gdLst/>
                            <a:ahLst/>
                            <a:cxnLst/>
                            <a:rect l="0" t="0" r="0" b="0"/>
                            <a:pathLst>
                              <a:path w="104582" h="412004">
                                <a:moveTo>
                                  <a:pt x="38254" y="0"/>
                                </a:moveTo>
                                <a:lnTo>
                                  <a:pt x="42504" y="5264"/>
                                </a:lnTo>
                                <a:cubicBezTo>
                                  <a:pt x="92882" y="62744"/>
                                  <a:pt x="102934" y="177007"/>
                                  <a:pt x="103473" y="183206"/>
                                </a:cubicBezTo>
                                <a:lnTo>
                                  <a:pt x="104582" y="181535"/>
                                </a:lnTo>
                                <a:lnTo>
                                  <a:pt x="104582" y="247000"/>
                                </a:lnTo>
                                <a:lnTo>
                                  <a:pt x="103170" y="268341"/>
                                </a:lnTo>
                                <a:cubicBezTo>
                                  <a:pt x="101204" y="282401"/>
                                  <a:pt x="98421" y="296042"/>
                                  <a:pt x="95363" y="309835"/>
                                </a:cubicBezTo>
                                <a:lnTo>
                                  <a:pt x="104582" y="305665"/>
                                </a:lnTo>
                                <a:lnTo>
                                  <a:pt x="104582" y="342649"/>
                                </a:lnTo>
                                <a:lnTo>
                                  <a:pt x="84330" y="353385"/>
                                </a:lnTo>
                                <a:cubicBezTo>
                                  <a:pt x="73059" y="380850"/>
                                  <a:pt x="56576" y="407558"/>
                                  <a:pt x="27311" y="410904"/>
                                </a:cubicBezTo>
                                <a:cubicBezTo>
                                  <a:pt x="19871" y="412004"/>
                                  <a:pt x="12801" y="411505"/>
                                  <a:pt x="6220" y="409725"/>
                                </a:cubicBezTo>
                                <a:lnTo>
                                  <a:pt x="0" y="406685"/>
                                </a:lnTo>
                                <a:lnTo>
                                  <a:pt x="0" y="399598"/>
                                </a:lnTo>
                                <a:lnTo>
                                  <a:pt x="18017" y="405573"/>
                                </a:lnTo>
                                <a:cubicBezTo>
                                  <a:pt x="27574" y="405950"/>
                                  <a:pt x="37219" y="403855"/>
                                  <a:pt x="44390" y="399307"/>
                                </a:cubicBezTo>
                                <a:cubicBezTo>
                                  <a:pt x="59000" y="390774"/>
                                  <a:pt x="69302" y="372105"/>
                                  <a:pt x="76168" y="356687"/>
                                </a:cubicBezTo>
                                <a:cubicBezTo>
                                  <a:pt x="56080" y="364611"/>
                                  <a:pt x="31292" y="373414"/>
                                  <a:pt x="10845" y="384756"/>
                                </a:cubicBezTo>
                                <a:lnTo>
                                  <a:pt x="0" y="391873"/>
                                </a:lnTo>
                                <a:lnTo>
                                  <a:pt x="0" y="368538"/>
                                </a:lnTo>
                                <a:lnTo>
                                  <a:pt x="6272" y="363074"/>
                                </a:lnTo>
                                <a:cubicBezTo>
                                  <a:pt x="35468" y="340161"/>
                                  <a:pt x="79430" y="317953"/>
                                  <a:pt x="86426" y="313593"/>
                                </a:cubicBezTo>
                                <a:cubicBezTo>
                                  <a:pt x="94254" y="287513"/>
                                  <a:pt x="97780" y="261683"/>
                                  <a:pt x="98812" y="232878"/>
                                </a:cubicBezTo>
                                <a:cubicBezTo>
                                  <a:pt x="80633" y="255901"/>
                                  <a:pt x="33217" y="288414"/>
                                  <a:pt x="4635" y="322925"/>
                                </a:cubicBezTo>
                                <a:lnTo>
                                  <a:pt x="0" y="329600"/>
                                </a:lnTo>
                                <a:lnTo>
                                  <a:pt x="0" y="288189"/>
                                </a:lnTo>
                                <a:lnTo>
                                  <a:pt x="15474" y="269650"/>
                                </a:lnTo>
                                <a:cubicBezTo>
                                  <a:pt x="44862" y="237568"/>
                                  <a:pt x="80195" y="208908"/>
                                  <a:pt x="95536" y="191201"/>
                                </a:cubicBezTo>
                                <a:cubicBezTo>
                                  <a:pt x="92741" y="139426"/>
                                  <a:pt x="66860" y="44813"/>
                                  <a:pt x="51038" y="28029"/>
                                </a:cubicBezTo>
                                <a:cubicBezTo>
                                  <a:pt x="51038" y="28029"/>
                                  <a:pt x="72011" y="104448"/>
                                  <a:pt x="11178" y="199829"/>
                                </a:cubicBezTo>
                                <a:lnTo>
                                  <a:pt x="0" y="214744"/>
                                </a:lnTo>
                                <a:lnTo>
                                  <a:pt x="0" y="168374"/>
                                </a:lnTo>
                                <a:lnTo>
                                  <a:pt x="14995" y="149465"/>
                                </a:lnTo>
                                <a:cubicBezTo>
                                  <a:pt x="55096" y="81811"/>
                                  <a:pt x="45877" y="12136"/>
                                  <a:pt x="38254" y="0"/>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68" name="Shape 68"/>
                        <wps:cNvSpPr/>
                        <wps:spPr>
                          <a:xfrm>
                            <a:off x="2108304" y="569450"/>
                            <a:ext cx="45579" cy="55115"/>
                          </a:xfrm>
                          <a:custGeom>
                            <a:avLst/>
                            <a:gdLst/>
                            <a:ahLst/>
                            <a:cxnLst/>
                            <a:rect l="0" t="0" r="0" b="0"/>
                            <a:pathLst>
                              <a:path w="45579" h="55115">
                                <a:moveTo>
                                  <a:pt x="25376" y="0"/>
                                </a:moveTo>
                                <a:cubicBezTo>
                                  <a:pt x="32983" y="743"/>
                                  <a:pt x="39179" y="4018"/>
                                  <a:pt x="42626" y="11056"/>
                                </a:cubicBezTo>
                                <a:cubicBezTo>
                                  <a:pt x="45579" y="17118"/>
                                  <a:pt x="42798" y="39063"/>
                                  <a:pt x="17164" y="50231"/>
                                </a:cubicBezTo>
                                <a:lnTo>
                                  <a:pt x="0" y="55115"/>
                                </a:lnTo>
                                <a:lnTo>
                                  <a:pt x="0" y="38152"/>
                                </a:lnTo>
                                <a:lnTo>
                                  <a:pt x="18108" y="35424"/>
                                </a:lnTo>
                                <a:cubicBezTo>
                                  <a:pt x="32138" y="30121"/>
                                  <a:pt x="40104" y="20593"/>
                                  <a:pt x="38664" y="14794"/>
                                </a:cubicBezTo>
                                <a:cubicBezTo>
                                  <a:pt x="37523" y="7203"/>
                                  <a:pt x="29202" y="3151"/>
                                  <a:pt x="15639" y="5012"/>
                                </a:cubicBezTo>
                                <a:lnTo>
                                  <a:pt x="0" y="9908"/>
                                </a:lnTo>
                                <a:lnTo>
                                  <a:pt x="0" y="4090"/>
                                </a:lnTo>
                                <a:lnTo>
                                  <a:pt x="25376"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69" name="Shape 69"/>
                        <wps:cNvSpPr/>
                        <wps:spPr>
                          <a:xfrm>
                            <a:off x="2108304" y="445626"/>
                            <a:ext cx="116884" cy="82120"/>
                          </a:xfrm>
                          <a:custGeom>
                            <a:avLst/>
                            <a:gdLst/>
                            <a:ahLst/>
                            <a:cxnLst/>
                            <a:rect l="0" t="0" r="0" b="0"/>
                            <a:pathLst>
                              <a:path w="116884" h="82120">
                                <a:moveTo>
                                  <a:pt x="73917" y="945"/>
                                </a:moveTo>
                                <a:cubicBezTo>
                                  <a:pt x="81025" y="0"/>
                                  <a:pt x="86820" y="589"/>
                                  <a:pt x="91220" y="2349"/>
                                </a:cubicBezTo>
                                <a:cubicBezTo>
                                  <a:pt x="116884" y="12618"/>
                                  <a:pt x="95034" y="62752"/>
                                  <a:pt x="8897" y="80900"/>
                                </a:cubicBezTo>
                                <a:lnTo>
                                  <a:pt x="0" y="82120"/>
                                </a:lnTo>
                                <a:lnTo>
                                  <a:pt x="0" y="58725"/>
                                </a:lnTo>
                                <a:lnTo>
                                  <a:pt x="23759" y="55536"/>
                                </a:lnTo>
                                <a:cubicBezTo>
                                  <a:pt x="62442" y="47417"/>
                                  <a:pt x="106721" y="29650"/>
                                  <a:pt x="92523" y="9763"/>
                                </a:cubicBezTo>
                                <a:cubicBezTo>
                                  <a:pt x="89261" y="6661"/>
                                  <a:pt x="85203" y="5122"/>
                                  <a:pt x="80597" y="4804"/>
                                </a:cubicBezTo>
                                <a:cubicBezTo>
                                  <a:pt x="64476" y="3689"/>
                                  <a:pt x="41655" y="17528"/>
                                  <a:pt x="22864" y="31646"/>
                                </a:cubicBezTo>
                                <a:lnTo>
                                  <a:pt x="0" y="50411"/>
                                </a:lnTo>
                                <a:lnTo>
                                  <a:pt x="0" y="41371"/>
                                </a:lnTo>
                                <a:lnTo>
                                  <a:pt x="16206" y="27912"/>
                                </a:lnTo>
                                <a:cubicBezTo>
                                  <a:pt x="40239" y="10858"/>
                                  <a:pt x="59702" y="2834"/>
                                  <a:pt x="73917" y="945"/>
                                </a:cubicBez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s:wsp>
                        <wps:cNvPr id="70" name="Shape 70"/>
                        <wps:cNvSpPr/>
                        <wps:spPr>
                          <a:xfrm>
                            <a:off x="2108304" y="58603"/>
                            <a:ext cx="111711" cy="387490"/>
                          </a:xfrm>
                          <a:custGeom>
                            <a:avLst/>
                            <a:gdLst/>
                            <a:ahLst/>
                            <a:cxnLst/>
                            <a:rect l="0" t="0" r="0" b="0"/>
                            <a:pathLst>
                              <a:path w="111711" h="387490">
                                <a:moveTo>
                                  <a:pt x="30574" y="0"/>
                                </a:moveTo>
                                <a:cubicBezTo>
                                  <a:pt x="75290" y="88061"/>
                                  <a:pt x="55615" y="202304"/>
                                  <a:pt x="54416" y="220402"/>
                                </a:cubicBezTo>
                                <a:cubicBezTo>
                                  <a:pt x="59730" y="218133"/>
                                  <a:pt x="64802" y="213626"/>
                                  <a:pt x="69046" y="211042"/>
                                </a:cubicBezTo>
                                <a:cubicBezTo>
                                  <a:pt x="85702" y="198188"/>
                                  <a:pt x="104165" y="176186"/>
                                  <a:pt x="109755" y="156652"/>
                                </a:cubicBezTo>
                                <a:cubicBezTo>
                                  <a:pt x="111193" y="151627"/>
                                  <a:pt x="110997" y="144262"/>
                                  <a:pt x="111253" y="149175"/>
                                </a:cubicBezTo>
                                <a:lnTo>
                                  <a:pt x="111711" y="158217"/>
                                </a:lnTo>
                                <a:lnTo>
                                  <a:pt x="111711" y="159065"/>
                                </a:lnTo>
                                <a:lnTo>
                                  <a:pt x="111346" y="163970"/>
                                </a:lnTo>
                                <a:cubicBezTo>
                                  <a:pt x="108850" y="181747"/>
                                  <a:pt x="94408" y="235130"/>
                                  <a:pt x="50025" y="258566"/>
                                </a:cubicBezTo>
                                <a:cubicBezTo>
                                  <a:pt x="44351" y="280415"/>
                                  <a:pt x="46236" y="284948"/>
                                  <a:pt x="30330" y="327786"/>
                                </a:cubicBezTo>
                                <a:cubicBezTo>
                                  <a:pt x="66610" y="318470"/>
                                  <a:pt x="100556" y="285679"/>
                                  <a:pt x="110230" y="268081"/>
                                </a:cubicBezTo>
                                <a:lnTo>
                                  <a:pt x="107954" y="274267"/>
                                </a:lnTo>
                                <a:cubicBezTo>
                                  <a:pt x="96510" y="309848"/>
                                  <a:pt x="65340" y="344326"/>
                                  <a:pt x="19233" y="361757"/>
                                </a:cubicBezTo>
                                <a:lnTo>
                                  <a:pt x="0" y="387490"/>
                                </a:lnTo>
                                <a:lnTo>
                                  <a:pt x="0" y="375379"/>
                                </a:lnTo>
                                <a:lnTo>
                                  <a:pt x="7731" y="365995"/>
                                </a:lnTo>
                                <a:lnTo>
                                  <a:pt x="0" y="368589"/>
                                </a:lnTo>
                                <a:lnTo>
                                  <a:pt x="0" y="338033"/>
                                </a:lnTo>
                                <a:lnTo>
                                  <a:pt x="18425" y="331972"/>
                                </a:lnTo>
                                <a:cubicBezTo>
                                  <a:pt x="21868" y="331004"/>
                                  <a:pt x="21105" y="330773"/>
                                  <a:pt x="22022" y="328619"/>
                                </a:cubicBezTo>
                                <a:cubicBezTo>
                                  <a:pt x="29369" y="307925"/>
                                  <a:pt x="37312" y="285236"/>
                                  <a:pt x="41101" y="263336"/>
                                </a:cubicBezTo>
                                <a:lnTo>
                                  <a:pt x="0" y="285123"/>
                                </a:lnTo>
                                <a:lnTo>
                                  <a:pt x="0" y="248139"/>
                                </a:lnTo>
                                <a:lnTo>
                                  <a:pt x="19004" y="239541"/>
                                </a:lnTo>
                                <a:cubicBezTo>
                                  <a:pt x="28309" y="234968"/>
                                  <a:pt x="37491" y="229948"/>
                                  <a:pt x="46492" y="224095"/>
                                </a:cubicBezTo>
                                <a:cubicBezTo>
                                  <a:pt x="51993" y="178673"/>
                                  <a:pt x="55230" y="130546"/>
                                  <a:pt x="49416" y="86150"/>
                                </a:cubicBezTo>
                                <a:cubicBezTo>
                                  <a:pt x="47742" y="71783"/>
                                  <a:pt x="45248" y="57403"/>
                                  <a:pt x="41056" y="43806"/>
                                </a:cubicBezTo>
                                <a:cubicBezTo>
                                  <a:pt x="41639" y="57487"/>
                                  <a:pt x="41056" y="91189"/>
                                  <a:pt x="28356" y="121372"/>
                                </a:cubicBezTo>
                                <a:cubicBezTo>
                                  <a:pt x="26144" y="127969"/>
                                  <a:pt x="9559" y="157197"/>
                                  <a:pt x="1500" y="166806"/>
                                </a:cubicBezTo>
                                <a:lnTo>
                                  <a:pt x="0" y="189474"/>
                                </a:lnTo>
                                <a:lnTo>
                                  <a:pt x="0" y="124009"/>
                                </a:lnTo>
                                <a:lnTo>
                                  <a:pt x="16972" y="98452"/>
                                </a:lnTo>
                                <a:cubicBezTo>
                                  <a:pt x="32880" y="68921"/>
                                  <a:pt x="41029" y="33410"/>
                                  <a:pt x="30292" y="243"/>
                                </a:cubicBezTo>
                                <a:lnTo>
                                  <a:pt x="30574" y="0"/>
                                </a:lnTo>
                                <a:close/>
                              </a:path>
                            </a:pathLst>
                          </a:custGeom>
                          <a:ln w="0" cap="flat">
                            <a:miter lim="127000"/>
                          </a:ln>
                        </wps:spPr>
                        <wps:style>
                          <a:lnRef idx="0">
                            <a:srgbClr val="000000">
                              <a:alpha val="0"/>
                            </a:srgbClr>
                          </a:lnRef>
                          <a:fillRef idx="1">
                            <a:srgbClr val="496BA5"/>
                          </a:fillRef>
                          <a:effectRef idx="0">
                            <a:scrgbClr r="0" g="0" b="0"/>
                          </a:effectRef>
                          <a:fontRef idx="none"/>
                        </wps:style>
                        <wps:bodyPr/>
                      </wps:wsp>
                    </wpg:wgp>
                  </a:graphicData>
                </a:graphic>
              </wp:inline>
            </w:drawing>
          </mc:Choice>
          <mc:Fallback>
            <w:pict>
              <v:group w14:anchorId="6DFA236D" id="Group 8596" o:spid="_x0000_s1026" style="width:175.2pt;height:120.45pt;mso-position-horizontal-relative:char;mso-position-vertical-relative:line" coordsize="22251,15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">
                <v:shape id="Shape 10" o:spid="_x0000_s1027" style="position:absolute;left:3456;top:7458;width:1472;height:3226;visibility:visible;mso-wrap-style:square;v-text-anchor:top" coordsize="147134,322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" path="m146829,r305,28l147134,63411r-305,-77c94008,63334,78119,112493,78119,161582v,48576,15889,97683,68710,97683l147134,259188r,63390l146829,322606c57719,322606,,258682,,161582,,63905,57719,,146829,xe" fillcolor="#496ba5" stroked="f" strokeweight="0">
                  <v:stroke miterlimit="83231f" joinstyle="miter"/>
                  <v:path arrowok="t" textboxrect="0,0,147134,322606"/>
                </v:shape>
                <v:shape id="Shape 11" o:spid="_x0000_s1028" style="position:absolute;left:4928;top:7458;width:1471;height:3225;visibility:visible;mso-wrap-style:square;v-text-anchor:top" coordsize="147114,32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" path="m,l31766,2909v71113,13567,115348,73177,115348,158645c147114,246516,102879,306079,31766,319642l,322550,,259160r33029,-8355c60027,234717,69015,197986,69015,161554v,-36817,-8988,-73673,-35986,-89800l,63383,,xe" fillcolor="#496ba5" stroked="f" strokeweight="0">
                  <v:stroke miterlimit="83231f" joinstyle="miter"/>
                  <v:path arrowok="t" textboxrect="0,0,147114,322550"/>
                </v:shape>
                <v:shape id="Shape 12" o:spid="_x0000_s1029" style="position:absolute;left:6373;top:7540;width:2892;height:3060;visibility:visible;mso-wrap-style:square;v-text-anchor:top" coordsize="289179,306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" path="m,l84189,r60398,224115l204991,r84188,l189572,306053r-89965,l,xe" fillcolor="#496ba5" stroked="f" strokeweight="0">
                  <v:stroke miterlimit="83231f" joinstyle="miter"/>
                  <v:path arrowok="t" textboxrect="0,0,289179,306053"/>
                </v:shape>
                <v:shape id="Shape 13" o:spid="_x0000_s1030" style="position:absolute;left:381;top:10600;width:2813;height:3720;visibility:visible;mso-wrap-style:square;v-text-anchor:top" coordsize="281316,371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" path="m,l35621,r,214151c35133,305457,72033,340134,140655,340134v68628,,105526,-34677,105040,-125983l245695,r35621,l281316,222448v,80810,-36948,149515,-140661,149515c36943,371963,,303258,,222448l,xe" fillcolor="#496ba5" stroked="f" strokeweight="0">
                  <v:stroke miterlimit="83231f" joinstyle="miter"/>
                  <v:path arrowok="t" textboxrect="0,0,281316,371963"/>
                </v:shape>
                <v:shape id="Shape 12311" o:spid="_x0000_s1031" style="position:absolute;left:6625;top:11399;width:347;height:2839;visibility:visible;mso-wrap-style:square;v-text-anchor:top" coordsize="34670,283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" path="m,l34670,r,283915l,283915,,e" fillcolor="#496ba5" stroked="f" strokeweight="0">
                  <v:stroke miterlimit="83231f" joinstyle="miter"/>
                  <v:path arrowok="t" textboxrect="0,0,34670,283915"/>
                </v:shape>
                <v:shape id="Shape 15" o:spid="_x0000_s1032" style="position:absolute;left:7355;top:11399;width:2579;height:2839;visibility:visible;mso-wrap-style:square;v-text-anchor:top" coordsize="257932,283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" path="m,l38504,r90459,249266l219421,r38511,l148394,283915r-38863,l,xe" fillcolor="#496ba5" stroked="f" strokeweight="0">
                  <v:stroke miterlimit="83231f" joinstyle="miter"/>
                  <v:path arrowok="t" textboxrect="0,0,257932,283915"/>
                </v:shape>
                <v:shape id="Shape 12312" o:spid="_x0000_s1033" style="position:absolute;left:16941;top:11399;width:346;height:2839;visibility:visible;mso-wrap-style:square;v-text-anchor:top" coordsize="34658,283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" path="m,l34658,r,283915l,283915,,e" fillcolor="#496ba5" stroked="f" strokeweight="0">
                  <v:stroke miterlimit="83231f" joinstyle="miter"/>
                  <v:path arrowok="t" textboxrect="0,0,34658,283915"/>
                </v:shape>
                <v:shape id="Shape 17" o:spid="_x0000_s1034" style="position:absolute;left:12359;top:7458;width:2669;height:3143;visibility:visible;mso-wrap-style:square;v-text-anchor:top" coordsize="266811,31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" path="m162780,v83074,,104031,50300,104031,126110l266811,314309r-78105,l188706,138515v,-50313,-13809,-75181,-50101,-75181c96267,63334,78117,88792,78117,150933r,163376l,314309,,8219r74232,l74232,50897c92535,16829,129828,,162780,xe" fillcolor="#496ba5" stroked="f" strokeweight="0">
                  <v:stroke miterlimit="83231f" joinstyle="miter"/>
                  <v:path arrowok="t" textboxrect="0,0,266811,314309"/>
                </v:shape>
                <v:shape id="Shape 18" o:spid="_x0000_s1035" style="position:absolute;left:15230;top:6781;width:1610;height:3855;visibility:visible;mso-wrap-style:square;v-text-anchor:top" coordsize="160903,385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" path="m107832,r,75829l160903,75829r,56294l107832,132123r,121982c107832,312086,113993,319176,140387,319176v7052,,13642,-474,20516,-1673l160903,383150v-12617,1878,-27978,2342,-41909,2342c71098,385492,29715,364586,29715,290416r,-158318l,132098,,75829r29715,l29715,27105,107832,xe" fillcolor="#496ba5" stroked="f" strokeweight="0">
                  <v:stroke miterlimit="83231f" joinstyle="miter"/>
                  <v:path arrowok="t" textboxrect="0,0,160903,385492"/>
                </v:shape>
                <v:shape id="Shape 19" o:spid="_x0000_s1036" style="position:absolute;left:3735;top:11317;width:2305;height:2921;visibility:visible;mso-wrap-style:square;v-text-anchor:top" coordsize="230499,292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" path="m126539,v74953,,103960,41865,103960,109479l230499,292139r-34672,l195827,114986v,-48978,-15954,-85804,-72070,-85804c68790,29182,35779,70989,34694,126514r,165625l,292139,,8224r32927,l32927,58505c45538,24432,87645,,126539,xe" fillcolor="#496ba5" stroked="f" strokeweight="0">
                  <v:stroke miterlimit="83231f" joinstyle="miter"/>
                  <v:path arrowok="t" textboxrect="0,0,230499,292139"/>
                </v:shape>
                <v:shape id="Shape 20" o:spid="_x0000_s1037" style="position:absolute;left:13028;top:11317;width:1402;height:2921;visibility:visible;mso-wrap-style:square;v-text-anchor:top" coordsize="140278,292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" path="m140278,r,34665c74034,34665,34670,82008,34670,140796r,151356l,292152,,8237r32920,l32920,74861c50544,29195,85362,,140278,xe" fillcolor="#496ba5" stroked="f" strokeweight="0">
                  <v:stroke miterlimit="83231f" joinstyle="miter"/>
                  <v:path arrowok="t" textboxrect="0,0,140278,292152"/>
                </v:shape>
                <v:shape id="Shape 21" o:spid="_x0000_s1038" style="position:absolute;left:14579;top:11317;width:1914;height:3003;visibility:visible;mso-wrap-style:square;v-text-anchor:top" coordsize="191360,300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" path="m102973,v15540,,46979,3283,73283,11905l176256,45447c156267,34952,128251,28203,107185,28203v-39114,,-71386,8948,-71386,46645c35799,130656,191360,121583,191360,218827v,60698,-61692,81494,-108024,81494c55134,300321,26073,297168,,288065l,253431v22868,10688,51441,18694,80925,18694c117032,272125,155793,255644,155793,218827,155793,149222,154,165891,154,74848,154,20284,50243,,102973,xe" fillcolor="#496ba5" stroked="f" strokeweight="0">
                  <v:stroke miterlimit="83231f" joinstyle="miter"/>
                  <v:path arrowok="t" textboxrect="0,0,191360,300321"/>
                </v:shape>
                <v:shape id="Shape 22" o:spid="_x0000_s1039" style="position:absolute;left:17666;top:10776;width:3998;height:4521;visibility:visible;mso-wrap-style:square;v-text-anchor:top" coordsize="399813,45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" path="m37132,l72104,r,62322l158684,62322r99498,260202l361322,62322r38491,l284480,346237c257977,411501,225076,447640,183764,452095l172173,425086v42895,-6270,62962,-45665,77175,-78849l229436,346237,130001,89350r-58198,l71803,263753v,30525,1070,55405,25297,55405c103684,319158,115167,319261,124072,318304r,29157c113871,348130,103146,348386,96049,348386v-45171,,-58917,-28965,-58917,-83285l37132,89350,,89350,,62322r37132,l37132,xe" fillcolor="#496ba5" stroked="f" strokeweight="0">
                  <v:stroke miterlimit="83231f" joinstyle="miter"/>
                  <v:path arrowok="t" textboxrect="0,0,399813,452095"/>
                </v:shape>
                <v:shape id="Shape 23" o:spid="_x0000_s1040" style="position:absolute;left:17163;top:7540;width:4498;height:4393;visibility:visible;mso-wrap-style:square;v-text-anchor:top" coordsize="449838,43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" path="m,l74239,r,56269c82804,30446,104518,,158934,r64616,l295898,224139,367784,r82054,l345891,317489v-16567,45883,-47115,109302,-85658,121816l260227,439285,234718,372581v17386,-11818,25323,-30132,37504,-66509l241296,306072,160633,68270c104941,69418,78117,101428,78117,168769r,137303l,306072,,xe" fillcolor="#496ba5" stroked="f" strokeweight="0">
                  <v:stroke miterlimit="83231f" joinstyle="miter"/>
                  <v:path arrowok="t" textboxrect="0,0,449838,439305"/>
                </v:shape>
                <v:shape id="Shape 24" o:spid="_x0000_s1041" style="position:absolute;top:6569;width:3390;height:4115;visibility:visible;mso-wrap-style:square;v-text-anchor:top" coordsize="339092,41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" path="m183925,v72263,,134414,39107,155167,110236l264632,136092c257049,99665,222883,72636,183925,72636v-73879,,-101672,65988,-101672,134765c82253,272818,110046,338839,183925,338839v41270,,67620,-24574,79222,-61962l337680,302758c314452,370341,258106,411431,183925,411431,68127,411431,,320663,,207401,,90760,68127,,183925,xe" fillcolor="#496ba5" stroked="f" strokeweight="0">
                  <v:stroke miterlimit="83231f" joinstyle="miter"/>
                  <v:path arrowok="t" textboxrect="0,0,339092,411431"/>
                </v:shape>
                <v:shape id="Shape 25" o:spid="_x0000_s1042" style="position:absolute;left:9214;top:7461;width:1417;height:3219;visibility:visible;mso-wrap-style:square;v-text-anchor:top" coordsize="141621,321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" path="m141621,r,63276l112156,69812c87196,82582,78938,110339,78073,128067r63548,l141621,181342r-63548,c79746,221318,93781,244953,119007,254272r22614,3616l141621,321894r-28380,-2691c42521,305224,,244127,,161211,,80938,45074,17432,114198,2810l141621,xe" fillcolor="#496ba5" stroked="f" strokeweight="0">
                  <v:stroke miterlimit="83231f" joinstyle="miter"/>
                  <v:path arrowok="t" textboxrect="0,0,141621,321894"/>
                </v:shape>
                <v:shape id="Shape 26" o:spid="_x0000_s1043" style="position:absolute;left:10631;top:9738;width:1251;height:946;visibility:visible;mso-wrap-style:square;v-text-anchor:top" coordsize="125177,94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" path="m64427,r60750,21098c100277,72193,58356,94549,3613,94549l,94207,,30201r6299,1007c33084,31208,55375,16142,64427,xe" fillcolor="#496ba5" stroked="f" strokeweight="0">
                  <v:stroke miterlimit="83231f" joinstyle="miter"/>
                  <v:path arrowok="t" textboxrect="0,0,125177,94549"/>
                </v:shape>
                <v:shape id="Shape 27" o:spid="_x0000_s1044" style="position:absolute;left:10631;top:7458;width:1472;height:1817;visibility:visible;mso-wrap-style:square;v-text-anchor:top" coordsize="147192,18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" path="m3613,v96767,,143579,87567,138021,181712l,181712,,128437r63548,c57785,85984,39302,63334,1407,63334l,63646,,370,3613,xe" fillcolor="#496ba5" stroked="f" strokeweight="0">
                  <v:stroke miterlimit="83231f" joinstyle="miter"/>
                  <v:path arrowok="t" textboxrect="0,0,147192,181712"/>
                </v:shape>
                <v:shape id="Shape 29" o:spid="_x0000_s1045" style="position:absolute;left:10000;top:11319;width:1265;height:2999;visibility:visible;mso-wrap-style:square;v-text-anchor:top" coordsize="126562,299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" path="m126562,r,29381l90479,37550c57497,53906,38849,91463,34690,130231r91872,l126562,159376r-91872,c35172,203652,55440,255914,105115,268288r21447,2525l126562,299955,96819,296986c29102,282620,,220735,,150055,,84574,29102,18661,96819,3206l126562,xe" fillcolor="#496ba5" stroked="f" strokeweight="0">
                  <v:stroke miterlimit="83231f" joinstyle="miter"/>
                  <v:path arrowok="t" textboxrect="0,0,126562,299955"/>
                </v:shape>
                <v:shape id="Shape 30" o:spid="_x0000_s1046" style="position:absolute;left:11265;top:13496;width:1158;height:824;visibility:visible;mso-wrap-style:square;v-text-anchor:top" coordsize="115811,82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" path="m84186,r31612,10982l115811,10982c96841,56602,61055,82419,1670,82419l,82252,,53110r1670,196c44175,53306,70383,32240,84186,xe" fillcolor="#496ba5" stroked="f" strokeweight="0">
                  <v:stroke miterlimit="83231f" joinstyle="miter"/>
                  <v:path arrowok="t" textboxrect="0,0,115811,82419"/>
                </v:shape>
                <v:shape id="Shape 31" o:spid="_x0000_s1047" style="position:absolute;left:11265;top:11317;width:1292;height:1596;visibility:visible;mso-wrap-style:square;v-text-anchor:top" coordsize="129229,159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" path="m1670,c92917,,129229,79751,126517,159555l,159555,,130411r91872,c90180,78168,57772,29182,1670,29182l,29561,,180,1670,xe" fillcolor="#496ba5" stroked="f" strokeweight="0">
                  <v:stroke miterlimit="83231f" joinstyle="miter"/>
                  <v:path arrowok="t" textboxrect="0,0,129229,159555"/>
                </v:shape>
                <v:shape id="Shape 32" o:spid="_x0000_s1048" style="position:absolute;left:15220;top:5445;width:487;height:597;visibility:visible;mso-wrap-style:square;v-text-anchor:top" coordsize="48758,59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" path="m32168,2799v4387,560,9472,1894,15359,4290l48758,7740r,6885l39279,10441c33096,8403,27286,7324,22514,7807,16151,8450,11634,11871,10543,19500v246,14017,14474,21130,31080,23539l48758,43141r,16568l46174,59434c21656,54092,,42034,5741,16563v,,4490,-16563,26427,-13764xe" fillcolor="#496ba5" stroked="f" strokeweight="0">
                  <v:stroke miterlimit="83231f" joinstyle="miter"/>
                  <v:path arrowok="t" textboxrect="0,0,48758,59709"/>
                </v:shape>
                <v:shape id="Shape 33" o:spid="_x0000_s1049" style="position:absolute;left:14594;top:4198;width:1113;height:864;visibility:visible;mso-wrap-style:square;v-text-anchor:top" coordsize="111277,86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" path="m46222,677c59520,2710,74952,11341,89971,22277r21306,17555l111277,49570,91398,31596c76224,19016,59699,7955,46496,5386v-3773,-734,-7274,-775,-10396,40c32533,6357,29462,8406,27050,11816,14630,34501,71207,53198,105170,61845r6107,1440l111277,86372r-9729,-2241c51862,67748,,36170,21921,7989,25331,4337,29314,2088,33730,1004,37594,56,41790,,46222,677xe" fillcolor="#496ba5" stroked="f" strokeweight="0">
                  <v:stroke miterlimit="83231f" joinstyle="miter"/>
                  <v:path arrowok="t" textboxrect="0,0,111277,86372"/>
                </v:shape>
                <v:shape id="Shape 34" o:spid="_x0000_s1050" style="position:absolute;left:14775;top:498;width:932;height:3603;visibility:visible;mso-wrap-style:square;v-text-anchor:top" coordsize="93254,360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" path="m93254,r,10049l91758,17220v-743,7101,-758,13938,-225,20463l93254,44931r,55960l87331,82620c82741,63426,82599,49824,83189,42048,70950,68333,67860,186346,69437,210438r23817,14115l93254,264962,71976,249827v596,7604,9834,55513,14828,68617l93254,321216r,39100l86304,349614c10328,311642,1282,245359,2994,250315v12398,26945,50211,55769,74630,64616c69591,290691,68084,269496,63206,244891,,196777,10379,129725,10379,129725v-1756,30477,43204,71110,50653,75630c55277,88260,78024,28579,89758,6057l93254,xe" fillcolor="#496ba5" stroked="f" strokeweight="0">
                  <v:stroke miterlimit="83231f" joinstyle="miter"/>
                  <v:path arrowok="t" textboxrect="0,0,93254,360316"/>
                </v:shape>
                <v:shape id="Shape 35" o:spid="_x0000_s1051" style="position:absolute;left:15707;top:4596;width:1017;height:1725;visibility:visible;mso-wrap-style:square;v-text-anchor:top" coordsize="101713,172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" path="m,l7429,6121v8891,8068,16845,15889,23107,22190c43199,28737,56776,30001,70645,31856r31068,5263l101713,61259,82314,59383c69221,58241,57744,57331,49871,56698v13720,15611,44306,49454,44306,49454l101713,105196r,32820l95462,139469v-13368,2928,-29342,6005,-32006,6284c71064,153185,79650,158257,88250,161685r13463,3283l101713,172471,78103,164051c69936,159804,62060,154170,55019,146875v-2853,694,-11124,1384,-21747,1233l,144567,,127999r18107,258c26149,127385,33336,125612,38216,123212,33381,118505,22038,110386,9518,103684l,99483,,92598r18937,10010c26531,107416,35029,113573,44537,121366v22400,-7924,24945,-9091,41145,-13123c71675,90875,50691,70027,36421,54929l,46540,,23452r8566,2019c12546,26326,15473,26874,16925,27086,13023,22765,7615,17079,1287,10901l,9738,,xe" fillcolor="#496ba5" stroked="f" strokeweight="0">
                  <v:stroke miterlimit="83231f" joinstyle="miter"/>
                  <v:path arrowok="t" textboxrect="0,0,101713,172471"/>
                </v:shape>
                <v:shape id="Shape 36" o:spid="_x0000_s1052" style="position:absolute;left:15707;top:3710;width:1017;height:1072;visibility:visible;mso-wrap-style:square;v-text-anchor:top" coordsize="101713,107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" path="m,l74838,32169r26875,14319l101713,75712,74812,63355c48120,51300,18769,38476,4648,33360,32904,76365,61685,92597,84558,96885r17155,-397l101713,105082r-688,134c75827,107261,41284,97068,7469,50602l,39100,,xe" fillcolor="#496ba5" stroked="f" strokeweight="0">
                  <v:stroke miterlimit="83231f" joinstyle="miter"/>
                  <v:path arrowok="t" textboxrect="0,0,101713,107261"/>
                </v:shape>
                <v:shape id="Shape 37" o:spid="_x0000_s1053" style="position:absolute;left:15707;top:449;width:31;height:149;visibility:visible;mso-wrap-style:square;v-text-anchor:top" coordsize="3103,1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" path="m3103,l,14878,,4829,1270,2628c2431,845,3103,,3103,xe" fillcolor="#496ba5" stroked="f" strokeweight="0">
                  <v:stroke miterlimit="83231f" joinstyle="miter"/>
                  <v:path arrowok="t" textboxrect="0,0,3103,14878"/>
                </v:shape>
                <v:shape id="Shape 38" o:spid="_x0000_s1054" style="position:absolute;left:15707;width:1017;height:3983;visibility:visible;mso-wrap-style:square;v-text-anchor:top" coordsize="101713,398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" path="m83093,v717,45,-31745,51829,7934,125826l101713,142048r,47015l86953,165657c47365,95198,55799,57290,69200,28311,66539,33690,30465,99735,37844,174391v3097,5065,42505,48352,59160,65975l101713,245890r,44552l98058,285901c71290,255432,39694,228102,31997,215524v-493,27471,1007,56461,6136,81637c39440,298850,56808,308789,77291,323080r24422,18807l101713,370466,87568,361109c73457,353470,58769,346666,45672,340698v11751,36770,30835,49158,47481,51889l101713,392077r,5870l89606,398397c71253,394582,51073,379356,38133,337479,28138,332495,17236,326260,6857,319660l,314783,,274374r29580,17530c25631,264580,23304,235109,24900,206574,16302,191499,9743,177764,4761,165399l,150712,,94752r6594,27773c14582,142865,25526,156678,27817,160896,29580,164358,13450,89991,83093,xe" fillcolor="#496ba5" stroked="f" strokeweight="0">
                  <v:stroke miterlimit="83231f" joinstyle="miter"/>
                  <v:path arrowok="t" textboxrect="0,0,101713,398397"/>
                </v:shape>
                <v:shape id="Shape 39" o:spid="_x0000_s1055" style="position:absolute;left:16724;top:5596;width:840;height:948;visibility:visible;mso-wrap-style:square;v-text-anchor:top" coordsize="83987,94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" path="m41242,l83987,5178r,14012l49317,24435c36748,27598,24499,31492,12844,34640v,,21080,20727,31619,30869c55519,60444,66356,49621,74418,39615l83987,26213r,11034l83370,38257c76376,48164,65456,60079,48464,69586v8004,6450,18270,12498,29465,16491l83987,87559r,7279l65261,87983c57979,84243,50445,79150,43027,72285,33013,75484,17624,76436,1217,72941l,72506,,65004r11412,2783c26737,69497,38257,67490,38257,67490,27622,57764,15659,46629,5658,36737l,38052,,5232,41242,xe" fillcolor="#496ba5" stroked="f" strokeweight="0">
                  <v:stroke miterlimit="83231f" joinstyle="miter"/>
                  <v:path arrowok="t" textboxrect="0,0,83987,94838"/>
                </v:shape>
                <v:shape id="Shape 40" o:spid="_x0000_s1056" style="position:absolute;left:16724;top:4968;width:840;height:362;visibility:visible;mso-wrap-style:square;v-text-anchor:top" coordsize="83987,36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" path="m,l10791,1828v13831,2790,27332,5923,39882,9155l83987,20475r,15777l78036,34465c64915,31438,44247,28678,22741,26339l,24140,,xe" fillcolor="#496ba5" stroked="f" strokeweight="0">
                  <v:stroke miterlimit="83231f" joinstyle="miter"/>
                  <v:path arrowok="t" textboxrect="0,0,83987,36252"/>
                </v:shape>
                <v:shape id="Shape 41" o:spid="_x0000_s1057" style="position:absolute;left:17329;top:3285;width:235;height:1105;visibility:visible;mso-wrap-style:square;v-text-anchor:top" coordsize="23506,110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" path="m23506,r,27961l16582,46997c12007,57812,8365,66513,8248,72606v-198,10175,2092,17628,5934,22793l23506,100943r,9475l12000,103648c6839,97237,3728,89056,2452,80177,,60108,12791,41690,19553,21221l23506,xe" fillcolor="#496ba5" stroked="f" strokeweight="0">
                  <v:stroke miterlimit="83231f" joinstyle="miter"/>
                  <v:path arrowok="t" textboxrect="0,0,23506,110418"/>
                </v:shape>
                <v:shape id="Shape 42" o:spid="_x0000_s1058" style="position:absolute;left:16724;top:2458;width:840;height:2702;visibility:visible;mso-wrap-style:square;v-text-anchor:top" coordsize="83987,270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" path="m,l20200,23696v24364,33588,42783,78008,16468,112795c48413,158872,53503,176855,43764,200620v11287,10165,21756,21511,30572,33965l83987,253564r,16563l79181,261662c69510,247153,49538,222324,34719,216641v-3496,3441,-10388,7769,-19713,10688l,230229r,-8594l11921,221359v7680,-1974,13079,-5082,15393,-7468c25570,212868,18690,209535,8908,204950l,200858,,171635r9049,4821c20127,182933,30186,189476,38853,195998v6194,-19105,3623,-37344,-10449,-51037c25588,146844,20048,149684,12919,151577l,152057r,-5871l13359,145391v5883,-1622,9936,-3817,10936,-4745l,124576,,95996r7021,5406c17202,110237,26545,119672,33430,129221,42145,110370,31983,86754,15065,63269l,44552,,xe" fillcolor="#496ba5" stroked="f" strokeweight="0">
                  <v:stroke miterlimit="83231f" joinstyle="miter"/>
                  <v:path arrowok="t" textboxrect="0,0,83987,270127"/>
                </v:shape>
                <v:shape id="Shape 43" o:spid="_x0000_s1059" style="position:absolute;left:16724;top:1420;width:840;height:1864;visibility:visible;mso-wrap-style:square;v-text-anchor:top" coordsize="83987,186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" path="m,l11043,16764c30597,41742,53746,66122,73421,92375r10566,19869l83987,186395,80552,163123c73258,141051,55957,122613,42431,105794,29700,89996,18701,75322,9235,61661l,47015,,xe" fillcolor="#496ba5" stroked="f" strokeweight="0">
                  <v:stroke miterlimit="83231f" joinstyle="miter"/>
                  <v:path arrowok="t" textboxrect="0,0,83987,186395"/>
                </v:shape>
                <v:shape id="Shape 44" o:spid="_x0000_s1060" style="position:absolute;left:18005;top:5112;width:14;height:30;visibility:visible;mso-wrap-style:square;v-text-anchor:top" coordsize="1393,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" path="m1393,r,3003l,2114,1393,xe" fillcolor="#496ba5" stroked="f" strokeweight="0">
                  <v:stroke miterlimit="83231f" joinstyle="miter"/>
                  <v:path arrowok="t" textboxrect="0,0,1393,3003"/>
                </v:shape>
                <v:shape id="Shape 45" o:spid="_x0000_s1061" style="position:absolute;left:17564;top:4994;width:455;height:1819;visibility:visible;mso-wrap-style:square;v-text-anchor:top" coordsize="45513,18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" path="m,l11001,21635v9630,4087,18281,8879,26187,14329l45513,42968r,11537l33874,46528c26917,42366,19666,38877,12489,37111v1102,9745,1038,20906,-141,30772c25824,72512,31677,75263,39274,80943v2019,-4068,3753,-7347,5894,-10590l45513,69923r,13158l44319,85270r1194,1359l45513,96253,41671,91720v-11321,29503,-3776,55653,-3776,55653l45513,140712r,7856l40312,153258r5201,8979l45513,181942r-5934,-7200c36193,169621,32957,163619,29926,156643v-4833,1206,-15137,2031,-27942,-877l,155039r,-7278l11268,150518v5897,761,11860,801,17722,-87c22278,128987,28670,102945,35523,87815,27997,83411,19989,80353,10738,79180v-645,737,-1736,3080,-3539,6478l,97449,,86414r122,-171c2446,82471,3755,79725,3731,78827l,79392,,65379r6436,780c7322,56844,7373,44073,4404,34931l,33608,,17832r859,245l,16563,,xe" fillcolor="#496ba5" stroked="f" strokeweight="0">
                  <v:stroke miterlimit="83231f" joinstyle="miter"/>
                  <v:path arrowok="t" textboxrect="0,0,45513,181942"/>
                </v:shape>
                <v:shape id="Shape 46" o:spid="_x0000_s1062" style="position:absolute;left:17564;top:4152;width:455;height:318;visibility:visible;mso-wrap-style:square;v-text-anchor:top" coordsize="45513,3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" path="m45513,r,23349l37853,28497v-8244,2735,-17412,3229,-27512,1315l,23728,,14253r5918,3518c17935,19814,32413,14437,41867,5110l45513,xe" fillcolor="#496ba5" stroked="f" strokeweight="0">
                  <v:stroke miterlimit="83231f" joinstyle="miter"/>
                  <v:path arrowok="t" textboxrect="0,0,45513,31726"/>
                </v:shape>
                <v:shape id="Shape 47" o:spid="_x0000_s1063" style="position:absolute;left:17564;top:2542;width:148;height:1023;visibility:visible;mso-wrap-style:square;v-text-anchor:top" coordsize="14815,10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" path="m,l4368,8213v10447,27478,8410,52962,2638,74792l,102268,,74307r13,-69l,74152,,xe" fillcolor="#496ba5" stroked="f" strokeweight="0">
                  <v:stroke miterlimit="83231f" joinstyle="miter"/>
                  <v:path arrowok="t" textboxrect="0,0,14815,102268"/>
                </v:shape>
                <v:shape id="Shape 48" o:spid="_x0000_s1064" style="position:absolute;left:17807;top:2459;width:212;height:1095;visibility:visible;mso-wrap-style:square;v-text-anchor:top" coordsize="21273,109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" path="m21273,r,11627l21104,11740v-5160,6442,-8083,14618,-8039,24798c13096,43234,14115,49706,15795,56011r5478,15114l21273,109469,13179,80597c5975,56106,,33138,6110,18806,8519,13119,11902,8122,16031,3853l21273,xe" fillcolor="#496ba5" stroked="f" strokeweight="0">
                  <v:stroke miterlimit="83231f" joinstyle="miter"/>
                  <v:path arrowok="t" textboxrect="0,0,21273,109469"/>
                </v:shape>
                <v:shape id="Shape 49" o:spid="_x0000_s1065" style="position:absolute;left:18019;top:6594;width:724;height:483;visibility:visible;mso-wrap-style:square;v-text-anchor:top" coordsize="72371,48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" path="m72371,r,19340l68665,24734c51702,40595,26429,48246,4625,27535l,21923,,2219r12,21c9850,16075,32594,38407,59524,15156l72371,xe" fillcolor="#496ba5" stroked="f" strokeweight="0">
                  <v:stroke miterlimit="83231f" joinstyle="miter"/>
                  <v:path arrowok="t" textboxrect="0,0,72371,48246"/>
                </v:shape>
                <v:shape id="Shape 50" o:spid="_x0000_s1066" style="position:absolute;left:18506;top:5913;width:237;height:617;visibility:visible;mso-wrap-style:square;v-text-anchor:top" coordsize="23654,61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" path="m23654,r,8322l23101,8787c16063,16478,7878,31292,19595,48535r4059,4489l23654,61723,14718,52703c,33134,9038,15892,17984,5501l23654,xe" fillcolor="#496ba5" stroked="f" strokeweight="0">
                  <v:stroke miterlimit="83231f" joinstyle="miter"/>
                  <v:path arrowok="t" textboxrect="0,0,23654,61723"/>
                </v:shape>
                <v:shape id="Shape 51" o:spid="_x0000_s1067" style="position:absolute;left:18019;top:5860;width:219;height:620;visibility:visible;mso-wrap-style:square;v-text-anchor:top" coordsize="21908,61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" path="m,l9450,10764c17614,22661,21908,38676,6521,56058l,61939,,54083r941,-823c8534,44835,15130,31275,4635,15094l,9623,,xe" fillcolor="#496ba5" stroked="f" strokeweight="0">
                  <v:stroke miterlimit="83231f" joinstyle="miter"/>
                  <v:path arrowok="t" textboxrect="0,0,21908,61939"/>
                </v:shape>
                <v:shape id="Shape 52" o:spid="_x0000_s1068" style="position:absolute;left:18019;top:5016;width:724;height:952;visibility:visible;mso-wrap-style:square;v-text-anchor:top" coordsize="72371,95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" path="m72371,r,20808l55339,30949v-5064,2899,-8692,4892,-9848,5565c52710,42002,57672,47625,63756,54427r8615,-6171l72371,58061r-126,75c69959,59604,68660,60530,68660,60530r3711,6398l72371,80233,63692,65210c50062,78404,50947,85058,48594,95155r-4949,-205c43010,75711,59243,59536,59243,59536,52639,51555,47062,45573,40138,39566,35983,41393,22392,53202,17546,57683v7853,10181,13680,23279,12930,36786c26880,94335,27111,94431,25232,94367,24168,81750,20924,70467,12686,63043,9000,66358,6302,69864,4140,73293l,80888,,67730,7987,57786,,52312,,40775,13391,52042c20508,45220,25258,40579,34310,34508l,12606,,9603,1243,7717v12571,5237,31650,17995,37856,23618c48366,24558,56281,17833,62989,11168l72371,xe" fillcolor="#496ba5" stroked="f" strokeweight="0">
                  <v:stroke miterlimit="83231f" joinstyle="miter"/>
                  <v:path arrowok="t" textboxrect="0,0,72371,95155"/>
                </v:shape>
                <v:shape id="Shape 53" o:spid="_x0000_s1069" style="position:absolute;left:18019;top:3171;width:453;height:1215;visibility:visible;mso-wrap-style:square;v-text-anchor:top" coordsize="45249,121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" path="m,l1215,3353c17251,39508,45249,71656,14308,111910l,121526,,98177,3857,92772c5614,88913,6536,84744,6346,80394,6943,70184,5135,58577,2275,46460l,38343,,xe" fillcolor="#496ba5" stroked="f" strokeweight="0">
                  <v:stroke miterlimit="83231f" joinstyle="miter"/>
                  <v:path arrowok="t" textboxrect="0,0,45249,121526"/>
                </v:shape>
                <v:shape id="Shape 54" o:spid="_x0000_s1070" style="position:absolute;left:18186;top:2655;width:557;height:1143;visibility:visible;mso-wrap-style:square;v-text-anchor:top" coordsize="55708,114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" path="m55708,r,7775l46667,8274c36785,10480,27341,15814,21519,23071v-8349,10198,1229,25273,17054,42615l55708,83339r,30962l38296,87845c17688,58339,,33665,16172,15603,23409,8725,30696,4615,37557,2318l55708,xe" fillcolor="#496ba5" stroked="f" strokeweight="0">
                  <v:stroke miterlimit="83231f" joinstyle="miter"/>
                  <v:path arrowok="t" textboxrect="0,0,55708,114301"/>
                </v:shape>
                <v:shape id="Shape 55" o:spid="_x0000_s1071" style="position:absolute;left:18019;top:2312;width:724;height:312;visibility:visible;mso-wrap-style:square;v-text-anchor:top" coordsize="72371,31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" path="m45927,884v8776,1110,18816,4244,22086,12604l72371,14281r,7793l63570,21380r-6,-19c59095,21951,49414,23720,41311,28631v-1507,917,-2846,1475,-4058,1763l36849,30497v-3590,705,-5764,-1116,-6654,-3423l29585,24457v,-3404,2751,-6160,6155,-6160c37855,18297,39727,19367,40830,20996r-96,-257c49331,16476,56422,15168,59980,14764,50081,4821,33720,8539,21290,12110l,26395,,14768,9158,8036c19946,2486,32810,,45927,884xe" fillcolor="#496ba5" stroked="f" strokeweight="0">
                  <v:stroke miterlimit="83231f" joinstyle="miter"/>
                  <v:path arrowok="t" textboxrect="0,0,72371,31202"/>
                </v:shape>
                <v:shape id="Shape 56" o:spid="_x0000_s1072" style="position:absolute;left:18743;top:5175;width:462;height:1613;visibility:visible;mso-wrap-style:square;v-text-anchor:top" coordsize="46198,161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" path="m46198,r,28240l42800,54228r3398,-165l46198,67166r-1981,-455l46198,70631r,12876l37800,67012v-8091,-596,-24477,5808,-25618,6629c19843,94162,20580,116318,13983,136417v5783,1451,11678,2058,17552,1936l46198,136298r,6066l33189,144685v-6491,260,-13229,-413,-20238,-2255l,161279,,141940r2937,-3465l,135510r,-8698l5527,132923v6065,-15963,5597,-39479,468,-55859l,82109,,73788,3495,70397,,64347,,51043,9028,66608c16945,61133,27132,58056,36909,55568v-487,-16578,667,-20694,1846,-30785c27908,27306,17291,32271,9386,36606l,42175,,32370,15673,21144c24076,16407,32758,12592,41640,9281l46198,xe" fillcolor="#496ba5" stroked="f" strokeweight="0">
                  <v:stroke miterlimit="83231f" joinstyle="miter"/>
                  <v:path arrowok="t" textboxrect="0,0,46198,161279"/>
                </v:shape>
                <v:shape id="Shape 57" o:spid="_x0000_s1073" style="position:absolute;left:18743;top:3489;width:462;height:1735;visibility:visible;mso-wrap-style:square;v-text-anchor:top" coordsize="46198,173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" path="m,l339,350c12800,12726,26305,25724,37395,38570r8803,11659l46198,133247r-6885,11142c30620,153550,15227,164087,1430,172670l,173521,,152713r7259,-8640c33866,104852,22141,68086,3024,35557l,30962,,xe" fillcolor="#496ba5" stroked="f" strokeweight="0">
                  <v:stroke miterlimit="83231f" joinstyle="miter"/>
                  <v:path arrowok="t" textboxrect="0,0,46198,173521"/>
                </v:shape>
                <v:shape id="Shape 58" o:spid="_x0000_s1074" style="position:absolute;left:19188;top:2936;width:17;height:290;visibility:visible;mso-wrap-style:square;v-text-anchor:top" coordsize="1693,2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" path="m1693,r,29020l,15226,1693,xe" fillcolor="#496ba5" stroked="f" strokeweight="0">
                  <v:stroke miterlimit="83231f" joinstyle="miter"/>
                  <v:path arrowok="t" textboxrect="0,0,1693,29020"/>
                </v:shape>
                <v:shape id="Shape 59" o:spid="_x0000_s1075" style="position:absolute;left:18743;top:2454;width:330;height:354;visibility:visible;mso-wrap-style:square;v-text-anchor:top" coordsize="33050,35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" path="m,l18104,3294v14946,7733,9607,24413,4361,32077l19272,32730r38,-13l19029,32525r-301,-205l18728,32339c14943,29712,10472,28168,5711,27557l,27872,,20096r675,-86c11735,20762,19176,24954,19176,24954v,,5911,-11598,-7370,-16231l,7793,,xe" fillcolor="#496ba5" stroked="f" strokeweight="0">
                  <v:stroke miterlimit="83231f" joinstyle="miter"/>
                  <v:path arrowok="t" textboxrect="0,0,33050,35371"/>
                </v:shape>
                <v:shape id="Shape 60" o:spid="_x0000_s1076" style="position:absolute;left:19205;top:5693;width:832;height:905;visibility:visible;mso-wrap-style:square;v-text-anchor:top" coordsize="83176,9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" path="m46055,l83176,7541r,32986l78817,39222,44146,67270v7609,2024,15280,2935,22759,2938l83176,68316r,5754l76277,75679c59936,77119,46473,74113,39415,71648,28952,79156,17795,85739,5750,89526l,90552,,84485r2761,-387c14157,81162,24932,75760,34017,68802,32401,67152,17450,59542,4001,39553l,31695,,18819,9594,37809c22640,56990,38107,65269,38107,65269,48614,56287,72066,36567,72066,36567,60949,32740,48604,27831,35956,23625l,15354,,2250,46055,xe" fillcolor="#496ba5" stroked="f" strokeweight="0">
                  <v:stroke miterlimit="83231f" joinstyle="miter"/>
                  <v:path arrowok="t" textboxrect="0,0,83176,90552"/>
                </v:shape>
                <v:shape id="Shape 61" o:spid="_x0000_s1077" style="position:absolute;left:19205;top:3991;width:169;height:830;visibility:visible;mso-wrap-style:square;v-text-anchor:top" coordsize="16941,8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" path="m,l5587,7400v3905,6251,6772,12367,8171,18252c16941,39013,15999,51758,12151,63353l,83017,,xe" fillcolor="#496ba5" stroked="f" strokeweight="0">
                  <v:stroke miterlimit="83231f" joinstyle="miter"/>
                  <v:path arrowok="t" textboxrect="0,0,16941,83017"/>
                </v:shape>
                <v:shape id="Shape 62" o:spid="_x0000_s1078" style="position:absolute;left:19205;top:2892;width:832;height:2565;visibility:visible;mso-wrap-style:square;v-text-anchor:top" coordsize="83176,256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" path="m83176,r,41411l73307,55623c65658,69628,62560,83712,67091,97398v2267,-3579,5423,-7298,9229,-11077l83176,80349r,23335l75354,108816r7822,2593l83176,118496,71239,112663c57071,123658,51634,144654,57000,163508l83176,148798r,26467l67046,181440r16130,8808l83176,196897r-4862,-1214c71874,192902,65674,188950,59833,183683,34792,193723,5097,231234,5488,235074v11724,-3130,24774,-5850,38443,-8161l83176,221589r,22905l70601,244716v-24131,689,-47919,2282,-69934,6693l,256507,,228267,5380,217314c17434,197844,35094,180805,51653,167419,43941,144564,48877,127030,63481,103624,59622,96847,56205,88711,54256,80441,47928,56895,59533,31038,78129,6047l83176,xe" fillcolor="#496ba5" stroked="f" strokeweight="0">
                  <v:stroke miterlimit="83231f" joinstyle="miter"/>
                  <v:path arrowok="t" textboxrect="0,0,83176,256507"/>
                </v:shape>
                <v:shape id="Shape 63" o:spid="_x0000_s1079" style="position:absolute;left:19205;top:1694;width:832;height:2138;visibility:visible;mso-wrap-style:square;v-text-anchor:top" coordsize="83176,213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" path="m83176,r,46370l62975,73325c4276,141128,13559,193255,19675,206391v1218,2853,1750,7456,-1859,5982c11719,207622,6033,186908,2468,173337l,153225,,124204,1387,111730c5651,94847,14133,80650,25612,66235,37783,52529,50834,38957,63387,24954l83176,xe" fillcolor="#496ba5" stroked="f" strokeweight="0">
                  <v:stroke miterlimit="83231f" joinstyle="miter"/>
                  <v:path arrowok="t" textboxrect="0,0,83176,213847"/>
                </v:shape>
                <v:shape id="Shape 64" o:spid="_x0000_s1080" style="position:absolute;left:20037;top:4869;width:1046;height:1565;visibility:visible;mso-wrap-style:square;v-text-anchor:top" coordsize="104582,156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" path="m104582,r,9041l103624,9827v-6039,5364,-9729,8963,-9729,8963l104582,17355r,23394l72579,45138c55269,60178,35991,76565,19400,94669v16059,4713,23470,9405,40061,16355c67562,104209,86051,92793,104239,86599r343,-55l104582,92361r-8393,2627c87030,99171,76803,105129,65751,113159v11408,5550,22135,8055,31765,8510l104582,120605r,16963l103487,137879v-14183,2317,-32570,2057,-56257,-2487c37945,143048,28498,148347,19329,151912l,156419r,-5754l5337,150044v13684,-3220,25589,-9257,33693,-16479c31552,131375,24374,129782,17232,128034l,122875,,89889r10847,2203c26266,76520,44896,60025,59417,45715l,46763,,23858r2913,-395c31313,20459,59359,19068,81393,19257l104582,xe" fillcolor="#496ba5" stroked="f" strokeweight="0">
                  <v:stroke miterlimit="83231f" joinstyle="miter"/>
                  <v:path arrowok="t" textboxrect="0,0,104582,156419"/>
                </v:shape>
                <v:shape id="Shape 65" o:spid="_x0000_s1081" style="position:absolute;left:20037;top:4339;width:1046;height:586;visibility:visible;mso-wrap-style:square;v-text-anchor:top" coordsize="104582,5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" path="m104582,r,12111l102854,14422c78587,40367,45631,58560,15051,55940l,52181,,45531r1727,943c34268,56770,72279,33697,95193,11396l104582,xe" fillcolor="#496ba5" stroked="f" strokeweight="0">
                  <v:stroke miterlimit="83231f" joinstyle="miter"/>
                  <v:path arrowok="t" textboxrect="0,0,104582,58560"/>
                </v:shape>
                <v:shape id="Shape 66" o:spid="_x0000_s1082" style="position:absolute;left:20037;top:3966;width:1046;height:679;visibility:visible;mso-wrap-style:square;v-text-anchor:top" coordsize="104582,6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" path="m104582,r,30556l47628,49662,,67895,,41428,14219,33437c31686,25407,49768,18435,68041,12019l104582,xe" fillcolor="#496ba5" stroked="f" strokeweight="0">
                  <v:stroke miterlimit="83231f" joinstyle="miter"/>
                  <v:path arrowok="t" textboxrect="0,0,104582,67895"/>
                </v:shape>
                <v:shape id="Shape 67" o:spid="_x0000_s1083" style="position:absolute;left:20037;top:10;width:1046;height:4120;visibility:visible;mso-wrap-style:square;v-text-anchor:top" coordsize="104582,41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" path="m38254,r4250,5264c92882,62744,102934,177007,103473,183206r1109,-1671l104582,247000r-1412,21341c101204,282401,98421,296042,95363,309835r9219,-4170l104582,342649,84330,353385c73059,380850,56576,407558,27311,410904v-7440,1100,-14510,601,-21091,-1179l,406685r,-7087l18017,405573v9557,377,19202,-1718,26373,-6266c59000,390774,69302,372105,76168,356687v-20088,7924,-44876,16727,-65323,28069l,391873,,368538r6272,-5464c35468,340161,79430,317953,86426,313593v7828,-26080,11354,-51910,12386,-80715c80633,255901,33217,288414,4635,322925l,329600,,288189,15474,269650c44862,237568,80195,208908,95536,191201,92741,139426,66860,44813,51038,28029v,,20973,76419,-39860,171800l,214744,,168374,14995,149465c55096,81811,45877,12136,38254,xe" fillcolor="#496ba5" stroked="f" strokeweight="0">
                  <v:stroke miterlimit="83231f" joinstyle="miter"/>
                  <v:path arrowok="t" textboxrect="0,0,104582,412004"/>
                </v:shape>
                <v:shape id="Shape 68" o:spid="_x0000_s1084" style="position:absolute;left:21083;top:5694;width:455;height:551;visibility:visible;mso-wrap-style:square;v-text-anchor:top" coordsize="45579,55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" path="m25376,v7607,743,13803,4018,17250,11056c45579,17118,42798,39063,17164,50231l,55115,,38152,18108,35424c32138,30121,40104,20593,38664,14794,37523,7203,29202,3151,15639,5012l,9908,,4090,25376,xe" fillcolor="#496ba5" stroked="f" strokeweight="0">
                  <v:stroke miterlimit="83231f" joinstyle="miter"/>
                  <v:path arrowok="t" textboxrect="0,0,45579,55115"/>
                </v:shape>
                <v:shape id="Shape 69" o:spid="_x0000_s1085" style="position:absolute;left:21083;top:4456;width:1168;height:821;visibility:visible;mso-wrap-style:square;v-text-anchor:top" coordsize="116884,8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" path="m73917,945c81025,,86820,589,91220,2349,116884,12618,95034,62752,8897,80900l,82120,,58725,23759,55536c62442,47417,106721,29650,92523,9763,89261,6661,85203,5122,80597,4804,64476,3689,41655,17528,22864,31646l,50411,,41371,16206,27912c40239,10858,59702,2834,73917,945xe" fillcolor="#496ba5" stroked="f" strokeweight="0">
                  <v:stroke miterlimit="83231f" joinstyle="miter"/>
                  <v:path arrowok="t" textboxrect="0,0,116884,82120"/>
                </v:shape>
                <v:shape id="Shape 70" o:spid="_x0000_s1086" style="position:absolute;left:21083;top:586;width:1117;height:3874;visibility:visible;mso-wrap-style:square;v-text-anchor:top" coordsize="111711,387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" path="m30574,c75290,88061,55615,202304,54416,220402v5314,-2269,10386,-6776,14630,-9360c85702,198188,104165,176186,109755,156652v1438,-5025,1242,-12390,1498,-7477l111711,158217r,848l111346,163970v-2496,17777,-16938,71160,-61321,94596c44351,280415,46236,284948,30330,327786v36280,-9316,70226,-42107,79900,-59705l107954,274267c96510,309848,65340,344326,19233,361757l,387490,,375379r7731,-9384l,368589,,338033r18425,-6061c21868,331004,21105,330773,22022,328619v7347,-20694,15290,-43383,19079,-65283l,285123,,248139r19004,-8598c28309,234968,37491,229948,46492,224095v5501,-45422,8738,-93549,2924,-137945c47742,71783,45248,57403,41056,43806v583,13681,,47383,-12700,77566c26144,127969,9559,157197,1500,166806l,189474,,124009,16972,98452c32880,68921,41029,33410,30292,243l30574,xe" fillcolor="#496ba5" stroked="f" strokeweight="0">
                  <v:stroke miterlimit="83231f" joinstyle="miter"/>
                  <v:path arrowok="t" textboxrect="0,0,111711,387490"/>
                </v:shape>
                <w10:anchorlock/>
              </v:group>
            </w:pict>
          </mc:Fallback>
        </mc:AlternateContent>
      </w:r>
    </w:p>
    <w:p w14:paraId="387A66F0" w14:textId="77777777" w:rsidR="008434F4" w:rsidRDefault="008434F4" w:rsidP="008434F4">
      <w:pPr>
        <w:spacing w:after="120" w:line="259" w:lineRule="auto"/>
        <w:ind w:left="2648"/>
      </w:pPr>
    </w:p>
    <w:p w14:paraId="4ACBCCE5" w14:textId="5A5DF881" w:rsidR="008434F4" w:rsidRPr="00994B26" w:rsidRDefault="008434F4" w:rsidP="008434F4">
      <w:pPr>
        <w:spacing w:after="770" w:line="336" w:lineRule="auto"/>
        <w:jc w:val="center"/>
        <w:rPr>
          <w:b/>
          <w:sz w:val="34"/>
        </w:rPr>
      </w:pPr>
      <w:r>
        <w:rPr>
          <w:b/>
          <w:sz w:val="34"/>
        </w:rPr>
        <w:t>Man Chun Ngai - 217014620</w:t>
      </w:r>
    </w:p>
    <w:p w14:paraId="07804084" w14:textId="646E63CB" w:rsidR="008434F4" w:rsidRDefault="008434F4" w:rsidP="008434F4">
      <w:pPr>
        <w:spacing w:after="120" w:line="264" w:lineRule="auto"/>
        <w:ind w:left="11" w:hanging="11"/>
        <w:jc w:val="center"/>
        <w:rPr>
          <w:sz w:val="29"/>
        </w:rPr>
      </w:pPr>
      <w:r>
        <w:rPr>
          <w:i/>
          <w:sz w:val="29"/>
        </w:rPr>
        <w:t xml:space="preserve">Supervisor: </w:t>
      </w:r>
      <w:r w:rsidRPr="008434F4">
        <w:rPr>
          <w:i/>
          <w:sz w:val="29"/>
        </w:rPr>
        <w:t>Edward Szeto</w:t>
      </w:r>
    </w:p>
    <w:p w14:paraId="5E37BAD4" w14:textId="77777777" w:rsidR="008434F4" w:rsidRDefault="008434F4" w:rsidP="008434F4">
      <w:pPr>
        <w:spacing w:after="120" w:line="264" w:lineRule="auto"/>
        <w:ind w:left="11" w:hanging="11"/>
        <w:jc w:val="center"/>
      </w:pPr>
    </w:p>
    <w:p w14:paraId="1B073DAC" w14:textId="77777777" w:rsidR="008434F4" w:rsidRPr="00994B26" w:rsidRDefault="008434F4" w:rsidP="008434F4">
      <w:pPr>
        <w:spacing w:after="120" w:line="264" w:lineRule="auto"/>
        <w:ind w:left="11" w:hanging="11"/>
        <w:jc w:val="center"/>
        <w:rPr>
          <w:i/>
          <w:iCs/>
          <w:szCs w:val="18"/>
        </w:rPr>
      </w:pPr>
      <w:r w:rsidRPr="00681A8E">
        <w:rPr>
          <w:b/>
          <w:bCs/>
          <w:i/>
          <w:iCs/>
          <w:szCs w:val="18"/>
        </w:rPr>
        <w:t xml:space="preserve">A project proposal and </w:t>
      </w:r>
      <w:r>
        <w:rPr>
          <w:b/>
          <w:bCs/>
          <w:i/>
          <w:iCs/>
          <w:szCs w:val="18"/>
        </w:rPr>
        <w:t xml:space="preserve">initial </w:t>
      </w:r>
      <w:r w:rsidRPr="00681A8E">
        <w:rPr>
          <w:b/>
          <w:bCs/>
          <w:i/>
          <w:iCs/>
          <w:szCs w:val="18"/>
        </w:rPr>
        <w:t>literature review</w:t>
      </w:r>
      <w:r w:rsidRPr="00994B26">
        <w:rPr>
          <w:i/>
          <w:iCs/>
          <w:szCs w:val="18"/>
        </w:rPr>
        <w:t xml:space="preserve"> for a BSc Computer Science Final Year Individual Project</w:t>
      </w:r>
      <w:r>
        <w:rPr>
          <w:i/>
          <w:iCs/>
          <w:szCs w:val="18"/>
        </w:rPr>
        <w:t xml:space="preserve"> (6001CEM)</w:t>
      </w:r>
      <w:r w:rsidRPr="00994B26">
        <w:rPr>
          <w:i/>
          <w:iCs/>
          <w:szCs w:val="18"/>
        </w:rPr>
        <w:t xml:space="preserve"> and partial fulfilment of the 6000CEM – Individual Project Preparation module coursework. </w:t>
      </w:r>
    </w:p>
    <w:p w14:paraId="7FD59D1D" w14:textId="77777777" w:rsidR="008434F4" w:rsidRPr="00994B26" w:rsidRDefault="008434F4" w:rsidP="008434F4">
      <w:pPr>
        <w:spacing w:after="120" w:line="264" w:lineRule="auto"/>
        <w:ind w:left="11" w:hanging="11"/>
        <w:jc w:val="center"/>
        <w:rPr>
          <w:sz w:val="20"/>
          <w:szCs w:val="18"/>
        </w:rPr>
      </w:pPr>
    </w:p>
    <w:p w14:paraId="486C43E7" w14:textId="0782D955" w:rsidR="001D5102" w:rsidRDefault="008434F4" w:rsidP="008434F4">
      <w:pPr>
        <w:jc w:val="center"/>
        <w:rPr>
          <w:rFonts w:eastAsia="Calibri"/>
          <w:b/>
          <w:color w:val="0E101A"/>
        </w:rPr>
      </w:pPr>
      <w:r>
        <w:rPr>
          <w:b/>
          <w:bCs/>
          <w:szCs w:val="18"/>
        </w:rPr>
        <w:t>26</w:t>
      </w:r>
      <w:r w:rsidRPr="008434F4">
        <w:rPr>
          <w:b/>
          <w:bCs/>
          <w:szCs w:val="18"/>
          <w:vertAlign w:val="superscript"/>
        </w:rPr>
        <w:t>th</w:t>
      </w:r>
      <w:r w:rsidRPr="00994B26">
        <w:rPr>
          <w:b/>
          <w:bCs/>
          <w:szCs w:val="18"/>
        </w:rPr>
        <w:t xml:space="preserve"> </w:t>
      </w:r>
      <w:r>
        <w:rPr>
          <w:b/>
          <w:bCs/>
          <w:szCs w:val="18"/>
        </w:rPr>
        <w:t>December</w:t>
      </w:r>
      <w:r w:rsidRPr="00994B26">
        <w:rPr>
          <w:b/>
          <w:bCs/>
          <w:szCs w:val="18"/>
        </w:rPr>
        <w:t xml:space="preserve"> 202</w:t>
      </w:r>
      <w:r>
        <w:rPr>
          <w:b/>
          <w:bCs/>
          <w:szCs w:val="18"/>
        </w:rPr>
        <w:t>1</w:t>
      </w:r>
    </w:p>
    <w:p w14:paraId="7308EEB4" w14:textId="77777777" w:rsidR="001D5102" w:rsidRDefault="001D5102">
      <w:pPr>
        <w:rPr>
          <w:b/>
          <w:sz w:val="32"/>
          <w:szCs w:val="32"/>
          <w:lang w:val="en-GB"/>
        </w:rPr>
      </w:pPr>
      <w:r>
        <w:rPr>
          <w:b/>
          <w:sz w:val="32"/>
          <w:szCs w:val="32"/>
          <w:lang w:val="en-GB"/>
        </w:rPr>
        <w:br w:type="page"/>
      </w:r>
    </w:p>
    <w:p w14:paraId="734CE930" w14:textId="3B562652" w:rsidR="001D5102" w:rsidRPr="00CB3BA2" w:rsidRDefault="001D5102" w:rsidP="001D5102">
      <w:pPr>
        <w:rPr>
          <w:b/>
          <w:sz w:val="32"/>
          <w:szCs w:val="32"/>
          <w:lang w:val="en-GB"/>
        </w:rPr>
      </w:pPr>
      <w:r>
        <w:rPr>
          <w:b/>
          <w:sz w:val="32"/>
          <w:szCs w:val="32"/>
          <w:lang w:val="en-GB"/>
        </w:rPr>
        <w:lastRenderedPageBreak/>
        <w:t>VT6000CEM / VT6</w:t>
      </w:r>
      <w:r w:rsidRPr="00CB3BA2">
        <w:rPr>
          <w:b/>
          <w:sz w:val="32"/>
          <w:szCs w:val="32"/>
          <w:lang w:val="en-GB"/>
        </w:rPr>
        <w:t xml:space="preserve">001CEM </w:t>
      </w:r>
      <w:bookmarkStart w:id="1" w:name="_Hlk3968799"/>
      <w:r w:rsidRPr="00CB3BA2">
        <w:rPr>
          <w:b/>
          <w:sz w:val="32"/>
          <w:szCs w:val="32"/>
          <w:lang w:val="en-GB"/>
        </w:rPr>
        <w:t>Declaration of originality</w:t>
      </w:r>
      <w:bookmarkEnd w:id="1"/>
      <w:r w:rsidRPr="00CB3BA2">
        <w:rPr>
          <w:b/>
          <w:sz w:val="32"/>
          <w:szCs w:val="32"/>
          <w:lang w:val="en-GB"/>
        </w:rPr>
        <w:br/>
      </w:r>
      <w:r w:rsidRPr="00CB3BA2">
        <w:rPr>
          <w:lang w:val="en-GB"/>
        </w:rPr>
        <w:br/>
        <w:t>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p>
    <w:p w14:paraId="689ABAFD" w14:textId="77777777" w:rsidR="001D5102" w:rsidRPr="00CB3BA2" w:rsidRDefault="001D5102" w:rsidP="001D5102">
      <w:pPr>
        <w:jc w:val="both"/>
        <w:rPr>
          <w:rFonts w:ascii="Book Antiqua" w:hAnsi="Book Antiqua"/>
          <w:bCs/>
          <w:lang w:val="en-GB"/>
        </w:rPr>
      </w:pPr>
      <w:r w:rsidRPr="00CB3BA2">
        <w:rPr>
          <w:b/>
          <w:sz w:val="32"/>
          <w:szCs w:val="32"/>
          <w:lang w:val="en-GB"/>
        </w:rPr>
        <w:t>Statement of copyright</w:t>
      </w:r>
    </w:p>
    <w:p w14:paraId="13047320" w14:textId="77777777" w:rsidR="001D5102" w:rsidRPr="00CB3BA2" w:rsidRDefault="001D5102" w:rsidP="001D5102">
      <w:pPr>
        <w:jc w:val="both"/>
        <w:rPr>
          <w:bCs/>
          <w:lang w:val="en-GB"/>
        </w:rPr>
      </w:pPr>
      <w:r w:rsidRPr="00CB3BA2">
        <w:rPr>
          <w:bCs/>
          <w:lang w:val="en-GB"/>
        </w:rPr>
        <w:t xml:space="preserve">I acknowledge that the copyright of this project report, and any product developed as part of the project, belong to Coventry University. </w:t>
      </w:r>
      <w:r w:rsidRPr="00CB3BA2">
        <w:rPr>
          <w:rFonts w:cs="Segoe UI"/>
          <w:shd w:val="clear" w:color="auto" w:fill="FFFFFF"/>
          <w:lang w:val="en-GB"/>
        </w:rPr>
        <w:t>Support, including funding, is available to commercialise products and services developed by staff and students.  Any revenue that is generated is split with the inventor/s of the product or service.  For further information please see</w:t>
      </w:r>
      <w:r w:rsidRPr="00CB3BA2">
        <w:rPr>
          <w:rStyle w:val="apple-converted-space"/>
          <w:rFonts w:cs="Segoe UI"/>
          <w:shd w:val="clear" w:color="auto" w:fill="FFFFFF"/>
          <w:lang w:val="en-GB"/>
        </w:rPr>
        <w:t> </w:t>
      </w:r>
      <w:r w:rsidRPr="00CB3BA2">
        <w:rPr>
          <w:rFonts w:cs="Segoe UI"/>
          <w:shd w:val="clear" w:color="auto" w:fill="FFFFFF"/>
          <w:lang w:val="en-GB"/>
        </w:rPr>
        <w:t>www.coventry.ac.uk/ipr</w:t>
      </w:r>
      <w:r w:rsidRPr="00CB3BA2">
        <w:rPr>
          <w:lang w:val="en-GB"/>
        </w:rPr>
        <w:t xml:space="preserve"> </w:t>
      </w:r>
      <w:r w:rsidRPr="00CB3BA2">
        <w:rPr>
          <w:rFonts w:cs="Segoe UI"/>
          <w:shd w:val="clear" w:color="auto" w:fill="FFFFFF"/>
          <w:lang w:val="en-GB"/>
        </w:rPr>
        <w:t>or contact ipr@coventry.ac.uk.</w:t>
      </w:r>
    </w:p>
    <w:p w14:paraId="2CC145BA" w14:textId="77777777" w:rsidR="001D5102" w:rsidRDefault="001D5102" w:rsidP="001D5102">
      <w:pPr>
        <w:rPr>
          <w:bCs/>
          <w:lang w:val="en-GB"/>
        </w:rPr>
      </w:pPr>
    </w:p>
    <w:p w14:paraId="0D9CC5C4" w14:textId="77777777" w:rsidR="001D5102" w:rsidRDefault="001D5102" w:rsidP="001D5102">
      <w:pPr>
        <w:rPr>
          <w:bCs/>
          <w:lang w:val="en-GB"/>
        </w:rPr>
      </w:pPr>
    </w:p>
    <w:p w14:paraId="525BB7D5" w14:textId="77777777" w:rsidR="001D5102" w:rsidRDefault="001D5102" w:rsidP="001D5102">
      <w:pPr>
        <w:rPr>
          <w:bCs/>
          <w:lang w:val="en-GB"/>
        </w:rPr>
      </w:pPr>
    </w:p>
    <w:p w14:paraId="23A85919" w14:textId="77777777" w:rsidR="001D5102" w:rsidRDefault="001D5102" w:rsidP="001D5102">
      <w:pPr>
        <w:rPr>
          <w:bCs/>
          <w:lang w:val="en-GB"/>
        </w:rPr>
      </w:pPr>
    </w:p>
    <w:p w14:paraId="0C6ECB15" w14:textId="6103C2DB" w:rsidR="001D5102" w:rsidRPr="00CB3BA2" w:rsidRDefault="001D5102" w:rsidP="001D5102">
      <w:pPr>
        <w:rPr>
          <w:bCs/>
          <w:lang w:val="en-GB"/>
        </w:rPr>
      </w:pPr>
      <w:r w:rsidRPr="00CB3BA2">
        <w:rPr>
          <w:bCs/>
          <w:lang w:val="en-GB"/>
        </w:rPr>
        <w:br/>
      </w:r>
      <w:r w:rsidRPr="00CB3BA2">
        <w:rPr>
          <w:u w:val="single"/>
          <w:lang w:val="en-GB"/>
        </w:rPr>
        <w:t>Signed:</w:t>
      </w:r>
      <w:r w:rsidRPr="00CB3BA2">
        <w:rPr>
          <w:bCs/>
          <w:lang w:val="en-GB"/>
        </w:rPr>
        <w:t xml:space="preserve"> </w:t>
      </w:r>
      <w:r w:rsidRPr="00CB3BA2">
        <w:rPr>
          <w:bCs/>
          <w:lang w:val="en-GB"/>
        </w:rPr>
        <w:tab/>
      </w:r>
      <w:r w:rsidRPr="00CB3BA2">
        <w:rPr>
          <w:bCs/>
          <w:lang w:val="en-GB"/>
        </w:rPr>
        <w:tab/>
      </w:r>
      <w:r w:rsidR="008434F4">
        <w:rPr>
          <w:bCs/>
          <w:lang w:val="en-GB"/>
        </w:rPr>
        <w:t>Jacky Man</w:t>
      </w:r>
      <w:r w:rsidRPr="00CB3BA2">
        <w:rPr>
          <w:bCs/>
          <w:lang w:val="en-GB"/>
        </w:rPr>
        <w:tab/>
      </w:r>
      <w:r w:rsidRPr="00CB3BA2">
        <w:rPr>
          <w:bCs/>
          <w:lang w:val="en-GB"/>
        </w:rPr>
        <w:tab/>
      </w:r>
      <w:r w:rsidRPr="00CB3BA2">
        <w:rPr>
          <w:u w:val="single"/>
          <w:lang w:val="en-GB"/>
        </w:rPr>
        <w:t>Date:</w:t>
      </w:r>
      <w:r w:rsidR="008434F4" w:rsidRPr="008434F4">
        <w:rPr>
          <w:lang w:val="en-GB"/>
        </w:rPr>
        <w:t xml:space="preserve"> 26</w:t>
      </w:r>
      <w:r w:rsidR="008434F4" w:rsidRPr="008434F4">
        <w:rPr>
          <w:vertAlign w:val="superscript"/>
          <w:lang w:val="en-GB"/>
        </w:rPr>
        <w:t>th</w:t>
      </w:r>
      <w:r w:rsidR="008434F4" w:rsidRPr="008434F4">
        <w:rPr>
          <w:lang w:val="en-GB"/>
        </w:rPr>
        <w:t xml:space="preserve"> December 2021</w:t>
      </w:r>
    </w:p>
    <w:p w14:paraId="1171A48C" w14:textId="77777777" w:rsidR="001D5102" w:rsidRPr="00CB3BA2" w:rsidRDefault="001D5102" w:rsidP="008434F4">
      <w:pPr>
        <w:rPr>
          <w:lang w:val="en-GB"/>
        </w:rPr>
      </w:pPr>
      <w:r w:rsidRPr="00CB3BA2">
        <w:rPr>
          <w:rFonts w:ascii="Book Antiqua" w:hAnsi="Book Antiqua"/>
          <w:u w:val="single"/>
          <w:lang w:val="en-GB"/>
        </w:rPr>
        <w:br/>
      </w:r>
      <w:r w:rsidRPr="00CB3BA2">
        <w:rPr>
          <w:lang w:val="en-GB"/>
        </w:rPr>
        <w:t>Please complete all fields.</w:t>
      </w:r>
    </w:p>
    <w:tbl>
      <w:tblPr>
        <w:tblStyle w:val="ae"/>
        <w:tblW w:w="0" w:type="auto"/>
        <w:tblLook w:val="04A0" w:firstRow="1" w:lastRow="0" w:firstColumn="1" w:lastColumn="0" w:noHBand="0" w:noVBand="1"/>
      </w:tblPr>
      <w:tblGrid>
        <w:gridCol w:w="2652"/>
        <w:gridCol w:w="5644"/>
      </w:tblGrid>
      <w:tr w:rsidR="001D5102" w:rsidRPr="00CB3BA2" w14:paraId="31F74DCA" w14:textId="77777777" w:rsidTr="00CF44D9">
        <w:tc>
          <w:tcPr>
            <w:tcW w:w="2756" w:type="dxa"/>
            <w:shd w:val="clear" w:color="auto" w:fill="D9E2F3" w:themeFill="accent1" w:themeFillTint="33"/>
          </w:tcPr>
          <w:p w14:paraId="4FC24003" w14:textId="77777777" w:rsidR="001D5102" w:rsidRPr="00CB3BA2" w:rsidRDefault="001D5102" w:rsidP="00CF44D9">
            <w:pPr>
              <w:pStyle w:val="ac"/>
              <w:rPr>
                <w:lang w:val="en-GB"/>
              </w:rPr>
            </w:pPr>
            <w:r w:rsidRPr="00CB3BA2">
              <w:rPr>
                <w:lang w:val="en-GB"/>
              </w:rPr>
              <w:t xml:space="preserve">First Name: </w:t>
            </w:r>
          </w:p>
        </w:tc>
        <w:tc>
          <w:tcPr>
            <w:tcW w:w="6245" w:type="dxa"/>
          </w:tcPr>
          <w:p w14:paraId="6A1E92EC" w14:textId="77777777" w:rsidR="001D5102" w:rsidRPr="00CB3BA2" w:rsidRDefault="001D5102" w:rsidP="00CF44D9">
            <w:pPr>
              <w:rPr>
                <w:lang w:val="en-GB" w:eastAsia="zh-TW"/>
              </w:rPr>
            </w:pPr>
            <w:r>
              <w:rPr>
                <w:rFonts w:hint="eastAsia"/>
                <w:lang w:val="en-GB" w:eastAsia="zh-TW"/>
              </w:rPr>
              <w:t>Ch</w:t>
            </w:r>
            <w:r>
              <w:rPr>
                <w:lang w:val="en-GB" w:eastAsia="zh-TW"/>
              </w:rPr>
              <w:t>un Ngai</w:t>
            </w:r>
          </w:p>
        </w:tc>
      </w:tr>
      <w:tr w:rsidR="001D5102" w:rsidRPr="00CB3BA2" w14:paraId="04FC6C87" w14:textId="77777777" w:rsidTr="00CF44D9">
        <w:tc>
          <w:tcPr>
            <w:tcW w:w="2756" w:type="dxa"/>
            <w:shd w:val="clear" w:color="auto" w:fill="D9E2F3" w:themeFill="accent1" w:themeFillTint="33"/>
          </w:tcPr>
          <w:p w14:paraId="777000FE" w14:textId="77777777" w:rsidR="001D5102" w:rsidRPr="00CB3BA2" w:rsidRDefault="001D5102" w:rsidP="00CF44D9">
            <w:pPr>
              <w:pStyle w:val="ac"/>
              <w:rPr>
                <w:lang w:val="en-GB"/>
              </w:rPr>
            </w:pPr>
            <w:r w:rsidRPr="00CB3BA2">
              <w:rPr>
                <w:lang w:val="en-GB"/>
              </w:rPr>
              <w:t>Last Name:</w:t>
            </w:r>
          </w:p>
        </w:tc>
        <w:tc>
          <w:tcPr>
            <w:tcW w:w="6245" w:type="dxa"/>
          </w:tcPr>
          <w:p w14:paraId="1EE2FC79" w14:textId="77777777" w:rsidR="001D5102" w:rsidRPr="00CB3BA2" w:rsidRDefault="001D5102" w:rsidP="00CF44D9">
            <w:pPr>
              <w:rPr>
                <w:lang w:val="en-GB" w:eastAsia="zh-TW"/>
              </w:rPr>
            </w:pPr>
            <w:r>
              <w:rPr>
                <w:rFonts w:hint="eastAsia"/>
                <w:lang w:val="en-GB" w:eastAsia="zh-TW"/>
              </w:rPr>
              <w:t>M</w:t>
            </w:r>
            <w:r>
              <w:rPr>
                <w:lang w:val="en-GB" w:eastAsia="zh-TW"/>
              </w:rPr>
              <w:t>an</w:t>
            </w:r>
          </w:p>
        </w:tc>
      </w:tr>
      <w:tr w:rsidR="001D5102" w:rsidRPr="00CB3BA2" w14:paraId="05D538C8" w14:textId="77777777" w:rsidTr="00CF44D9">
        <w:tc>
          <w:tcPr>
            <w:tcW w:w="2756" w:type="dxa"/>
            <w:shd w:val="clear" w:color="auto" w:fill="D9E2F3" w:themeFill="accent1" w:themeFillTint="33"/>
          </w:tcPr>
          <w:p w14:paraId="62DC1DDB" w14:textId="77777777" w:rsidR="001D5102" w:rsidRPr="00CB3BA2" w:rsidRDefault="001D5102" w:rsidP="00CF44D9">
            <w:pPr>
              <w:pStyle w:val="ac"/>
              <w:rPr>
                <w:lang w:val="en-GB"/>
              </w:rPr>
            </w:pPr>
            <w:r w:rsidRPr="00CB3BA2">
              <w:rPr>
                <w:lang w:val="en-GB"/>
              </w:rPr>
              <w:t>Student ID number</w:t>
            </w:r>
          </w:p>
        </w:tc>
        <w:tc>
          <w:tcPr>
            <w:tcW w:w="6245" w:type="dxa"/>
          </w:tcPr>
          <w:p w14:paraId="317237D8" w14:textId="77777777" w:rsidR="001D5102" w:rsidRPr="00CB3BA2" w:rsidRDefault="001D5102" w:rsidP="00CF44D9">
            <w:pPr>
              <w:rPr>
                <w:lang w:val="en-GB"/>
              </w:rPr>
            </w:pPr>
            <w:r w:rsidRPr="008826CE">
              <w:rPr>
                <w:lang w:val="en-GB"/>
              </w:rPr>
              <w:t>217014620</w:t>
            </w:r>
          </w:p>
        </w:tc>
      </w:tr>
      <w:tr w:rsidR="001D5102" w:rsidRPr="00CB3BA2" w14:paraId="724CD2F1" w14:textId="77777777" w:rsidTr="00CF44D9">
        <w:tc>
          <w:tcPr>
            <w:tcW w:w="2756" w:type="dxa"/>
            <w:shd w:val="clear" w:color="auto" w:fill="D9E2F3" w:themeFill="accent1" w:themeFillTint="33"/>
          </w:tcPr>
          <w:p w14:paraId="5FF005EE" w14:textId="77777777" w:rsidR="001D5102" w:rsidRPr="00CB3BA2" w:rsidRDefault="001D5102" w:rsidP="00CF44D9">
            <w:pPr>
              <w:pStyle w:val="ac"/>
              <w:rPr>
                <w:lang w:val="en-GB"/>
              </w:rPr>
            </w:pPr>
            <w:r w:rsidRPr="00CB3BA2">
              <w:rPr>
                <w:lang w:val="en-GB"/>
              </w:rPr>
              <w:t>1</w:t>
            </w:r>
            <w:r w:rsidRPr="00CB3BA2">
              <w:rPr>
                <w:vertAlign w:val="superscript"/>
                <w:lang w:val="en-GB"/>
              </w:rPr>
              <w:t>st</w:t>
            </w:r>
            <w:r w:rsidRPr="00CB3BA2">
              <w:rPr>
                <w:lang w:val="en-GB"/>
              </w:rPr>
              <w:t xml:space="preserve"> Supervisor Name</w:t>
            </w:r>
          </w:p>
        </w:tc>
        <w:tc>
          <w:tcPr>
            <w:tcW w:w="6245" w:type="dxa"/>
          </w:tcPr>
          <w:p w14:paraId="16205AEC" w14:textId="77777777" w:rsidR="001D5102" w:rsidRPr="00CB3BA2" w:rsidRDefault="001D5102" w:rsidP="00CF44D9">
            <w:pPr>
              <w:rPr>
                <w:lang w:val="en-GB"/>
              </w:rPr>
            </w:pPr>
            <w:r w:rsidRPr="008826CE">
              <w:rPr>
                <w:lang w:val="en-GB"/>
              </w:rPr>
              <w:t>Edward Szeto</w:t>
            </w:r>
          </w:p>
        </w:tc>
      </w:tr>
      <w:tr w:rsidR="001D5102" w:rsidRPr="00CB3BA2" w14:paraId="2C4B063D" w14:textId="77777777" w:rsidTr="00CF44D9">
        <w:tc>
          <w:tcPr>
            <w:tcW w:w="2756" w:type="dxa"/>
            <w:shd w:val="clear" w:color="auto" w:fill="D9E2F3" w:themeFill="accent1" w:themeFillTint="33"/>
          </w:tcPr>
          <w:p w14:paraId="08456522" w14:textId="77777777" w:rsidR="001D5102" w:rsidRPr="00CB3BA2" w:rsidRDefault="001D5102" w:rsidP="00CF44D9">
            <w:pPr>
              <w:pStyle w:val="ac"/>
              <w:rPr>
                <w:lang w:val="en-GB"/>
              </w:rPr>
            </w:pPr>
            <w:r w:rsidRPr="00CB3BA2">
              <w:rPr>
                <w:lang w:val="en-GB"/>
              </w:rPr>
              <w:t>2</w:t>
            </w:r>
            <w:r w:rsidRPr="00CB3BA2">
              <w:rPr>
                <w:vertAlign w:val="superscript"/>
                <w:lang w:val="en-GB"/>
              </w:rPr>
              <w:t>nd</w:t>
            </w:r>
            <w:r w:rsidRPr="00CB3BA2">
              <w:rPr>
                <w:lang w:val="en-GB"/>
              </w:rPr>
              <w:t xml:space="preserve"> Supervisor</w:t>
            </w:r>
            <w:r>
              <w:rPr>
                <w:lang w:val="en-GB"/>
              </w:rPr>
              <w:t>/Marker</w:t>
            </w:r>
            <w:r w:rsidRPr="00CB3BA2">
              <w:rPr>
                <w:lang w:val="en-GB"/>
              </w:rPr>
              <w:t xml:space="preserve"> Name</w:t>
            </w:r>
          </w:p>
        </w:tc>
        <w:tc>
          <w:tcPr>
            <w:tcW w:w="6245" w:type="dxa"/>
          </w:tcPr>
          <w:p w14:paraId="69458D4F" w14:textId="77777777" w:rsidR="001D5102" w:rsidRPr="00CB3BA2" w:rsidRDefault="001D5102" w:rsidP="00CF44D9">
            <w:pPr>
              <w:rPr>
                <w:lang w:val="en-GB"/>
              </w:rPr>
            </w:pPr>
            <w:r w:rsidRPr="008826CE">
              <w:rPr>
                <w:lang w:val="en-GB"/>
              </w:rPr>
              <w:t>Jamson CHAN</w:t>
            </w:r>
          </w:p>
        </w:tc>
      </w:tr>
    </w:tbl>
    <w:p w14:paraId="553B1346" w14:textId="77777777" w:rsidR="001D5102" w:rsidRPr="00CB3BA2" w:rsidRDefault="001D5102" w:rsidP="001D5102">
      <w:pPr>
        <w:rPr>
          <w:b/>
          <w:lang w:val="en-GB"/>
        </w:rPr>
      </w:pPr>
      <w:r w:rsidRPr="00CB3BA2">
        <w:rPr>
          <w:lang w:val="en-GB"/>
        </w:rPr>
        <w:br/>
      </w:r>
      <w:r w:rsidRPr="00CB3BA2">
        <w:rPr>
          <w:sz w:val="18"/>
          <w:szCs w:val="18"/>
          <w:lang w:val="en-GB"/>
        </w:rPr>
        <w:t>This form must be completed and included with your project submission to Turnitin.  Failure to append these declarations may result in your project being rejected for marking.</w:t>
      </w:r>
    </w:p>
    <w:p w14:paraId="565F3859" w14:textId="77777777" w:rsidR="001D5102" w:rsidRPr="00CB3BA2" w:rsidRDefault="001D5102" w:rsidP="001D5102">
      <w:pPr>
        <w:rPr>
          <w:rFonts w:ascii="Arial" w:eastAsia="Arial" w:hAnsi="Arial" w:cs="Arial"/>
          <w:b/>
          <w:bCs/>
          <w:sz w:val="25"/>
          <w:szCs w:val="25"/>
          <w:lang w:val="en-GB"/>
        </w:rPr>
      </w:pPr>
    </w:p>
    <w:p w14:paraId="57000D72" w14:textId="77777777" w:rsidR="001D5102" w:rsidRPr="001D5102" w:rsidRDefault="001D5102" w:rsidP="001D5102">
      <w:pPr>
        <w:widowControl/>
        <w:pBdr>
          <w:top w:val="nil"/>
          <w:left w:val="nil"/>
          <w:bottom w:val="nil"/>
          <w:right w:val="nil"/>
          <w:between w:val="nil"/>
        </w:pBdr>
        <w:rPr>
          <w:rFonts w:eastAsia="Calibri"/>
          <w:b/>
          <w:color w:val="0E101A"/>
          <w:lang w:val="en-GB"/>
        </w:rPr>
      </w:pPr>
    </w:p>
    <w:p w14:paraId="4E0B3FD7" w14:textId="77777777" w:rsidR="001D5102" w:rsidRDefault="001D5102">
      <w:pPr>
        <w:rPr>
          <w:rFonts w:eastAsia="Calibri"/>
          <w:b/>
          <w:color w:val="0E101A"/>
        </w:rPr>
      </w:pPr>
      <w:r>
        <w:rPr>
          <w:rFonts w:eastAsia="Calibri"/>
          <w:b/>
          <w:color w:val="0E101A"/>
        </w:rPr>
        <w:br w:type="page"/>
      </w:r>
    </w:p>
    <w:sdt>
      <w:sdtPr>
        <w:rPr>
          <w:rFonts w:ascii="Calibri" w:eastAsiaTheme="minorEastAsia" w:hAnsi="Calibri" w:cs="Calibri"/>
          <w:color w:val="auto"/>
          <w:sz w:val="24"/>
          <w:szCs w:val="24"/>
          <w:lang w:val="zh-TW"/>
        </w:rPr>
        <w:id w:val="1467540297"/>
        <w:docPartObj>
          <w:docPartGallery w:val="Table of Contents"/>
          <w:docPartUnique/>
        </w:docPartObj>
      </w:sdtPr>
      <w:sdtEndPr>
        <w:rPr>
          <w:rFonts w:asciiTheme="minorHAnsi" w:hAnsiTheme="minorHAnsi" w:cstheme="minorHAnsi"/>
          <w:b/>
          <w:bCs/>
        </w:rPr>
      </w:sdtEndPr>
      <w:sdtContent>
        <w:p w14:paraId="2FDB8FF3" w14:textId="2996EC07" w:rsidR="001D5102" w:rsidRPr="00263EC3" w:rsidRDefault="001D5102">
          <w:pPr>
            <w:pStyle w:val="af"/>
            <w:rPr>
              <w:rFonts w:asciiTheme="minorHAnsi" w:hAnsiTheme="minorHAnsi" w:cstheme="minorHAnsi"/>
              <w:color w:val="4472C4" w:themeColor="accent1"/>
              <w:sz w:val="48"/>
              <w:szCs w:val="48"/>
            </w:rPr>
          </w:pPr>
          <w:r w:rsidRPr="00263EC3">
            <w:rPr>
              <w:rFonts w:asciiTheme="minorHAnsi" w:hAnsiTheme="minorHAnsi" w:cstheme="minorHAnsi"/>
              <w:color w:val="4472C4" w:themeColor="accent1"/>
              <w:sz w:val="48"/>
              <w:szCs w:val="48"/>
              <w:lang w:val="zh-TW"/>
            </w:rPr>
            <w:t>Table of Content</w:t>
          </w:r>
        </w:p>
        <w:p w14:paraId="3B63EF31" w14:textId="09996DC2" w:rsidR="0026202D" w:rsidRDefault="001D5102">
          <w:pPr>
            <w:pStyle w:val="10"/>
            <w:tabs>
              <w:tab w:val="right" w:leader="dot" w:pos="8296"/>
            </w:tabs>
            <w:rPr>
              <w:rFonts w:asciiTheme="minorHAnsi" w:hAnsiTheme="minorHAnsi" w:cstheme="minorBidi"/>
              <w:noProof/>
              <w:kern w:val="2"/>
              <w:szCs w:val="22"/>
            </w:rPr>
          </w:pPr>
          <w:r w:rsidRPr="00263EC3">
            <w:rPr>
              <w:rFonts w:asciiTheme="minorHAnsi" w:hAnsiTheme="minorHAnsi" w:cstheme="minorHAnsi"/>
            </w:rPr>
            <w:fldChar w:fldCharType="begin"/>
          </w:r>
          <w:r w:rsidRPr="00263EC3">
            <w:rPr>
              <w:rFonts w:asciiTheme="minorHAnsi" w:hAnsiTheme="minorHAnsi" w:cstheme="minorHAnsi"/>
            </w:rPr>
            <w:instrText xml:space="preserve"> TOC \o "1-3" \h \z \u </w:instrText>
          </w:r>
          <w:r w:rsidRPr="00263EC3">
            <w:rPr>
              <w:rFonts w:asciiTheme="minorHAnsi" w:hAnsiTheme="minorHAnsi" w:cstheme="minorHAnsi"/>
            </w:rPr>
            <w:fldChar w:fldCharType="separate"/>
          </w:r>
          <w:hyperlink w:anchor="_Toc91516755" w:history="1">
            <w:r w:rsidR="0026202D" w:rsidRPr="00FD3224">
              <w:rPr>
                <w:rStyle w:val="a6"/>
                <w:rFonts w:cstheme="minorHAnsi"/>
                <w:bCs/>
                <w:noProof/>
              </w:rPr>
              <w:t>Detailed Research Question</w:t>
            </w:r>
            <w:r w:rsidR="0026202D">
              <w:rPr>
                <w:noProof/>
                <w:webHidden/>
              </w:rPr>
              <w:tab/>
            </w:r>
            <w:r w:rsidR="0026202D">
              <w:rPr>
                <w:noProof/>
                <w:webHidden/>
              </w:rPr>
              <w:fldChar w:fldCharType="begin"/>
            </w:r>
            <w:r w:rsidR="0026202D">
              <w:rPr>
                <w:noProof/>
                <w:webHidden/>
              </w:rPr>
              <w:instrText xml:space="preserve"> PAGEREF _Toc91516755 \h </w:instrText>
            </w:r>
            <w:r w:rsidR="0026202D">
              <w:rPr>
                <w:noProof/>
                <w:webHidden/>
              </w:rPr>
            </w:r>
            <w:r w:rsidR="0026202D">
              <w:rPr>
                <w:noProof/>
                <w:webHidden/>
              </w:rPr>
              <w:fldChar w:fldCharType="separate"/>
            </w:r>
            <w:r w:rsidR="0026202D">
              <w:rPr>
                <w:noProof/>
                <w:webHidden/>
              </w:rPr>
              <w:t>4</w:t>
            </w:r>
            <w:r w:rsidR="0026202D">
              <w:rPr>
                <w:noProof/>
                <w:webHidden/>
              </w:rPr>
              <w:fldChar w:fldCharType="end"/>
            </w:r>
          </w:hyperlink>
        </w:p>
        <w:p w14:paraId="03DC1115" w14:textId="17D2619E" w:rsidR="0026202D" w:rsidRDefault="008F221E">
          <w:pPr>
            <w:pStyle w:val="10"/>
            <w:tabs>
              <w:tab w:val="right" w:leader="dot" w:pos="8296"/>
            </w:tabs>
            <w:rPr>
              <w:rFonts w:asciiTheme="minorHAnsi" w:hAnsiTheme="minorHAnsi" w:cstheme="minorBidi"/>
              <w:noProof/>
              <w:kern w:val="2"/>
              <w:szCs w:val="22"/>
            </w:rPr>
          </w:pPr>
          <w:hyperlink w:anchor="_Toc91516756" w:history="1">
            <w:r w:rsidR="0026202D" w:rsidRPr="00FD3224">
              <w:rPr>
                <w:rStyle w:val="a6"/>
                <w:rFonts w:cstheme="minorHAnsi"/>
                <w:bCs/>
                <w:noProof/>
              </w:rPr>
              <w:t>Research Question</w:t>
            </w:r>
            <w:r w:rsidR="0026202D">
              <w:rPr>
                <w:noProof/>
                <w:webHidden/>
              </w:rPr>
              <w:tab/>
            </w:r>
            <w:r w:rsidR="0026202D">
              <w:rPr>
                <w:noProof/>
                <w:webHidden/>
              </w:rPr>
              <w:fldChar w:fldCharType="begin"/>
            </w:r>
            <w:r w:rsidR="0026202D">
              <w:rPr>
                <w:noProof/>
                <w:webHidden/>
              </w:rPr>
              <w:instrText xml:space="preserve"> PAGEREF _Toc91516756 \h </w:instrText>
            </w:r>
            <w:r w:rsidR="0026202D">
              <w:rPr>
                <w:noProof/>
                <w:webHidden/>
              </w:rPr>
            </w:r>
            <w:r w:rsidR="0026202D">
              <w:rPr>
                <w:noProof/>
                <w:webHidden/>
              </w:rPr>
              <w:fldChar w:fldCharType="separate"/>
            </w:r>
            <w:r w:rsidR="0026202D">
              <w:rPr>
                <w:noProof/>
                <w:webHidden/>
              </w:rPr>
              <w:t>4</w:t>
            </w:r>
            <w:r w:rsidR="0026202D">
              <w:rPr>
                <w:noProof/>
                <w:webHidden/>
              </w:rPr>
              <w:fldChar w:fldCharType="end"/>
            </w:r>
          </w:hyperlink>
        </w:p>
        <w:p w14:paraId="2C8803C9" w14:textId="7D6A5286" w:rsidR="0026202D" w:rsidRDefault="008F221E">
          <w:pPr>
            <w:pStyle w:val="10"/>
            <w:tabs>
              <w:tab w:val="right" w:leader="dot" w:pos="8296"/>
            </w:tabs>
            <w:rPr>
              <w:rFonts w:asciiTheme="minorHAnsi" w:hAnsiTheme="minorHAnsi" w:cstheme="minorBidi"/>
              <w:noProof/>
              <w:kern w:val="2"/>
              <w:szCs w:val="22"/>
            </w:rPr>
          </w:pPr>
          <w:hyperlink w:anchor="_Toc91516757" w:history="1">
            <w:r w:rsidR="0026202D" w:rsidRPr="00FD3224">
              <w:rPr>
                <w:rStyle w:val="a6"/>
                <w:rFonts w:cstheme="minorHAnsi"/>
                <w:bCs/>
                <w:noProof/>
              </w:rPr>
              <w:t>Keywords</w:t>
            </w:r>
            <w:r w:rsidR="0026202D">
              <w:rPr>
                <w:noProof/>
                <w:webHidden/>
              </w:rPr>
              <w:tab/>
            </w:r>
            <w:r w:rsidR="0026202D">
              <w:rPr>
                <w:noProof/>
                <w:webHidden/>
              </w:rPr>
              <w:fldChar w:fldCharType="begin"/>
            </w:r>
            <w:r w:rsidR="0026202D">
              <w:rPr>
                <w:noProof/>
                <w:webHidden/>
              </w:rPr>
              <w:instrText xml:space="preserve"> PAGEREF _Toc91516757 \h </w:instrText>
            </w:r>
            <w:r w:rsidR="0026202D">
              <w:rPr>
                <w:noProof/>
                <w:webHidden/>
              </w:rPr>
            </w:r>
            <w:r w:rsidR="0026202D">
              <w:rPr>
                <w:noProof/>
                <w:webHidden/>
              </w:rPr>
              <w:fldChar w:fldCharType="separate"/>
            </w:r>
            <w:r w:rsidR="0026202D">
              <w:rPr>
                <w:noProof/>
                <w:webHidden/>
              </w:rPr>
              <w:t>4</w:t>
            </w:r>
            <w:r w:rsidR="0026202D">
              <w:rPr>
                <w:noProof/>
                <w:webHidden/>
              </w:rPr>
              <w:fldChar w:fldCharType="end"/>
            </w:r>
          </w:hyperlink>
        </w:p>
        <w:p w14:paraId="7905EF7D" w14:textId="4FA4D391" w:rsidR="0026202D" w:rsidRDefault="008F221E">
          <w:pPr>
            <w:pStyle w:val="10"/>
            <w:tabs>
              <w:tab w:val="right" w:leader="dot" w:pos="8296"/>
            </w:tabs>
            <w:rPr>
              <w:rFonts w:asciiTheme="minorHAnsi" w:hAnsiTheme="minorHAnsi" w:cstheme="minorBidi"/>
              <w:noProof/>
              <w:kern w:val="2"/>
              <w:szCs w:val="22"/>
            </w:rPr>
          </w:pPr>
          <w:hyperlink w:anchor="_Toc91516758" w:history="1">
            <w:r w:rsidR="0026202D" w:rsidRPr="00FD3224">
              <w:rPr>
                <w:rStyle w:val="a6"/>
                <w:rFonts w:cstheme="minorHAnsi"/>
                <w:bCs/>
                <w:noProof/>
              </w:rPr>
              <w:t>Project Title</w:t>
            </w:r>
            <w:r w:rsidR="0026202D">
              <w:rPr>
                <w:noProof/>
                <w:webHidden/>
              </w:rPr>
              <w:tab/>
            </w:r>
            <w:r w:rsidR="0026202D">
              <w:rPr>
                <w:noProof/>
                <w:webHidden/>
              </w:rPr>
              <w:fldChar w:fldCharType="begin"/>
            </w:r>
            <w:r w:rsidR="0026202D">
              <w:rPr>
                <w:noProof/>
                <w:webHidden/>
              </w:rPr>
              <w:instrText xml:space="preserve"> PAGEREF _Toc91516758 \h </w:instrText>
            </w:r>
            <w:r w:rsidR="0026202D">
              <w:rPr>
                <w:noProof/>
                <w:webHidden/>
              </w:rPr>
            </w:r>
            <w:r w:rsidR="0026202D">
              <w:rPr>
                <w:noProof/>
                <w:webHidden/>
              </w:rPr>
              <w:fldChar w:fldCharType="separate"/>
            </w:r>
            <w:r w:rsidR="0026202D">
              <w:rPr>
                <w:noProof/>
                <w:webHidden/>
              </w:rPr>
              <w:t>4</w:t>
            </w:r>
            <w:r w:rsidR="0026202D">
              <w:rPr>
                <w:noProof/>
                <w:webHidden/>
              </w:rPr>
              <w:fldChar w:fldCharType="end"/>
            </w:r>
          </w:hyperlink>
        </w:p>
        <w:p w14:paraId="73C17476" w14:textId="43274F0E" w:rsidR="0026202D" w:rsidRDefault="008F221E">
          <w:pPr>
            <w:pStyle w:val="10"/>
            <w:tabs>
              <w:tab w:val="right" w:leader="dot" w:pos="8296"/>
            </w:tabs>
            <w:rPr>
              <w:rFonts w:asciiTheme="minorHAnsi" w:hAnsiTheme="minorHAnsi" w:cstheme="minorBidi"/>
              <w:noProof/>
              <w:kern w:val="2"/>
              <w:szCs w:val="22"/>
            </w:rPr>
          </w:pPr>
          <w:hyperlink w:anchor="_Toc91516759" w:history="1">
            <w:r w:rsidR="0026202D" w:rsidRPr="00FD3224">
              <w:rPr>
                <w:rStyle w:val="a6"/>
                <w:rFonts w:cstheme="minorHAnsi"/>
                <w:bCs/>
                <w:noProof/>
              </w:rPr>
              <w:t>Client, Audience and Motivation</w:t>
            </w:r>
            <w:r w:rsidR="0026202D">
              <w:rPr>
                <w:noProof/>
                <w:webHidden/>
              </w:rPr>
              <w:tab/>
            </w:r>
            <w:r w:rsidR="0026202D">
              <w:rPr>
                <w:noProof/>
                <w:webHidden/>
              </w:rPr>
              <w:fldChar w:fldCharType="begin"/>
            </w:r>
            <w:r w:rsidR="0026202D">
              <w:rPr>
                <w:noProof/>
                <w:webHidden/>
              </w:rPr>
              <w:instrText xml:space="preserve"> PAGEREF _Toc91516759 \h </w:instrText>
            </w:r>
            <w:r w:rsidR="0026202D">
              <w:rPr>
                <w:noProof/>
                <w:webHidden/>
              </w:rPr>
            </w:r>
            <w:r w:rsidR="0026202D">
              <w:rPr>
                <w:noProof/>
                <w:webHidden/>
              </w:rPr>
              <w:fldChar w:fldCharType="separate"/>
            </w:r>
            <w:r w:rsidR="0026202D">
              <w:rPr>
                <w:noProof/>
                <w:webHidden/>
              </w:rPr>
              <w:t>5</w:t>
            </w:r>
            <w:r w:rsidR="0026202D">
              <w:rPr>
                <w:noProof/>
                <w:webHidden/>
              </w:rPr>
              <w:fldChar w:fldCharType="end"/>
            </w:r>
          </w:hyperlink>
        </w:p>
        <w:p w14:paraId="5F9DBBFD" w14:textId="30C3385E" w:rsidR="0026202D" w:rsidRDefault="008F221E">
          <w:pPr>
            <w:pStyle w:val="10"/>
            <w:tabs>
              <w:tab w:val="right" w:leader="dot" w:pos="8296"/>
            </w:tabs>
            <w:rPr>
              <w:rFonts w:asciiTheme="minorHAnsi" w:hAnsiTheme="minorHAnsi" w:cstheme="minorBidi"/>
              <w:noProof/>
              <w:kern w:val="2"/>
              <w:szCs w:val="22"/>
            </w:rPr>
          </w:pPr>
          <w:hyperlink w:anchor="_Toc91516760" w:history="1">
            <w:r w:rsidR="0026202D" w:rsidRPr="00FD3224">
              <w:rPr>
                <w:rStyle w:val="a6"/>
                <w:rFonts w:cstheme="minorHAnsi"/>
                <w:bCs/>
                <w:noProof/>
              </w:rPr>
              <w:t>Primary Research Plan</w:t>
            </w:r>
            <w:r w:rsidR="0026202D">
              <w:rPr>
                <w:noProof/>
                <w:webHidden/>
              </w:rPr>
              <w:tab/>
            </w:r>
            <w:r w:rsidR="0026202D">
              <w:rPr>
                <w:noProof/>
                <w:webHidden/>
              </w:rPr>
              <w:fldChar w:fldCharType="begin"/>
            </w:r>
            <w:r w:rsidR="0026202D">
              <w:rPr>
                <w:noProof/>
                <w:webHidden/>
              </w:rPr>
              <w:instrText xml:space="preserve"> PAGEREF _Toc91516760 \h </w:instrText>
            </w:r>
            <w:r w:rsidR="0026202D">
              <w:rPr>
                <w:noProof/>
                <w:webHidden/>
              </w:rPr>
            </w:r>
            <w:r w:rsidR="0026202D">
              <w:rPr>
                <w:noProof/>
                <w:webHidden/>
              </w:rPr>
              <w:fldChar w:fldCharType="separate"/>
            </w:r>
            <w:r w:rsidR="0026202D">
              <w:rPr>
                <w:noProof/>
                <w:webHidden/>
              </w:rPr>
              <w:t>6</w:t>
            </w:r>
            <w:r w:rsidR="0026202D">
              <w:rPr>
                <w:noProof/>
                <w:webHidden/>
              </w:rPr>
              <w:fldChar w:fldCharType="end"/>
            </w:r>
          </w:hyperlink>
        </w:p>
        <w:p w14:paraId="4141D31E" w14:textId="49E95527" w:rsidR="0026202D" w:rsidRDefault="008F221E">
          <w:pPr>
            <w:pStyle w:val="20"/>
            <w:tabs>
              <w:tab w:val="right" w:leader="dot" w:pos="8296"/>
            </w:tabs>
            <w:rPr>
              <w:rFonts w:asciiTheme="minorHAnsi" w:hAnsiTheme="minorHAnsi" w:cstheme="minorBidi"/>
              <w:noProof/>
              <w:kern w:val="2"/>
              <w:szCs w:val="22"/>
            </w:rPr>
          </w:pPr>
          <w:hyperlink w:anchor="_Toc91516761" w:history="1">
            <w:r w:rsidR="0026202D" w:rsidRPr="00FD3224">
              <w:rPr>
                <w:rStyle w:val="a6"/>
                <w:rFonts w:eastAsia="Calibri" w:cstheme="minorHAnsi"/>
                <w:bCs/>
                <w:noProof/>
              </w:rPr>
              <w:t>Financial Statements</w:t>
            </w:r>
            <w:r w:rsidR="0026202D">
              <w:rPr>
                <w:noProof/>
                <w:webHidden/>
              </w:rPr>
              <w:tab/>
            </w:r>
            <w:r w:rsidR="0026202D">
              <w:rPr>
                <w:noProof/>
                <w:webHidden/>
              </w:rPr>
              <w:fldChar w:fldCharType="begin"/>
            </w:r>
            <w:r w:rsidR="0026202D">
              <w:rPr>
                <w:noProof/>
                <w:webHidden/>
              </w:rPr>
              <w:instrText xml:space="preserve"> PAGEREF _Toc91516761 \h </w:instrText>
            </w:r>
            <w:r w:rsidR="0026202D">
              <w:rPr>
                <w:noProof/>
                <w:webHidden/>
              </w:rPr>
            </w:r>
            <w:r w:rsidR="0026202D">
              <w:rPr>
                <w:noProof/>
                <w:webHidden/>
              </w:rPr>
              <w:fldChar w:fldCharType="separate"/>
            </w:r>
            <w:r w:rsidR="0026202D">
              <w:rPr>
                <w:noProof/>
                <w:webHidden/>
              </w:rPr>
              <w:t>6</w:t>
            </w:r>
            <w:r w:rsidR="0026202D">
              <w:rPr>
                <w:noProof/>
                <w:webHidden/>
              </w:rPr>
              <w:fldChar w:fldCharType="end"/>
            </w:r>
          </w:hyperlink>
        </w:p>
        <w:p w14:paraId="154D098E" w14:textId="57597AE4" w:rsidR="0026202D" w:rsidRDefault="008F221E">
          <w:pPr>
            <w:pStyle w:val="20"/>
            <w:tabs>
              <w:tab w:val="right" w:leader="dot" w:pos="8296"/>
            </w:tabs>
            <w:rPr>
              <w:rFonts w:asciiTheme="minorHAnsi" w:hAnsiTheme="minorHAnsi" w:cstheme="minorBidi"/>
              <w:noProof/>
              <w:kern w:val="2"/>
              <w:szCs w:val="22"/>
            </w:rPr>
          </w:pPr>
          <w:hyperlink w:anchor="_Toc91516762" w:history="1">
            <w:r w:rsidR="0026202D" w:rsidRPr="00FD3224">
              <w:rPr>
                <w:rStyle w:val="a6"/>
                <w:rFonts w:eastAsia="Calibri" w:cstheme="minorHAnsi"/>
                <w:bCs/>
                <w:noProof/>
              </w:rPr>
              <w:t>Budget Plan</w:t>
            </w:r>
            <w:r w:rsidR="0026202D">
              <w:rPr>
                <w:noProof/>
                <w:webHidden/>
              </w:rPr>
              <w:tab/>
            </w:r>
            <w:r w:rsidR="0026202D">
              <w:rPr>
                <w:noProof/>
                <w:webHidden/>
              </w:rPr>
              <w:fldChar w:fldCharType="begin"/>
            </w:r>
            <w:r w:rsidR="0026202D">
              <w:rPr>
                <w:noProof/>
                <w:webHidden/>
              </w:rPr>
              <w:instrText xml:space="preserve"> PAGEREF _Toc91516762 \h </w:instrText>
            </w:r>
            <w:r w:rsidR="0026202D">
              <w:rPr>
                <w:noProof/>
                <w:webHidden/>
              </w:rPr>
            </w:r>
            <w:r w:rsidR="0026202D">
              <w:rPr>
                <w:noProof/>
                <w:webHidden/>
              </w:rPr>
              <w:fldChar w:fldCharType="separate"/>
            </w:r>
            <w:r w:rsidR="0026202D">
              <w:rPr>
                <w:noProof/>
                <w:webHidden/>
              </w:rPr>
              <w:t>6</w:t>
            </w:r>
            <w:r w:rsidR="0026202D">
              <w:rPr>
                <w:noProof/>
                <w:webHidden/>
              </w:rPr>
              <w:fldChar w:fldCharType="end"/>
            </w:r>
          </w:hyperlink>
        </w:p>
        <w:p w14:paraId="47745664" w14:textId="65AFC5DC" w:rsidR="0026202D" w:rsidRDefault="008F221E">
          <w:pPr>
            <w:pStyle w:val="20"/>
            <w:tabs>
              <w:tab w:val="right" w:leader="dot" w:pos="8296"/>
            </w:tabs>
            <w:rPr>
              <w:rFonts w:asciiTheme="minorHAnsi" w:hAnsiTheme="minorHAnsi" w:cstheme="minorBidi"/>
              <w:noProof/>
              <w:kern w:val="2"/>
              <w:szCs w:val="22"/>
            </w:rPr>
          </w:pPr>
          <w:hyperlink w:anchor="_Toc91516763" w:history="1">
            <w:r w:rsidR="0026202D" w:rsidRPr="00FD3224">
              <w:rPr>
                <w:rStyle w:val="a6"/>
                <w:rFonts w:eastAsia="Calibri" w:cstheme="minorHAnsi"/>
                <w:bCs/>
                <w:noProof/>
              </w:rPr>
              <w:t>Expenditure Sheet</w:t>
            </w:r>
            <w:r w:rsidR="0026202D">
              <w:rPr>
                <w:noProof/>
                <w:webHidden/>
              </w:rPr>
              <w:tab/>
            </w:r>
            <w:r w:rsidR="0026202D">
              <w:rPr>
                <w:noProof/>
                <w:webHidden/>
              </w:rPr>
              <w:fldChar w:fldCharType="begin"/>
            </w:r>
            <w:r w:rsidR="0026202D">
              <w:rPr>
                <w:noProof/>
                <w:webHidden/>
              </w:rPr>
              <w:instrText xml:space="preserve"> PAGEREF _Toc91516763 \h </w:instrText>
            </w:r>
            <w:r w:rsidR="0026202D">
              <w:rPr>
                <w:noProof/>
                <w:webHidden/>
              </w:rPr>
            </w:r>
            <w:r w:rsidR="0026202D">
              <w:rPr>
                <w:noProof/>
                <w:webHidden/>
              </w:rPr>
              <w:fldChar w:fldCharType="separate"/>
            </w:r>
            <w:r w:rsidR="0026202D">
              <w:rPr>
                <w:noProof/>
                <w:webHidden/>
              </w:rPr>
              <w:t>7</w:t>
            </w:r>
            <w:r w:rsidR="0026202D">
              <w:rPr>
                <w:noProof/>
                <w:webHidden/>
              </w:rPr>
              <w:fldChar w:fldCharType="end"/>
            </w:r>
          </w:hyperlink>
        </w:p>
        <w:p w14:paraId="552310F2" w14:textId="7602E044" w:rsidR="0026202D" w:rsidRDefault="008F221E">
          <w:pPr>
            <w:pStyle w:val="20"/>
            <w:tabs>
              <w:tab w:val="right" w:leader="dot" w:pos="8296"/>
            </w:tabs>
            <w:rPr>
              <w:rFonts w:asciiTheme="minorHAnsi" w:hAnsiTheme="minorHAnsi" w:cstheme="minorBidi"/>
              <w:noProof/>
              <w:kern w:val="2"/>
              <w:szCs w:val="22"/>
            </w:rPr>
          </w:pPr>
          <w:hyperlink w:anchor="_Toc91516764" w:history="1">
            <w:r w:rsidR="0026202D" w:rsidRPr="00FD3224">
              <w:rPr>
                <w:rStyle w:val="a6"/>
                <w:rFonts w:eastAsia="Calibri" w:cstheme="minorHAnsi"/>
                <w:bCs/>
                <w:noProof/>
              </w:rPr>
              <w:t>Financial Freedom</w:t>
            </w:r>
            <w:r w:rsidR="0026202D">
              <w:rPr>
                <w:noProof/>
                <w:webHidden/>
              </w:rPr>
              <w:tab/>
            </w:r>
            <w:r w:rsidR="0026202D">
              <w:rPr>
                <w:noProof/>
                <w:webHidden/>
              </w:rPr>
              <w:fldChar w:fldCharType="begin"/>
            </w:r>
            <w:r w:rsidR="0026202D">
              <w:rPr>
                <w:noProof/>
                <w:webHidden/>
              </w:rPr>
              <w:instrText xml:space="preserve"> PAGEREF _Toc91516764 \h </w:instrText>
            </w:r>
            <w:r w:rsidR="0026202D">
              <w:rPr>
                <w:noProof/>
                <w:webHidden/>
              </w:rPr>
            </w:r>
            <w:r w:rsidR="0026202D">
              <w:rPr>
                <w:noProof/>
                <w:webHidden/>
              </w:rPr>
              <w:fldChar w:fldCharType="separate"/>
            </w:r>
            <w:r w:rsidR="0026202D">
              <w:rPr>
                <w:noProof/>
                <w:webHidden/>
              </w:rPr>
              <w:t>7</w:t>
            </w:r>
            <w:r w:rsidR="0026202D">
              <w:rPr>
                <w:noProof/>
                <w:webHidden/>
              </w:rPr>
              <w:fldChar w:fldCharType="end"/>
            </w:r>
          </w:hyperlink>
        </w:p>
        <w:p w14:paraId="3D4DECDB" w14:textId="78062C5F" w:rsidR="0026202D" w:rsidRDefault="008F221E">
          <w:pPr>
            <w:pStyle w:val="10"/>
            <w:tabs>
              <w:tab w:val="right" w:leader="dot" w:pos="8296"/>
            </w:tabs>
            <w:rPr>
              <w:rFonts w:asciiTheme="minorHAnsi" w:hAnsiTheme="minorHAnsi" w:cstheme="minorBidi"/>
              <w:noProof/>
              <w:kern w:val="2"/>
              <w:szCs w:val="22"/>
            </w:rPr>
          </w:pPr>
          <w:hyperlink w:anchor="_Toc91516765" w:history="1">
            <w:r w:rsidR="0026202D" w:rsidRPr="00FD3224">
              <w:rPr>
                <w:rStyle w:val="a6"/>
                <w:rFonts w:cstheme="minorHAnsi"/>
                <w:bCs/>
                <w:noProof/>
              </w:rPr>
              <w:t>Abstract</w:t>
            </w:r>
            <w:r w:rsidR="0026202D">
              <w:rPr>
                <w:noProof/>
                <w:webHidden/>
              </w:rPr>
              <w:tab/>
            </w:r>
            <w:r w:rsidR="0026202D">
              <w:rPr>
                <w:noProof/>
                <w:webHidden/>
              </w:rPr>
              <w:fldChar w:fldCharType="begin"/>
            </w:r>
            <w:r w:rsidR="0026202D">
              <w:rPr>
                <w:noProof/>
                <w:webHidden/>
              </w:rPr>
              <w:instrText xml:space="preserve"> PAGEREF _Toc91516765 \h </w:instrText>
            </w:r>
            <w:r w:rsidR="0026202D">
              <w:rPr>
                <w:noProof/>
                <w:webHidden/>
              </w:rPr>
            </w:r>
            <w:r w:rsidR="0026202D">
              <w:rPr>
                <w:noProof/>
                <w:webHidden/>
              </w:rPr>
              <w:fldChar w:fldCharType="separate"/>
            </w:r>
            <w:r w:rsidR="0026202D">
              <w:rPr>
                <w:noProof/>
                <w:webHidden/>
              </w:rPr>
              <w:t>8</w:t>
            </w:r>
            <w:r w:rsidR="0026202D">
              <w:rPr>
                <w:noProof/>
                <w:webHidden/>
              </w:rPr>
              <w:fldChar w:fldCharType="end"/>
            </w:r>
          </w:hyperlink>
        </w:p>
        <w:p w14:paraId="71845856" w14:textId="52CB1A27" w:rsidR="0026202D" w:rsidRDefault="008F221E">
          <w:pPr>
            <w:pStyle w:val="10"/>
            <w:tabs>
              <w:tab w:val="right" w:leader="dot" w:pos="8296"/>
            </w:tabs>
            <w:rPr>
              <w:rFonts w:asciiTheme="minorHAnsi" w:hAnsiTheme="minorHAnsi" w:cstheme="minorBidi"/>
              <w:noProof/>
              <w:kern w:val="2"/>
              <w:szCs w:val="22"/>
            </w:rPr>
          </w:pPr>
          <w:hyperlink w:anchor="_Toc91516766" w:history="1">
            <w:r w:rsidR="0026202D" w:rsidRPr="00FD3224">
              <w:rPr>
                <w:rStyle w:val="a6"/>
                <w:rFonts w:cstheme="minorHAnsi"/>
                <w:bCs/>
                <w:noProof/>
              </w:rPr>
              <w:t>Initial/Mini Literature Review</w:t>
            </w:r>
            <w:r w:rsidR="0026202D">
              <w:rPr>
                <w:noProof/>
                <w:webHidden/>
              </w:rPr>
              <w:tab/>
            </w:r>
            <w:r w:rsidR="0026202D">
              <w:rPr>
                <w:noProof/>
                <w:webHidden/>
              </w:rPr>
              <w:fldChar w:fldCharType="begin"/>
            </w:r>
            <w:r w:rsidR="0026202D">
              <w:rPr>
                <w:noProof/>
                <w:webHidden/>
              </w:rPr>
              <w:instrText xml:space="preserve"> PAGEREF _Toc91516766 \h </w:instrText>
            </w:r>
            <w:r w:rsidR="0026202D">
              <w:rPr>
                <w:noProof/>
                <w:webHidden/>
              </w:rPr>
            </w:r>
            <w:r w:rsidR="0026202D">
              <w:rPr>
                <w:noProof/>
                <w:webHidden/>
              </w:rPr>
              <w:fldChar w:fldCharType="separate"/>
            </w:r>
            <w:r w:rsidR="0026202D">
              <w:rPr>
                <w:noProof/>
                <w:webHidden/>
              </w:rPr>
              <w:t>9</w:t>
            </w:r>
            <w:r w:rsidR="0026202D">
              <w:rPr>
                <w:noProof/>
                <w:webHidden/>
              </w:rPr>
              <w:fldChar w:fldCharType="end"/>
            </w:r>
          </w:hyperlink>
        </w:p>
        <w:p w14:paraId="7D3DBFB8" w14:textId="42BC0596" w:rsidR="0026202D" w:rsidRDefault="008F221E">
          <w:pPr>
            <w:pStyle w:val="20"/>
            <w:tabs>
              <w:tab w:val="right" w:leader="dot" w:pos="8296"/>
            </w:tabs>
            <w:rPr>
              <w:rFonts w:asciiTheme="minorHAnsi" w:hAnsiTheme="minorHAnsi" w:cstheme="minorBidi"/>
              <w:noProof/>
              <w:kern w:val="2"/>
              <w:szCs w:val="22"/>
            </w:rPr>
          </w:pPr>
          <w:hyperlink w:anchor="_Toc91516767" w:history="1">
            <w:r w:rsidR="0026202D" w:rsidRPr="00FD3224">
              <w:rPr>
                <w:rStyle w:val="a6"/>
                <w:rFonts w:eastAsia="Calibri" w:cstheme="minorHAnsi"/>
                <w:bCs/>
                <w:noProof/>
              </w:rPr>
              <w:t>Introduction</w:t>
            </w:r>
            <w:r w:rsidR="0026202D">
              <w:rPr>
                <w:noProof/>
                <w:webHidden/>
              </w:rPr>
              <w:tab/>
            </w:r>
            <w:r w:rsidR="0026202D">
              <w:rPr>
                <w:noProof/>
                <w:webHidden/>
              </w:rPr>
              <w:fldChar w:fldCharType="begin"/>
            </w:r>
            <w:r w:rsidR="0026202D">
              <w:rPr>
                <w:noProof/>
                <w:webHidden/>
              </w:rPr>
              <w:instrText xml:space="preserve"> PAGEREF _Toc91516767 \h </w:instrText>
            </w:r>
            <w:r w:rsidR="0026202D">
              <w:rPr>
                <w:noProof/>
                <w:webHidden/>
              </w:rPr>
            </w:r>
            <w:r w:rsidR="0026202D">
              <w:rPr>
                <w:noProof/>
                <w:webHidden/>
              </w:rPr>
              <w:fldChar w:fldCharType="separate"/>
            </w:r>
            <w:r w:rsidR="0026202D">
              <w:rPr>
                <w:noProof/>
                <w:webHidden/>
              </w:rPr>
              <w:t>9</w:t>
            </w:r>
            <w:r w:rsidR="0026202D">
              <w:rPr>
                <w:noProof/>
                <w:webHidden/>
              </w:rPr>
              <w:fldChar w:fldCharType="end"/>
            </w:r>
          </w:hyperlink>
        </w:p>
        <w:p w14:paraId="44F0E603" w14:textId="3A8F79BB" w:rsidR="0026202D" w:rsidRDefault="008F221E">
          <w:pPr>
            <w:pStyle w:val="20"/>
            <w:tabs>
              <w:tab w:val="right" w:leader="dot" w:pos="8296"/>
            </w:tabs>
            <w:rPr>
              <w:rFonts w:asciiTheme="minorHAnsi" w:hAnsiTheme="minorHAnsi" w:cstheme="minorBidi"/>
              <w:noProof/>
              <w:kern w:val="2"/>
              <w:szCs w:val="22"/>
            </w:rPr>
          </w:pPr>
          <w:hyperlink w:anchor="_Toc91516768" w:history="1">
            <w:r w:rsidR="0026202D" w:rsidRPr="00FD3224">
              <w:rPr>
                <w:rStyle w:val="a6"/>
                <w:rFonts w:eastAsia="Calibri" w:cstheme="minorHAnsi"/>
                <w:bCs/>
                <w:noProof/>
              </w:rPr>
              <w:t>Personal Finance</w:t>
            </w:r>
            <w:r w:rsidR="0026202D">
              <w:rPr>
                <w:noProof/>
                <w:webHidden/>
              </w:rPr>
              <w:tab/>
            </w:r>
            <w:r w:rsidR="0026202D">
              <w:rPr>
                <w:noProof/>
                <w:webHidden/>
              </w:rPr>
              <w:fldChar w:fldCharType="begin"/>
            </w:r>
            <w:r w:rsidR="0026202D">
              <w:rPr>
                <w:noProof/>
                <w:webHidden/>
              </w:rPr>
              <w:instrText xml:space="preserve"> PAGEREF _Toc91516768 \h </w:instrText>
            </w:r>
            <w:r w:rsidR="0026202D">
              <w:rPr>
                <w:noProof/>
                <w:webHidden/>
              </w:rPr>
            </w:r>
            <w:r w:rsidR="0026202D">
              <w:rPr>
                <w:noProof/>
                <w:webHidden/>
              </w:rPr>
              <w:fldChar w:fldCharType="separate"/>
            </w:r>
            <w:r w:rsidR="0026202D">
              <w:rPr>
                <w:noProof/>
                <w:webHidden/>
              </w:rPr>
              <w:t>9</w:t>
            </w:r>
            <w:r w:rsidR="0026202D">
              <w:rPr>
                <w:noProof/>
                <w:webHidden/>
              </w:rPr>
              <w:fldChar w:fldCharType="end"/>
            </w:r>
          </w:hyperlink>
        </w:p>
        <w:p w14:paraId="68B4D7C8" w14:textId="57D16E03" w:rsidR="0026202D" w:rsidRDefault="008F221E">
          <w:pPr>
            <w:pStyle w:val="20"/>
            <w:tabs>
              <w:tab w:val="right" w:leader="dot" w:pos="8296"/>
            </w:tabs>
            <w:rPr>
              <w:rFonts w:asciiTheme="minorHAnsi" w:hAnsiTheme="minorHAnsi" w:cstheme="minorBidi"/>
              <w:noProof/>
              <w:kern w:val="2"/>
              <w:szCs w:val="22"/>
            </w:rPr>
          </w:pPr>
          <w:hyperlink w:anchor="_Toc91516769" w:history="1">
            <w:r w:rsidR="0026202D" w:rsidRPr="00FD3224">
              <w:rPr>
                <w:rStyle w:val="a6"/>
                <w:rFonts w:eastAsia="Calibri" w:cstheme="minorHAnsi"/>
                <w:bCs/>
                <w:noProof/>
              </w:rPr>
              <w:t>Financial Accounting</w:t>
            </w:r>
            <w:r w:rsidR="0026202D">
              <w:rPr>
                <w:noProof/>
                <w:webHidden/>
              </w:rPr>
              <w:tab/>
            </w:r>
            <w:r w:rsidR="0026202D">
              <w:rPr>
                <w:noProof/>
                <w:webHidden/>
              </w:rPr>
              <w:fldChar w:fldCharType="begin"/>
            </w:r>
            <w:r w:rsidR="0026202D">
              <w:rPr>
                <w:noProof/>
                <w:webHidden/>
              </w:rPr>
              <w:instrText xml:space="preserve"> PAGEREF _Toc91516769 \h </w:instrText>
            </w:r>
            <w:r w:rsidR="0026202D">
              <w:rPr>
                <w:noProof/>
                <w:webHidden/>
              </w:rPr>
            </w:r>
            <w:r w:rsidR="0026202D">
              <w:rPr>
                <w:noProof/>
                <w:webHidden/>
              </w:rPr>
              <w:fldChar w:fldCharType="separate"/>
            </w:r>
            <w:r w:rsidR="0026202D">
              <w:rPr>
                <w:noProof/>
                <w:webHidden/>
              </w:rPr>
              <w:t>9</w:t>
            </w:r>
            <w:r w:rsidR="0026202D">
              <w:rPr>
                <w:noProof/>
                <w:webHidden/>
              </w:rPr>
              <w:fldChar w:fldCharType="end"/>
            </w:r>
          </w:hyperlink>
        </w:p>
        <w:p w14:paraId="7CC6F390" w14:textId="68F20A80" w:rsidR="0026202D" w:rsidRDefault="008F221E">
          <w:pPr>
            <w:pStyle w:val="20"/>
            <w:tabs>
              <w:tab w:val="right" w:leader="dot" w:pos="8296"/>
            </w:tabs>
            <w:rPr>
              <w:rFonts w:asciiTheme="minorHAnsi" w:hAnsiTheme="minorHAnsi" w:cstheme="minorBidi"/>
              <w:noProof/>
              <w:kern w:val="2"/>
              <w:szCs w:val="22"/>
            </w:rPr>
          </w:pPr>
          <w:hyperlink w:anchor="_Toc91516770" w:history="1">
            <w:r w:rsidR="0026202D" w:rsidRPr="00FD3224">
              <w:rPr>
                <w:rStyle w:val="a6"/>
                <w:rFonts w:eastAsia="Calibri" w:cstheme="minorHAnsi"/>
                <w:bCs/>
                <w:noProof/>
              </w:rPr>
              <w:t>Financial Statement</w:t>
            </w:r>
            <w:r w:rsidR="0026202D">
              <w:rPr>
                <w:noProof/>
                <w:webHidden/>
              </w:rPr>
              <w:tab/>
            </w:r>
            <w:r w:rsidR="0026202D">
              <w:rPr>
                <w:noProof/>
                <w:webHidden/>
              </w:rPr>
              <w:fldChar w:fldCharType="begin"/>
            </w:r>
            <w:r w:rsidR="0026202D">
              <w:rPr>
                <w:noProof/>
                <w:webHidden/>
              </w:rPr>
              <w:instrText xml:space="preserve"> PAGEREF _Toc91516770 \h </w:instrText>
            </w:r>
            <w:r w:rsidR="0026202D">
              <w:rPr>
                <w:noProof/>
                <w:webHidden/>
              </w:rPr>
            </w:r>
            <w:r w:rsidR="0026202D">
              <w:rPr>
                <w:noProof/>
                <w:webHidden/>
              </w:rPr>
              <w:fldChar w:fldCharType="separate"/>
            </w:r>
            <w:r w:rsidR="0026202D">
              <w:rPr>
                <w:noProof/>
                <w:webHidden/>
              </w:rPr>
              <w:t>10</w:t>
            </w:r>
            <w:r w:rsidR="0026202D">
              <w:rPr>
                <w:noProof/>
                <w:webHidden/>
              </w:rPr>
              <w:fldChar w:fldCharType="end"/>
            </w:r>
          </w:hyperlink>
        </w:p>
        <w:p w14:paraId="777AC855" w14:textId="4A63DEDB" w:rsidR="0026202D" w:rsidRDefault="008F221E">
          <w:pPr>
            <w:pStyle w:val="20"/>
            <w:tabs>
              <w:tab w:val="right" w:leader="dot" w:pos="8296"/>
            </w:tabs>
            <w:rPr>
              <w:rFonts w:asciiTheme="minorHAnsi" w:hAnsiTheme="minorHAnsi" w:cstheme="minorBidi"/>
              <w:noProof/>
              <w:kern w:val="2"/>
              <w:szCs w:val="22"/>
            </w:rPr>
          </w:pPr>
          <w:hyperlink w:anchor="_Toc91516771" w:history="1">
            <w:r w:rsidR="0026202D" w:rsidRPr="00FD3224">
              <w:rPr>
                <w:rStyle w:val="a6"/>
                <w:rFonts w:eastAsia="Calibri" w:cstheme="minorHAnsi"/>
                <w:bCs/>
                <w:noProof/>
              </w:rPr>
              <w:t>Financial Freedom</w:t>
            </w:r>
            <w:r w:rsidR="0026202D">
              <w:rPr>
                <w:noProof/>
                <w:webHidden/>
              </w:rPr>
              <w:tab/>
            </w:r>
            <w:r w:rsidR="0026202D">
              <w:rPr>
                <w:noProof/>
                <w:webHidden/>
              </w:rPr>
              <w:fldChar w:fldCharType="begin"/>
            </w:r>
            <w:r w:rsidR="0026202D">
              <w:rPr>
                <w:noProof/>
                <w:webHidden/>
              </w:rPr>
              <w:instrText xml:space="preserve"> PAGEREF _Toc91516771 \h </w:instrText>
            </w:r>
            <w:r w:rsidR="0026202D">
              <w:rPr>
                <w:noProof/>
                <w:webHidden/>
              </w:rPr>
            </w:r>
            <w:r w:rsidR="0026202D">
              <w:rPr>
                <w:noProof/>
                <w:webHidden/>
              </w:rPr>
              <w:fldChar w:fldCharType="separate"/>
            </w:r>
            <w:r w:rsidR="0026202D">
              <w:rPr>
                <w:noProof/>
                <w:webHidden/>
              </w:rPr>
              <w:t>10</w:t>
            </w:r>
            <w:r w:rsidR="0026202D">
              <w:rPr>
                <w:noProof/>
                <w:webHidden/>
              </w:rPr>
              <w:fldChar w:fldCharType="end"/>
            </w:r>
          </w:hyperlink>
        </w:p>
        <w:p w14:paraId="3C6449CF" w14:textId="4337BC6E" w:rsidR="0026202D" w:rsidRDefault="008F221E">
          <w:pPr>
            <w:pStyle w:val="20"/>
            <w:tabs>
              <w:tab w:val="right" w:leader="dot" w:pos="8296"/>
            </w:tabs>
            <w:rPr>
              <w:rFonts w:asciiTheme="minorHAnsi" w:hAnsiTheme="minorHAnsi" w:cstheme="minorBidi"/>
              <w:noProof/>
              <w:kern w:val="2"/>
              <w:szCs w:val="22"/>
            </w:rPr>
          </w:pPr>
          <w:hyperlink w:anchor="_Toc91516772" w:history="1">
            <w:r w:rsidR="0026202D" w:rsidRPr="00FD3224">
              <w:rPr>
                <w:rStyle w:val="a6"/>
                <w:rFonts w:eastAsia="Calibri" w:cstheme="minorHAnsi"/>
                <w:bCs/>
                <w:noProof/>
              </w:rPr>
              <w:t>Budget and its Objective</w:t>
            </w:r>
            <w:r w:rsidR="0026202D">
              <w:rPr>
                <w:noProof/>
                <w:webHidden/>
              </w:rPr>
              <w:tab/>
            </w:r>
            <w:r w:rsidR="0026202D">
              <w:rPr>
                <w:noProof/>
                <w:webHidden/>
              </w:rPr>
              <w:fldChar w:fldCharType="begin"/>
            </w:r>
            <w:r w:rsidR="0026202D">
              <w:rPr>
                <w:noProof/>
                <w:webHidden/>
              </w:rPr>
              <w:instrText xml:space="preserve"> PAGEREF _Toc91516772 \h </w:instrText>
            </w:r>
            <w:r w:rsidR="0026202D">
              <w:rPr>
                <w:noProof/>
                <w:webHidden/>
              </w:rPr>
            </w:r>
            <w:r w:rsidR="0026202D">
              <w:rPr>
                <w:noProof/>
                <w:webHidden/>
              </w:rPr>
              <w:fldChar w:fldCharType="separate"/>
            </w:r>
            <w:r w:rsidR="0026202D">
              <w:rPr>
                <w:noProof/>
                <w:webHidden/>
              </w:rPr>
              <w:t>10</w:t>
            </w:r>
            <w:r w:rsidR="0026202D">
              <w:rPr>
                <w:noProof/>
                <w:webHidden/>
              </w:rPr>
              <w:fldChar w:fldCharType="end"/>
            </w:r>
          </w:hyperlink>
        </w:p>
        <w:p w14:paraId="6E705773" w14:textId="719E2FE3" w:rsidR="0026202D" w:rsidRDefault="008F221E">
          <w:pPr>
            <w:pStyle w:val="20"/>
            <w:tabs>
              <w:tab w:val="right" w:leader="dot" w:pos="8296"/>
            </w:tabs>
            <w:rPr>
              <w:rFonts w:asciiTheme="minorHAnsi" w:hAnsiTheme="minorHAnsi" w:cstheme="minorBidi"/>
              <w:noProof/>
              <w:kern w:val="2"/>
              <w:szCs w:val="22"/>
            </w:rPr>
          </w:pPr>
          <w:hyperlink w:anchor="_Toc91516773" w:history="1">
            <w:r w:rsidR="0026202D" w:rsidRPr="00FD3224">
              <w:rPr>
                <w:rStyle w:val="a6"/>
                <w:rFonts w:eastAsia="Calibri" w:cstheme="minorHAnsi"/>
                <w:bCs/>
                <w:noProof/>
              </w:rPr>
              <w:t>Limitation on Budget</w:t>
            </w:r>
            <w:r w:rsidR="0026202D">
              <w:rPr>
                <w:noProof/>
                <w:webHidden/>
              </w:rPr>
              <w:tab/>
            </w:r>
            <w:r w:rsidR="0026202D">
              <w:rPr>
                <w:noProof/>
                <w:webHidden/>
              </w:rPr>
              <w:fldChar w:fldCharType="begin"/>
            </w:r>
            <w:r w:rsidR="0026202D">
              <w:rPr>
                <w:noProof/>
                <w:webHidden/>
              </w:rPr>
              <w:instrText xml:space="preserve"> PAGEREF _Toc91516773 \h </w:instrText>
            </w:r>
            <w:r w:rsidR="0026202D">
              <w:rPr>
                <w:noProof/>
                <w:webHidden/>
              </w:rPr>
            </w:r>
            <w:r w:rsidR="0026202D">
              <w:rPr>
                <w:noProof/>
                <w:webHidden/>
              </w:rPr>
              <w:fldChar w:fldCharType="separate"/>
            </w:r>
            <w:r w:rsidR="0026202D">
              <w:rPr>
                <w:noProof/>
                <w:webHidden/>
              </w:rPr>
              <w:t>11</w:t>
            </w:r>
            <w:r w:rsidR="0026202D">
              <w:rPr>
                <w:noProof/>
                <w:webHidden/>
              </w:rPr>
              <w:fldChar w:fldCharType="end"/>
            </w:r>
          </w:hyperlink>
        </w:p>
        <w:p w14:paraId="66D7BB08" w14:textId="3DECA6C5" w:rsidR="0026202D" w:rsidRDefault="008F221E">
          <w:pPr>
            <w:pStyle w:val="20"/>
            <w:tabs>
              <w:tab w:val="right" w:leader="dot" w:pos="8296"/>
            </w:tabs>
            <w:rPr>
              <w:rFonts w:asciiTheme="minorHAnsi" w:hAnsiTheme="minorHAnsi" w:cstheme="minorBidi"/>
              <w:noProof/>
              <w:kern w:val="2"/>
              <w:szCs w:val="22"/>
            </w:rPr>
          </w:pPr>
          <w:hyperlink w:anchor="_Toc91516774" w:history="1">
            <w:r w:rsidR="0026202D" w:rsidRPr="00FD3224">
              <w:rPr>
                <w:rStyle w:val="a6"/>
                <w:rFonts w:eastAsia="Calibri" w:cstheme="minorHAnsi"/>
                <w:bCs/>
                <w:noProof/>
              </w:rPr>
              <w:t>Personal Finance Limitation</w:t>
            </w:r>
            <w:r w:rsidR="0026202D">
              <w:rPr>
                <w:noProof/>
                <w:webHidden/>
              </w:rPr>
              <w:tab/>
            </w:r>
            <w:r w:rsidR="0026202D">
              <w:rPr>
                <w:noProof/>
                <w:webHidden/>
              </w:rPr>
              <w:fldChar w:fldCharType="begin"/>
            </w:r>
            <w:r w:rsidR="0026202D">
              <w:rPr>
                <w:noProof/>
                <w:webHidden/>
              </w:rPr>
              <w:instrText xml:space="preserve"> PAGEREF _Toc91516774 \h </w:instrText>
            </w:r>
            <w:r w:rsidR="0026202D">
              <w:rPr>
                <w:noProof/>
                <w:webHidden/>
              </w:rPr>
            </w:r>
            <w:r w:rsidR="0026202D">
              <w:rPr>
                <w:noProof/>
                <w:webHidden/>
              </w:rPr>
              <w:fldChar w:fldCharType="separate"/>
            </w:r>
            <w:r w:rsidR="0026202D">
              <w:rPr>
                <w:noProof/>
                <w:webHidden/>
              </w:rPr>
              <w:t>12</w:t>
            </w:r>
            <w:r w:rsidR="0026202D">
              <w:rPr>
                <w:noProof/>
                <w:webHidden/>
              </w:rPr>
              <w:fldChar w:fldCharType="end"/>
            </w:r>
          </w:hyperlink>
        </w:p>
        <w:p w14:paraId="7D2EFD3E" w14:textId="3B0212B1" w:rsidR="0026202D" w:rsidRDefault="008F221E">
          <w:pPr>
            <w:pStyle w:val="20"/>
            <w:tabs>
              <w:tab w:val="right" w:leader="dot" w:pos="8296"/>
            </w:tabs>
            <w:rPr>
              <w:rFonts w:asciiTheme="minorHAnsi" w:hAnsiTheme="minorHAnsi" w:cstheme="minorBidi"/>
              <w:noProof/>
              <w:kern w:val="2"/>
              <w:szCs w:val="22"/>
            </w:rPr>
          </w:pPr>
          <w:hyperlink w:anchor="_Toc91516775" w:history="1">
            <w:r w:rsidR="0026202D" w:rsidRPr="00FD3224">
              <w:rPr>
                <w:rStyle w:val="a6"/>
                <w:rFonts w:eastAsia="Calibri" w:cstheme="minorHAnsi"/>
                <w:bCs/>
                <w:noProof/>
              </w:rPr>
              <w:t>Conclusion</w:t>
            </w:r>
            <w:r w:rsidR="0026202D">
              <w:rPr>
                <w:noProof/>
                <w:webHidden/>
              </w:rPr>
              <w:tab/>
            </w:r>
            <w:r w:rsidR="0026202D">
              <w:rPr>
                <w:noProof/>
                <w:webHidden/>
              </w:rPr>
              <w:fldChar w:fldCharType="begin"/>
            </w:r>
            <w:r w:rsidR="0026202D">
              <w:rPr>
                <w:noProof/>
                <w:webHidden/>
              </w:rPr>
              <w:instrText xml:space="preserve"> PAGEREF _Toc91516775 \h </w:instrText>
            </w:r>
            <w:r w:rsidR="0026202D">
              <w:rPr>
                <w:noProof/>
                <w:webHidden/>
              </w:rPr>
            </w:r>
            <w:r w:rsidR="0026202D">
              <w:rPr>
                <w:noProof/>
                <w:webHidden/>
              </w:rPr>
              <w:fldChar w:fldCharType="separate"/>
            </w:r>
            <w:r w:rsidR="0026202D">
              <w:rPr>
                <w:noProof/>
                <w:webHidden/>
              </w:rPr>
              <w:t>12</w:t>
            </w:r>
            <w:r w:rsidR="0026202D">
              <w:rPr>
                <w:noProof/>
                <w:webHidden/>
              </w:rPr>
              <w:fldChar w:fldCharType="end"/>
            </w:r>
          </w:hyperlink>
        </w:p>
        <w:p w14:paraId="0EB61D7A" w14:textId="2C8DB01E" w:rsidR="0026202D" w:rsidRDefault="008F221E">
          <w:pPr>
            <w:pStyle w:val="10"/>
            <w:tabs>
              <w:tab w:val="right" w:leader="dot" w:pos="8296"/>
            </w:tabs>
            <w:rPr>
              <w:rFonts w:asciiTheme="minorHAnsi" w:hAnsiTheme="minorHAnsi" w:cstheme="minorBidi"/>
              <w:noProof/>
              <w:kern w:val="2"/>
              <w:szCs w:val="22"/>
            </w:rPr>
          </w:pPr>
          <w:hyperlink w:anchor="_Toc91516776" w:history="1">
            <w:r w:rsidR="0026202D" w:rsidRPr="00FD3224">
              <w:rPr>
                <w:rStyle w:val="a6"/>
                <w:rFonts w:cstheme="minorHAnsi"/>
                <w:bCs/>
                <w:noProof/>
              </w:rPr>
              <w:t>Bibliography</w:t>
            </w:r>
            <w:r w:rsidR="0026202D">
              <w:rPr>
                <w:noProof/>
                <w:webHidden/>
              </w:rPr>
              <w:tab/>
            </w:r>
            <w:r w:rsidR="0026202D">
              <w:rPr>
                <w:noProof/>
                <w:webHidden/>
              </w:rPr>
              <w:fldChar w:fldCharType="begin"/>
            </w:r>
            <w:r w:rsidR="0026202D">
              <w:rPr>
                <w:noProof/>
                <w:webHidden/>
              </w:rPr>
              <w:instrText xml:space="preserve"> PAGEREF _Toc91516776 \h </w:instrText>
            </w:r>
            <w:r w:rsidR="0026202D">
              <w:rPr>
                <w:noProof/>
                <w:webHidden/>
              </w:rPr>
            </w:r>
            <w:r w:rsidR="0026202D">
              <w:rPr>
                <w:noProof/>
                <w:webHidden/>
              </w:rPr>
              <w:fldChar w:fldCharType="separate"/>
            </w:r>
            <w:r w:rsidR="0026202D">
              <w:rPr>
                <w:noProof/>
                <w:webHidden/>
              </w:rPr>
              <w:t>13</w:t>
            </w:r>
            <w:r w:rsidR="0026202D">
              <w:rPr>
                <w:noProof/>
                <w:webHidden/>
              </w:rPr>
              <w:fldChar w:fldCharType="end"/>
            </w:r>
          </w:hyperlink>
        </w:p>
        <w:p w14:paraId="05C3DA1A" w14:textId="7B957ECC" w:rsidR="001D5102" w:rsidRPr="00263EC3" w:rsidRDefault="001D5102" w:rsidP="008434F4">
          <w:pPr>
            <w:rPr>
              <w:rFonts w:asciiTheme="minorHAnsi" w:hAnsiTheme="minorHAnsi" w:cstheme="minorHAnsi"/>
            </w:rPr>
          </w:pPr>
          <w:r w:rsidRPr="00263EC3">
            <w:rPr>
              <w:rFonts w:asciiTheme="minorHAnsi" w:hAnsiTheme="minorHAnsi" w:cstheme="minorHAnsi"/>
              <w:b/>
              <w:bCs/>
              <w:lang w:val="zh-TW"/>
            </w:rPr>
            <w:fldChar w:fldCharType="end"/>
          </w:r>
        </w:p>
      </w:sdtContent>
    </w:sdt>
    <w:p w14:paraId="0201BC0B" w14:textId="1797A686" w:rsidR="001D5102" w:rsidRPr="00263EC3" w:rsidRDefault="001D5102">
      <w:pPr>
        <w:rPr>
          <w:rFonts w:asciiTheme="minorHAnsi" w:hAnsiTheme="minorHAnsi" w:cstheme="minorHAnsi"/>
          <w:b/>
          <w:color w:val="0E101A"/>
        </w:rPr>
      </w:pPr>
      <w:r w:rsidRPr="00263EC3">
        <w:rPr>
          <w:rFonts w:asciiTheme="minorHAnsi" w:hAnsiTheme="minorHAnsi" w:cstheme="minorHAnsi"/>
          <w:b/>
          <w:color w:val="0E101A"/>
        </w:rPr>
        <w:br w:type="page"/>
      </w:r>
    </w:p>
    <w:p w14:paraId="00000001" w14:textId="38239E24" w:rsidR="00EF7AAD" w:rsidRPr="00263EC3" w:rsidRDefault="005D09B6" w:rsidP="008F4E32">
      <w:pPr>
        <w:pStyle w:val="1"/>
        <w:rPr>
          <w:rStyle w:val="af0"/>
          <w:rFonts w:asciiTheme="minorHAnsi" w:hAnsiTheme="minorHAnsi" w:cstheme="minorHAnsi"/>
          <w:b w:val="0"/>
          <w:bCs/>
          <w:i w:val="0"/>
          <w:iCs w:val="0"/>
        </w:rPr>
      </w:pPr>
      <w:bookmarkStart w:id="2" w:name="_Toc91516755"/>
      <w:r w:rsidRPr="00263EC3">
        <w:rPr>
          <w:rStyle w:val="af0"/>
          <w:rFonts w:asciiTheme="minorHAnsi" w:hAnsiTheme="minorHAnsi" w:cstheme="minorHAnsi"/>
          <w:b w:val="0"/>
          <w:bCs/>
          <w:i w:val="0"/>
          <w:iCs w:val="0"/>
        </w:rPr>
        <w:lastRenderedPageBreak/>
        <w:t xml:space="preserve">Detailed </w:t>
      </w:r>
      <w:r w:rsidR="008E026B">
        <w:rPr>
          <w:rStyle w:val="af0"/>
          <w:rFonts w:asciiTheme="minorHAnsi" w:hAnsiTheme="minorHAnsi" w:cstheme="minorHAnsi"/>
          <w:b w:val="0"/>
          <w:bCs/>
          <w:i w:val="0"/>
          <w:iCs w:val="0"/>
        </w:rPr>
        <w:t>R</w:t>
      </w:r>
      <w:r w:rsidRPr="00263EC3">
        <w:rPr>
          <w:rStyle w:val="af0"/>
          <w:rFonts w:asciiTheme="minorHAnsi" w:hAnsiTheme="minorHAnsi" w:cstheme="minorHAnsi"/>
          <w:b w:val="0"/>
          <w:bCs/>
          <w:i w:val="0"/>
          <w:iCs w:val="0"/>
        </w:rPr>
        <w:t xml:space="preserve">esearch </w:t>
      </w:r>
      <w:r w:rsidR="008E026B">
        <w:rPr>
          <w:rStyle w:val="af0"/>
          <w:rFonts w:asciiTheme="minorHAnsi" w:hAnsiTheme="minorHAnsi" w:cstheme="minorHAnsi"/>
          <w:b w:val="0"/>
          <w:bCs/>
          <w:i w:val="0"/>
          <w:iCs w:val="0"/>
        </w:rPr>
        <w:t>Q</w:t>
      </w:r>
      <w:r w:rsidRPr="00263EC3">
        <w:rPr>
          <w:rStyle w:val="af0"/>
          <w:rFonts w:asciiTheme="minorHAnsi" w:hAnsiTheme="minorHAnsi" w:cstheme="minorHAnsi"/>
          <w:b w:val="0"/>
          <w:bCs/>
          <w:i w:val="0"/>
          <w:iCs w:val="0"/>
        </w:rPr>
        <w:t>uestion</w:t>
      </w:r>
      <w:bookmarkEnd w:id="2"/>
    </w:p>
    <w:p w14:paraId="00000002" w14:textId="2145F70A"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How to improve the understanding of personal asset growth in financial statements? Through this project, my research aims to study the application of financial accounting sheets, personal assets, and what elements should be included in the project. In recent years, many discussions on how to be financial freedom over the internet. However, much research claimed that there </w:t>
      </w:r>
      <w:r w:rsidR="005569AC">
        <w:rPr>
          <w:rFonts w:asciiTheme="minorHAnsi" w:eastAsia="Calibri" w:hAnsiTheme="minorHAnsi" w:cstheme="minorHAnsi"/>
          <w:bCs/>
          <w:color w:val="0E101A"/>
        </w:rPr>
        <w:t>is</w:t>
      </w:r>
      <w:r w:rsidRPr="00263EC3">
        <w:rPr>
          <w:rFonts w:asciiTheme="minorHAnsi" w:eastAsia="Calibri" w:hAnsiTheme="minorHAnsi" w:cstheme="minorHAnsi"/>
          <w:bCs/>
          <w:color w:val="0E101A"/>
        </w:rPr>
        <w:t xml:space="preserve"> not a small </w:t>
      </w:r>
      <w:r w:rsidR="005569AC">
        <w:rPr>
          <w:rFonts w:asciiTheme="minorHAnsi" w:eastAsia="Calibri" w:hAnsiTheme="minorHAnsi" w:cstheme="minorHAnsi"/>
          <w:bCs/>
          <w:color w:val="0E101A"/>
        </w:rPr>
        <w:t xml:space="preserve">amount of </w:t>
      </w:r>
      <w:r w:rsidRPr="00263EC3">
        <w:rPr>
          <w:rFonts w:asciiTheme="minorHAnsi" w:eastAsia="Calibri" w:hAnsiTheme="minorHAnsi" w:cstheme="minorHAnsi"/>
          <w:bCs/>
          <w:color w:val="0E101A"/>
        </w:rPr>
        <w:t xml:space="preserve">people, the “moonlight clan”, who spend all their income every month, even exceeding their monthly income (“4 post-90s”, 2018). There is a bizarre and unrealistic social phenomenon that people who are without enough capital </w:t>
      </w:r>
      <w:r w:rsidR="005569AC">
        <w:rPr>
          <w:rFonts w:asciiTheme="minorHAnsi" w:eastAsia="Calibri" w:hAnsiTheme="minorHAnsi" w:cstheme="minorHAnsi"/>
          <w:bCs/>
          <w:color w:val="0E101A"/>
        </w:rPr>
        <w:t xml:space="preserve">accumulation </w:t>
      </w:r>
      <w:r w:rsidRPr="00263EC3">
        <w:rPr>
          <w:rFonts w:asciiTheme="minorHAnsi" w:eastAsia="Calibri" w:hAnsiTheme="minorHAnsi" w:cstheme="minorHAnsi"/>
          <w:bCs/>
          <w:color w:val="0E101A"/>
        </w:rPr>
        <w:t>to implement</w:t>
      </w:r>
      <w:r w:rsidR="005569AC">
        <w:rPr>
          <w:rFonts w:asciiTheme="minorHAnsi" w:eastAsia="Calibri" w:hAnsiTheme="minorHAnsi" w:cstheme="minorHAnsi"/>
          <w:bCs/>
          <w:color w:val="0E101A"/>
        </w:rPr>
        <w:t xml:space="preserve"> their </w:t>
      </w:r>
      <w:r w:rsidR="005569AC" w:rsidRPr="00263EC3">
        <w:rPr>
          <w:rFonts w:asciiTheme="minorHAnsi" w:eastAsia="Calibri" w:hAnsiTheme="minorHAnsi" w:cstheme="minorHAnsi"/>
          <w:bCs/>
          <w:color w:val="0E101A"/>
        </w:rPr>
        <w:t>dream of financial freedom</w:t>
      </w:r>
      <w:r w:rsidRPr="00263EC3">
        <w:rPr>
          <w:rFonts w:asciiTheme="minorHAnsi" w:eastAsia="Calibri" w:hAnsiTheme="minorHAnsi" w:cstheme="minorHAnsi"/>
          <w:bCs/>
          <w:color w:val="0E101A"/>
        </w:rPr>
        <w:t xml:space="preserve">. This project provides a management platform for people who want to implement financial management </w:t>
      </w:r>
      <w:r w:rsidR="005569AC">
        <w:rPr>
          <w:rFonts w:asciiTheme="minorHAnsi" w:eastAsia="Calibri" w:hAnsiTheme="minorHAnsi" w:cstheme="minorHAnsi"/>
          <w:bCs/>
          <w:color w:val="0E101A"/>
        </w:rPr>
        <w:t>and</w:t>
      </w:r>
      <w:r w:rsidRPr="00263EC3">
        <w:rPr>
          <w:rFonts w:asciiTheme="minorHAnsi" w:eastAsia="Calibri" w:hAnsiTheme="minorHAnsi" w:cstheme="minorHAnsi"/>
          <w:bCs/>
          <w:color w:val="0E101A"/>
        </w:rPr>
        <w:t xml:space="preserve"> achieve financial growth until financial freedom; it aims to determine the effectiveness and relationship between finance growth and financial management. </w:t>
      </w:r>
    </w:p>
    <w:p w14:paraId="00000003"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05" w14:textId="65E52554"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My initial plan crafts a financial management application tool, financial accounting sheets, which explicitly show the finance statement. </w:t>
      </w:r>
      <w:r w:rsidR="005569AC">
        <w:rPr>
          <w:rFonts w:asciiTheme="minorHAnsi" w:eastAsia="Calibri" w:hAnsiTheme="minorHAnsi" w:cstheme="minorHAnsi"/>
          <w:bCs/>
          <w:color w:val="0E101A"/>
        </w:rPr>
        <w:t>There</w:t>
      </w:r>
      <w:r w:rsidRPr="00263EC3">
        <w:rPr>
          <w:rFonts w:asciiTheme="minorHAnsi" w:eastAsia="Calibri" w:hAnsiTheme="minorHAnsi" w:cstheme="minorHAnsi"/>
          <w:bCs/>
          <w:color w:val="0E101A"/>
        </w:rPr>
        <w:t xml:space="preserve"> financial accounting sheets are studying for income, expenditure and budget. When the budget plan data is inserted, an anal</w:t>
      </w:r>
      <w:r w:rsidR="005569AC">
        <w:rPr>
          <w:rFonts w:asciiTheme="minorHAnsi" w:eastAsia="Calibri" w:hAnsiTheme="minorHAnsi" w:cstheme="minorHAnsi"/>
          <w:bCs/>
          <w:color w:val="0E101A"/>
        </w:rPr>
        <w:t>ytical</w:t>
      </w:r>
      <w:r w:rsidRPr="00263EC3">
        <w:rPr>
          <w:rFonts w:asciiTheme="minorHAnsi" w:eastAsia="Calibri" w:hAnsiTheme="minorHAnsi" w:cstheme="minorHAnsi"/>
          <w:bCs/>
          <w:color w:val="0E101A"/>
        </w:rPr>
        <w:t xml:space="preserve"> function estimates the financial freedom target, referenced by the </w:t>
      </w:r>
      <w:r w:rsidR="003C5ECB">
        <w:rPr>
          <w:rFonts w:asciiTheme="minorHAnsi" w:eastAsia="Calibri" w:hAnsiTheme="minorHAnsi" w:cstheme="minorHAnsi"/>
          <w:bCs/>
          <w:color w:val="0E101A"/>
        </w:rPr>
        <w:t>“F</w:t>
      </w:r>
      <w:r w:rsidR="003C5ECB" w:rsidRPr="00263EC3">
        <w:rPr>
          <w:rFonts w:asciiTheme="minorHAnsi" w:eastAsia="Calibri" w:hAnsiTheme="minorHAnsi" w:cstheme="minorHAnsi"/>
          <w:bCs/>
          <w:color w:val="0E101A"/>
        </w:rPr>
        <w:t xml:space="preserve">our </w:t>
      </w:r>
      <w:r w:rsidR="003C5ECB">
        <w:rPr>
          <w:rFonts w:asciiTheme="minorHAnsi" w:eastAsia="Calibri" w:hAnsiTheme="minorHAnsi" w:cstheme="minorHAnsi"/>
          <w:bCs/>
          <w:color w:val="0E101A"/>
        </w:rPr>
        <w:t>P</w:t>
      </w:r>
      <w:r w:rsidR="003C5ECB" w:rsidRPr="00263EC3">
        <w:rPr>
          <w:rFonts w:asciiTheme="minorHAnsi" w:eastAsia="Calibri" w:hAnsiTheme="minorHAnsi" w:cstheme="minorHAnsi"/>
          <w:bCs/>
          <w:color w:val="0E101A"/>
        </w:rPr>
        <w:t xml:space="preserve">ercent </w:t>
      </w:r>
      <w:r w:rsidR="003C5ECB">
        <w:rPr>
          <w:rFonts w:asciiTheme="minorHAnsi" w:eastAsia="Calibri" w:hAnsiTheme="minorHAnsi" w:cstheme="minorHAnsi"/>
          <w:bCs/>
          <w:color w:val="0E101A"/>
        </w:rPr>
        <w:t>R</w:t>
      </w:r>
      <w:r w:rsidR="003C5ECB" w:rsidRPr="00263EC3">
        <w:rPr>
          <w:rFonts w:asciiTheme="minorHAnsi" w:eastAsia="Calibri" w:hAnsiTheme="minorHAnsi" w:cstheme="minorHAnsi"/>
          <w:bCs/>
          <w:color w:val="0E101A"/>
        </w:rPr>
        <w:t>ule</w:t>
      </w:r>
      <w:r w:rsidR="003C5ECB">
        <w:rPr>
          <w:rFonts w:asciiTheme="minorHAnsi" w:eastAsia="Calibri" w:hAnsiTheme="minorHAnsi" w:cstheme="minorHAnsi"/>
          <w:bCs/>
          <w:color w:val="0E101A"/>
        </w:rPr>
        <w:t>”</w:t>
      </w:r>
      <w:r w:rsidRPr="00263EC3">
        <w:rPr>
          <w:rFonts w:asciiTheme="minorHAnsi" w:eastAsia="Calibri" w:hAnsiTheme="minorHAnsi" w:cstheme="minorHAnsi"/>
          <w:bCs/>
          <w:color w:val="0E101A"/>
        </w:rPr>
        <w:t xml:space="preserve">, and provides a financial health tracker. The project's objective is to lead the user or owner to achieve a healthy financial balance, and step by step, to accumulate enough capital to </w:t>
      </w:r>
      <w:r w:rsidR="003C5ECB">
        <w:rPr>
          <w:rFonts w:asciiTheme="minorHAnsi" w:eastAsia="Calibri" w:hAnsiTheme="minorHAnsi" w:cstheme="minorHAnsi"/>
          <w:bCs/>
          <w:color w:val="0E101A"/>
        </w:rPr>
        <w:t>accomplish</w:t>
      </w:r>
      <w:r w:rsidRPr="00263EC3">
        <w:rPr>
          <w:rFonts w:asciiTheme="minorHAnsi" w:eastAsia="Calibri" w:hAnsiTheme="minorHAnsi" w:cstheme="minorHAnsi"/>
          <w:bCs/>
          <w:color w:val="0E101A"/>
        </w:rPr>
        <w:t xml:space="preserve"> financial freedom eventually. </w:t>
      </w:r>
    </w:p>
    <w:p w14:paraId="00000006" w14:textId="77777777" w:rsidR="00EF7AAD" w:rsidRPr="00263EC3" w:rsidRDefault="005D09B6" w:rsidP="008F4E32">
      <w:pPr>
        <w:pStyle w:val="1"/>
        <w:rPr>
          <w:rStyle w:val="af0"/>
          <w:rFonts w:asciiTheme="minorHAnsi" w:hAnsiTheme="minorHAnsi" w:cstheme="minorHAnsi"/>
          <w:b w:val="0"/>
          <w:bCs/>
          <w:i w:val="0"/>
          <w:iCs w:val="0"/>
        </w:rPr>
      </w:pPr>
      <w:bookmarkStart w:id="3" w:name="_Toc91516756"/>
      <w:r w:rsidRPr="00263EC3">
        <w:rPr>
          <w:rStyle w:val="af0"/>
          <w:rFonts w:asciiTheme="minorHAnsi" w:hAnsiTheme="minorHAnsi" w:cstheme="minorHAnsi"/>
          <w:b w:val="0"/>
          <w:bCs/>
          <w:i w:val="0"/>
          <w:iCs w:val="0"/>
        </w:rPr>
        <w:t>Research Question</w:t>
      </w:r>
      <w:bookmarkEnd w:id="3"/>
    </w:p>
    <w:p w14:paraId="00000008" w14:textId="29A49E0A"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How to improve the understanding of personal asset growth in financial statements?</w:t>
      </w:r>
    </w:p>
    <w:p w14:paraId="00000009" w14:textId="77777777" w:rsidR="00EF7AAD" w:rsidRPr="00263EC3" w:rsidRDefault="005D09B6" w:rsidP="008F4E32">
      <w:pPr>
        <w:pStyle w:val="1"/>
        <w:rPr>
          <w:rStyle w:val="af0"/>
          <w:rFonts w:asciiTheme="minorHAnsi" w:hAnsiTheme="minorHAnsi" w:cstheme="minorHAnsi"/>
          <w:b w:val="0"/>
          <w:bCs/>
          <w:i w:val="0"/>
          <w:iCs w:val="0"/>
        </w:rPr>
      </w:pPr>
      <w:bookmarkStart w:id="4" w:name="_Toc91516757"/>
      <w:r w:rsidRPr="00263EC3">
        <w:rPr>
          <w:rStyle w:val="af0"/>
          <w:rFonts w:asciiTheme="minorHAnsi" w:hAnsiTheme="minorHAnsi" w:cstheme="minorHAnsi"/>
          <w:b w:val="0"/>
          <w:bCs/>
          <w:i w:val="0"/>
          <w:iCs w:val="0"/>
        </w:rPr>
        <w:t>Keywords</w:t>
      </w:r>
      <w:bookmarkEnd w:id="4"/>
    </w:p>
    <w:p w14:paraId="0000000A"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Financial accounting sheets</w:t>
      </w:r>
    </w:p>
    <w:p w14:paraId="0000000B"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Financial analysis</w:t>
      </w:r>
    </w:p>
    <w:p w14:paraId="0000000C"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Financial freedom</w:t>
      </w:r>
    </w:p>
    <w:p w14:paraId="0000000D" w14:textId="1D8DDD65" w:rsidR="00EF7AAD" w:rsidRPr="00263EC3" w:rsidRDefault="005569AC" w:rsidP="001D5102">
      <w:pPr>
        <w:widowControl/>
        <w:pBdr>
          <w:top w:val="nil"/>
          <w:left w:val="nil"/>
          <w:bottom w:val="nil"/>
          <w:right w:val="nil"/>
          <w:between w:val="nil"/>
        </w:pBdr>
        <w:rPr>
          <w:rFonts w:asciiTheme="minorHAnsi" w:hAnsiTheme="minorHAnsi" w:cstheme="minorHAnsi"/>
          <w:bCs/>
          <w:color w:val="0E101A"/>
        </w:rPr>
      </w:pPr>
      <w:r>
        <w:rPr>
          <w:rFonts w:asciiTheme="minorHAnsi" w:eastAsia="Calibri" w:hAnsiTheme="minorHAnsi" w:cstheme="minorHAnsi"/>
          <w:bCs/>
          <w:color w:val="0E101A"/>
        </w:rPr>
        <w:t>E</w:t>
      </w:r>
      <w:r w:rsidR="005D09B6" w:rsidRPr="00263EC3">
        <w:rPr>
          <w:rFonts w:asciiTheme="minorHAnsi" w:eastAsia="Calibri" w:hAnsiTheme="minorHAnsi" w:cstheme="minorHAnsi"/>
          <w:bCs/>
          <w:color w:val="0E101A"/>
        </w:rPr>
        <w:t>xpenditure </w:t>
      </w:r>
    </w:p>
    <w:p w14:paraId="0000000E" w14:textId="6B8AAEC1" w:rsidR="00EF7AAD" w:rsidRPr="00263EC3" w:rsidRDefault="005569AC" w:rsidP="001D5102">
      <w:pPr>
        <w:widowControl/>
        <w:pBdr>
          <w:top w:val="nil"/>
          <w:left w:val="nil"/>
          <w:bottom w:val="nil"/>
          <w:right w:val="nil"/>
          <w:between w:val="nil"/>
        </w:pBdr>
        <w:rPr>
          <w:rFonts w:asciiTheme="minorHAnsi" w:hAnsiTheme="minorHAnsi" w:cstheme="minorHAnsi"/>
          <w:bCs/>
          <w:color w:val="0E101A"/>
        </w:rPr>
      </w:pPr>
      <w:r>
        <w:rPr>
          <w:rFonts w:asciiTheme="minorHAnsi" w:eastAsia="Calibri" w:hAnsiTheme="minorHAnsi" w:cstheme="minorHAnsi"/>
          <w:bCs/>
          <w:color w:val="0E101A"/>
        </w:rPr>
        <w:t>B</w:t>
      </w:r>
      <w:r w:rsidR="005D09B6" w:rsidRPr="00263EC3">
        <w:rPr>
          <w:rFonts w:asciiTheme="minorHAnsi" w:eastAsia="Calibri" w:hAnsiTheme="minorHAnsi" w:cstheme="minorHAnsi"/>
          <w:bCs/>
          <w:color w:val="0E101A"/>
        </w:rPr>
        <w:t>udget</w:t>
      </w:r>
    </w:p>
    <w:p w14:paraId="00000010" w14:textId="5378746B" w:rsidR="00EF7AAD" w:rsidRPr="00263EC3" w:rsidRDefault="005569AC" w:rsidP="001D5102">
      <w:pPr>
        <w:widowControl/>
        <w:pBdr>
          <w:top w:val="nil"/>
          <w:left w:val="nil"/>
          <w:bottom w:val="nil"/>
          <w:right w:val="nil"/>
          <w:between w:val="nil"/>
        </w:pBdr>
        <w:rPr>
          <w:rFonts w:asciiTheme="minorHAnsi" w:hAnsiTheme="minorHAnsi" w:cstheme="minorHAnsi"/>
          <w:bCs/>
          <w:color w:val="0E101A"/>
        </w:rPr>
      </w:pPr>
      <w:r>
        <w:rPr>
          <w:rFonts w:asciiTheme="minorHAnsi" w:eastAsia="Calibri" w:hAnsiTheme="minorHAnsi" w:cstheme="minorHAnsi"/>
          <w:bCs/>
          <w:color w:val="0E101A"/>
        </w:rPr>
        <w:t>F</w:t>
      </w:r>
      <w:r w:rsidR="005D09B6" w:rsidRPr="00263EC3">
        <w:rPr>
          <w:rFonts w:asciiTheme="minorHAnsi" w:eastAsia="Calibri" w:hAnsiTheme="minorHAnsi" w:cstheme="minorHAnsi"/>
          <w:bCs/>
          <w:color w:val="0E101A"/>
        </w:rPr>
        <w:t>inancial balance</w:t>
      </w:r>
    </w:p>
    <w:p w14:paraId="00000011" w14:textId="3BBFBCF5" w:rsidR="00EF7AAD" w:rsidRPr="00263EC3" w:rsidRDefault="005D09B6" w:rsidP="008F4E32">
      <w:pPr>
        <w:pStyle w:val="1"/>
        <w:rPr>
          <w:rStyle w:val="af0"/>
          <w:rFonts w:asciiTheme="minorHAnsi" w:hAnsiTheme="minorHAnsi" w:cstheme="minorHAnsi"/>
          <w:b w:val="0"/>
          <w:bCs/>
          <w:i w:val="0"/>
          <w:iCs w:val="0"/>
        </w:rPr>
      </w:pPr>
      <w:bookmarkStart w:id="5" w:name="_Toc91516758"/>
      <w:r w:rsidRPr="00263EC3">
        <w:rPr>
          <w:rStyle w:val="af0"/>
          <w:rFonts w:asciiTheme="minorHAnsi" w:hAnsiTheme="minorHAnsi" w:cstheme="minorHAnsi"/>
          <w:b w:val="0"/>
          <w:bCs/>
          <w:i w:val="0"/>
          <w:iCs w:val="0"/>
        </w:rPr>
        <w:t xml:space="preserve">Project </w:t>
      </w:r>
      <w:r w:rsidR="00AF5205">
        <w:rPr>
          <w:rStyle w:val="af0"/>
          <w:rFonts w:asciiTheme="minorHAnsi" w:hAnsiTheme="minorHAnsi" w:cstheme="minorHAnsi"/>
          <w:b w:val="0"/>
          <w:bCs/>
          <w:i w:val="0"/>
          <w:iCs w:val="0"/>
        </w:rPr>
        <w:t>T</w:t>
      </w:r>
      <w:r w:rsidRPr="00263EC3">
        <w:rPr>
          <w:rStyle w:val="af0"/>
          <w:rFonts w:asciiTheme="minorHAnsi" w:hAnsiTheme="minorHAnsi" w:cstheme="minorHAnsi"/>
          <w:b w:val="0"/>
          <w:bCs/>
          <w:i w:val="0"/>
          <w:iCs w:val="0"/>
        </w:rPr>
        <w:t>itle</w:t>
      </w:r>
      <w:bookmarkEnd w:id="5"/>
    </w:p>
    <w:p w14:paraId="00000012"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The applications of financial statement analysis on personal finance.</w:t>
      </w:r>
    </w:p>
    <w:p w14:paraId="00000015"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16" w14:textId="77777777" w:rsidR="00EF7AAD" w:rsidRPr="00263EC3" w:rsidRDefault="005D09B6" w:rsidP="008F4E32">
      <w:pPr>
        <w:pStyle w:val="1"/>
        <w:rPr>
          <w:rStyle w:val="af0"/>
          <w:rFonts w:asciiTheme="minorHAnsi" w:hAnsiTheme="minorHAnsi" w:cstheme="minorHAnsi"/>
          <w:b w:val="0"/>
          <w:bCs/>
          <w:i w:val="0"/>
          <w:iCs w:val="0"/>
        </w:rPr>
      </w:pPr>
      <w:r w:rsidRPr="00263EC3">
        <w:rPr>
          <w:rStyle w:val="af0"/>
          <w:rFonts w:asciiTheme="minorHAnsi" w:hAnsiTheme="minorHAnsi" w:cstheme="minorHAnsi"/>
          <w:b w:val="0"/>
          <w:bCs/>
          <w:i w:val="0"/>
          <w:iCs w:val="0"/>
        </w:rPr>
        <w:lastRenderedPageBreak/>
        <w:t> </w:t>
      </w:r>
      <w:bookmarkStart w:id="6" w:name="_Toc91516759"/>
      <w:r w:rsidRPr="00263EC3">
        <w:rPr>
          <w:rStyle w:val="af0"/>
          <w:rFonts w:asciiTheme="minorHAnsi" w:hAnsiTheme="minorHAnsi" w:cstheme="minorHAnsi"/>
          <w:b w:val="0"/>
          <w:bCs/>
          <w:i w:val="0"/>
          <w:iCs w:val="0"/>
        </w:rPr>
        <w:t>Client, Audience and Motivation</w:t>
      </w:r>
      <w:bookmarkEnd w:id="6"/>
    </w:p>
    <w:p w14:paraId="00000017"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The project is essential. Money is indispensable, and as the old saying goes, “No money, no talk.” Because money had already been surrounding everyone’s life, financial management had become one of the most important topics for everyone. This application is recommended for those stressed about money and who want to attend to some financial goal.</w:t>
      </w:r>
    </w:p>
    <w:p w14:paraId="00000018"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19" w14:textId="0191E2BA"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What can financial management achieve? Financial management can help find something important (</w:t>
      </w:r>
      <w:r w:rsidR="003C5ECB">
        <w:rPr>
          <w:rFonts w:asciiTheme="minorHAnsi" w:eastAsia="Calibri" w:hAnsiTheme="minorHAnsi" w:cstheme="minorHAnsi"/>
          <w:bCs/>
          <w:color w:val="0E101A"/>
        </w:rPr>
        <w:t xml:space="preserve">e.g., </w:t>
      </w:r>
      <w:r w:rsidRPr="00263EC3">
        <w:rPr>
          <w:rFonts w:asciiTheme="minorHAnsi" w:eastAsia="Calibri" w:hAnsiTheme="minorHAnsi" w:cstheme="minorHAnsi"/>
          <w:bCs/>
          <w:color w:val="0E101A"/>
        </w:rPr>
        <w:t>personal financial status, expenditure in a plan, and managing the cash flow) in everyone portfolio. That means it shows the limitation and capability of personal finance. In other words, it is capable of managing risk. Good financ</w:t>
      </w:r>
      <w:r w:rsidR="003C5ECB">
        <w:rPr>
          <w:rFonts w:asciiTheme="minorHAnsi" w:eastAsia="Calibri" w:hAnsiTheme="minorHAnsi" w:cstheme="minorHAnsi"/>
          <w:bCs/>
          <w:color w:val="0E101A"/>
        </w:rPr>
        <w:t>ial</w:t>
      </w:r>
      <w:r w:rsidRPr="00263EC3">
        <w:rPr>
          <w:rFonts w:asciiTheme="minorHAnsi" w:eastAsia="Calibri" w:hAnsiTheme="minorHAnsi" w:cstheme="minorHAnsi"/>
          <w:bCs/>
          <w:color w:val="0E101A"/>
        </w:rPr>
        <w:t xml:space="preserve"> management would </w:t>
      </w:r>
      <w:r w:rsidR="003C5ECB">
        <w:rPr>
          <w:rFonts w:asciiTheme="minorHAnsi" w:eastAsia="Calibri" w:hAnsiTheme="minorHAnsi" w:cstheme="minorHAnsi"/>
          <w:bCs/>
          <w:color w:val="0E101A"/>
        </w:rPr>
        <w:t>include</w:t>
      </w:r>
      <w:r w:rsidRPr="00263EC3">
        <w:rPr>
          <w:rFonts w:asciiTheme="minorHAnsi" w:eastAsia="Calibri" w:hAnsiTheme="minorHAnsi" w:cstheme="minorHAnsi"/>
          <w:bCs/>
          <w:color w:val="0E101A"/>
        </w:rPr>
        <w:t xml:space="preserve"> crisis management that set up some resources for unexpected expenditure to take over unnecessary risky, for example, suddenly unemployed and illness. Those resources can get through tough times (Whatman, 2021).</w:t>
      </w:r>
    </w:p>
    <w:p w14:paraId="0000001A"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1B" w14:textId="3CA3C8C0"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Besides, every income probably spends more than 40 hours a week. In order to maximize returns from working, spending should be consciously and carefully, otherwise more time may be spent on work probably, and less time</w:t>
      </w:r>
      <w:r w:rsidR="003C5ECB">
        <w:rPr>
          <w:rFonts w:asciiTheme="minorHAnsi" w:eastAsia="Calibri" w:hAnsiTheme="minorHAnsi" w:cstheme="minorHAnsi"/>
          <w:bCs/>
          <w:color w:val="0E101A"/>
        </w:rPr>
        <w:t xml:space="preserve"> can be</w:t>
      </w:r>
      <w:r w:rsidRPr="00263EC3">
        <w:rPr>
          <w:rFonts w:asciiTheme="minorHAnsi" w:eastAsia="Calibri" w:hAnsiTheme="minorHAnsi" w:cstheme="minorHAnsi"/>
          <w:bCs/>
          <w:color w:val="0E101A"/>
        </w:rPr>
        <w:t xml:space="preserve"> spent on </w:t>
      </w:r>
      <w:r w:rsidR="003C5ECB">
        <w:rPr>
          <w:rFonts w:asciiTheme="minorHAnsi" w:eastAsia="Calibri" w:hAnsiTheme="minorHAnsi" w:cstheme="minorHAnsi"/>
          <w:bCs/>
          <w:color w:val="0E101A"/>
        </w:rPr>
        <w:t>gathering with</w:t>
      </w:r>
      <w:r w:rsidRPr="00263EC3">
        <w:rPr>
          <w:rFonts w:asciiTheme="minorHAnsi" w:eastAsia="Calibri" w:hAnsiTheme="minorHAnsi" w:cstheme="minorHAnsi"/>
          <w:bCs/>
          <w:color w:val="0E101A"/>
        </w:rPr>
        <w:t xml:space="preserve"> friends, family and the rest (Investopedia, n.d.).</w:t>
      </w:r>
    </w:p>
    <w:p w14:paraId="0000001C"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1D" w14:textId="645EB192"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Moreover, financial management would free from debt risk and reduce loan stress (White, 2018). Furthermore, it can determine the owner's financial status and maximum repayment capacity as mention</w:t>
      </w:r>
      <w:r w:rsidR="003C5ECB">
        <w:rPr>
          <w:rFonts w:asciiTheme="minorHAnsi" w:eastAsia="Calibri" w:hAnsiTheme="minorHAnsi" w:cstheme="minorHAnsi"/>
          <w:bCs/>
          <w:color w:val="0E101A"/>
        </w:rPr>
        <w:t>ed</w:t>
      </w:r>
      <w:r w:rsidRPr="00263EC3">
        <w:rPr>
          <w:rFonts w:asciiTheme="minorHAnsi" w:eastAsia="Calibri" w:hAnsiTheme="minorHAnsi" w:cstheme="minorHAnsi"/>
          <w:bCs/>
          <w:color w:val="0E101A"/>
        </w:rPr>
        <w:t xml:space="preserve"> before. In other words, the debt ceiling would be discovered in financial management. Moreover, the owner can effectively control the cost of debt and avoid over loaning.</w:t>
      </w:r>
    </w:p>
    <w:p w14:paraId="0000001E"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1F" w14:textId="79AF22B2"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Financial management is also the first step toward achieving a goal or wanted target. Personal self-</w:t>
      </w:r>
      <w:r w:rsidR="003C5ECB">
        <w:rPr>
          <w:rFonts w:asciiTheme="minorHAnsi" w:eastAsia="Calibri" w:hAnsiTheme="minorHAnsi" w:cstheme="minorHAnsi"/>
          <w:bCs/>
          <w:color w:val="0E101A"/>
        </w:rPr>
        <w:t>satisfaction</w:t>
      </w:r>
      <w:r w:rsidRPr="00263EC3">
        <w:rPr>
          <w:rFonts w:asciiTheme="minorHAnsi" w:eastAsia="Calibri" w:hAnsiTheme="minorHAnsi" w:cstheme="minorHAnsi"/>
          <w:bCs/>
          <w:color w:val="0E101A"/>
        </w:rPr>
        <w:t xml:space="preserve"> would be developed during this period (Investopedia, n.d.). One of the management skills, budgeting, can be guided by the priority of money used by setting any desired financial goal.</w:t>
      </w:r>
    </w:p>
    <w:p w14:paraId="00000020" w14:textId="42F623B1" w:rsidR="00B27E60" w:rsidRPr="00263EC3" w:rsidRDefault="00B27E60">
      <w:pPr>
        <w:rPr>
          <w:rFonts w:asciiTheme="minorHAnsi" w:hAnsiTheme="minorHAnsi" w:cstheme="minorHAnsi"/>
          <w:bCs/>
          <w:color w:val="0E101A"/>
        </w:rPr>
      </w:pPr>
      <w:r w:rsidRPr="00263EC3">
        <w:rPr>
          <w:rFonts w:asciiTheme="minorHAnsi" w:hAnsiTheme="minorHAnsi" w:cstheme="minorHAnsi"/>
          <w:bCs/>
          <w:color w:val="0E101A"/>
        </w:rPr>
        <w:br w:type="page"/>
      </w:r>
    </w:p>
    <w:p w14:paraId="00000021" w14:textId="059E9D9C" w:rsidR="00EF7AAD" w:rsidRPr="00263EC3" w:rsidRDefault="005D09B6" w:rsidP="008F4E32">
      <w:pPr>
        <w:pStyle w:val="1"/>
        <w:rPr>
          <w:rStyle w:val="af0"/>
          <w:rFonts w:asciiTheme="minorHAnsi" w:hAnsiTheme="minorHAnsi" w:cstheme="minorHAnsi"/>
          <w:b w:val="0"/>
          <w:bCs/>
          <w:i w:val="0"/>
          <w:iCs w:val="0"/>
        </w:rPr>
      </w:pPr>
      <w:bookmarkStart w:id="7" w:name="_Toc91516760"/>
      <w:r w:rsidRPr="00263EC3">
        <w:rPr>
          <w:rStyle w:val="af0"/>
          <w:rFonts w:asciiTheme="minorHAnsi" w:hAnsiTheme="minorHAnsi" w:cstheme="minorHAnsi"/>
          <w:b w:val="0"/>
          <w:bCs/>
          <w:i w:val="0"/>
          <w:iCs w:val="0"/>
        </w:rPr>
        <w:lastRenderedPageBreak/>
        <w:t>Primary Research Plan</w:t>
      </w:r>
      <w:bookmarkEnd w:id="7"/>
    </w:p>
    <w:p w14:paraId="00000022" w14:textId="77777777" w:rsidR="00EF7AAD" w:rsidRPr="00255108" w:rsidRDefault="005D09B6" w:rsidP="001D5102">
      <w:pPr>
        <w:widowControl/>
        <w:pBdr>
          <w:top w:val="nil"/>
          <w:left w:val="nil"/>
          <w:bottom w:val="nil"/>
          <w:right w:val="nil"/>
          <w:between w:val="nil"/>
        </w:pBdr>
        <w:rPr>
          <w:rFonts w:asciiTheme="minorHAnsi" w:hAnsiTheme="minorHAnsi" w:cstheme="minorHAnsi"/>
          <w:bCs/>
          <w:color w:val="0E101A"/>
        </w:rPr>
      </w:pPr>
      <w:r w:rsidRPr="00255108">
        <w:rPr>
          <w:rFonts w:asciiTheme="minorHAnsi" w:eastAsia="Calibri" w:hAnsiTheme="minorHAnsi" w:cstheme="minorHAnsi"/>
          <w:bCs/>
          <w:color w:val="0E101A"/>
        </w:rPr>
        <w:t>This project's research question is, “How to improve the understanding of personal asset growth in financial statements?”</w:t>
      </w:r>
    </w:p>
    <w:p w14:paraId="00000023" w14:textId="77777777" w:rsidR="00EF7AAD" w:rsidRPr="00255108" w:rsidRDefault="00EF7AAD" w:rsidP="001D5102">
      <w:pPr>
        <w:widowControl/>
        <w:pBdr>
          <w:top w:val="nil"/>
          <w:left w:val="nil"/>
          <w:bottom w:val="nil"/>
          <w:right w:val="nil"/>
          <w:between w:val="nil"/>
        </w:pBdr>
        <w:rPr>
          <w:rFonts w:asciiTheme="minorHAnsi" w:hAnsiTheme="minorHAnsi" w:cstheme="minorHAnsi"/>
          <w:bCs/>
          <w:color w:val="0E101A"/>
        </w:rPr>
      </w:pPr>
    </w:p>
    <w:p w14:paraId="00000025" w14:textId="16651551" w:rsidR="00EF7AAD" w:rsidRPr="00255108" w:rsidRDefault="005D09B6" w:rsidP="001D5102">
      <w:pPr>
        <w:widowControl/>
        <w:pBdr>
          <w:top w:val="nil"/>
          <w:left w:val="nil"/>
          <w:bottom w:val="nil"/>
          <w:right w:val="nil"/>
          <w:between w:val="nil"/>
        </w:pBdr>
        <w:rPr>
          <w:rFonts w:asciiTheme="minorHAnsi" w:hAnsiTheme="minorHAnsi" w:cstheme="minorHAnsi"/>
          <w:bCs/>
          <w:color w:val="0E101A"/>
        </w:rPr>
      </w:pPr>
      <w:r w:rsidRPr="00255108">
        <w:rPr>
          <w:rFonts w:asciiTheme="minorHAnsi" w:eastAsia="Calibri" w:hAnsiTheme="minorHAnsi" w:cstheme="minorHAnsi"/>
          <w:bCs/>
          <w:color w:val="0E101A"/>
        </w:rPr>
        <w:t>The primary research plan in my project includes information finding in the concept and the implementation. It would study financial statements, budget plans, income and expenditure sheets, and financial freedom for information finding. After</w:t>
      </w:r>
      <w:r w:rsidR="003C5ECB">
        <w:rPr>
          <w:rFonts w:asciiTheme="minorHAnsi" w:eastAsia="Calibri" w:hAnsiTheme="minorHAnsi" w:cstheme="minorHAnsi"/>
          <w:bCs/>
          <w:color w:val="0E101A"/>
        </w:rPr>
        <w:t xml:space="preserve"> </w:t>
      </w:r>
      <w:r w:rsidR="003C5ECB" w:rsidRPr="00255108">
        <w:rPr>
          <w:rFonts w:asciiTheme="minorHAnsi" w:eastAsia="Calibri" w:hAnsiTheme="minorHAnsi" w:cstheme="minorHAnsi"/>
          <w:bCs/>
          <w:color w:val="0E101A"/>
        </w:rPr>
        <w:t>finding</w:t>
      </w:r>
      <w:r w:rsidR="003C5ECB">
        <w:rPr>
          <w:rFonts w:asciiTheme="minorHAnsi" w:eastAsia="Calibri" w:hAnsiTheme="minorHAnsi" w:cstheme="minorHAnsi"/>
          <w:bCs/>
          <w:color w:val="0E101A"/>
        </w:rPr>
        <w:t xml:space="preserve"> the</w:t>
      </w:r>
      <w:r w:rsidRPr="00255108">
        <w:rPr>
          <w:rFonts w:asciiTheme="minorHAnsi" w:eastAsia="Calibri" w:hAnsiTheme="minorHAnsi" w:cstheme="minorHAnsi"/>
          <w:bCs/>
          <w:color w:val="0E101A"/>
        </w:rPr>
        <w:t xml:space="preserve"> information, the relationship between that information would be studied and researched</w:t>
      </w:r>
      <w:r w:rsidR="003C5ECB">
        <w:rPr>
          <w:rFonts w:asciiTheme="minorHAnsi" w:eastAsia="Calibri" w:hAnsiTheme="minorHAnsi" w:cstheme="minorHAnsi"/>
          <w:bCs/>
          <w:color w:val="0E101A"/>
        </w:rPr>
        <w:t xml:space="preserve"> of</w:t>
      </w:r>
      <w:r w:rsidRPr="00255108">
        <w:rPr>
          <w:rFonts w:asciiTheme="minorHAnsi" w:eastAsia="Calibri" w:hAnsiTheme="minorHAnsi" w:cstheme="minorHAnsi"/>
          <w:bCs/>
          <w:color w:val="0E101A"/>
        </w:rPr>
        <w:t xml:space="preserve"> those elements. Moreover, there </w:t>
      </w:r>
      <w:r w:rsidR="003C5ECB">
        <w:rPr>
          <w:rFonts w:asciiTheme="minorHAnsi" w:eastAsia="Calibri" w:hAnsiTheme="minorHAnsi" w:cstheme="minorHAnsi"/>
          <w:bCs/>
          <w:color w:val="0E101A"/>
        </w:rPr>
        <w:t>are</w:t>
      </w:r>
      <w:r w:rsidRPr="00255108">
        <w:rPr>
          <w:rFonts w:asciiTheme="minorHAnsi" w:eastAsia="Calibri" w:hAnsiTheme="minorHAnsi" w:cstheme="minorHAnsi"/>
          <w:bCs/>
          <w:color w:val="0E101A"/>
        </w:rPr>
        <w:t xml:space="preserve"> some </w:t>
      </w:r>
      <w:r w:rsidR="003C5ECB" w:rsidRPr="00255108">
        <w:rPr>
          <w:rFonts w:asciiTheme="minorHAnsi" w:eastAsia="Calibri" w:hAnsiTheme="minorHAnsi" w:cstheme="minorHAnsi"/>
          <w:bCs/>
          <w:color w:val="0E101A"/>
        </w:rPr>
        <w:t>analyses</w:t>
      </w:r>
      <w:r w:rsidRPr="00255108">
        <w:rPr>
          <w:rFonts w:asciiTheme="minorHAnsi" w:eastAsia="Calibri" w:hAnsiTheme="minorHAnsi" w:cstheme="minorHAnsi"/>
          <w:bCs/>
          <w:color w:val="0E101A"/>
        </w:rPr>
        <w:t xml:space="preserve"> of the limitation, pros and cons of those information. This project will develop an application in Angular programming language. Angular is a new type of language maintained mainly by Google (Angular, n.d.). This programming language is capable of supporting different platforms, mobile and PC. Both sheets are crafted on Angular, including the budget, income and expenditure and statement, and determining the financial freedom target.</w:t>
      </w:r>
    </w:p>
    <w:p w14:paraId="00000026" w14:textId="5CAD79BA" w:rsidR="00EF7AAD" w:rsidRPr="00255108" w:rsidRDefault="005D09B6" w:rsidP="00255108">
      <w:pPr>
        <w:pStyle w:val="2"/>
        <w:rPr>
          <w:rFonts w:asciiTheme="minorHAnsi" w:eastAsia="Calibri" w:hAnsiTheme="minorHAnsi" w:cstheme="minorHAnsi"/>
          <w:b w:val="0"/>
          <w:bCs/>
          <w:color w:val="0E101A"/>
        </w:rPr>
      </w:pPr>
      <w:bookmarkStart w:id="8" w:name="_Toc91516761"/>
      <w:r w:rsidRPr="00255108">
        <w:rPr>
          <w:rFonts w:asciiTheme="minorHAnsi" w:eastAsia="Calibri" w:hAnsiTheme="minorHAnsi" w:cstheme="minorHAnsi"/>
          <w:b w:val="0"/>
          <w:bCs/>
          <w:color w:val="0E101A"/>
        </w:rPr>
        <w:t xml:space="preserve">Financial </w:t>
      </w:r>
      <w:r w:rsidR="006C63D7" w:rsidRPr="00255108">
        <w:rPr>
          <w:rFonts w:asciiTheme="minorHAnsi" w:eastAsia="Calibri" w:hAnsiTheme="minorHAnsi" w:cstheme="minorHAnsi"/>
          <w:b w:val="0"/>
          <w:bCs/>
          <w:color w:val="0E101A"/>
        </w:rPr>
        <w:t>S</w:t>
      </w:r>
      <w:r w:rsidRPr="00255108">
        <w:rPr>
          <w:rFonts w:asciiTheme="minorHAnsi" w:eastAsia="Calibri" w:hAnsiTheme="minorHAnsi" w:cstheme="minorHAnsi"/>
          <w:b w:val="0"/>
          <w:bCs/>
          <w:color w:val="0E101A"/>
        </w:rPr>
        <w:t>tatements</w:t>
      </w:r>
      <w:bookmarkEnd w:id="8"/>
    </w:p>
    <w:p w14:paraId="00000028" w14:textId="52F6D614" w:rsidR="00EF7AAD" w:rsidRPr="00255108" w:rsidRDefault="005D09B6" w:rsidP="001D5102">
      <w:pPr>
        <w:widowControl/>
        <w:pBdr>
          <w:top w:val="nil"/>
          <w:left w:val="nil"/>
          <w:bottom w:val="nil"/>
          <w:right w:val="nil"/>
          <w:between w:val="nil"/>
        </w:pBdr>
        <w:rPr>
          <w:rFonts w:asciiTheme="minorHAnsi" w:hAnsiTheme="minorHAnsi" w:cstheme="minorHAnsi"/>
          <w:bCs/>
          <w:color w:val="0E101A"/>
        </w:rPr>
      </w:pPr>
      <w:r w:rsidRPr="00255108">
        <w:rPr>
          <w:rFonts w:asciiTheme="minorHAnsi" w:eastAsia="Calibri" w:hAnsiTheme="minorHAnsi" w:cstheme="minorHAnsi"/>
          <w:bCs/>
          <w:color w:val="0E101A"/>
        </w:rPr>
        <w:t xml:space="preserve">Financial statements </w:t>
      </w:r>
      <w:r w:rsidRPr="00255108">
        <w:rPr>
          <w:rFonts w:asciiTheme="minorHAnsi" w:hAnsiTheme="minorHAnsi" w:cstheme="minorHAnsi"/>
          <w:bCs/>
          <w:color w:val="0E101A"/>
        </w:rPr>
        <w:t>consist</w:t>
      </w:r>
      <w:r w:rsidRPr="00255108">
        <w:rPr>
          <w:rFonts w:asciiTheme="minorHAnsi" w:eastAsia="Calibri" w:hAnsiTheme="minorHAnsi" w:cstheme="minorHAnsi"/>
          <w:bCs/>
          <w:color w:val="0E101A"/>
        </w:rPr>
        <w:t xml:space="preserve"> of a set of accounting sheets, including balance sheets, income statements, and cash flow statements (Murphy, 2020). These statements are written records that convey personal financial detail. Personal assets can be separated into two categories, tangible assets and intangible assets. Intangible </w:t>
      </w:r>
      <w:r w:rsidR="003C5ECB">
        <w:rPr>
          <w:rFonts w:asciiTheme="minorHAnsi" w:eastAsia="Calibri" w:hAnsiTheme="minorHAnsi" w:cstheme="minorHAnsi"/>
          <w:bCs/>
          <w:color w:val="0E101A"/>
        </w:rPr>
        <w:t>assets are</w:t>
      </w:r>
      <w:r w:rsidRPr="00255108">
        <w:rPr>
          <w:rFonts w:asciiTheme="minorHAnsi" w:eastAsia="Calibri" w:hAnsiTheme="minorHAnsi" w:cstheme="minorHAnsi"/>
          <w:bCs/>
          <w:color w:val="0E101A"/>
        </w:rPr>
        <w:t xml:space="preserve"> non-physical assets that cannot be priced in the market, such as copyright or patents. Due to the limitation of counting intangible assets, this </w:t>
      </w:r>
      <w:r w:rsidR="003C5ECB">
        <w:rPr>
          <w:rFonts w:asciiTheme="minorHAnsi" w:eastAsia="Calibri" w:hAnsiTheme="minorHAnsi" w:cstheme="minorHAnsi"/>
          <w:bCs/>
          <w:color w:val="0E101A"/>
        </w:rPr>
        <w:t xml:space="preserve">part </w:t>
      </w:r>
      <w:r w:rsidRPr="00255108">
        <w:rPr>
          <w:rFonts w:asciiTheme="minorHAnsi" w:eastAsia="Calibri" w:hAnsiTheme="minorHAnsi" w:cstheme="minorHAnsi"/>
          <w:bCs/>
          <w:color w:val="0E101A"/>
        </w:rPr>
        <w:t>would not be discussed</w:t>
      </w:r>
      <w:r w:rsidR="003C5ECB">
        <w:rPr>
          <w:rFonts w:asciiTheme="minorHAnsi" w:eastAsia="Calibri" w:hAnsiTheme="minorHAnsi" w:cstheme="minorHAnsi"/>
          <w:bCs/>
          <w:color w:val="0E101A"/>
        </w:rPr>
        <w:t xml:space="preserve"> in the project</w:t>
      </w:r>
      <w:r w:rsidRPr="00255108">
        <w:rPr>
          <w:rFonts w:asciiTheme="minorHAnsi" w:eastAsia="Calibri" w:hAnsiTheme="minorHAnsi" w:cstheme="minorHAnsi"/>
          <w:bCs/>
          <w:color w:val="0E101A"/>
        </w:rPr>
        <w:t xml:space="preserve">. This section would focus on some significant and fluidity assets, bank statements, credit card statements, investment statements, and cash statements about tangible assets. The outcome presentation would be straightforward. Those data can be </w:t>
      </w:r>
      <w:r w:rsidR="003C5ECB">
        <w:rPr>
          <w:rFonts w:asciiTheme="minorHAnsi" w:eastAsia="Calibri" w:hAnsiTheme="minorHAnsi" w:cstheme="minorHAnsi"/>
          <w:bCs/>
          <w:color w:val="0E101A"/>
        </w:rPr>
        <w:t xml:space="preserve">used to </w:t>
      </w:r>
      <w:r w:rsidRPr="00255108">
        <w:rPr>
          <w:rFonts w:asciiTheme="minorHAnsi" w:eastAsia="Calibri" w:hAnsiTheme="minorHAnsi" w:cstheme="minorHAnsi"/>
          <w:bCs/>
          <w:color w:val="0E101A"/>
        </w:rPr>
        <w:t>analyze the status of personal finances and evaluate the financial health and growth potential.</w:t>
      </w:r>
    </w:p>
    <w:p w14:paraId="00000029" w14:textId="2630D26A" w:rsidR="00EF7AAD" w:rsidRPr="00255108" w:rsidRDefault="005D09B6" w:rsidP="00255108">
      <w:pPr>
        <w:pStyle w:val="2"/>
        <w:rPr>
          <w:rFonts w:asciiTheme="minorHAnsi" w:eastAsia="Calibri" w:hAnsiTheme="minorHAnsi" w:cstheme="minorHAnsi"/>
          <w:b w:val="0"/>
          <w:bCs/>
          <w:color w:val="0E101A"/>
        </w:rPr>
      </w:pPr>
      <w:bookmarkStart w:id="9" w:name="_Toc91516762"/>
      <w:r w:rsidRPr="00255108">
        <w:rPr>
          <w:rFonts w:asciiTheme="minorHAnsi" w:eastAsia="Calibri" w:hAnsiTheme="minorHAnsi" w:cstheme="minorHAnsi"/>
          <w:b w:val="0"/>
          <w:bCs/>
          <w:color w:val="0E101A"/>
        </w:rPr>
        <w:t xml:space="preserve">Budget </w:t>
      </w:r>
      <w:r w:rsidR="006C63D7" w:rsidRPr="00255108">
        <w:rPr>
          <w:rFonts w:asciiTheme="minorHAnsi" w:eastAsia="Calibri" w:hAnsiTheme="minorHAnsi" w:cstheme="minorHAnsi"/>
          <w:b w:val="0"/>
          <w:bCs/>
          <w:color w:val="0E101A"/>
        </w:rPr>
        <w:t>P</w:t>
      </w:r>
      <w:r w:rsidRPr="00255108">
        <w:rPr>
          <w:rFonts w:asciiTheme="minorHAnsi" w:eastAsia="Calibri" w:hAnsiTheme="minorHAnsi" w:cstheme="minorHAnsi"/>
          <w:b w:val="0"/>
          <w:bCs/>
          <w:color w:val="0E101A"/>
        </w:rPr>
        <w:t>lan</w:t>
      </w:r>
      <w:bookmarkEnd w:id="9"/>
    </w:p>
    <w:p w14:paraId="0000002A" w14:textId="6F6BC316" w:rsidR="00EF7AAD" w:rsidRPr="00255108" w:rsidRDefault="005D09B6" w:rsidP="001D5102">
      <w:pPr>
        <w:widowControl/>
        <w:pBdr>
          <w:top w:val="nil"/>
          <w:left w:val="nil"/>
          <w:bottom w:val="nil"/>
          <w:right w:val="nil"/>
          <w:between w:val="nil"/>
        </w:pBdr>
        <w:rPr>
          <w:rFonts w:asciiTheme="minorHAnsi" w:hAnsiTheme="minorHAnsi" w:cstheme="minorHAnsi"/>
          <w:bCs/>
          <w:color w:val="0E101A"/>
        </w:rPr>
      </w:pPr>
      <w:r w:rsidRPr="00255108">
        <w:rPr>
          <w:rFonts w:asciiTheme="minorHAnsi" w:eastAsia="Calibri" w:hAnsiTheme="minorHAnsi" w:cstheme="minorHAnsi"/>
          <w:bCs/>
          <w:color w:val="0E101A"/>
        </w:rPr>
        <w:t>A budget plan is one of the application elements required to collect. Furthermore, it is considered the main dish of this application. It guides the money expense way, leading to income and expenditure status in balance (Ganti, 2021). It enters the planned monthly income and expense in different categories during budgeting. The expenditure would be organized in this process, and reasonable amounts would be re-considered in the budgeting plan.</w:t>
      </w:r>
    </w:p>
    <w:p w14:paraId="0000002B" w14:textId="77777777" w:rsidR="00EF7AAD" w:rsidRPr="00255108" w:rsidRDefault="00EF7AAD" w:rsidP="001D5102">
      <w:pPr>
        <w:widowControl/>
        <w:pBdr>
          <w:top w:val="nil"/>
          <w:left w:val="nil"/>
          <w:bottom w:val="nil"/>
          <w:right w:val="nil"/>
          <w:between w:val="nil"/>
        </w:pBdr>
        <w:rPr>
          <w:rFonts w:asciiTheme="minorHAnsi" w:hAnsiTheme="minorHAnsi" w:cstheme="minorHAnsi"/>
          <w:bCs/>
          <w:color w:val="0E101A"/>
        </w:rPr>
      </w:pPr>
    </w:p>
    <w:p w14:paraId="0000002C" w14:textId="28BD4BDE" w:rsidR="00EF7AAD" w:rsidRPr="00255108" w:rsidRDefault="005D09B6" w:rsidP="001D5102">
      <w:pPr>
        <w:widowControl/>
        <w:pBdr>
          <w:top w:val="nil"/>
          <w:left w:val="nil"/>
          <w:bottom w:val="nil"/>
          <w:right w:val="nil"/>
          <w:between w:val="nil"/>
        </w:pBdr>
        <w:rPr>
          <w:rFonts w:asciiTheme="minorHAnsi" w:hAnsiTheme="minorHAnsi" w:cstheme="minorHAnsi"/>
          <w:bCs/>
          <w:color w:val="0E101A"/>
        </w:rPr>
      </w:pPr>
      <w:r w:rsidRPr="00255108">
        <w:rPr>
          <w:rFonts w:asciiTheme="minorHAnsi" w:eastAsia="Calibri" w:hAnsiTheme="minorHAnsi" w:cstheme="minorHAnsi"/>
          <w:bCs/>
          <w:color w:val="0E101A"/>
        </w:rPr>
        <w:t xml:space="preserve">Moreover, the remaining amount would be the extra budget for the budgeting plan. This gap is an essential part of the personal financial growth factor in the whole financial plan. Besides, this plan is used not only to predict the amount of current expenditure, but it also counts future expenditure when attending finance freedom. In other words, when </w:t>
      </w:r>
      <w:r w:rsidR="003C5ECB">
        <w:rPr>
          <w:rFonts w:asciiTheme="minorHAnsi" w:eastAsia="Calibri" w:hAnsiTheme="minorHAnsi" w:cstheme="minorHAnsi"/>
          <w:bCs/>
          <w:color w:val="0E101A"/>
        </w:rPr>
        <w:t xml:space="preserve">the </w:t>
      </w:r>
      <w:r w:rsidRPr="00255108">
        <w:rPr>
          <w:rFonts w:asciiTheme="minorHAnsi" w:eastAsia="Calibri" w:hAnsiTheme="minorHAnsi" w:cstheme="minorHAnsi"/>
          <w:bCs/>
          <w:color w:val="0E101A"/>
        </w:rPr>
        <w:t xml:space="preserve">more money is saved, </w:t>
      </w:r>
      <w:r w:rsidR="003C5ECB">
        <w:rPr>
          <w:rFonts w:asciiTheme="minorHAnsi" w:eastAsia="Calibri" w:hAnsiTheme="minorHAnsi" w:cstheme="minorHAnsi"/>
          <w:bCs/>
          <w:color w:val="0E101A"/>
        </w:rPr>
        <w:t xml:space="preserve">the </w:t>
      </w:r>
      <w:r w:rsidRPr="00255108">
        <w:rPr>
          <w:rFonts w:asciiTheme="minorHAnsi" w:eastAsia="Calibri" w:hAnsiTheme="minorHAnsi" w:cstheme="minorHAnsi"/>
          <w:bCs/>
          <w:color w:val="0E101A"/>
        </w:rPr>
        <w:t xml:space="preserve">more growth is </w:t>
      </w:r>
      <w:r w:rsidRPr="00255108">
        <w:rPr>
          <w:rFonts w:asciiTheme="minorHAnsi" w:hAnsiTheme="minorHAnsi" w:cstheme="minorHAnsi"/>
          <w:bCs/>
          <w:color w:val="0E101A"/>
        </w:rPr>
        <w:t>looked</w:t>
      </w:r>
      <w:r w:rsidRPr="00255108">
        <w:rPr>
          <w:rFonts w:asciiTheme="minorHAnsi" w:eastAsia="Calibri" w:hAnsiTheme="minorHAnsi" w:cstheme="minorHAnsi"/>
          <w:bCs/>
          <w:color w:val="0E101A"/>
        </w:rPr>
        <w:t xml:space="preserve"> for.</w:t>
      </w:r>
    </w:p>
    <w:p w14:paraId="0000002E" w14:textId="6B57B500" w:rsidR="00EF7AAD" w:rsidRPr="00255108" w:rsidRDefault="005D09B6" w:rsidP="00255108">
      <w:pPr>
        <w:pStyle w:val="2"/>
        <w:rPr>
          <w:rFonts w:asciiTheme="minorHAnsi" w:eastAsia="Calibri" w:hAnsiTheme="minorHAnsi" w:cstheme="minorHAnsi"/>
          <w:b w:val="0"/>
          <w:bCs/>
          <w:color w:val="0E101A"/>
        </w:rPr>
      </w:pPr>
      <w:bookmarkStart w:id="10" w:name="_Toc91516763"/>
      <w:r w:rsidRPr="00255108">
        <w:rPr>
          <w:rFonts w:asciiTheme="minorHAnsi" w:eastAsia="Calibri" w:hAnsiTheme="minorHAnsi" w:cstheme="minorHAnsi"/>
          <w:b w:val="0"/>
          <w:bCs/>
          <w:color w:val="0E101A"/>
        </w:rPr>
        <w:lastRenderedPageBreak/>
        <w:t xml:space="preserve">Expenditure </w:t>
      </w:r>
      <w:r w:rsidR="000F7A90" w:rsidRPr="00255108">
        <w:rPr>
          <w:rFonts w:asciiTheme="minorHAnsi" w:eastAsia="Calibri" w:hAnsiTheme="minorHAnsi" w:cstheme="minorHAnsi"/>
          <w:b w:val="0"/>
          <w:bCs/>
          <w:color w:val="0E101A"/>
        </w:rPr>
        <w:t>S</w:t>
      </w:r>
      <w:r w:rsidRPr="00255108">
        <w:rPr>
          <w:rFonts w:asciiTheme="minorHAnsi" w:eastAsia="Calibri" w:hAnsiTheme="minorHAnsi" w:cstheme="minorHAnsi"/>
          <w:b w:val="0"/>
          <w:bCs/>
          <w:color w:val="0E101A"/>
        </w:rPr>
        <w:t>heet</w:t>
      </w:r>
      <w:bookmarkEnd w:id="10"/>
    </w:p>
    <w:p w14:paraId="00000030" w14:textId="76415ADE" w:rsidR="00EF7AAD" w:rsidRPr="00255108" w:rsidRDefault="005D09B6" w:rsidP="001D5102">
      <w:pPr>
        <w:widowControl/>
        <w:pBdr>
          <w:top w:val="nil"/>
          <w:left w:val="nil"/>
          <w:bottom w:val="nil"/>
          <w:right w:val="nil"/>
          <w:between w:val="nil"/>
        </w:pBdr>
        <w:rPr>
          <w:rFonts w:asciiTheme="minorHAnsi" w:hAnsiTheme="minorHAnsi" w:cstheme="minorHAnsi"/>
          <w:bCs/>
          <w:color w:val="0E101A"/>
        </w:rPr>
      </w:pPr>
      <w:r w:rsidRPr="00255108">
        <w:rPr>
          <w:rFonts w:asciiTheme="minorHAnsi" w:eastAsia="Calibri" w:hAnsiTheme="minorHAnsi" w:cstheme="minorHAnsi"/>
          <w:bCs/>
          <w:color w:val="0E101A"/>
        </w:rPr>
        <w:t>The expenditure sheet is one of the application elements that should be daily</w:t>
      </w:r>
      <w:r w:rsidR="003C5ECB">
        <w:rPr>
          <w:rFonts w:asciiTheme="minorHAnsi" w:eastAsia="Calibri" w:hAnsiTheme="minorHAnsi" w:cstheme="minorHAnsi"/>
          <w:bCs/>
          <w:color w:val="0E101A"/>
        </w:rPr>
        <w:t xml:space="preserve"> </w:t>
      </w:r>
      <w:r w:rsidR="003C5ECB" w:rsidRPr="00255108">
        <w:rPr>
          <w:rFonts w:asciiTheme="minorHAnsi" w:eastAsia="Calibri" w:hAnsiTheme="minorHAnsi" w:cstheme="minorHAnsi"/>
          <w:bCs/>
          <w:color w:val="0E101A"/>
        </w:rPr>
        <w:t>used</w:t>
      </w:r>
      <w:r w:rsidRPr="00255108">
        <w:rPr>
          <w:rFonts w:asciiTheme="minorHAnsi" w:eastAsia="Calibri" w:hAnsiTheme="minorHAnsi" w:cstheme="minorHAnsi"/>
          <w:bCs/>
          <w:color w:val="0E101A"/>
        </w:rPr>
        <w:t>. The sheet records the expense daily and compares it with the budgeting plan to prove the income and expenditure status in balance. Thus, it would be like a supporting doc</w:t>
      </w:r>
      <w:r w:rsidR="003C5ECB">
        <w:rPr>
          <w:rFonts w:asciiTheme="minorHAnsi" w:eastAsia="Calibri" w:hAnsiTheme="minorHAnsi" w:cstheme="minorHAnsi"/>
          <w:bCs/>
          <w:color w:val="0E101A"/>
        </w:rPr>
        <w:t>ument</w:t>
      </w:r>
      <w:r w:rsidRPr="00255108">
        <w:rPr>
          <w:rFonts w:asciiTheme="minorHAnsi" w:eastAsia="Calibri" w:hAnsiTheme="minorHAnsi" w:cstheme="minorHAnsi"/>
          <w:bCs/>
          <w:color w:val="0E101A"/>
        </w:rPr>
        <w:t xml:space="preserve"> role in this project. This tracking on expense process seems to be a preventive health check that is one way of staying financially healthy. During processing, self-confidence would be built generally because of experiencing everything under control and avoiding unexpected financial troublesome and risks. By tracking expenses, financial gaps will be learned to fill, and a reasonable expense habit will be developed. More expenditure</w:t>
      </w:r>
      <w:r w:rsidR="003C5ECB">
        <w:rPr>
          <w:rFonts w:asciiTheme="minorHAnsi" w:eastAsia="Calibri" w:hAnsiTheme="minorHAnsi" w:cstheme="minorHAnsi"/>
          <w:bCs/>
          <w:color w:val="0E101A"/>
        </w:rPr>
        <w:t>s</w:t>
      </w:r>
      <w:r w:rsidRPr="00255108">
        <w:rPr>
          <w:rFonts w:asciiTheme="minorHAnsi" w:eastAsia="Calibri" w:hAnsiTheme="minorHAnsi" w:cstheme="minorHAnsi"/>
          <w:bCs/>
          <w:color w:val="0E101A"/>
        </w:rPr>
        <w:t xml:space="preserve"> </w:t>
      </w:r>
      <w:r w:rsidR="003C5ECB">
        <w:rPr>
          <w:rFonts w:asciiTheme="minorHAnsi" w:eastAsia="Calibri" w:hAnsiTheme="minorHAnsi" w:cstheme="minorHAnsi"/>
          <w:bCs/>
          <w:color w:val="0E101A"/>
        </w:rPr>
        <w:t>are under</w:t>
      </w:r>
      <w:r w:rsidRPr="00255108">
        <w:rPr>
          <w:rFonts w:asciiTheme="minorHAnsi" w:eastAsia="Calibri" w:hAnsiTheme="minorHAnsi" w:cstheme="minorHAnsi"/>
          <w:bCs/>
          <w:color w:val="0E101A"/>
        </w:rPr>
        <w:t xml:space="preserve"> controlled, </w:t>
      </w:r>
      <w:r w:rsidR="004E040B" w:rsidRPr="00255108">
        <w:rPr>
          <w:rFonts w:asciiTheme="minorHAnsi" w:eastAsia="Calibri" w:hAnsiTheme="minorHAnsi" w:cstheme="minorHAnsi"/>
          <w:bCs/>
          <w:color w:val="0E101A"/>
        </w:rPr>
        <w:t xml:space="preserve">the </w:t>
      </w:r>
      <w:r w:rsidRPr="00255108">
        <w:rPr>
          <w:rFonts w:asciiTheme="minorHAnsi" w:eastAsia="Calibri" w:hAnsiTheme="minorHAnsi" w:cstheme="minorHAnsi"/>
          <w:bCs/>
          <w:color w:val="0E101A"/>
        </w:rPr>
        <w:t>financial freedom would be closer.</w:t>
      </w:r>
    </w:p>
    <w:p w14:paraId="00000031" w14:textId="349E5056" w:rsidR="00EF7AAD" w:rsidRPr="00255108" w:rsidRDefault="005D09B6" w:rsidP="00255108">
      <w:pPr>
        <w:pStyle w:val="2"/>
        <w:rPr>
          <w:rFonts w:asciiTheme="minorHAnsi" w:eastAsia="Calibri" w:hAnsiTheme="minorHAnsi" w:cstheme="minorHAnsi"/>
          <w:b w:val="0"/>
          <w:bCs/>
          <w:color w:val="0E101A"/>
        </w:rPr>
      </w:pPr>
      <w:bookmarkStart w:id="11" w:name="_Toc91516764"/>
      <w:r w:rsidRPr="00255108">
        <w:rPr>
          <w:rFonts w:asciiTheme="minorHAnsi" w:eastAsia="Calibri" w:hAnsiTheme="minorHAnsi" w:cstheme="minorHAnsi"/>
          <w:b w:val="0"/>
          <w:bCs/>
          <w:color w:val="0E101A"/>
        </w:rPr>
        <w:t xml:space="preserve">Financial </w:t>
      </w:r>
      <w:r w:rsidR="00255108" w:rsidRPr="00255108">
        <w:rPr>
          <w:rFonts w:asciiTheme="minorHAnsi" w:eastAsia="Calibri" w:hAnsiTheme="minorHAnsi" w:cstheme="minorHAnsi"/>
          <w:b w:val="0"/>
          <w:bCs/>
          <w:color w:val="0E101A"/>
        </w:rPr>
        <w:t>F</w:t>
      </w:r>
      <w:r w:rsidRPr="00255108">
        <w:rPr>
          <w:rFonts w:asciiTheme="minorHAnsi" w:eastAsia="Calibri" w:hAnsiTheme="minorHAnsi" w:cstheme="minorHAnsi"/>
          <w:b w:val="0"/>
          <w:bCs/>
          <w:color w:val="0E101A"/>
        </w:rPr>
        <w:t>reedom</w:t>
      </w:r>
      <w:bookmarkEnd w:id="11"/>
    </w:p>
    <w:p w14:paraId="00000032" w14:textId="77777777" w:rsidR="00EF7AAD" w:rsidRPr="00255108" w:rsidRDefault="005D09B6" w:rsidP="001D5102">
      <w:pPr>
        <w:widowControl/>
        <w:pBdr>
          <w:top w:val="nil"/>
          <w:left w:val="nil"/>
          <w:bottom w:val="nil"/>
          <w:right w:val="nil"/>
          <w:between w:val="nil"/>
        </w:pBdr>
        <w:rPr>
          <w:rFonts w:asciiTheme="minorHAnsi" w:hAnsiTheme="minorHAnsi" w:cstheme="minorHAnsi"/>
          <w:bCs/>
          <w:color w:val="0E101A"/>
        </w:rPr>
      </w:pPr>
      <w:r w:rsidRPr="00255108">
        <w:rPr>
          <w:rFonts w:asciiTheme="minorHAnsi" w:eastAsia="Calibri" w:hAnsiTheme="minorHAnsi" w:cstheme="minorHAnsi"/>
          <w:bCs/>
          <w:color w:val="0E101A"/>
        </w:rPr>
        <w:t>In this project, financial freedom will become every user's goal and motivate users to stick to the budget plan. What is financial freedom? Financial freedom is a financial status that describes someone with enough money to support any desire (Christensen, 2021). In other words, financial freedom means that our money works for us instead of being workers and working for money.</w:t>
      </w:r>
    </w:p>
    <w:p w14:paraId="00000033" w14:textId="77777777" w:rsidR="00EF7AAD" w:rsidRPr="00255108" w:rsidRDefault="00EF7AAD" w:rsidP="001D5102">
      <w:pPr>
        <w:widowControl/>
        <w:pBdr>
          <w:top w:val="nil"/>
          <w:left w:val="nil"/>
          <w:bottom w:val="nil"/>
          <w:right w:val="nil"/>
          <w:between w:val="nil"/>
        </w:pBdr>
        <w:rPr>
          <w:rFonts w:asciiTheme="minorHAnsi" w:hAnsiTheme="minorHAnsi" w:cstheme="minorHAnsi"/>
          <w:bCs/>
          <w:color w:val="0E101A"/>
        </w:rPr>
      </w:pPr>
    </w:p>
    <w:p w14:paraId="00000034" w14:textId="77777777" w:rsidR="00EF7AAD" w:rsidRPr="00255108" w:rsidRDefault="005D09B6" w:rsidP="001D5102">
      <w:pPr>
        <w:widowControl/>
        <w:pBdr>
          <w:top w:val="nil"/>
          <w:left w:val="nil"/>
          <w:bottom w:val="nil"/>
          <w:right w:val="nil"/>
          <w:between w:val="nil"/>
        </w:pBdr>
        <w:rPr>
          <w:rFonts w:asciiTheme="minorHAnsi" w:hAnsiTheme="minorHAnsi" w:cstheme="minorHAnsi"/>
          <w:bCs/>
          <w:color w:val="0E101A"/>
        </w:rPr>
      </w:pPr>
      <w:r w:rsidRPr="00255108">
        <w:rPr>
          <w:rFonts w:asciiTheme="minorHAnsi" w:eastAsia="Calibri" w:hAnsiTheme="minorHAnsi" w:cstheme="minorHAnsi"/>
          <w:bCs/>
          <w:color w:val="0E101A"/>
        </w:rPr>
        <w:t>In my view, the status of financial freedom is as similar as retirement. Both can be described as enjoying life and living freely.</w:t>
      </w:r>
    </w:p>
    <w:p w14:paraId="00000035" w14:textId="77777777" w:rsidR="00EF7AAD" w:rsidRPr="00255108" w:rsidRDefault="00EF7AAD" w:rsidP="001D5102">
      <w:pPr>
        <w:widowControl/>
        <w:pBdr>
          <w:top w:val="nil"/>
          <w:left w:val="nil"/>
          <w:bottom w:val="nil"/>
          <w:right w:val="nil"/>
          <w:between w:val="nil"/>
        </w:pBdr>
        <w:rPr>
          <w:rFonts w:asciiTheme="minorHAnsi" w:hAnsiTheme="minorHAnsi" w:cstheme="minorHAnsi"/>
          <w:bCs/>
          <w:color w:val="0E101A"/>
        </w:rPr>
      </w:pPr>
    </w:p>
    <w:p w14:paraId="00000036" w14:textId="75EE2A6A" w:rsidR="00EF7AAD" w:rsidRPr="00255108" w:rsidRDefault="005D09B6" w:rsidP="001D5102">
      <w:pPr>
        <w:widowControl/>
        <w:pBdr>
          <w:top w:val="nil"/>
          <w:left w:val="nil"/>
          <w:bottom w:val="nil"/>
          <w:right w:val="nil"/>
          <w:between w:val="nil"/>
        </w:pBdr>
        <w:rPr>
          <w:rFonts w:asciiTheme="minorHAnsi" w:hAnsiTheme="minorHAnsi" w:cstheme="minorHAnsi"/>
          <w:bCs/>
          <w:color w:val="0E101A"/>
        </w:rPr>
      </w:pPr>
      <w:r w:rsidRPr="00255108">
        <w:rPr>
          <w:rFonts w:asciiTheme="minorHAnsi" w:eastAsia="Calibri" w:hAnsiTheme="minorHAnsi" w:cstheme="minorHAnsi"/>
          <w:bCs/>
          <w:color w:val="0E101A"/>
        </w:rPr>
        <w:t xml:space="preserve">While searching some retirement information, there is a popular retirement strategy called </w:t>
      </w:r>
      <w:r w:rsidR="005E70A7">
        <w:rPr>
          <w:rFonts w:asciiTheme="minorHAnsi" w:eastAsia="Calibri" w:hAnsiTheme="minorHAnsi" w:cstheme="minorHAnsi"/>
          <w:bCs/>
          <w:color w:val="0E101A"/>
        </w:rPr>
        <w:t>“Four Percent Rule”</w:t>
      </w:r>
      <w:r w:rsidRPr="00255108">
        <w:rPr>
          <w:rFonts w:asciiTheme="minorHAnsi" w:eastAsia="Calibri" w:hAnsiTheme="minorHAnsi" w:cstheme="minorHAnsi"/>
          <w:bCs/>
          <w:color w:val="0E101A"/>
        </w:rPr>
        <w:t>. Retirees can withdraw 4% from the portfolio to cover the total amount of annual expenditure every year. This kind of strategy can provide a predictable and stable income after retirement.</w:t>
      </w:r>
    </w:p>
    <w:p w14:paraId="00000037" w14:textId="77777777" w:rsidR="00EF7AAD" w:rsidRPr="00255108" w:rsidRDefault="00EF7AAD" w:rsidP="001D5102">
      <w:pPr>
        <w:widowControl/>
        <w:pBdr>
          <w:top w:val="nil"/>
          <w:left w:val="nil"/>
          <w:bottom w:val="nil"/>
          <w:right w:val="nil"/>
          <w:between w:val="nil"/>
        </w:pBdr>
        <w:rPr>
          <w:rFonts w:asciiTheme="minorHAnsi" w:hAnsiTheme="minorHAnsi" w:cstheme="minorHAnsi"/>
          <w:bCs/>
          <w:color w:val="0E101A"/>
        </w:rPr>
      </w:pPr>
    </w:p>
    <w:p w14:paraId="728E77A2" w14:textId="77777777" w:rsidR="00B27E60" w:rsidRPr="00255108" w:rsidRDefault="005D09B6" w:rsidP="001D5102">
      <w:pPr>
        <w:widowControl/>
        <w:pBdr>
          <w:top w:val="nil"/>
          <w:left w:val="nil"/>
          <w:bottom w:val="nil"/>
          <w:right w:val="nil"/>
          <w:between w:val="nil"/>
        </w:pBdr>
        <w:rPr>
          <w:rFonts w:asciiTheme="minorHAnsi" w:eastAsia="Calibri" w:hAnsiTheme="minorHAnsi" w:cstheme="minorHAnsi"/>
          <w:bCs/>
          <w:color w:val="0E101A"/>
        </w:rPr>
      </w:pPr>
      <w:r w:rsidRPr="00255108">
        <w:rPr>
          <w:rFonts w:asciiTheme="minorHAnsi" w:eastAsia="Calibri" w:hAnsiTheme="minorHAnsi" w:cstheme="minorHAnsi"/>
          <w:bCs/>
          <w:color w:val="0E101A"/>
        </w:rPr>
        <w:t>Although there is a bug, this strategy is outdated and hard to adapt to the current fierce market (Kagan, 2021)</w:t>
      </w:r>
      <w:r w:rsidR="004E040B" w:rsidRPr="00255108">
        <w:rPr>
          <w:rFonts w:asciiTheme="minorHAnsi" w:eastAsia="Calibri" w:hAnsiTheme="minorHAnsi" w:cstheme="minorHAnsi"/>
          <w:bCs/>
          <w:color w:val="0E101A"/>
        </w:rPr>
        <w:t>,</w:t>
      </w:r>
      <w:r w:rsidRPr="00255108">
        <w:rPr>
          <w:rFonts w:asciiTheme="minorHAnsi" w:eastAsia="Calibri" w:hAnsiTheme="minorHAnsi" w:cstheme="minorHAnsi"/>
          <w:bCs/>
          <w:color w:val="0E101A"/>
        </w:rPr>
        <w:t xml:space="preserve"> </w:t>
      </w:r>
      <w:r w:rsidR="004E040B" w:rsidRPr="00255108">
        <w:rPr>
          <w:rFonts w:asciiTheme="minorHAnsi" w:eastAsia="Calibri" w:hAnsiTheme="minorHAnsi" w:cstheme="minorHAnsi"/>
          <w:bCs/>
          <w:color w:val="0E101A"/>
        </w:rPr>
        <w:t>t</w:t>
      </w:r>
      <w:r w:rsidRPr="00255108">
        <w:rPr>
          <w:rFonts w:asciiTheme="minorHAnsi" w:eastAsia="Calibri" w:hAnsiTheme="minorHAnsi" w:cstheme="minorHAnsi"/>
          <w:bCs/>
          <w:color w:val="0E101A"/>
        </w:rPr>
        <w:t xml:space="preserve">his concept is very useful. For example, when there are one million dollars, four hundred thousand dollars can be withdrawn per year for 25 years without calculating any investment return. However, when considering extending the withdrawal period from 25 years to the user’s 100 years of age and adding up an element of total annual expenditure, this calculation would be calculated the total amount required </w:t>
      </w:r>
      <w:r w:rsidR="001041DF" w:rsidRPr="00255108">
        <w:rPr>
          <w:rFonts w:asciiTheme="minorHAnsi" w:eastAsia="Calibri" w:hAnsiTheme="minorHAnsi" w:cstheme="minorHAnsi"/>
          <w:bCs/>
          <w:color w:val="0E101A"/>
        </w:rPr>
        <w:t>before</w:t>
      </w:r>
      <w:r w:rsidRPr="00255108">
        <w:rPr>
          <w:rFonts w:asciiTheme="minorHAnsi" w:eastAsia="Calibri" w:hAnsiTheme="minorHAnsi" w:cstheme="minorHAnsi"/>
          <w:bCs/>
          <w:color w:val="0E101A"/>
        </w:rPr>
        <w:t xml:space="preserve"> dead. This amount is considered a total amount of financial freedom target in this project. </w:t>
      </w:r>
    </w:p>
    <w:p w14:paraId="68BD6620" w14:textId="77777777" w:rsidR="00B27E60" w:rsidRPr="00255108" w:rsidRDefault="00B27E60" w:rsidP="001D5102">
      <w:pPr>
        <w:widowControl/>
        <w:pBdr>
          <w:top w:val="nil"/>
          <w:left w:val="nil"/>
          <w:bottom w:val="nil"/>
          <w:right w:val="nil"/>
          <w:between w:val="nil"/>
        </w:pBdr>
        <w:rPr>
          <w:rFonts w:asciiTheme="minorHAnsi" w:eastAsia="Calibri" w:hAnsiTheme="minorHAnsi" w:cstheme="minorHAnsi"/>
          <w:bCs/>
          <w:color w:val="0E101A"/>
        </w:rPr>
      </w:pPr>
    </w:p>
    <w:p w14:paraId="3B6FFDBD" w14:textId="01414215" w:rsidR="00B27E60" w:rsidRPr="00255108" w:rsidRDefault="005D09B6" w:rsidP="001D5102">
      <w:pPr>
        <w:widowControl/>
        <w:pBdr>
          <w:top w:val="nil"/>
          <w:left w:val="nil"/>
          <w:bottom w:val="nil"/>
          <w:right w:val="nil"/>
          <w:between w:val="nil"/>
        </w:pBdr>
        <w:rPr>
          <w:rFonts w:asciiTheme="minorHAnsi" w:eastAsia="Calibri" w:hAnsiTheme="minorHAnsi" w:cstheme="minorHAnsi"/>
          <w:bCs/>
          <w:color w:val="0E101A"/>
        </w:rPr>
      </w:pPr>
      <w:r w:rsidRPr="00255108">
        <w:rPr>
          <w:rFonts w:asciiTheme="minorHAnsi" w:eastAsia="Calibri" w:hAnsiTheme="minorHAnsi" w:cstheme="minorHAnsi"/>
          <w:bCs/>
          <w:color w:val="0E101A"/>
        </w:rPr>
        <w:t xml:space="preserve">Besides, passive income would be counted in the calculation when a user has any investment in a personal portfolio. When the passive income is already greater than total expenditure, it means that there will be enough spending to satisfy life and attempt financial freedom. On the other side, when </w:t>
      </w:r>
      <w:r w:rsidR="005E70A7">
        <w:rPr>
          <w:rFonts w:asciiTheme="minorHAnsi" w:eastAsia="Calibri" w:hAnsiTheme="minorHAnsi" w:cstheme="minorHAnsi"/>
          <w:bCs/>
          <w:color w:val="0E101A"/>
        </w:rPr>
        <w:t>the passive income</w:t>
      </w:r>
      <w:r w:rsidRPr="00255108">
        <w:rPr>
          <w:rFonts w:asciiTheme="minorHAnsi" w:eastAsia="Calibri" w:hAnsiTheme="minorHAnsi" w:cstheme="minorHAnsi"/>
          <w:bCs/>
          <w:color w:val="0E101A"/>
        </w:rPr>
        <w:t xml:space="preserve"> can not overcome the expenditure, it can support and make up for the problem of insufficient funds. After searching the average life expectancy in Hong Kong, there are 86 years. Therefore, this calculation method is considered a conservative estimate that the total amount would be existing some flexibilit</w:t>
      </w:r>
      <w:r w:rsidR="005E70A7">
        <w:rPr>
          <w:rFonts w:asciiTheme="minorHAnsi" w:eastAsia="Calibri" w:hAnsiTheme="minorHAnsi" w:cstheme="minorHAnsi"/>
          <w:bCs/>
          <w:color w:val="0E101A"/>
        </w:rPr>
        <w:t>ies</w:t>
      </w:r>
      <w:r w:rsidRPr="00255108">
        <w:rPr>
          <w:rFonts w:asciiTheme="minorHAnsi" w:eastAsia="Calibri" w:hAnsiTheme="minorHAnsi" w:cstheme="minorHAnsi"/>
          <w:bCs/>
          <w:color w:val="0E101A"/>
        </w:rPr>
        <w:t xml:space="preserve">. </w:t>
      </w:r>
    </w:p>
    <w:p w14:paraId="00000038" w14:textId="02F9DA84"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lastRenderedPageBreak/>
        <w:t xml:space="preserve">On the other </w:t>
      </w:r>
      <w:r w:rsidR="005E70A7">
        <w:rPr>
          <w:rFonts w:asciiTheme="minorHAnsi" w:eastAsia="Calibri" w:hAnsiTheme="minorHAnsi" w:cstheme="minorHAnsi"/>
          <w:bCs/>
          <w:color w:val="0E101A"/>
        </w:rPr>
        <w:t>hand</w:t>
      </w:r>
      <w:r w:rsidRPr="00263EC3">
        <w:rPr>
          <w:rFonts w:asciiTheme="minorHAnsi" w:eastAsia="Calibri" w:hAnsiTheme="minorHAnsi" w:cstheme="minorHAnsi"/>
          <w:bCs/>
          <w:color w:val="0E101A"/>
        </w:rPr>
        <w:t xml:space="preserve">, we understand that people have different needs and plans at different </w:t>
      </w:r>
      <w:r w:rsidR="005E70A7">
        <w:rPr>
          <w:rFonts w:asciiTheme="minorHAnsi" w:eastAsia="Calibri" w:hAnsiTheme="minorHAnsi" w:cstheme="minorHAnsi"/>
          <w:bCs/>
          <w:color w:val="0E101A"/>
        </w:rPr>
        <w:t>stages</w:t>
      </w:r>
      <w:r w:rsidRPr="00263EC3">
        <w:rPr>
          <w:rFonts w:asciiTheme="minorHAnsi" w:eastAsia="Calibri" w:hAnsiTheme="minorHAnsi" w:cstheme="minorHAnsi"/>
          <w:bCs/>
          <w:color w:val="0E101A"/>
        </w:rPr>
        <w:t>. Therefore, the budget plan can be changed while meeting different needs and targets. Moreover, the financial freedom target would also be changed. If any factor is changed, the dashboard will print the result.</w:t>
      </w:r>
    </w:p>
    <w:p w14:paraId="0000003C" w14:textId="77777777" w:rsidR="00EF7AAD" w:rsidRPr="00263EC3" w:rsidRDefault="005D09B6" w:rsidP="008F4E32">
      <w:pPr>
        <w:pStyle w:val="1"/>
        <w:rPr>
          <w:rStyle w:val="af0"/>
          <w:rFonts w:asciiTheme="minorHAnsi" w:hAnsiTheme="minorHAnsi" w:cstheme="minorHAnsi"/>
          <w:b w:val="0"/>
          <w:bCs/>
          <w:i w:val="0"/>
          <w:iCs w:val="0"/>
        </w:rPr>
      </w:pPr>
      <w:bookmarkStart w:id="12" w:name="_Toc91516765"/>
      <w:r w:rsidRPr="00263EC3">
        <w:rPr>
          <w:rStyle w:val="af0"/>
          <w:rFonts w:asciiTheme="minorHAnsi" w:hAnsiTheme="minorHAnsi" w:cstheme="minorHAnsi"/>
          <w:b w:val="0"/>
          <w:bCs/>
          <w:i w:val="0"/>
          <w:iCs w:val="0"/>
        </w:rPr>
        <w:t>Abstract</w:t>
      </w:r>
      <w:bookmarkEnd w:id="12"/>
    </w:p>
    <w:p w14:paraId="0000003D" w14:textId="43084A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When you want a steady growth of wealth, it is not enough to rely </w:t>
      </w:r>
      <w:r w:rsidR="005E70A7">
        <w:rPr>
          <w:rFonts w:asciiTheme="minorHAnsi" w:eastAsia="Calibri" w:hAnsiTheme="minorHAnsi" w:cstheme="minorHAnsi"/>
          <w:bCs/>
          <w:color w:val="0E101A"/>
        </w:rPr>
        <w:t xml:space="preserve">only </w:t>
      </w:r>
      <w:r w:rsidRPr="00263EC3">
        <w:rPr>
          <w:rFonts w:asciiTheme="minorHAnsi" w:eastAsia="Calibri" w:hAnsiTheme="minorHAnsi" w:cstheme="minorHAnsi"/>
          <w:bCs/>
          <w:color w:val="0E101A"/>
        </w:rPr>
        <w:t>on continuous savings. At this time, understanding wealth management is becom</w:t>
      </w:r>
      <w:r w:rsidR="005E70A7">
        <w:rPr>
          <w:rFonts w:asciiTheme="minorHAnsi" w:eastAsia="Calibri" w:hAnsiTheme="minorHAnsi" w:cstheme="minorHAnsi"/>
          <w:bCs/>
          <w:color w:val="0E101A"/>
        </w:rPr>
        <w:t>es</w:t>
      </w:r>
      <w:r w:rsidRPr="00263EC3">
        <w:rPr>
          <w:rFonts w:asciiTheme="minorHAnsi" w:eastAsia="Calibri" w:hAnsiTheme="minorHAnsi" w:cstheme="minorHAnsi"/>
          <w:bCs/>
          <w:color w:val="0E101A"/>
        </w:rPr>
        <w:t xml:space="preserve"> more and more critical.</w:t>
      </w:r>
    </w:p>
    <w:p w14:paraId="0000003E"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w:t>
      </w:r>
    </w:p>
    <w:p w14:paraId="0000003F" w14:textId="78EE2425"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To be honest, managing wealth is one kind of life planning, and it can be considered </w:t>
      </w:r>
      <w:r w:rsidR="005E70A7">
        <w:rPr>
          <w:rFonts w:asciiTheme="minorHAnsi" w:eastAsia="Calibri" w:hAnsiTheme="minorHAnsi" w:cstheme="minorHAnsi"/>
          <w:bCs/>
          <w:color w:val="0E101A"/>
        </w:rPr>
        <w:t xml:space="preserve">as </w:t>
      </w:r>
      <w:r w:rsidRPr="00263EC3">
        <w:rPr>
          <w:rFonts w:asciiTheme="minorHAnsi" w:eastAsia="Calibri" w:hAnsiTheme="minorHAnsi" w:cstheme="minorHAnsi"/>
          <w:bCs/>
          <w:color w:val="0E101A"/>
        </w:rPr>
        <w:t>another kind of wealth savings. It is undoubtedly beneficial for wealth growth. In fact, money is inseparable from every moment of our lives, rent for housing, water bills for drinking water, electricity bills for lighting at night. Financial management allows us to know where every single dollar is used, our own spending habits, and the pros and cons of our current spending habits. Ideally, users can reflect on themselves and make changes for themsel</w:t>
      </w:r>
      <w:r w:rsidR="005E70A7">
        <w:rPr>
          <w:rFonts w:asciiTheme="minorHAnsi" w:eastAsia="Calibri" w:hAnsiTheme="minorHAnsi" w:cstheme="minorHAnsi"/>
          <w:bCs/>
          <w:color w:val="0E101A"/>
        </w:rPr>
        <w:t>ves</w:t>
      </w:r>
      <w:r w:rsidRPr="00263EC3">
        <w:rPr>
          <w:rFonts w:asciiTheme="minorHAnsi" w:eastAsia="Calibri" w:hAnsiTheme="minorHAnsi" w:cstheme="minorHAnsi"/>
          <w:bCs/>
          <w:color w:val="0E101A"/>
        </w:rPr>
        <w:t>.</w:t>
      </w:r>
    </w:p>
    <w:p w14:paraId="00000040"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41" w14:textId="5C71A4E8"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Managing wealth inspires us to know how to value every dollar, learn to allocate resources, stabilize income and expenditure and, effectively maximize </w:t>
      </w:r>
      <w:r w:rsidR="0099615D">
        <w:rPr>
          <w:rFonts w:asciiTheme="minorHAnsi" w:eastAsia="Calibri" w:hAnsiTheme="minorHAnsi" w:cstheme="minorHAnsi"/>
          <w:bCs/>
          <w:color w:val="0E101A"/>
        </w:rPr>
        <w:t xml:space="preserve">the </w:t>
      </w:r>
      <w:r w:rsidRPr="00263EC3">
        <w:rPr>
          <w:rFonts w:asciiTheme="minorHAnsi" w:eastAsia="Calibri" w:hAnsiTheme="minorHAnsi" w:cstheme="minorHAnsi"/>
          <w:bCs/>
          <w:color w:val="0E101A"/>
        </w:rPr>
        <w:t>use of money.</w:t>
      </w:r>
    </w:p>
    <w:p w14:paraId="00000044"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45" w14:textId="3B8BD9D2"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In order to deepen the understanding of how to </w:t>
      </w:r>
      <w:r w:rsidR="0099615D">
        <w:rPr>
          <w:rFonts w:asciiTheme="minorHAnsi" w:eastAsia="Calibri" w:hAnsiTheme="minorHAnsi" w:cstheme="minorHAnsi"/>
          <w:bCs/>
          <w:color w:val="0E101A"/>
        </w:rPr>
        <w:t>perform</w:t>
      </w:r>
      <w:r w:rsidRPr="00263EC3">
        <w:rPr>
          <w:rFonts w:asciiTheme="minorHAnsi" w:eastAsia="Calibri" w:hAnsiTheme="minorHAnsi" w:cstheme="minorHAnsi"/>
          <w:bCs/>
          <w:color w:val="0E101A"/>
        </w:rPr>
        <w:t xml:space="preserve"> wealth management, this literature review has collected financial relevant concepts and definitions, made an analysis, and put forward the corresponding advantages</w:t>
      </w:r>
      <w:r w:rsidR="0099615D">
        <w:rPr>
          <w:rFonts w:asciiTheme="minorHAnsi" w:eastAsia="Calibri" w:hAnsiTheme="minorHAnsi" w:cstheme="minorHAnsi"/>
          <w:bCs/>
          <w:color w:val="0E101A"/>
        </w:rPr>
        <w:t xml:space="preserve">, </w:t>
      </w:r>
      <w:r w:rsidRPr="00263EC3">
        <w:rPr>
          <w:rFonts w:asciiTheme="minorHAnsi" w:eastAsia="Calibri" w:hAnsiTheme="minorHAnsi" w:cstheme="minorHAnsi"/>
          <w:bCs/>
          <w:color w:val="0E101A"/>
        </w:rPr>
        <w:t>disadvantages and limitations.</w:t>
      </w:r>
    </w:p>
    <w:p w14:paraId="00000046" w14:textId="526604A4" w:rsidR="00B27E60" w:rsidRPr="00263EC3" w:rsidRDefault="00B27E60">
      <w:pPr>
        <w:rPr>
          <w:rFonts w:asciiTheme="minorHAnsi" w:hAnsiTheme="minorHAnsi" w:cstheme="minorHAnsi"/>
          <w:bCs/>
          <w:color w:val="0E101A"/>
        </w:rPr>
      </w:pPr>
      <w:r w:rsidRPr="00263EC3">
        <w:rPr>
          <w:rFonts w:asciiTheme="minorHAnsi" w:hAnsiTheme="minorHAnsi" w:cstheme="minorHAnsi"/>
          <w:bCs/>
          <w:color w:val="0E101A"/>
        </w:rPr>
        <w:br w:type="page"/>
      </w:r>
    </w:p>
    <w:p w14:paraId="00000047" w14:textId="77777777" w:rsidR="00EF7AAD" w:rsidRPr="00263EC3" w:rsidRDefault="005D09B6" w:rsidP="008F4E32">
      <w:pPr>
        <w:pStyle w:val="1"/>
        <w:rPr>
          <w:rStyle w:val="af0"/>
          <w:rFonts w:asciiTheme="minorHAnsi" w:hAnsiTheme="minorHAnsi" w:cstheme="minorHAnsi"/>
          <w:b w:val="0"/>
          <w:bCs/>
          <w:i w:val="0"/>
          <w:iCs w:val="0"/>
        </w:rPr>
      </w:pPr>
      <w:bookmarkStart w:id="13" w:name="_Toc91516766"/>
      <w:r w:rsidRPr="00263EC3">
        <w:rPr>
          <w:rStyle w:val="af0"/>
          <w:rFonts w:asciiTheme="minorHAnsi" w:hAnsiTheme="minorHAnsi" w:cstheme="minorHAnsi"/>
          <w:b w:val="0"/>
          <w:bCs/>
          <w:i w:val="0"/>
          <w:iCs w:val="0"/>
        </w:rPr>
        <w:lastRenderedPageBreak/>
        <w:t>Initial/Mini Literature Review</w:t>
      </w:r>
      <w:bookmarkEnd w:id="13"/>
    </w:p>
    <w:p w14:paraId="00000048" w14:textId="77777777" w:rsidR="00EF7AAD" w:rsidRPr="00263EC3" w:rsidRDefault="005D09B6" w:rsidP="008F4E32">
      <w:pPr>
        <w:pStyle w:val="2"/>
        <w:rPr>
          <w:rFonts w:asciiTheme="minorHAnsi" w:hAnsiTheme="minorHAnsi" w:cstheme="minorHAnsi"/>
          <w:b w:val="0"/>
          <w:bCs/>
          <w:color w:val="0E101A"/>
        </w:rPr>
      </w:pPr>
      <w:bookmarkStart w:id="14" w:name="_Toc91516767"/>
      <w:r w:rsidRPr="00263EC3">
        <w:rPr>
          <w:rFonts w:asciiTheme="minorHAnsi" w:eastAsia="Calibri" w:hAnsiTheme="minorHAnsi" w:cstheme="minorHAnsi"/>
          <w:b w:val="0"/>
          <w:bCs/>
          <w:color w:val="0E101A"/>
        </w:rPr>
        <w:t>Introduction</w:t>
      </w:r>
      <w:bookmarkEnd w:id="14"/>
    </w:p>
    <w:p w14:paraId="00000049"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The applications of financial statement analysis on personal finance.</w:t>
      </w:r>
    </w:p>
    <w:p w14:paraId="0000004A"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According to the “Consumption Report of Contemporary Youth”, more than 86% of post-90s generations is in debt and most of which is spent on luxury goods and entertainment (“Consumption Report”, 2021). In addition, the “moonlight clan” phenomenon is prevalent. A news report that one out of every four people is a clan member who spends all income before the end of the month (“4 post-90s”, 2018). Many people spend money irregularly and even show signs of excessive consumption. There is a crisis issue. </w:t>
      </w:r>
    </w:p>
    <w:p w14:paraId="0000004B"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4C" w14:textId="50D1D99B"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On the other side, Warren Buffet claimed that “If you buy </w:t>
      </w:r>
      <w:r w:rsidR="001041DF" w:rsidRPr="00263EC3">
        <w:rPr>
          <w:rFonts w:asciiTheme="minorHAnsi" w:eastAsia="Calibri" w:hAnsiTheme="minorHAnsi" w:cstheme="minorHAnsi"/>
          <w:bCs/>
          <w:color w:val="0E101A"/>
        </w:rPr>
        <w:t>things</w:t>
      </w:r>
      <w:r w:rsidRPr="00263EC3">
        <w:rPr>
          <w:rFonts w:asciiTheme="minorHAnsi" w:eastAsia="Calibri" w:hAnsiTheme="minorHAnsi" w:cstheme="minorHAnsi"/>
          <w:bCs/>
          <w:color w:val="0E101A"/>
        </w:rPr>
        <w:t xml:space="preserve"> you do not need, you will soon sell things you need.” (Franklin Templeton, n.d.). In other words, those behaviours are not suggested, and they will be paid soon. To avoid this situation, financial management is needed, which is a tool to manage, plan, and organize financial activities (Juneja, n.d.).</w:t>
      </w:r>
    </w:p>
    <w:p w14:paraId="0000004D"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4F" w14:textId="14F5122D"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In my opinion, this is a necessary skill for everyone who understands their budget and avoids unnecessary loaning or over-budget expense. There is the only way to get out of the “moonlight clan” and enjoy the benefit of financial growth.</w:t>
      </w:r>
    </w:p>
    <w:p w14:paraId="00000050" w14:textId="07FEA694" w:rsidR="00EF7AAD" w:rsidRPr="00263EC3" w:rsidRDefault="005D09B6" w:rsidP="008F4E32">
      <w:pPr>
        <w:pStyle w:val="2"/>
        <w:rPr>
          <w:rFonts w:asciiTheme="minorHAnsi" w:eastAsia="Calibri" w:hAnsiTheme="minorHAnsi" w:cstheme="minorHAnsi"/>
          <w:b w:val="0"/>
          <w:bCs/>
          <w:color w:val="0E101A"/>
        </w:rPr>
      </w:pPr>
      <w:bookmarkStart w:id="15" w:name="_Toc91516768"/>
      <w:r w:rsidRPr="00263EC3">
        <w:rPr>
          <w:rFonts w:asciiTheme="minorHAnsi" w:eastAsia="Calibri" w:hAnsiTheme="minorHAnsi" w:cstheme="minorHAnsi"/>
          <w:b w:val="0"/>
          <w:bCs/>
          <w:color w:val="0E101A"/>
        </w:rPr>
        <w:t xml:space="preserve">Personal </w:t>
      </w:r>
      <w:r w:rsidR="0044023F">
        <w:rPr>
          <w:rFonts w:asciiTheme="minorHAnsi" w:eastAsia="Calibri" w:hAnsiTheme="minorHAnsi" w:cstheme="minorHAnsi"/>
          <w:b w:val="0"/>
          <w:bCs/>
          <w:color w:val="0E101A"/>
        </w:rPr>
        <w:t>F</w:t>
      </w:r>
      <w:r w:rsidRPr="00263EC3">
        <w:rPr>
          <w:rFonts w:asciiTheme="minorHAnsi" w:eastAsia="Calibri" w:hAnsiTheme="minorHAnsi" w:cstheme="minorHAnsi"/>
          <w:b w:val="0"/>
          <w:bCs/>
          <w:color w:val="0E101A"/>
        </w:rPr>
        <w:t>inance</w:t>
      </w:r>
      <w:bookmarkEnd w:id="15"/>
    </w:p>
    <w:p w14:paraId="00000051"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Personal finance is an economic term that manages personal assets as well as saving and investing (Kenton, 2021). Five main areas would be focus on personal finance: income, spending, saving, investing, and protection (Market Business News, n.d.). Income can be considered as money earned and received. Spending can be considered as money lost in something that happened. Saving can be considered the positive gap between income and spending and save it. On the other side, economists consider it one of the spending behaviours called deferred consumption (Market Business News, n.d.). Investing can be considered as a type of income or a type of consumption with money return. However, the money return can be positive or negative, called risk (Market Business News, n.d.). Protection can be considered a saving or money pool used to guard against unpredictable events (Market Business News, n.d.).</w:t>
      </w:r>
    </w:p>
    <w:p w14:paraId="00000052"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53" w14:textId="2653E16F" w:rsidR="00EF7AAD" w:rsidRPr="00263EC3" w:rsidRDefault="005D09B6" w:rsidP="001D5102">
      <w:pPr>
        <w:widowControl/>
        <w:pBdr>
          <w:top w:val="nil"/>
          <w:left w:val="nil"/>
          <w:bottom w:val="nil"/>
          <w:right w:val="nil"/>
          <w:between w:val="nil"/>
        </w:pBdr>
        <w:rPr>
          <w:rFonts w:asciiTheme="minorHAnsi" w:eastAsia="Calibri" w:hAnsiTheme="minorHAnsi" w:cstheme="minorHAnsi"/>
          <w:bCs/>
          <w:color w:val="0E101A"/>
        </w:rPr>
      </w:pPr>
      <w:r w:rsidRPr="00263EC3">
        <w:rPr>
          <w:rFonts w:asciiTheme="minorHAnsi" w:eastAsia="Calibri" w:hAnsiTheme="minorHAnsi" w:cstheme="minorHAnsi"/>
          <w:bCs/>
          <w:color w:val="0E101A"/>
        </w:rPr>
        <w:t>In this project, income and spending would be focused on because both are the core of personal finance, and we have to face them daily</w:t>
      </w:r>
      <w:r w:rsidR="009318B6" w:rsidRPr="00263EC3">
        <w:rPr>
          <w:rFonts w:asciiTheme="minorHAnsi" w:eastAsia="Calibri" w:hAnsiTheme="minorHAnsi" w:cstheme="minorHAnsi"/>
          <w:bCs/>
          <w:color w:val="0E101A"/>
        </w:rPr>
        <w:t xml:space="preserve"> in the income and expenditure sheet</w:t>
      </w:r>
      <w:r w:rsidRPr="00263EC3">
        <w:rPr>
          <w:rFonts w:asciiTheme="minorHAnsi" w:eastAsia="Calibri" w:hAnsiTheme="minorHAnsi" w:cstheme="minorHAnsi"/>
          <w:bCs/>
          <w:color w:val="0E101A"/>
        </w:rPr>
        <w:t>.</w:t>
      </w:r>
    </w:p>
    <w:p w14:paraId="00000055" w14:textId="34DA21C0" w:rsidR="00EF7AAD" w:rsidRPr="00263EC3" w:rsidRDefault="005D09B6" w:rsidP="008F4E32">
      <w:pPr>
        <w:pStyle w:val="2"/>
        <w:rPr>
          <w:rFonts w:asciiTheme="minorHAnsi" w:eastAsia="Calibri" w:hAnsiTheme="minorHAnsi" w:cstheme="minorHAnsi"/>
          <w:b w:val="0"/>
          <w:bCs/>
          <w:color w:val="0E101A"/>
        </w:rPr>
      </w:pPr>
      <w:bookmarkStart w:id="16" w:name="_Toc91516769"/>
      <w:r w:rsidRPr="00263EC3">
        <w:rPr>
          <w:rFonts w:asciiTheme="minorHAnsi" w:eastAsia="Calibri" w:hAnsiTheme="minorHAnsi" w:cstheme="minorHAnsi"/>
          <w:b w:val="0"/>
          <w:bCs/>
          <w:color w:val="0E101A"/>
        </w:rPr>
        <w:t xml:space="preserve">Financial </w:t>
      </w:r>
      <w:r w:rsidR="00AF5205">
        <w:rPr>
          <w:rFonts w:asciiTheme="minorHAnsi" w:eastAsia="Calibri" w:hAnsiTheme="minorHAnsi" w:cstheme="minorHAnsi"/>
          <w:b w:val="0"/>
          <w:bCs/>
          <w:color w:val="0E101A"/>
        </w:rPr>
        <w:t>A</w:t>
      </w:r>
      <w:r w:rsidRPr="00263EC3">
        <w:rPr>
          <w:rFonts w:asciiTheme="minorHAnsi" w:eastAsia="Calibri" w:hAnsiTheme="minorHAnsi" w:cstheme="minorHAnsi"/>
          <w:b w:val="0"/>
          <w:bCs/>
          <w:color w:val="0E101A"/>
        </w:rPr>
        <w:t>ccounting</w:t>
      </w:r>
      <w:bookmarkEnd w:id="16"/>
    </w:p>
    <w:p w14:paraId="00000057" w14:textId="18C70E8F"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Financial accounting is a behaviour that is a recording financial activities process in the financial statement (Fresh Books, n.d.). </w:t>
      </w:r>
    </w:p>
    <w:p w14:paraId="00000058" w14:textId="77777777" w:rsidR="00EF7AAD" w:rsidRPr="00263EC3" w:rsidRDefault="005D09B6" w:rsidP="008F4E32">
      <w:pPr>
        <w:pStyle w:val="2"/>
        <w:rPr>
          <w:rFonts w:asciiTheme="minorHAnsi" w:eastAsia="Calibri" w:hAnsiTheme="minorHAnsi" w:cstheme="minorHAnsi"/>
          <w:b w:val="0"/>
          <w:bCs/>
          <w:color w:val="0E101A"/>
        </w:rPr>
      </w:pPr>
      <w:bookmarkStart w:id="17" w:name="_Toc91516770"/>
      <w:r w:rsidRPr="00263EC3">
        <w:rPr>
          <w:rFonts w:asciiTheme="minorHAnsi" w:eastAsia="Calibri" w:hAnsiTheme="minorHAnsi" w:cstheme="minorHAnsi"/>
          <w:b w:val="0"/>
          <w:bCs/>
          <w:color w:val="0E101A"/>
        </w:rPr>
        <w:lastRenderedPageBreak/>
        <w:t>Financial Statement</w:t>
      </w:r>
      <w:bookmarkEnd w:id="17"/>
    </w:p>
    <w:p w14:paraId="00000059" w14:textId="7DEC6F08"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Consider on the financial statement in this project, budget and income and expenditure statement would be included. The budget is for planning the expenditure, and it is the </w:t>
      </w:r>
      <w:r w:rsidR="006B3A72">
        <w:rPr>
          <w:rFonts w:asciiTheme="minorHAnsi" w:eastAsia="Calibri" w:hAnsiTheme="minorHAnsi" w:cstheme="minorHAnsi"/>
          <w:bCs/>
          <w:color w:val="0E101A"/>
        </w:rPr>
        <w:t>core</w:t>
      </w:r>
      <w:r w:rsidRPr="00263EC3">
        <w:rPr>
          <w:rFonts w:asciiTheme="minorHAnsi" w:eastAsia="Calibri" w:hAnsiTheme="minorHAnsi" w:cstheme="minorHAnsi"/>
          <w:bCs/>
          <w:color w:val="0E101A"/>
        </w:rPr>
        <w:t xml:space="preserve"> part of this project. The income-expenditure statement records the money in and out day by day.</w:t>
      </w:r>
    </w:p>
    <w:p w14:paraId="0000005B" w14:textId="454193B9" w:rsidR="00EF7AAD" w:rsidRPr="00263EC3" w:rsidRDefault="005D09B6" w:rsidP="008F4E32">
      <w:pPr>
        <w:pStyle w:val="2"/>
        <w:rPr>
          <w:rFonts w:asciiTheme="minorHAnsi" w:eastAsia="Calibri" w:hAnsiTheme="minorHAnsi" w:cstheme="minorHAnsi"/>
          <w:b w:val="0"/>
          <w:bCs/>
          <w:color w:val="0E101A"/>
        </w:rPr>
      </w:pPr>
      <w:bookmarkStart w:id="18" w:name="_Toc91516771"/>
      <w:r w:rsidRPr="00263EC3">
        <w:rPr>
          <w:rFonts w:asciiTheme="minorHAnsi" w:eastAsia="Calibri" w:hAnsiTheme="minorHAnsi" w:cstheme="minorHAnsi"/>
          <w:b w:val="0"/>
          <w:bCs/>
          <w:color w:val="0E101A"/>
        </w:rPr>
        <w:t xml:space="preserve">Financial </w:t>
      </w:r>
      <w:r w:rsidR="0044023F">
        <w:rPr>
          <w:rFonts w:asciiTheme="minorHAnsi" w:eastAsia="Calibri" w:hAnsiTheme="minorHAnsi" w:cstheme="minorHAnsi"/>
          <w:b w:val="0"/>
          <w:bCs/>
          <w:color w:val="0E101A"/>
        </w:rPr>
        <w:t>F</w:t>
      </w:r>
      <w:r w:rsidRPr="00263EC3">
        <w:rPr>
          <w:rFonts w:asciiTheme="minorHAnsi" w:eastAsia="Calibri" w:hAnsiTheme="minorHAnsi" w:cstheme="minorHAnsi"/>
          <w:b w:val="0"/>
          <w:bCs/>
          <w:color w:val="0E101A"/>
        </w:rPr>
        <w:t>reedom</w:t>
      </w:r>
      <w:bookmarkEnd w:id="18"/>
    </w:p>
    <w:p w14:paraId="0000005C" w14:textId="3B65DD0D"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There are famous and well-known strategy and designed for retirement, it is called Four Percent Rule. Four Percent Rule was created by historical data model. This data model is composed of over 50-year period stock and bond returns data from 1926 to 1976. A financial advisor, William Bengen, questioned whether this 4% was sufficient and had an exhaustive investigation on it (Wealth Management, n.d.). In the end, Bengen concluded that </w:t>
      </w:r>
      <w:r w:rsidR="006B3A72">
        <w:rPr>
          <w:rFonts w:asciiTheme="minorHAnsi" w:eastAsia="Calibri" w:hAnsiTheme="minorHAnsi" w:cstheme="minorHAnsi"/>
          <w:bCs/>
          <w:color w:val="0E101A"/>
        </w:rPr>
        <w:t>the</w:t>
      </w:r>
      <w:r w:rsidRPr="00263EC3">
        <w:rPr>
          <w:rFonts w:asciiTheme="minorHAnsi" w:eastAsia="Calibri" w:hAnsiTheme="minorHAnsi" w:cstheme="minorHAnsi"/>
          <w:bCs/>
          <w:color w:val="0E101A"/>
        </w:rPr>
        <w:t xml:space="preserve"> four percent strategy could run for at least 33 years even during severe market downturns period until the retirement portfolio is exhausted.</w:t>
      </w:r>
    </w:p>
    <w:p w14:paraId="0000005D"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5E"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Michael Kitces, who is an investment planner, developed a test for four percent strategy in the worst economic situations, such as 1929 and 2008 (Kagan, 2021). He pointed out that this four percent rule strategy still stays well and does not trigger a frightening scenario in the midst of a scary global financial crisis.</w:t>
      </w:r>
    </w:p>
    <w:p w14:paraId="00000060" w14:textId="742EA0B6" w:rsidR="00EF7AAD" w:rsidRPr="00263EC3" w:rsidRDefault="005D09B6" w:rsidP="008F4E32">
      <w:pPr>
        <w:pStyle w:val="2"/>
        <w:rPr>
          <w:rFonts w:asciiTheme="minorHAnsi" w:eastAsia="Calibri" w:hAnsiTheme="minorHAnsi" w:cstheme="minorHAnsi"/>
          <w:b w:val="0"/>
          <w:bCs/>
          <w:color w:val="0E101A"/>
        </w:rPr>
      </w:pPr>
      <w:bookmarkStart w:id="19" w:name="_Toc91516772"/>
      <w:r w:rsidRPr="00263EC3">
        <w:rPr>
          <w:rFonts w:asciiTheme="minorHAnsi" w:eastAsia="Calibri" w:hAnsiTheme="minorHAnsi" w:cstheme="minorHAnsi"/>
          <w:b w:val="0"/>
          <w:bCs/>
          <w:color w:val="0E101A"/>
        </w:rPr>
        <w:t xml:space="preserve">Budget and its </w:t>
      </w:r>
      <w:r w:rsidR="0044023F">
        <w:rPr>
          <w:rFonts w:asciiTheme="minorHAnsi" w:eastAsia="Calibri" w:hAnsiTheme="minorHAnsi" w:cstheme="minorHAnsi"/>
          <w:b w:val="0"/>
          <w:bCs/>
          <w:color w:val="0E101A"/>
        </w:rPr>
        <w:t>O</w:t>
      </w:r>
      <w:r w:rsidRPr="00263EC3">
        <w:rPr>
          <w:rFonts w:asciiTheme="minorHAnsi" w:eastAsia="Calibri" w:hAnsiTheme="minorHAnsi" w:cstheme="minorHAnsi"/>
          <w:b w:val="0"/>
          <w:bCs/>
          <w:color w:val="0E101A"/>
        </w:rPr>
        <w:t>bjective</w:t>
      </w:r>
      <w:bookmarkEnd w:id="19"/>
    </w:p>
    <w:p w14:paraId="00000061"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Budget is the most important element when having a personal financial accounting. What is budget? Budgeting is a process that is working on a plan to spend money or cut expenses. Moreover, the plan is called budget (My Money Coach, n.d.). Creating and using a budget is not just for those who need to closely monitor their cash flows from month to month because “money is tight.” Derek Notman, the Founder and CEO of Intrepid Wealth Partners, claims that the importance of budgeting cannot be underestimated and that everyone should do before getting into financial trouble (Ganti, 2021).</w:t>
      </w:r>
    </w:p>
    <w:p w14:paraId="00000062"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63"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Actually, using a budget plan is not only for those whose money is tight and need to monitor it day by day, but also for those with large salaries and plenty of money in the bank. The plan is determined to do something before having enough supporting money. </w:t>
      </w:r>
    </w:p>
    <w:p w14:paraId="00000064"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65"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However, only the guy who is disciplined adherence to budget planning can benefit from budgeting (Johnston, 2021). Any plan or objective for the future can be considered acceptable in the budget. Every money saved will feel closer and closer to the goal. More insistent planning will be forced to be implemented until the goal is reached. Following the budget plan would experience a sense of wallet control that understanding where the money goes (Cabot Financial, n.d.). Each payment process would be more comfortable and confident than without a plan. Over time, self-control may be developed; and it can help reduce the stress in life, especially if money is tight. Every income should be used carefully and consciously without any </w:t>
      </w:r>
      <w:r w:rsidRPr="00263EC3">
        <w:rPr>
          <w:rFonts w:asciiTheme="minorHAnsi" w:eastAsia="Calibri" w:hAnsiTheme="minorHAnsi" w:cstheme="minorHAnsi"/>
          <w:bCs/>
          <w:color w:val="0E101A"/>
        </w:rPr>
        <w:lastRenderedPageBreak/>
        <w:t>waste. Waste money means less expected results can be enjoyed as the fruit of work. Every money should represent the value it is expected. Money using reasonably, the maximized expected return would be obtained in a limited budget (Investopedia, n.d.).</w:t>
      </w:r>
    </w:p>
    <w:p w14:paraId="00000066"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67"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This budgeting cannot be understated. Every executable plan has been worth creating and sticking tightly to; it is because the need would be not be sold as Warren Buffet said.</w:t>
      </w:r>
    </w:p>
    <w:p w14:paraId="00000069" w14:textId="2C78B13F" w:rsidR="00EF7AAD" w:rsidRPr="00263EC3" w:rsidRDefault="005D09B6" w:rsidP="008F4E32">
      <w:pPr>
        <w:pStyle w:val="2"/>
        <w:rPr>
          <w:rFonts w:asciiTheme="minorHAnsi" w:eastAsia="Calibri" w:hAnsiTheme="minorHAnsi" w:cstheme="minorHAnsi"/>
          <w:b w:val="0"/>
          <w:bCs/>
          <w:color w:val="0E101A"/>
        </w:rPr>
      </w:pPr>
      <w:bookmarkStart w:id="20" w:name="_Toc91516773"/>
      <w:r w:rsidRPr="00263EC3">
        <w:rPr>
          <w:rFonts w:asciiTheme="minorHAnsi" w:eastAsia="Calibri" w:hAnsiTheme="minorHAnsi" w:cstheme="minorHAnsi"/>
          <w:b w:val="0"/>
          <w:bCs/>
          <w:color w:val="0E101A"/>
        </w:rPr>
        <w:t xml:space="preserve">Limitation on </w:t>
      </w:r>
      <w:r w:rsidR="00AF5205">
        <w:rPr>
          <w:rFonts w:asciiTheme="minorHAnsi" w:eastAsia="Calibri" w:hAnsiTheme="minorHAnsi" w:cstheme="minorHAnsi"/>
          <w:b w:val="0"/>
          <w:bCs/>
          <w:color w:val="0E101A"/>
        </w:rPr>
        <w:t>B</w:t>
      </w:r>
      <w:r w:rsidRPr="00263EC3">
        <w:rPr>
          <w:rFonts w:asciiTheme="minorHAnsi" w:eastAsia="Calibri" w:hAnsiTheme="minorHAnsi" w:cstheme="minorHAnsi"/>
          <w:b w:val="0"/>
          <w:bCs/>
          <w:color w:val="0E101A"/>
        </w:rPr>
        <w:t>udget</w:t>
      </w:r>
      <w:bookmarkEnd w:id="20"/>
    </w:p>
    <w:p w14:paraId="0000006A" w14:textId="634C973A"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Budgeting is essential in any business, especially regarding high efficiency and effectiveness (Elmerraji, 2021). Despite the fact that a favourable result is returned in </w:t>
      </w:r>
      <w:r w:rsidR="00107BFC" w:rsidRPr="00263EC3">
        <w:rPr>
          <w:rFonts w:asciiTheme="minorHAnsi" w:eastAsia="Calibri" w:hAnsiTheme="minorHAnsi" w:cstheme="minorHAnsi"/>
          <w:bCs/>
          <w:color w:val="0E101A"/>
        </w:rPr>
        <w:t xml:space="preserve">feasible </w:t>
      </w:r>
      <w:r w:rsidRPr="00263EC3">
        <w:rPr>
          <w:rFonts w:asciiTheme="minorHAnsi" w:eastAsia="Calibri" w:hAnsiTheme="minorHAnsi" w:cstheme="minorHAnsi"/>
          <w:bCs/>
          <w:color w:val="0E101A"/>
        </w:rPr>
        <w:t>plan, the budget plan is still an estimated plan, and there is a chance that something would go wrong someplace. To be honest, it only plays a reference rol</w:t>
      </w:r>
      <w:r w:rsidR="00107BFC" w:rsidRPr="00263EC3">
        <w:rPr>
          <w:rFonts w:asciiTheme="minorHAnsi" w:eastAsia="Calibri" w:hAnsiTheme="minorHAnsi" w:cstheme="minorHAnsi"/>
          <w:bCs/>
          <w:color w:val="0E101A"/>
        </w:rPr>
        <w:t>e,</w:t>
      </w:r>
      <w:r w:rsidRPr="00263EC3">
        <w:rPr>
          <w:rFonts w:asciiTheme="minorHAnsi" w:eastAsia="Calibri" w:hAnsiTheme="minorHAnsi" w:cstheme="minorHAnsi"/>
          <w:bCs/>
          <w:color w:val="0E101A"/>
        </w:rPr>
        <w:t xml:space="preserve"> it would </w:t>
      </w:r>
      <w:r w:rsidR="00107BFC" w:rsidRPr="00263EC3">
        <w:rPr>
          <w:rFonts w:asciiTheme="minorHAnsi" w:eastAsia="Calibri" w:hAnsiTheme="minorHAnsi" w:cstheme="minorHAnsi"/>
          <w:bCs/>
          <w:color w:val="0E101A"/>
        </w:rPr>
        <w:t xml:space="preserve">not easily </w:t>
      </w:r>
      <w:r w:rsidRPr="00263EC3">
        <w:rPr>
          <w:rFonts w:asciiTheme="minorHAnsi" w:eastAsia="Calibri" w:hAnsiTheme="minorHAnsi" w:cstheme="minorHAnsi"/>
          <w:bCs/>
          <w:color w:val="0E101A"/>
        </w:rPr>
        <w:t xml:space="preserve">take effect </w:t>
      </w:r>
      <w:r w:rsidR="00107BFC" w:rsidRPr="00263EC3">
        <w:rPr>
          <w:rFonts w:asciiTheme="minorHAnsi" w:eastAsia="Calibri" w:hAnsiTheme="minorHAnsi" w:cstheme="minorHAnsi"/>
          <w:bCs/>
          <w:color w:val="0E101A"/>
        </w:rPr>
        <w:t>due to many existing factors</w:t>
      </w:r>
      <w:r w:rsidRPr="00263EC3">
        <w:rPr>
          <w:rFonts w:asciiTheme="minorHAnsi" w:eastAsia="Calibri" w:hAnsiTheme="minorHAnsi" w:cstheme="minorHAnsi"/>
          <w:bCs/>
          <w:color w:val="0E101A"/>
        </w:rPr>
        <w:t>. These factors can be classified as internal and external factors. The internal factor would like to have an unrealistic budget plan before executing (Bell-Metereau, 2020). For instance, it would not be successful when the plan does not include any meals or too little to not enough for living. An overly restrictive plan is futile, and it is impossible to achieve anything. For an external factor, sometimes your partner, family, and friends may unintentionally sabotage your plan (Bell-Metereau, 2020). Your partner will encourage you to splurge just as you stick to the budget plan. There will bother you very much on the way of budget strategy.</w:t>
      </w:r>
    </w:p>
    <w:p w14:paraId="0000006B"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6C" w14:textId="1955FC05"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As we all know, the global economic environment is different every time</w:t>
      </w:r>
      <w:r w:rsidR="00107BFC" w:rsidRPr="00263EC3">
        <w:rPr>
          <w:rFonts w:asciiTheme="minorHAnsi" w:eastAsia="Calibri" w:hAnsiTheme="minorHAnsi" w:cstheme="minorHAnsi"/>
          <w:bCs/>
          <w:color w:val="0E101A"/>
        </w:rPr>
        <w:t>;</w:t>
      </w:r>
      <w:r w:rsidRPr="00263EC3">
        <w:rPr>
          <w:rFonts w:asciiTheme="minorHAnsi" w:eastAsia="Calibri" w:hAnsiTheme="minorHAnsi" w:cstheme="minorHAnsi"/>
          <w:bCs/>
          <w:color w:val="0E101A"/>
        </w:rPr>
        <w:t xml:space="preserve"> and the</w:t>
      </w:r>
      <w:r w:rsidR="00107BFC" w:rsidRPr="00263EC3">
        <w:rPr>
          <w:rFonts w:asciiTheme="minorHAnsi" w:eastAsia="Calibri" w:hAnsiTheme="minorHAnsi" w:cstheme="minorHAnsi"/>
          <w:bCs/>
          <w:color w:val="0E101A"/>
        </w:rPr>
        <w:t>re is</w:t>
      </w:r>
      <w:r w:rsidRPr="00263EC3">
        <w:rPr>
          <w:rFonts w:asciiTheme="minorHAnsi" w:eastAsia="Calibri" w:hAnsiTheme="minorHAnsi" w:cstheme="minorHAnsi"/>
          <w:bCs/>
          <w:color w:val="0E101A"/>
        </w:rPr>
        <w:t xml:space="preserve"> most familiar phenomenon</w:t>
      </w:r>
      <w:r w:rsidR="00107BFC" w:rsidRPr="00263EC3">
        <w:rPr>
          <w:rFonts w:asciiTheme="minorHAnsi" w:eastAsia="Calibri" w:hAnsiTheme="minorHAnsi" w:cstheme="minorHAnsi"/>
          <w:bCs/>
          <w:color w:val="0E101A"/>
        </w:rPr>
        <w:t>,</w:t>
      </w:r>
      <w:r w:rsidRPr="00263EC3">
        <w:rPr>
          <w:rFonts w:asciiTheme="minorHAnsi" w:eastAsia="Calibri" w:hAnsiTheme="minorHAnsi" w:cstheme="minorHAnsi"/>
          <w:bCs/>
          <w:color w:val="0E101A"/>
        </w:rPr>
        <w:t xml:space="preserve"> </w:t>
      </w:r>
      <w:r w:rsidR="00107BFC" w:rsidRPr="00263EC3">
        <w:rPr>
          <w:rFonts w:asciiTheme="minorHAnsi" w:eastAsia="Calibri" w:hAnsiTheme="minorHAnsi" w:cstheme="minorHAnsi"/>
          <w:bCs/>
          <w:color w:val="0E101A"/>
        </w:rPr>
        <w:t xml:space="preserve">called </w:t>
      </w:r>
      <w:r w:rsidRPr="00263EC3">
        <w:rPr>
          <w:rFonts w:asciiTheme="minorHAnsi" w:eastAsia="Calibri" w:hAnsiTheme="minorHAnsi" w:cstheme="minorHAnsi"/>
          <w:bCs/>
          <w:color w:val="0E101A"/>
        </w:rPr>
        <w:t>inflation. Every price can be increased slightly daily or monthly during the inflation period. In general, when starting to plan a budget, assume that all consumption costs remain the same. If there is changed to any significant degree, the budget plan is no longer valid and supported; and a new budget plan is required (O’Hoyt, 2014).</w:t>
      </w:r>
    </w:p>
    <w:p w14:paraId="0000006D"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6E"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Nevertheless, if sticking hard on the budget, it would find that there is very little flexibility (E Finance Management, n.d.). This strategy would be challenging to deal with any particular circumstances, such as illness treatment costs and loss or reduction of employment. An annoying feeling would be developed and consider it unrealistic and question it, and even give up halfway. The rule of a budget is to rigidity that water would not allow having when thirsty.</w:t>
      </w:r>
    </w:p>
    <w:p w14:paraId="0000006F"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70"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The budget is only concerned with money. There would be as numbers-driven, and everything would be counted in money first. Most of the time, it would be ignored something uncountable and important like time, health, relationship, and quality of life. Sometimes it is acceptable, but sometimes it is not.</w:t>
      </w:r>
    </w:p>
    <w:p w14:paraId="00000071" w14:textId="77777777" w:rsidR="00EF7AAD" w:rsidRPr="00263EC3" w:rsidRDefault="00EF7AAD" w:rsidP="001D5102">
      <w:pPr>
        <w:widowControl/>
        <w:pBdr>
          <w:top w:val="nil"/>
          <w:left w:val="nil"/>
          <w:bottom w:val="nil"/>
          <w:right w:val="nil"/>
          <w:between w:val="nil"/>
        </w:pBdr>
        <w:rPr>
          <w:rFonts w:asciiTheme="minorHAnsi" w:hAnsiTheme="minorHAnsi" w:cstheme="minorHAnsi"/>
          <w:bCs/>
          <w:color w:val="0E101A"/>
        </w:rPr>
      </w:pPr>
    </w:p>
    <w:p w14:paraId="00000072"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Besides that, the budget is not worth having when it happens in an extremely low-income family (Juneja, n.d.). The planned budget would be meaningless when all </w:t>
      </w:r>
      <w:r w:rsidRPr="00263EC3">
        <w:rPr>
          <w:rFonts w:asciiTheme="minorHAnsi" w:eastAsia="Calibri" w:hAnsiTheme="minorHAnsi" w:cstheme="minorHAnsi"/>
          <w:bCs/>
          <w:color w:val="0E101A"/>
        </w:rPr>
        <w:lastRenderedPageBreak/>
        <w:t>income is spent on necessities. No expense would able to cut off. In this way, budget is not a solution, it can only be solved by increasing income.</w:t>
      </w:r>
    </w:p>
    <w:p w14:paraId="00000074" w14:textId="490A1D6A" w:rsidR="00EF7AAD" w:rsidRPr="00263EC3" w:rsidRDefault="005D09B6" w:rsidP="008F4E32">
      <w:pPr>
        <w:pStyle w:val="2"/>
        <w:rPr>
          <w:rFonts w:asciiTheme="minorHAnsi" w:eastAsia="Calibri" w:hAnsiTheme="minorHAnsi" w:cstheme="minorHAnsi"/>
          <w:b w:val="0"/>
          <w:bCs/>
          <w:color w:val="0E101A"/>
        </w:rPr>
      </w:pPr>
      <w:bookmarkStart w:id="21" w:name="_Toc91516774"/>
      <w:r w:rsidRPr="00263EC3">
        <w:rPr>
          <w:rFonts w:asciiTheme="minorHAnsi" w:eastAsia="Calibri" w:hAnsiTheme="minorHAnsi" w:cstheme="minorHAnsi"/>
          <w:b w:val="0"/>
          <w:bCs/>
          <w:color w:val="0E101A"/>
        </w:rPr>
        <w:t xml:space="preserve">Personal </w:t>
      </w:r>
      <w:r w:rsidR="00AF5205">
        <w:rPr>
          <w:rFonts w:asciiTheme="minorHAnsi" w:eastAsia="Calibri" w:hAnsiTheme="minorHAnsi" w:cstheme="minorHAnsi"/>
          <w:b w:val="0"/>
          <w:bCs/>
          <w:color w:val="0E101A"/>
        </w:rPr>
        <w:t>F</w:t>
      </w:r>
      <w:r w:rsidRPr="00263EC3">
        <w:rPr>
          <w:rFonts w:asciiTheme="minorHAnsi" w:eastAsia="Calibri" w:hAnsiTheme="minorHAnsi" w:cstheme="minorHAnsi"/>
          <w:b w:val="0"/>
          <w:bCs/>
          <w:color w:val="0E101A"/>
        </w:rPr>
        <w:t xml:space="preserve">inance </w:t>
      </w:r>
      <w:r w:rsidR="00AF5205">
        <w:rPr>
          <w:rFonts w:asciiTheme="minorHAnsi" w:eastAsia="Calibri" w:hAnsiTheme="minorHAnsi" w:cstheme="minorHAnsi"/>
          <w:b w:val="0"/>
          <w:bCs/>
          <w:color w:val="0E101A"/>
        </w:rPr>
        <w:t>L</w:t>
      </w:r>
      <w:r w:rsidRPr="00263EC3">
        <w:rPr>
          <w:rFonts w:asciiTheme="minorHAnsi" w:eastAsia="Calibri" w:hAnsiTheme="minorHAnsi" w:cstheme="minorHAnsi"/>
          <w:b w:val="0"/>
          <w:bCs/>
          <w:color w:val="0E101A"/>
        </w:rPr>
        <w:t>imitation</w:t>
      </w:r>
      <w:bookmarkEnd w:id="21"/>
    </w:p>
    <w:p w14:paraId="00000075" w14:textId="43B130B8" w:rsidR="00EF7AAD" w:rsidRPr="00263EC3" w:rsidRDefault="005D09B6" w:rsidP="001D5102">
      <w:pPr>
        <w:widowControl/>
        <w:pBdr>
          <w:top w:val="nil"/>
          <w:left w:val="nil"/>
          <w:bottom w:val="nil"/>
          <w:right w:val="nil"/>
          <w:between w:val="nil"/>
        </w:pBdr>
        <w:rPr>
          <w:rFonts w:asciiTheme="minorHAnsi" w:eastAsia="Calibri" w:hAnsiTheme="minorHAnsi" w:cstheme="minorHAnsi"/>
          <w:bCs/>
          <w:color w:val="0E101A"/>
        </w:rPr>
      </w:pPr>
      <w:r w:rsidRPr="00263EC3">
        <w:rPr>
          <w:rFonts w:asciiTheme="minorHAnsi" w:eastAsia="Calibri" w:hAnsiTheme="minorHAnsi" w:cstheme="minorHAnsi"/>
          <w:bCs/>
          <w:color w:val="0E101A"/>
        </w:rPr>
        <w:t>There is a concern when studying overall personal finance. We would find that the financial statement records the historical income and expenditure results. Those business record does not provide enough predictive value and information for what will happen in the future (Accounting Tools, 2021). Also, the vales of assets and liabilities, such as house property and cars, may be recorded at the old balance sheet price. As a result, the market's value will change over time.</w:t>
      </w:r>
    </w:p>
    <w:p w14:paraId="7FA6DBDB" w14:textId="77777777" w:rsidR="00430916" w:rsidRPr="00263EC3" w:rsidRDefault="00430916" w:rsidP="001D5102">
      <w:pPr>
        <w:widowControl/>
        <w:pBdr>
          <w:top w:val="nil"/>
          <w:left w:val="nil"/>
          <w:bottom w:val="nil"/>
          <w:right w:val="nil"/>
          <w:between w:val="nil"/>
        </w:pBdr>
        <w:rPr>
          <w:rFonts w:asciiTheme="minorHAnsi" w:hAnsiTheme="minorHAnsi" w:cstheme="minorHAnsi"/>
          <w:bCs/>
          <w:color w:val="0E101A"/>
        </w:rPr>
      </w:pPr>
    </w:p>
    <w:p w14:paraId="00000076" w14:textId="77777777"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Nevertheless, the sheet is recorded at their initial cost and do not change, and the market price will not be a concern at all. Thus, the balance sheet is misleading the part of assets value based on the historical costs. Because of this, some decisions may be misjudged (Accounting Tools, 2021).</w:t>
      </w:r>
    </w:p>
    <w:p w14:paraId="00000078" w14:textId="77777777" w:rsidR="00EF7AAD" w:rsidRPr="00263EC3" w:rsidRDefault="005D09B6" w:rsidP="008F4E32">
      <w:pPr>
        <w:pStyle w:val="2"/>
        <w:rPr>
          <w:rFonts w:asciiTheme="minorHAnsi" w:eastAsia="Calibri" w:hAnsiTheme="minorHAnsi" w:cstheme="minorHAnsi"/>
          <w:b w:val="0"/>
          <w:bCs/>
          <w:color w:val="0E101A"/>
        </w:rPr>
      </w:pPr>
      <w:bookmarkStart w:id="22" w:name="_Toc91516775"/>
      <w:r w:rsidRPr="00263EC3">
        <w:rPr>
          <w:rFonts w:asciiTheme="minorHAnsi" w:eastAsia="Calibri" w:hAnsiTheme="minorHAnsi" w:cstheme="minorHAnsi"/>
          <w:b w:val="0"/>
          <w:bCs/>
          <w:color w:val="0E101A"/>
        </w:rPr>
        <w:t>Conclusion</w:t>
      </w:r>
      <w:bookmarkEnd w:id="22"/>
    </w:p>
    <w:p w14:paraId="00000079" w14:textId="266E3FC9" w:rsidR="00EF7AAD" w:rsidRPr="00263EC3" w:rsidRDefault="005D09B6" w:rsidP="001D5102">
      <w:pPr>
        <w:widowControl/>
        <w:pBdr>
          <w:top w:val="nil"/>
          <w:left w:val="nil"/>
          <w:bottom w:val="nil"/>
          <w:right w:val="nil"/>
          <w:between w:val="nil"/>
        </w:pBdr>
        <w:rPr>
          <w:rFonts w:asciiTheme="minorHAnsi" w:hAnsiTheme="minorHAnsi" w:cstheme="minorHAnsi"/>
          <w:bCs/>
          <w:color w:val="0E101A"/>
        </w:rPr>
      </w:pPr>
      <w:r w:rsidRPr="00263EC3">
        <w:rPr>
          <w:rFonts w:asciiTheme="minorHAnsi" w:eastAsia="Calibri" w:hAnsiTheme="minorHAnsi" w:cstheme="minorHAnsi"/>
          <w:bCs/>
          <w:color w:val="0E101A"/>
        </w:rPr>
        <w:t xml:space="preserve">This research aims to clarify the relationship between financial statements and personal finance, improvements and effectiveness. While the expense is lower than income, it means </w:t>
      </w:r>
      <w:r w:rsidR="006B3A72">
        <w:rPr>
          <w:rFonts w:asciiTheme="minorHAnsi" w:eastAsia="Calibri" w:hAnsiTheme="minorHAnsi" w:cstheme="minorHAnsi"/>
          <w:bCs/>
          <w:color w:val="0E101A"/>
        </w:rPr>
        <w:t xml:space="preserve">that </w:t>
      </w:r>
      <w:r w:rsidRPr="00263EC3">
        <w:rPr>
          <w:rFonts w:asciiTheme="minorHAnsi" w:eastAsia="Calibri" w:hAnsiTheme="minorHAnsi" w:cstheme="minorHAnsi"/>
          <w:bCs/>
          <w:color w:val="0E101A"/>
        </w:rPr>
        <w:t xml:space="preserve">money is saved, and the wealth is grown. In financial management, the budget plan directly and positively affects personal finances. Most of the limitation factors can be avoided or </w:t>
      </w:r>
      <w:r w:rsidR="006B3A72">
        <w:rPr>
          <w:rFonts w:asciiTheme="minorHAnsi" w:eastAsia="Calibri" w:hAnsiTheme="minorHAnsi" w:cstheme="minorHAnsi"/>
          <w:bCs/>
          <w:color w:val="0E101A"/>
        </w:rPr>
        <w:t>eliminated</w:t>
      </w:r>
      <w:r w:rsidRPr="00263EC3">
        <w:rPr>
          <w:rFonts w:asciiTheme="minorHAnsi" w:eastAsia="Calibri" w:hAnsiTheme="minorHAnsi" w:cstheme="minorHAnsi"/>
          <w:bCs/>
          <w:color w:val="0E101A"/>
        </w:rPr>
        <w:t>. All the elements can be broken down when testing</w:t>
      </w:r>
      <w:r w:rsidR="006B3A72">
        <w:rPr>
          <w:rFonts w:asciiTheme="minorHAnsi" w:eastAsia="Calibri" w:hAnsiTheme="minorHAnsi" w:cstheme="minorHAnsi"/>
          <w:bCs/>
          <w:color w:val="0E101A"/>
        </w:rPr>
        <w:t xml:space="preserve"> with</w:t>
      </w:r>
      <w:r w:rsidRPr="00263EC3">
        <w:rPr>
          <w:rFonts w:asciiTheme="minorHAnsi" w:eastAsia="Calibri" w:hAnsiTheme="minorHAnsi" w:cstheme="minorHAnsi"/>
          <w:bCs/>
          <w:color w:val="0E101A"/>
        </w:rPr>
        <w:t xml:space="preserve"> the daily, weekly, or monthly budget plan. Finally, all the experience is summarized and developed an own plan. All the risk and flexibilit</w:t>
      </w:r>
      <w:r w:rsidR="006B3A72">
        <w:rPr>
          <w:rFonts w:asciiTheme="minorHAnsi" w:eastAsia="Calibri" w:hAnsiTheme="minorHAnsi" w:cstheme="minorHAnsi"/>
          <w:bCs/>
          <w:color w:val="0E101A"/>
        </w:rPr>
        <w:t>ies</w:t>
      </w:r>
      <w:r w:rsidRPr="00263EC3">
        <w:rPr>
          <w:rFonts w:asciiTheme="minorHAnsi" w:eastAsia="Calibri" w:hAnsiTheme="minorHAnsi" w:cstheme="minorHAnsi"/>
          <w:bCs/>
          <w:color w:val="0E101A"/>
        </w:rPr>
        <w:t xml:space="preserve"> can be managed in hand.</w:t>
      </w:r>
    </w:p>
    <w:p w14:paraId="2EBD06C2" w14:textId="3859FB55" w:rsidR="00D07515" w:rsidRPr="00263EC3" w:rsidRDefault="00D07515">
      <w:pPr>
        <w:rPr>
          <w:rFonts w:asciiTheme="minorHAnsi" w:hAnsiTheme="minorHAnsi" w:cstheme="minorHAnsi"/>
          <w:bCs/>
        </w:rPr>
      </w:pPr>
      <w:r w:rsidRPr="00263EC3">
        <w:rPr>
          <w:rFonts w:asciiTheme="minorHAnsi" w:hAnsiTheme="minorHAnsi" w:cstheme="minorHAnsi"/>
          <w:bCs/>
        </w:rPr>
        <w:br w:type="page"/>
      </w:r>
    </w:p>
    <w:p w14:paraId="005E18A2" w14:textId="77777777" w:rsidR="00D07515" w:rsidRPr="00263EC3" w:rsidRDefault="00D07515" w:rsidP="008F4E32">
      <w:pPr>
        <w:pStyle w:val="1"/>
        <w:rPr>
          <w:rStyle w:val="af0"/>
          <w:rFonts w:asciiTheme="minorHAnsi" w:hAnsiTheme="minorHAnsi" w:cstheme="minorHAnsi"/>
          <w:b w:val="0"/>
          <w:bCs/>
          <w:i w:val="0"/>
          <w:iCs w:val="0"/>
        </w:rPr>
      </w:pPr>
      <w:bookmarkStart w:id="23" w:name="_Toc91516776"/>
      <w:r w:rsidRPr="00263EC3">
        <w:rPr>
          <w:rStyle w:val="af0"/>
          <w:rFonts w:asciiTheme="minorHAnsi" w:hAnsiTheme="minorHAnsi" w:cstheme="minorHAnsi"/>
          <w:b w:val="0"/>
          <w:bCs/>
          <w:i w:val="0"/>
          <w:iCs w:val="0"/>
        </w:rPr>
        <w:lastRenderedPageBreak/>
        <w:t>Bibliography</w:t>
      </w:r>
      <w:bookmarkEnd w:id="23"/>
    </w:p>
    <w:p w14:paraId="34E3A477" w14:textId="77777777" w:rsidR="00D07515" w:rsidRPr="00263EC3" w:rsidRDefault="00D07515" w:rsidP="00D07515">
      <w:pPr>
        <w:ind w:left="708" w:hangingChars="295" w:hanging="708"/>
        <w:rPr>
          <w:rFonts w:asciiTheme="minorHAnsi" w:hAnsiTheme="minorHAnsi" w:cstheme="minorHAnsi"/>
        </w:rPr>
      </w:pPr>
      <w:r w:rsidRPr="00263EC3">
        <w:rPr>
          <w:rFonts w:asciiTheme="minorHAnsi" w:hAnsiTheme="minorHAnsi" w:cstheme="minorHAnsi"/>
        </w:rPr>
        <w:t xml:space="preserve">Whatman, P. (2021, November 3). </w:t>
      </w:r>
      <w:r w:rsidRPr="00263EC3">
        <w:rPr>
          <w:rFonts w:asciiTheme="minorHAnsi" w:hAnsiTheme="minorHAnsi" w:cstheme="minorHAnsi"/>
          <w:i/>
          <w:iCs/>
        </w:rPr>
        <w:t>9 key benefits of business financial planning.</w:t>
      </w:r>
      <w:r w:rsidRPr="00263EC3">
        <w:rPr>
          <w:rFonts w:asciiTheme="minorHAnsi" w:hAnsiTheme="minorHAnsi" w:cstheme="minorHAnsi"/>
        </w:rPr>
        <w:t xml:space="preserve"> Spendesk. https://blog.spendesk.com/en/business-financial-planning</w:t>
      </w:r>
    </w:p>
    <w:p w14:paraId="1C294A1E" w14:textId="625D5F86" w:rsidR="00D07515" w:rsidRPr="00263EC3" w:rsidRDefault="00D07515" w:rsidP="00D07515">
      <w:pPr>
        <w:widowControl/>
        <w:rPr>
          <w:rFonts w:asciiTheme="minorHAnsi" w:hAnsiTheme="minorHAnsi" w:cstheme="minorHAnsi"/>
          <w:b/>
        </w:rPr>
      </w:pPr>
    </w:p>
    <w:p w14:paraId="770D1D70" w14:textId="77777777" w:rsidR="00D07515" w:rsidRPr="00263EC3" w:rsidRDefault="00D07515" w:rsidP="0046221B">
      <w:pPr>
        <w:ind w:left="708" w:hangingChars="295" w:hanging="708"/>
        <w:rPr>
          <w:rFonts w:asciiTheme="minorHAnsi" w:hAnsiTheme="minorHAnsi" w:cstheme="minorHAnsi"/>
          <w:vertAlign w:val="subscript"/>
        </w:rPr>
      </w:pPr>
      <w:r w:rsidRPr="00263EC3">
        <w:rPr>
          <w:rFonts w:asciiTheme="minorHAnsi" w:hAnsiTheme="minorHAnsi" w:cstheme="minorHAnsi"/>
        </w:rPr>
        <w:t xml:space="preserve">Investopedia. (n.d.). </w:t>
      </w:r>
      <w:r w:rsidRPr="00263EC3">
        <w:rPr>
          <w:rFonts w:asciiTheme="minorHAnsi" w:hAnsiTheme="minorHAnsi" w:cstheme="minorHAnsi"/>
          <w:i/>
          <w:iCs/>
        </w:rPr>
        <w:t xml:space="preserve">Free Budgeting Calculator. </w:t>
      </w:r>
      <w:r w:rsidRPr="00263EC3">
        <w:rPr>
          <w:rFonts w:asciiTheme="minorHAnsi" w:hAnsiTheme="minorHAnsi" w:cstheme="minorHAnsi"/>
        </w:rPr>
        <w:t>Retrieved December 8, 2021, from https://www.investopedia.com/budgeting-calculator-5101411</w:t>
      </w:r>
    </w:p>
    <w:p w14:paraId="4D2F48E6" w14:textId="77777777" w:rsidR="00D07515" w:rsidRPr="00263EC3" w:rsidRDefault="00D07515" w:rsidP="00D07515">
      <w:pPr>
        <w:widowControl/>
        <w:rPr>
          <w:rFonts w:asciiTheme="minorHAnsi" w:hAnsiTheme="minorHAnsi" w:cstheme="minorHAnsi"/>
          <w:b/>
        </w:rPr>
      </w:pPr>
    </w:p>
    <w:p w14:paraId="2A0C7918" w14:textId="77777777" w:rsidR="00D07515" w:rsidRPr="00263EC3" w:rsidRDefault="00D07515" w:rsidP="0046221B">
      <w:pPr>
        <w:ind w:left="708" w:hangingChars="295" w:hanging="708"/>
        <w:rPr>
          <w:rFonts w:asciiTheme="minorHAnsi" w:hAnsiTheme="minorHAnsi" w:cstheme="minorHAnsi"/>
          <w:vertAlign w:val="subscript"/>
        </w:rPr>
      </w:pPr>
      <w:r w:rsidRPr="00263EC3">
        <w:rPr>
          <w:rFonts w:asciiTheme="minorHAnsi" w:hAnsiTheme="minorHAnsi" w:cstheme="minorHAnsi"/>
        </w:rPr>
        <w:t xml:space="preserve">White, A. (2018, April 26). </w:t>
      </w:r>
      <w:r w:rsidRPr="00263EC3">
        <w:rPr>
          <w:rFonts w:asciiTheme="minorHAnsi" w:hAnsiTheme="minorHAnsi" w:cstheme="minorHAnsi"/>
          <w:i/>
          <w:iCs/>
        </w:rPr>
        <w:t>6 Advantages of Personal Financial Planning.</w:t>
      </w:r>
      <w:r w:rsidRPr="00263EC3">
        <w:rPr>
          <w:rFonts w:asciiTheme="minorHAnsi" w:hAnsiTheme="minorHAnsi" w:cstheme="minorHAnsi"/>
        </w:rPr>
        <w:t xml:space="preserve"> Daily Successful Living. https://dailysuccessfulliving.com/6-advantages-personal-financial-planning/</w:t>
      </w:r>
    </w:p>
    <w:p w14:paraId="3B8E69E2" w14:textId="77777777" w:rsidR="00D07515" w:rsidRPr="00263EC3" w:rsidRDefault="00D07515" w:rsidP="00D07515">
      <w:pPr>
        <w:widowControl/>
        <w:rPr>
          <w:rFonts w:asciiTheme="minorHAnsi" w:hAnsiTheme="minorHAnsi" w:cstheme="minorHAnsi"/>
          <w:b/>
        </w:rPr>
      </w:pPr>
    </w:p>
    <w:p w14:paraId="6180C69C"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Angular. (n.d.). </w:t>
      </w:r>
      <w:r w:rsidRPr="00263EC3">
        <w:rPr>
          <w:rFonts w:asciiTheme="minorHAnsi" w:hAnsiTheme="minorHAnsi" w:cstheme="minorHAnsi"/>
          <w:i/>
          <w:iCs/>
        </w:rPr>
        <w:t>The modern web developer's platform.</w:t>
      </w:r>
      <w:r w:rsidRPr="00263EC3">
        <w:rPr>
          <w:rFonts w:asciiTheme="minorHAnsi" w:hAnsiTheme="minorHAnsi" w:cstheme="minorHAnsi"/>
        </w:rPr>
        <w:t xml:space="preserve"> Retrieved December 8, 2021, from https://angular.io/</w:t>
      </w:r>
    </w:p>
    <w:p w14:paraId="245041C4" w14:textId="77777777" w:rsidR="00D07515" w:rsidRPr="00263EC3" w:rsidRDefault="00D07515" w:rsidP="00D07515">
      <w:pPr>
        <w:widowControl/>
        <w:rPr>
          <w:rFonts w:asciiTheme="minorHAnsi" w:hAnsiTheme="minorHAnsi" w:cstheme="minorHAnsi"/>
          <w:b/>
        </w:rPr>
      </w:pPr>
    </w:p>
    <w:p w14:paraId="35F7AFAE" w14:textId="77777777" w:rsidR="00D07515" w:rsidRPr="00263EC3" w:rsidRDefault="00D07515" w:rsidP="0046221B">
      <w:pPr>
        <w:ind w:left="708" w:hangingChars="295" w:hanging="708"/>
        <w:rPr>
          <w:rFonts w:asciiTheme="minorHAnsi" w:hAnsiTheme="minorHAnsi" w:cstheme="minorHAnsi"/>
          <w:vertAlign w:val="subscript"/>
        </w:rPr>
      </w:pPr>
      <w:r w:rsidRPr="00263EC3">
        <w:rPr>
          <w:rFonts w:asciiTheme="minorHAnsi" w:hAnsiTheme="minorHAnsi" w:cstheme="minorHAnsi"/>
        </w:rPr>
        <w:t xml:space="preserve">Murphy, C. (2020, September 9). </w:t>
      </w:r>
      <w:r w:rsidRPr="00263EC3">
        <w:rPr>
          <w:rFonts w:asciiTheme="minorHAnsi" w:hAnsiTheme="minorHAnsi" w:cstheme="minorHAnsi"/>
          <w:i/>
          <w:iCs/>
        </w:rPr>
        <w:t xml:space="preserve">Financial Statements. </w:t>
      </w:r>
      <w:r w:rsidRPr="00263EC3">
        <w:rPr>
          <w:rFonts w:asciiTheme="minorHAnsi" w:hAnsiTheme="minorHAnsi" w:cstheme="minorHAnsi"/>
        </w:rPr>
        <w:t>Investopedia. https://www.investopedia.com/terms/f/financial-statements.asp</w:t>
      </w:r>
    </w:p>
    <w:p w14:paraId="7A1B77E1" w14:textId="77777777" w:rsidR="00D07515" w:rsidRPr="00263EC3" w:rsidRDefault="00D07515" w:rsidP="00D07515">
      <w:pPr>
        <w:widowControl/>
        <w:rPr>
          <w:rFonts w:asciiTheme="minorHAnsi" w:hAnsiTheme="minorHAnsi" w:cstheme="minorHAnsi"/>
          <w:b/>
        </w:rPr>
      </w:pPr>
    </w:p>
    <w:p w14:paraId="0AD2F27F"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Ganti, A. (2021, March 18). </w:t>
      </w:r>
      <w:r w:rsidRPr="00263EC3">
        <w:rPr>
          <w:rFonts w:asciiTheme="minorHAnsi" w:hAnsiTheme="minorHAnsi" w:cstheme="minorHAnsi"/>
          <w:i/>
          <w:iCs/>
        </w:rPr>
        <w:t xml:space="preserve">Budget. </w:t>
      </w:r>
      <w:r w:rsidRPr="00263EC3">
        <w:rPr>
          <w:rFonts w:asciiTheme="minorHAnsi" w:hAnsiTheme="minorHAnsi" w:cstheme="minorHAnsi"/>
        </w:rPr>
        <w:t>Investopedia. https://www.investopedia.com/terms/b/budget.asp</w:t>
      </w:r>
    </w:p>
    <w:p w14:paraId="59AD9A12" w14:textId="77777777" w:rsidR="00D07515" w:rsidRPr="00263EC3" w:rsidRDefault="00D07515" w:rsidP="00D07515">
      <w:pPr>
        <w:widowControl/>
        <w:rPr>
          <w:rFonts w:asciiTheme="minorHAnsi" w:hAnsiTheme="minorHAnsi" w:cstheme="minorHAnsi"/>
          <w:b/>
        </w:rPr>
      </w:pPr>
    </w:p>
    <w:p w14:paraId="73FC9D9F"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Christensen, T. (2021, October 8). </w:t>
      </w:r>
      <w:r w:rsidRPr="00263EC3">
        <w:rPr>
          <w:rFonts w:asciiTheme="minorHAnsi" w:hAnsiTheme="minorHAnsi" w:cstheme="minorHAnsi"/>
          <w:i/>
          <w:iCs/>
        </w:rPr>
        <w:t xml:space="preserve">What Is Financial Freedom?. </w:t>
      </w:r>
      <w:r w:rsidRPr="00263EC3">
        <w:rPr>
          <w:rFonts w:asciiTheme="minorHAnsi" w:hAnsiTheme="minorHAnsi" w:cstheme="minorHAnsi"/>
        </w:rPr>
        <w:t>Money Fit. https://moneyfit.org/blog/financial-freedom-means</w:t>
      </w:r>
    </w:p>
    <w:p w14:paraId="3D37CAFB" w14:textId="77777777" w:rsidR="00D07515" w:rsidRPr="00263EC3" w:rsidRDefault="00D07515" w:rsidP="00D07515">
      <w:pPr>
        <w:widowControl/>
        <w:rPr>
          <w:rFonts w:asciiTheme="minorHAnsi" w:hAnsiTheme="minorHAnsi" w:cstheme="minorHAnsi"/>
          <w:b/>
        </w:rPr>
      </w:pPr>
    </w:p>
    <w:p w14:paraId="2072E085" w14:textId="77777777" w:rsidR="00D07515" w:rsidRPr="00263EC3" w:rsidRDefault="00D07515" w:rsidP="0046221B">
      <w:pPr>
        <w:ind w:left="708" w:hangingChars="295" w:hanging="708"/>
        <w:rPr>
          <w:rFonts w:asciiTheme="minorHAnsi" w:hAnsiTheme="minorHAnsi" w:cstheme="minorHAnsi"/>
          <w:vertAlign w:val="subscript"/>
        </w:rPr>
      </w:pPr>
      <w:r w:rsidRPr="00263EC3">
        <w:rPr>
          <w:rFonts w:asciiTheme="minorHAnsi" w:hAnsiTheme="minorHAnsi" w:cstheme="minorHAnsi"/>
        </w:rPr>
        <w:t xml:space="preserve">Kagan, J. (2021, July 23). </w:t>
      </w:r>
      <w:r w:rsidRPr="00263EC3">
        <w:rPr>
          <w:rFonts w:asciiTheme="minorHAnsi" w:hAnsiTheme="minorHAnsi" w:cstheme="minorHAnsi"/>
          <w:i/>
          <w:iCs/>
        </w:rPr>
        <w:t>Four Percent Rule</w:t>
      </w:r>
      <w:r w:rsidRPr="00263EC3">
        <w:rPr>
          <w:rFonts w:asciiTheme="minorHAnsi" w:hAnsiTheme="minorHAnsi" w:cstheme="minorHAnsi"/>
        </w:rPr>
        <w:t>. Investopedia. https://www.investopedia.com/terms/f/four-percent-rule.asp</w:t>
      </w:r>
    </w:p>
    <w:p w14:paraId="721BFFEB" w14:textId="77777777" w:rsidR="00D07515" w:rsidRPr="00263EC3" w:rsidRDefault="00D07515" w:rsidP="00D07515">
      <w:pPr>
        <w:widowControl/>
        <w:rPr>
          <w:rFonts w:asciiTheme="minorHAnsi" w:hAnsiTheme="minorHAnsi" w:cstheme="minorHAnsi"/>
          <w:b/>
        </w:rPr>
      </w:pPr>
    </w:p>
    <w:p w14:paraId="3735BDA7" w14:textId="77777777" w:rsidR="00D07515" w:rsidRPr="00263EC3" w:rsidRDefault="00D07515" w:rsidP="0046221B">
      <w:pPr>
        <w:ind w:left="708" w:hangingChars="295" w:hanging="708"/>
        <w:rPr>
          <w:rFonts w:asciiTheme="minorHAnsi" w:hAnsiTheme="minorHAnsi" w:cstheme="minorHAnsi"/>
          <w:bCs/>
        </w:rPr>
      </w:pPr>
      <w:r w:rsidRPr="00263EC3">
        <w:rPr>
          <w:rFonts w:asciiTheme="minorHAnsi" w:hAnsiTheme="minorHAnsi" w:cstheme="minorHAnsi"/>
          <w:bCs/>
        </w:rPr>
        <w:t>“Consumption Report of Contemporary Youth” released: Only 13.4% of post-90s generations in the country have no debts. (2021, October 23).</w:t>
      </w:r>
      <w:r w:rsidRPr="00263EC3">
        <w:rPr>
          <w:rFonts w:asciiTheme="minorHAnsi" w:hAnsiTheme="minorHAnsi" w:cstheme="minorHAnsi"/>
          <w:bCs/>
          <w:i/>
          <w:iCs/>
        </w:rPr>
        <w:t xml:space="preserve"> Ifeng. </w:t>
      </w:r>
      <w:r w:rsidRPr="00263EC3">
        <w:rPr>
          <w:rFonts w:asciiTheme="minorHAnsi" w:hAnsiTheme="minorHAnsi" w:cstheme="minorHAnsi"/>
          <w:bCs/>
        </w:rPr>
        <w:t>https://finance.ifeng.com/c/8AYD9o6xMrK</w:t>
      </w:r>
    </w:p>
    <w:p w14:paraId="23B97D12" w14:textId="77777777" w:rsidR="00D07515" w:rsidRPr="00263EC3" w:rsidRDefault="00D07515" w:rsidP="00D07515">
      <w:pPr>
        <w:widowControl/>
        <w:rPr>
          <w:rFonts w:asciiTheme="minorHAnsi" w:hAnsiTheme="minorHAnsi" w:cstheme="minorHAnsi"/>
          <w:b/>
        </w:rPr>
      </w:pPr>
    </w:p>
    <w:p w14:paraId="1DFFE75E"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4 post-90s and 1 "Moonlight Clan". (2018, March 08). </w:t>
      </w:r>
      <w:r w:rsidRPr="00263EC3">
        <w:rPr>
          <w:rFonts w:asciiTheme="minorHAnsi" w:hAnsiTheme="minorHAnsi" w:cstheme="minorHAnsi"/>
          <w:i/>
          <w:iCs/>
        </w:rPr>
        <w:t xml:space="preserve">HKET. </w:t>
      </w:r>
      <w:r w:rsidRPr="00263EC3">
        <w:rPr>
          <w:rFonts w:asciiTheme="minorHAnsi" w:hAnsiTheme="minorHAnsi" w:cstheme="minorHAnsi"/>
        </w:rPr>
        <w:t>https://topick.hket.com/article/2025254/4%E5%80%8B90%E5%BE%8C%E3%80%801%E5%80%8B%E3%80%8C%E6%9C%88%E5%85%89%E6%97%8F%E3%80%8D</w:t>
      </w:r>
    </w:p>
    <w:p w14:paraId="7D5BD417" w14:textId="77777777" w:rsidR="00D07515" w:rsidRPr="00263EC3" w:rsidRDefault="00D07515" w:rsidP="00D07515">
      <w:pPr>
        <w:widowControl/>
        <w:rPr>
          <w:rFonts w:asciiTheme="minorHAnsi" w:hAnsiTheme="minorHAnsi" w:cstheme="minorHAnsi"/>
          <w:b/>
        </w:rPr>
      </w:pPr>
    </w:p>
    <w:p w14:paraId="46E4797B" w14:textId="77777777" w:rsidR="00D07515" w:rsidRPr="00263EC3" w:rsidRDefault="00D07515" w:rsidP="0046221B">
      <w:pPr>
        <w:ind w:left="708" w:hangingChars="295" w:hanging="708"/>
        <w:rPr>
          <w:rFonts w:asciiTheme="minorHAnsi" w:hAnsiTheme="minorHAnsi" w:cstheme="minorHAnsi"/>
          <w:vertAlign w:val="subscript"/>
        </w:rPr>
      </w:pPr>
      <w:r w:rsidRPr="00263EC3">
        <w:rPr>
          <w:rFonts w:asciiTheme="minorHAnsi" w:hAnsiTheme="minorHAnsi" w:cstheme="minorHAnsi"/>
        </w:rPr>
        <w:t xml:space="preserve">Franklin Templeton. (n.d.). </w:t>
      </w:r>
      <w:r w:rsidRPr="00263EC3">
        <w:rPr>
          <w:rFonts w:asciiTheme="minorHAnsi" w:hAnsiTheme="minorHAnsi" w:cstheme="minorHAnsi"/>
          <w:i/>
          <w:iCs/>
        </w:rPr>
        <w:t xml:space="preserve">If You Buy Things You Don’t Need, You Will Soon Sell Things You Need. </w:t>
      </w:r>
      <w:r w:rsidRPr="00263EC3">
        <w:rPr>
          <w:rFonts w:asciiTheme="minorHAnsi" w:hAnsiTheme="minorHAnsi" w:cstheme="minorHAnsi"/>
        </w:rPr>
        <w:t>Retrieved December 8, 2021, from https://www.franklintempletonindia.com/blogs/if-you-buy-things-you-dont-need</w:t>
      </w:r>
    </w:p>
    <w:p w14:paraId="461538BA" w14:textId="77777777" w:rsidR="00D07515" w:rsidRPr="00263EC3" w:rsidRDefault="00D07515" w:rsidP="00D07515">
      <w:pPr>
        <w:widowControl/>
        <w:rPr>
          <w:rFonts w:asciiTheme="minorHAnsi" w:hAnsiTheme="minorHAnsi" w:cstheme="minorHAnsi"/>
          <w:b/>
        </w:rPr>
      </w:pPr>
    </w:p>
    <w:p w14:paraId="372E17A1" w14:textId="77777777" w:rsidR="00D07515" w:rsidRPr="00263EC3" w:rsidRDefault="00D07515" w:rsidP="0046221B">
      <w:pPr>
        <w:ind w:left="708" w:hangingChars="295" w:hanging="708"/>
        <w:rPr>
          <w:rFonts w:asciiTheme="minorHAnsi" w:hAnsiTheme="minorHAnsi" w:cstheme="minorHAnsi"/>
          <w:bCs/>
          <w:vertAlign w:val="subscript"/>
        </w:rPr>
      </w:pPr>
      <w:r w:rsidRPr="00263EC3">
        <w:rPr>
          <w:rFonts w:asciiTheme="minorHAnsi" w:hAnsiTheme="minorHAnsi" w:cstheme="minorHAnsi"/>
        </w:rPr>
        <w:t xml:space="preserve">Juneja, P. (n.d.). </w:t>
      </w:r>
      <w:r w:rsidRPr="00263EC3">
        <w:rPr>
          <w:rFonts w:asciiTheme="minorHAnsi" w:hAnsiTheme="minorHAnsi" w:cstheme="minorHAnsi"/>
          <w:i/>
          <w:iCs/>
        </w:rPr>
        <w:t>Financial Management - Meaning, Objectives and Functions.</w:t>
      </w:r>
      <w:r w:rsidRPr="00263EC3">
        <w:rPr>
          <w:rFonts w:asciiTheme="minorHAnsi" w:hAnsiTheme="minorHAnsi" w:cstheme="minorHAnsi"/>
        </w:rPr>
        <w:t xml:space="preserve"> Management Study Guide. Retrieved December 8, 2021, from </w:t>
      </w:r>
      <w:r w:rsidRPr="00263EC3">
        <w:rPr>
          <w:rFonts w:asciiTheme="minorHAnsi" w:hAnsiTheme="minorHAnsi" w:cstheme="minorHAnsi"/>
          <w:bCs/>
        </w:rPr>
        <w:t>https://www.managementstudyguide.com/financial-management.htm</w:t>
      </w:r>
    </w:p>
    <w:p w14:paraId="7E4D5014" w14:textId="77777777" w:rsidR="00D07515" w:rsidRPr="00263EC3" w:rsidRDefault="00D07515" w:rsidP="00D07515">
      <w:pPr>
        <w:widowControl/>
        <w:rPr>
          <w:rFonts w:asciiTheme="minorHAnsi" w:hAnsiTheme="minorHAnsi" w:cstheme="minorHAnsi"/>
          <w:b/>
        </w:rPr>
      </w:pPr>
    </w:p>
    <w:p w14:paraId="7706123D"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Kenton, W. (2021, March 30). </w:t>
      </w:r>
      <w:r w:rsidRPr="00263EC3">
        <w:rPr>
          <w:rFonts w:asciiTheme="minorHAnsi" w:hAnsiTheme="minorHAnsi" w:cstheme="minorHAnsi"/>
          <w:i/>
          <w:iCs/>
        </w:rPr>
        <w:t xml:space="preserve">Personal Finance. </w:t>
      </w:r>
      <w:r w:rsidRPr="00263EC3">
        <w:rPr>
          <w:rFonts w:asciiTheme="minorHAnsi" w:hAnsiTheme="minorHAnsi" w:cstheme="minorHAnsi"/>
        </w:rPr>
        <w:t>Investopedia. https://www.investopedia.com/terms/p/personalfinance.asp</w:t>
      </w:r>
    </w:p>
    <w:p w14:paraId="15B79820" w14:textId="77777777" w:rsidR="00D07515" w:rsidRPr="00263EC3" w:rsidRDefault="00D07515" w:rsidP="0046221B">
      <w:pPr>
        <w:ind w:left="708" w:hangingChars="295" w:hanging="708"/>
        <w:rPr>
          <w:rFonts w:asciiTheme="minorHAnsi" w:hAnsiTheme="minorHAnsi" w:cstheme="minorHAnsi"/>
          <w:bCs/>
        </w:rPr>
      </w:pPr>
      <w:r w:rsidRPr="00263EC3">
        <w:rPr>
          <w:rFonts w:asciiTheme="minorHAnsi" w:hAnsiTheme="minorHAnsi" w:cstheme="minorHAnsi"/>
        </w:rPr>
        <w:lastRenderedPageBreak/>
        <w:t xml:space="preserve">Market Business News. (n.d.) </w:t>
      </w:r>
      <w:r w:rsidRPr="00263EC3">
        <w:rPr>
          <w:rFonts w:asciiTheme="minorHAnsi" w:hAnsiTheme="minorHAnsi" w:cstheme="minorHAnsi"/>
          <w:i/>
          <w:iCs/>
        </w:rPr>
        <w:t>What is personal finance? Definition and examples.</w:t>
      </w:r>
      <w:r w:rsidRPr="00263EC3">
        <w:rPr>
          <w:rFonts w:asciiTheme="minorHAnsi" w:hAnsiTheme="minorHAnsi" w:cstheme="minorHAnsi"/>
        </w:rPr>
        <w:t xml:space="preserve"> Retrieved December 8, 2021, from </w:t>
      </w:r>
      <w:r w:rsidRPr="00263EC3">
        <w:rPr>
          <w:rFonts w:asciiTheme="minorHAnsi" w:hAnsiTheme="minorHAnsi" w:cstheme="minorHAnsi"/>
          <w:bCs/>
        </w:rPr>
        <w:t>https://marketbusinessnews.com/financial-glossary/personal-finance/</w:t>
      </w:r>
    </w:p>
    <w:p w14:paraId="3F53C051" w14:textId="77777777" w:rsidR="00D07515" w:rsidRPr="00263EC3" w:rsidRDefault="00D07515" w:rsidP="00D07515">
      <w:pPr>
        <w:widowControl/>
        <w:rPr>
          <w:rFonts w:asciiTheme="minorHAnsi" w:hAnsiTheme="minorHAnsi" w:cstheme="minorHAnsi"/>
          <w:b/>
        </w:rPr>
      </w:pPr>
    </w:p>
    <w:p w14:paraId="0B05C237" w14:textId="77777777" w:rsidR="00D07515" w:rsidRPr="00263EC3" w:rsidRDefault="00D07515" w:rsidP="0046221B">
      <w:pPr>
        <w:ind w:left="708" w:hangingChars="295" w:hanging="708"/>
        <w:rPr>
          <w:rFonts w:asciiTheme="minorHAnsi" w:hAnsiTheme="minorHAnsi" w:cstheme="minorHAnsi"/>
          <w:vertAlign w:val="subscript"/>
        </w:rPr>
      </w:pPr>
      <w:r w:rsidRPr="00263EC3">
        <w:rPr>
          <w:rFonts w:asciiTheme="minorHAnsi" w:hAnsiTheme="minorHAnsi" w:cstheme="minorHAnsi"/>
        </w:rPr>
        <w:t xml:space="preserve">Fresh Books. (n.d.) </w:t>
      </w:r>
      <w:r w:rsidRPr="00263EC3">
        <w:rPr>
          <w:rFonts w:asciiTheme="minorHAnsi" w:hAnsiTheme="minorHAnsi" w:cstheme="minorHAnsi"/>
          <w:i/>
          <w:iCs/>
        </w:rPr>
        <w:t>What Is Financial Accounting? It’s Critical Information.</w:t>
      </w:r>
      <w:r w:rsidRPr="00263EC3">
        <w:rPr>
          <w:rFonts w:asciiTheme="minorHAnsi" w:hAnsiTheme="minorHAnsi" w:cstheme="minorHAnsi"/>
        </w:rPr>
        <w:t xml:space="preserve"> Retrieved December 8, 2021, from https://www.freshbooks.com/hub/accounting/financial-accounting</w:t>
      </w:r>
    </w:p>
    <w:p w14:paraId="76F862D6" w14:textId="77777777" w:rsidR="00D07515" w:rsidRPr="00263EC3" w:rsidRDefault="00D07515" w:rsidP="00D07515">
      <w:pPr>
        <w:widowControl/>
        <w:rPr>
          <w:rFonts w:asciiTheme="minorHAnsi" w:hAnsiTheme="minorHAnsi" w:cstheme="minorHAnsi"/>
          <w:b/>
        </w:rPr>
      </w:pPr>
    </w:p>
    <w:p w14:paraId="31F4A80D" w14:textId="77777777" w:rsidR="00D07515" w:rsidRPr="00263EC3" w:rsidRDefault="00D07515" w:rsidP="00D07515">
      <w:pPr>
        <w:rPr>
          <w:rFonts w:asciiTheme="minorHAnsi" w:hAnsiTheme="minorHAnsi" w:cstheme="minorHAnsi"/>
          <w:i/>
          <w:iCs/>
        </w:rPr>
      </w:pPr>
      <w:r w:rsidRPr="00263EC3">
        <w:rPr>
          <w:rFonts w:asciiTheme="minorHAnsi" w:hAnsiTheme="minorHAnsi" w:cstheme="minorHAnsi"/>
        </w:rPr>
        <w:t xml:space="preserve">Wealth Management. (n.d.). </w:t>
      </w:r>
      <w:r w:rsidRPr="00263EC3">
        <w:rPr>
          <w:rFonts w:asciiTheme="minorHAnsi" w:hAnsiTheme="minorHAnsi" w:cstheme="minorHAnsi"/>
          <w:i/>
          <w:iCs/>
        </w:rPr>
        <w:t>Sustainable withdrawal rates</w:t>
      </w:r>
    </w:p>
    <w:p w14:paraId="11DFBB64" w14:textId="77777777" w:rsidR="00D07515" w:rsidRPr="00263EC3" w:rsidRDefault="00D07515" w:rsidP="0046221B">
      <w:pPr>
        <w:ind w:left="708" w:hangingChars="295" w:hanging="708"/>
        <w:rPr>
          <w:rFonts w:asciiTheme="minorHAnsi" w:hAnsiTheme="minorHAnsi" w:cstheme="minorHAnsi"/>
          <w:vertAlign w:val="subscript"/>
        </w:rPr>
      </w:pPr>
      <w:r w:rsidRPr="00263EC3">
        <w:rPr>
          <w:rFonts w:asciiTheme="minorHAnsi" w:hAnsiTheme="minorHAnsi" w:cstheme="minorHAnsi"/>
          <w:i/>
          <w:iCs/>
        </w:rPr>
        <w:t>in retirement.</w:t>
      </w:r>
      <w:r w:rsidRPr="00263EC3">
        <w:rPr>
          <w:rFonts w:asciiTheme="minorHAnsi" w:hAnsiTheme="minorHAnsi" w:cstheme="minorHAnsi"/>
        </w:rPr>
        <w:t xml:space="preserve"> Retrieved December 8, 2021, from https://www.rbcwm-usa.com/resources/file-687839.pdf</w:t>
      </w:r>
    </w:p>
    <w:p w14:paraId="4F249570" w14:textId="77777777" w:rsidR="00D07515" w:rsidRPr="00263EC3" w:rsidRDefault="00D07515" w:rsidP="00D07515">
      <w:pPr>
        <w:widowControl/>
        <w:rPr>
          <w:rFonts w:asciiTheme="minorHAnsi" w:hAnsiTheme="minorHAnsi" w:cstheme="minorHAnsi"/>
          <w:b/>
        </w:rPr>
      </w:pPr>
    </w:p>
    <w:p w14:paraId="4985C6AC"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My Money Coach. (n.d.) </w:t>
      </w:r>
      <w:r w:rsidRPr="00263EC3">
        <w:rPr>
          <w:rFonts w:asciiTheme="minorHAnsi" w:hAnsiTheme="minorHAnsi" w:cstheme="minorHAnsi"/>
          <w:i/>
          <w:iCs/>
        </w:rPr>
        <w:t>What is Budgeting and Why is it Important?.</w:t>
      </w:r>
      <w:r w:rsidRPr="00263EC3">
        <w:rPr>
          <w:rFonts w:asciiTheme="minorHAnsi" w:hAnsiTheme="minorHAnsi" w:cstheme="minorHAnsi"/>
        </w:rPr>
        <w:t xml:space="preserve"> Retrieved December 8, 2021, from https://www.mymoneycoach.ca/budgeting/what-is-a-budget-planning-forecasting</w:t>
      </w:r>
    </w:p>
    <w:p w14:paraId="2C239E49" w14:textId="77777777" w:rsidR="00D07515" w:rsidRPr="00263EC3" w:rsidRDefault="00D07515" w:rsidP="00D07515">
      <w:pPr>
        <w:widowControl/>
        <w:rPr>
          <w:rFonts w:asciiTheme="minorHAnsi" w:hAnsiTheme="minorHAnsi" w:cstheme="minorHAnsi"/>
          <w:b/>
        </w:rPr>
      </w:pPr>
    </w:p>
    <w:p w14:paraId="6D7C1C46"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Johnston, J. (2021, December 1). </w:t>
      </w:r>
      <w:r w:rsidRPr="00263EC3">
        <w:rPr>
          <w:rFonts w:asciiTheme="minorHAnsi" w:hAnsiTheme="minorHAnsi" w:cstheme="minorHAnsi"/>
          <w:i/>
          <w:iCs/>
        </w:rPr>
        <w:t xml:space="preserve">How To Set Financial Goals: 6 Simple Steps. </w:t>
      </w:r>
      <w:r w:rsidRPr="00263EC3">
        <w:rPr>
          <w:rFonts w:asciiTheme="minorHAnsi" w:hAnsiTheme="minorHAnsi" w:cstheme="minorHAnsi"/>
        </w:rPr>
        <w:t>Incharge. https://www.incharge.org/financial-literacy/budgeting-saving/how-to-set-financial-goals/</w:t>
      </w:r>
    </w:p>
    <w:p w14:paraId="4D55ADC1" w14:textId="77777777" w:rsidR="00D07515" w:rsidRPr="00263EC3" w:rsidRDefault="00D07515" w:rsidP="00D07515">
      <w:pPr>
        <w:widowControl/>
        <w:rPr>
          <w:rFonts w:asciiTheme="minorHAnsi" w:hAnsiTheme="minorHAnsi" w:cstheme="minorHAnsi"/>
          <w:b/>
        </w:rPr>
      </w:pPr>
    </w:p>
    <w:p w14:paraId="6AF7968F"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Cabot Financial. (n.d.). </w:t>
      </w:r>
      <w:r w:rsidRPr="00263EC3">
        <w:rPr>
          <w:rFonts w:asciiTheme="minorHAnsi" w:hAnsiTheme="minorHAnsi" w:cstheme="minorHAnsi"/>
          <w:i/>
          <w:iCs/>
        </w:rPr>
        <w:t>What are the benefits of budgeting?</w:t>
      </w:r>
      <w:r w:rsidRPr="00263EC3">
        <w:rPr>
          <w:rFonts w:asciiTheme="minorHAnsi" w:hAnsiTheme="minorHAnsi" w:cstheme="minorHAnsi"/>
        </w:rPr>
        <w:t xml:space="preserve"> Retrieved December 8, 2021, from https://www.cabotfinancial.co.uk/money-management/money-management/what-are-the-benefits-of-budgeting</w:t>
      </w:r>
    </w:p>
    <w:p w14:paraId="3757D6CC" w14:textId="77777777" w:rsidR="00D07515" w:rsidRPr="00263EC3" w:rsidRDefault="00D07515" w:rsidP="00D07515">
      <w:pPr>
        <w:widowControl/>
        <w:rPr>
          <w:rFonts w:asciiTheme="minorHAnsi" w:hAnsiTheme="minorHAnsi" w:cstheme="minorHAnsi"/>
          <w:b/>
        </w:rPr>
      </w:pPr>
    </w:p>
    <w:p w14:paraId="3FD82AD9"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Elmerraji, J. (2021, May 16). </w:t>
      </w:r>
      <w:r w:rsidRPr="00263EC3">
        <w:rPr>
          <w:rFonts w:asciiTheme="minorHAnsi" w:hAnsiTheme="minorHAnsi" w:cstheme="minorHAnsi"/>
          <w:i/>
          <w:iCs/>
        </w:rPr>
        <w:t xml:space="preserve">How Budgeting Works for Companies. </w:t>
      </w:r>
      <w:r w:rsidRPr="00263EC3">
        <w:rPr>
          <w:rFonts w:asciiTheme="minorHAnsi" w:hAnsiTheme="minorHAnsi" w:cstheme="minorHAnsi"/>
        </w:rPr>
        <w:t>Investopedia. https://www.investopedia.com/articles/07/budgetingforcompanies.asp</w:t>
      </w:r>
    </w:p>
    <w:p w14:paraId="62F09F65" w14:textId="77777777" w:rsidR="00D07515" w:rsidRPr="00263EC3" w:rsidRDefault="00D07515" w:rsidP="00D07515">
      <w:pPr>
        <w:rPr>
          <w:rFonts w:asciiTheme="minorHAnsi" w:hAnsiTheme="minorHAnsi" w:cstheme="minorHAnsi"/>
        </w:rPr>
      </w:pPr>
    </w:p>
    <w:p w14:paraId="441FDA5B" w14:textId="77777777" w:rsidR="00D07515" w:rsidRPr="00263EC3" w:rsidRDefault="00D07515" w:rsidP="0046221B">
      <w:pPr>
        <w:ind w:left="708" w:hangingChars="295" w:hanging="708"/>
        <w:rPr>
          <w:rFonts w:asciiTheme="minorHAnsi" w:hAnsiTheme="minorHAnsi" w:cstheme="minorHAnsi"/>
          <w:vertAlign w:val="subscript"/>
        </w:rPr>
      </w:pPr>
      <w:r w:rsidRPr="00263EC3">
        <w:rPr>
          <w:rFonts w:asciiTheme="minorHAnsi" w:hAnsiTheme="minorHAnsi" w:cstheme="minorHAnsi"/>
        </w:rPr>
        <w:t xml:space="preserve">Bell-Metereau, M. (2020, May 6). </w:t>
      </w:r>
      <w:r w:rsidRPr="00263EC3">
        <w:rPr>
          <w:rFonts w:asciiTheme="minorHAnsi" w:hAnsiTheme="minorHAnsi" w:cstheme="minorHAnsi"/>
          <w:i/>
          <w:iCs/>
        </w:rPr>
        <w:t>9 Reasons Why Your Budget Is Failing and How to Fix It.</w:t>
      </w:r>
      <w:r w:rsidRPr="00263EC3">
        <w:rPr>
          <w:rFonts w:asciiTheme="minorHAnsi" w:hAnsiTheme="minorHAnsi" w:cstheme="minorHAnsi"/>
        </w:rPr>
        <w:t xml:space="preserve"> Money Crashers. https://www.moneycrashers.com/why-budgets-fail-steps-fix/</w:t>
      </w:r>
    </w:p>
    <w:p w14:paraId="1508A7C8" w14:textId="77777777" w:rsidR="00D07515" w:rsidRPr="00263EC3" w:rsidRDefault="00D07515" w:rsidP="00D07515">
      <w:pPr>
        <w:widowControl/>
        <w:rPr>
          <w:rFonts w:asciiTheme="minorHAnsi" w:hAnsiTheme="minorHAnsi" w:cstheme="minorHAnsi"/>
          <w:b/>
        </w:rPr>
      </w:pPr>
    </w:p>
    <w:p w14:paraId="08196B84"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O'Hoyt, B. (2014, January 30). </w:t>
      </w:r>
      <w:r w:rsidRPr="00263EC3">
        <w:rPr>
          <w:rFonts w:asciiTheme="minorHAnsi" w:hAnsiTheme="minorHAnsi" w:cstheme="minorHAnsi"/>
          <w:i/>
          <w:iCs/>
        </w:rPr>
        <w:t>The Disadvantages of Budgeting.</w:t>
      </w:r>
      <w:r w:rsidRPr="00263EC3">
        <w:rPr>
          <w:rFonts w:asciiTheme="minorHAnsi" w:hAnsiTheme="minorHAnsi" w:cstheme="minorHAnsi"/>
        </w:rPr>
        <w:t xml:space="preserve"> CPA Practice Advisor. https://www.cpapracticeadvisor.com/accounting-audit/blog/10951056/the-disadvantages-of-budgeting</w:t>
      </w:r>
    </w:p>
    <w:p w14:paraId="523E61D9" w14:textId="77777777" w:rsidR="00D07515" w:rsidRPr="00263EC3" w:rsidRDefault="00D07515" w:rsidP="00D07515">
      <w:pPr>
        <w:widowControl/>
        <w:rPr>
          <w:rFonts w:asciiTheme="minorHAnsi" w:hAnsiTheme="minorHAnsi" w:cstheme="minorHAnsi"/>
          <w:b/>
        </w:rPr>
      </w:pPr>
    </w:p>
    <w:p w14:paraId="3E3C92D4" w14:textId="77777777" w:rsidR="00D07515" w:rsidRPr="00263EC3" w:rsidRDefault="00D07515" w:rsidP="0046221B">
      <w:pPr>
        <w:ind w:left="708" w:hangingChars="295" w:hanging="708"/>
        <w:rPr>
          <w:rFonts w:asciiTheme="minorHAnsi" w:hAnsiTheme="minorHAnsi" w:cstheme="minorHAnsi"/>
        </w:rPr>
      </w:pPr>
      <w:r w:rsidRPr="00263EC3">
        <w:rPr>
          <w:rFonts w:asciiTheme="minorHAnsi" w:hAnsiTheme="minorHAnsi" w:cstheme="minorHAnsi"/>
        </w:rPr>
        <w:t xml:space="preserve">E Finance Management. (n.d.). </w:t>
      </w:r>
      <w:r w:rsidRPr="00263EC3">
        <w:rPr>
          <w:rFonts w:asciiTheme="minorHAnsi" w:hAnsiTheme="minorHAnsi" w:cstheme="minorHAnsi"/>
          <w:i/>
          <w:iCs/>
        </w:rPr>
        <w:t xml:space="preserve">Limitations of Budgeting. </w:t>
      </w:r>
      <w:r w:rsidRPr="00263EC3">
        <w:rPr>
          <w:rFonts w:asciiTheme="minorHAnsi" w:hAnsiTheme="minorHAnsi" w:cstheme="minorHAnsi"/>
        </w:rPr>
        <w:t>Retrieved December 8, 2021, from https://efinancemanagement.com/budgeting/limitations-of-budgeting</w:t>
      </w:r>
    </w:p>
    <w:p w14:paraId="34D9B66B" w14:textId="77777777" w:rsidR="00D07515" w:rsidRPr="00263EC3" w:rsidRDefault="00D07515" w:rsidP="00D07515">
      <w:pPr>
        <w:widowControl/>
        <w:rPr>
          <w:rFonts w:asciiTheme="minorHAnsi" w:hAnsiTheme="minorHAnsi" w:cstheme="minorHAnsi"/>
          <w:b/>
        </w:rPr>
      </w:pPr>
    </w:p>
    <w:p w14:paraId="1F37F3D3" w14:textId="77777777" w:rsidR="00D07515" w:rsidRPr="00263EC3" w:rsidRDefault="00D07515" w:rsidP="0046221B">
      <w:pPr>
        <w:tabs>
          <w:tab w:val="left" w:pos="567"/>
        </w:tabs>
        <w:ind w:left="708" w:hangingChars="295" w:hanging="708"/>
        <w:rPr>
          <w:rFonts w:asciiTheme="minorHAnsi" w:hAnsiTheme="minorHAnsi" w:cstheme="minorHAnsi"/>
          <w:vertAlign w:val="subscript"/>
        </w:rPr>
      </w:pPr>
      <w:r w:rsidRPr="00263EC3">
        <w:rPr>
          <w:rFonts w:asciiTheme="minorHAnsi" w:hAnsiTheme="minorHAnsi" w:cstheme="minorHAnsi"/>
        </w:rPr>
        <w:t xml:space="preserve">Juneja, P. (n.d.) </w:t>
      </w:r>
      <w:r w:rsidRPr="00263EC3">
        <w:rPr>
          <w:rFonts w:asciiTheme="minorHAnsi" w:hAnsiTheme="minorHAnsi" w:cstheme="minorHAnsi"/>
          <w:i/>
          <w:iCs/>
        </w:rPr>
        <w:t>Advantages and Limitations of a Budget.</w:t>
      </w:r>
      <w:r w:rsidRPr="00263EC3">
        <w:rPr>
          <w:rFonts w:asciiTheme="minorHAnsi" w:hAnsiTheme="minorHAnsi" w:cstheme="minorHAnsi"/>
        </w:rPr>
        <w:t xml:space="preserve"> Management Study Guide. Retrieved December 8, 2021, from https://www.managementstudyguide.com/advantages-and-limitations-of-a-budget.htm</w:t>
      </w:r>
    </w:p>
    <w:p w14:paraId="4091AE09" w14:textId="77777777" w:rsidR="00D07515" w:rsidRPr="00263EC3" w:rsidRDefault="00D07515" w:rsidP="00D07515">
      <w:pPr>
        <w:widowControl/>
        <w:rPr>
          <w:rFonts w:asciiTheme="minorHAnsi" w:hAnsiTheme="minorHAnsi" w:cstheme="minorHAnsi"/>
          <w:b/>
        </w:rPr>
      </w:pPr>
    </w:p>
    <w:p w14:paraId="6F0BB3BC" w14:textId="633C7188" w:rsidR="00D07515" w:rsidRPr="00263EC3" w:rsidRDefault="00D07515" w:rsidP="0046221B">
      <w:pPr>
        <w:widowControl/>
        <w:ind w:left="708" w:hangingChars="295" w:hanging="708"/>
        <w:rPr>
          <w:rFonts w:asciiTheme="minorHAnsi" w:hAnsiTheme="minorHAnsi" w:cstheme="minorHAnsi"/>
        </w:rPr>
      </w:pPr>
      <w:r w:rsidRPr="00263EC3">
        <w:rPr>
          <w:rFonts w:asciiTheme="minorHAnsi" w:hAnsiTheme="minorHAnsi" w:cstheme="minorHAnsi"/>
        </w:rPr>
        <w:t xml:space="preserve">Accounting Tools. (2021, January 8). </w:t>
      </w:r>
      <w:r w:rsidRPr="00263EC3">
        <w:rPr>
          <w:rFonts w:asciiTheme="minorHAnsi" w:hAnsiTheme="minorHAnsi" w:cstheme="minorHAnsi"/>
          <w:i/>
          <w:iCs/>
        </w:rPr>
        <w:t>Limitations of financial statements</w:t>
      </w:r>
      <w:r w:rsidRPr="00263EC3">
        <w:rPr>
          <w:rFonts w:asciiTheme="minorHAnsi" w:hAnsiTheme="minorHAnsi" w:cstheme="minorHAnsi"/>
        </w:rPr>
        <w:t xml:space="preserve">. </w:t>
      </w:r>
      <w:r w:rsidR="005D09B6" w:rsidRPr="00263EC3">
        <w:rPr>
          <w:rFonts w:asciiTheme="minorHAnsi" w:hAnsiTheme="minorHAnsi" w:cstheme="minorHAnsi"/>
        </w:rPr>
        <w:t>https://www.accountingtools.com/articles/limitations-of-financial-statements.html</w:t>
      </w:r>
    </w:p>
    <w:sectPr w:rsidR="00D07515" w:rsidRPr="00263EC3" w:rsidSect="00644D36">
      <w:footerReference w:type="default" r:id="rId8"/>
      <w:pgSz w:w="11906" w:h="16838"/>
      <w:pgMar w:top="1440" w:right="1800" w:bottom="1440" w:left="1800" w:header="851" w:footer="99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E91F0" w14:textId="77777777" w:rsidR="008F221E" w:rsidRDefault="008F221E" w:rsidP="001D5102">
      <w:r>
        <w:separator/>
      </w:r>
    </w:p>
  </w:endnote>
  <w:endnote w:type="continuationSeparator" w:id="0">
    <w:p w14:paraId="6A60F312" w14:textId="77777777" w:rsidR="008F221E" w:rsidRDefault="008F221E" w:rsidP="001D5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52402"/>
      <w:docPartObj>
        <w:docPartGallery w:val="Page Numbers (Bottom of Page)"/>
        <w:docPartUnique/>
      </w:docPartObj>
    </w:sdtPr>
    <w:sdtEndPr/>
    <w:sdtContent>
      <w:p w14:paraId="42884739" w14:textId="583B7990" w:rsidR="00644D36" w:rsidRDefault="00644D36">
        <w:pPr>
          <w:pStyle w:val="aa"/>
          <w:jc w:val="right"/>
        </w:pPr>
        <w:r>
          <w:ptab w:relativeTo="margin" w:alignment="center" w:leader="none"/>
        </w:r>
        <w:r>
          <w:fldChar w:fldCharType="begin"/>
        </w:r>
        <w:r>
          <w:instrText>PAGE   \* MERGEFORMAT</w:instrText>
        </w:r>
        <w:r>
          <w:fldChar w:fldCharType="separate"/>
        </w:r>
        <w:r>
          <w:rPr>
            <w:lang w:val="zh-TW"/>
          </w:rPr>
          <w:t>2</w:t>
        </w:r>
        <w:r>
          <w:fldChar w:fldCharType="end"/>
        </w:r>
      </w:p>
    </w:sdtContent>
  </w:sdt>
  <w:p w14:paraId="5EEBC278" w14:textId="77777777" w:rsidR="00644D36" w:rsidRDefault="00644D3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EC750" w14:textId="77777777" w:rsidR="008F221E" w:rsidRDefault="008F221E" w:rsidP="001D5102">
      <w:r>
        <w:separator/>
      </w:r>
    </w:p>
  </w:footnote>
  <w:footnote w:type="continuationSeparator" w:id="0">
    <w:p w14:paraId="5493C6A8" w14:textId="77777777" w:rsidR="008F221E" w:rsidRDefault="008F221E" w:rsidP="001D51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MTM2MDIwtjA0NTJV0lEKTi0uzszPAykwqgUANnjx7ywAAAA="/>
  </w:docVars>
  <w:rsids>
    <w:rsidRoot w:val="00EF7AAD"/>
    <w:rsid w:val="000F2CDA"/>
    <w:rsid w:val="000F7A90"/>
    <w:rsid w:val="001041DF"/>
    <w:rsid w:val="00107BFC"/>
    <w:rsid w:val="001D5102"/>
    <w:rsid w:val="00255108"/>
    <w:rsid w:val="0026202D"/>
    <w:rsid w:val="00263EC3"/>
    <w:rsid w:val="003C5ECB"/>
    <w:rsid w:val="00430916"/>
    <w:rsid w:val="0044023F"/>
    <w:rsid w:val="0046221B"/>
    <w:rsid w:val="004E040B"/>
    <w:rsid w:val="005569AC"/>
    <w:rsid w:val="00586457"/>
    <w:rsid w:val="005D09B6"/>
    <w:rsid w:val="005E70A7"/>
    <w:rsid w:val="00644D36"/>
    <w:rsid w:val="006B3A72"/>
    <w:rsid w:val="006C63D7"/>
    <w:rsid w:val="007834B3"/>
    <w:rsid w:val="00802444"/>
    <w:rsid w:val="008434F4"/>
    <w:rsid w:val="008E026B"/>
    <w:rsid w:val="008F221E"/>
    <w:rsid w:val="008F4E32"/>
    <w:rsid w:val="009318B6"/>
    <w:rsid w:val="0099615D"/>
    <w:rsid w:val="009E5507"/>
    <w:rsid w:val="00AF5205"/>
    <w:rsid w:val="00B27E60"/>
    <w:rsid w:val="00D07515"/>
    <w:rsid w:val="00DE3FF8"/>
    <w:rsid w:val="00EF7AA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3B0F1"/>
  <w15:docId w15:val="{BF1D1E12-6C91-43B0-AA55-621A398AE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zh-TW"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Web">
    <w:name w:val="Normal (Web)"/>
    <w:basedOn w:val="a"/>
    <w:uiPriority w:val="99"/>
    <w:semiHidden/>
    <w:unhideWhenUsed/>
    <w:rsid w:val="00845840"/>
    <w:pPr>
      <w:widowControl/>
      <w:spacing w:before="100" w:beforeAutospacing="1" w:after="100" w:afterAutospacing="1"/>
    </w:pPr>
    <w:rPr>
      <w:rFonts w:ascii="Times New Roman" w:eastAsia="Times New Roman" w:hAnsi="Times New Roman" w:cs="Times New Roman"/>
    </w:rPr>
  </w:style>
  <w:style w:type="character" w:styleId="a4">
    <w:name w:val="Strong"/>
    <w:basedOn w:val="a0"/>
    <w:uiPriority w:val="22"/>
    <w:qFormat/>
    <w:rsid w:val="00845840"/>
    <w:rPr>
      <w:b/>
      <w:bCs/>
    </w:rPr>
  </w:style>
  <w:style w:type="paragraph" w:styleId="a5">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6">
    <w:name w:val="Hyperlink"/>
    <w:basedOn w:val="a0"/>
    <w:uiPriority w:val="99"/>
    <w:unhideWhenUsed/>
    <w:rsid w:val="005D09B6"/>
    <w:rPr>
      <w:color w:val="0563C1" w:themeColor="hyperlink"/>
      <w:u w:val="single"/>
    </w:rPr>
  </w:style>
  <w:style w:type="character" w:styleId="a7">
    <w:name w:val="Unresolved Mention"/>
    <w:basedOn w:val="a0"/>
    <w:uiPriority w:val="99"/>
    <w:semiHidden/>
    <w:unhideWhenUsed/>
    <w:rsid w:val="005D09B6"/>
    <w:rPr>
      <w:color w:val="605E5C"/>
      <w:shd w:val="clear" w:color="auto" w:fill="E1DFDD"/>
    </w:rPr>
  </w:style>
  <w:style w:type="paragraph" w:styleId="a8">
    <w:name w:val="header"/>
    <w:basedOn w:val="a"/>
    <w:link w:val="a9"/>
    <w:uiPriority w:val="99"/>
    <w:unhideWhenUsed/>
    <w:rsid w:val="001D5102"/>
    <w:pPr>
      <w:tabs>
        <w:tab w:val="center" w:pos="4153"/>
        <w:tab w:val="right" w:pos="8306"/>
      </w:tabs>
      <w:snapToGrid w:val="0"/>
    </w:pPr>
    <w:rPr>
      <w:sz w:val="20"/>
      <w:szCs w:val="20"/>
    </w:rPr>
  </w:style>
  <w:style w:type="character" w:customStyle="1" w:styleId="a9">
    <w:name w:val="頁首 字元"/>
    <w:basedOn w:val="a0"/>
    <w:link w:val="a8"/>
    <w:uiPriority w:val="99"/>
    <w:rsid w:val="001D5102"/>
    <w:rPr>
      <w:sz w:val="20"/>
      <w:szCs w:val="20"/>
    </w:rPr>
  </w:style>
  <w:style w:type="paragraph" w:styleId="aa">
    <w:name w:val="footer"/>
    <w:basedOn w:val="a"/>
    <w:link w:val="ab"/>
    <w:uiPriority w:val="99"/>
    <w:unhideWhenUsed/>
    <w:rsid w:val="001D5102"/>
    <w:pPr>
      <w:tabs>
        <w:tab w:val="center" w:pos="4153"/>
        <w:tab w:val="right" w:pos="8306"/>
      </w:tabs>
      <w:snapToGrid w:val="0"/>
    </w:pPr>
    <w:rPr>
      <w:sz w:val="20"/>
      <w:szCs w:val="20"/>
    </w:rPr>
  </w:style>
  <w:style w:type="character" w:customStyle="1" w:styleId="ab">
    <w:name w:val="頁尾 字元"/>
    <w:basedOn w:val="a0"/>
    <w:link w:val="aa"/>
    <w:uiPriority w:val="99"/>
    <w:rsid w:val="001D5102"/>
    <w:rPr>
      <w:sz w:val="20"/>
      <w:szCs w:val="20"/>
    </w:rPr>
  </w:style>
  <w:style w:type="paragraph" w:styleId="ac">
    <w:name w:val="No Spacing"/>
    <w:basedOn w:val="a"/>
    <w:link w:val="ad"/>
    <w:uiPriority w:val="1"/>
    <w:qFormat/>
    <w:rsid w:val="001D5102"/>
    <w:pPr>
      <w:widowControl/>
    </w:pPr>
    <w:rPr>
      <w:rFonts w:asciiTheme="minorHAnsi" w:hAnsiTheme="minorHAnsi" w:cstheme="minorBidi"/>
      <w:sz w:val="22"/>
      <w:szCs w:val="20"/>
      <w:lang w:eastAsia="en-US" w:bidi="en-US"/>
    </w:rPr>
  </w:style>
  <w:style w:type="character" w:customStyle="1" w:styleId="ad">
    <w:name w:val="無間距 字元"/>
    <w:basedOn w:val="a0"/>
    <w:link w:val="ac"/>
    <w:uiPriority w:val="1"/>
    <w:rsid w:val="001D5102"/>
    <w:rPr>
      <w:rFonts w:asciiTheme="minorHAnsi" w:hAnsiTheme="minorHAnsi" w:cstheme="minorBidi"/>
      <w:sz w:val="22"/>
      <w:szCs w:val="20"/>
      <w:lang w:eastAsia="en-US" w:bidi="en-US"/>
    </w:rPr>
  </w:style>
  <w:style w:type="table" w:styleId="ae">
    <w:name w:val="Table Grid"/>
    <w:basedOn w:val="a1"/>
    <w:uiPriority w:val="59"/>
    <w:rsid w:val="001D5102"/>
    <w:pPr>
      <w:widowControl/>
    </w:pPr>
    <w:rPr>
      <w:rFonts w:ascii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1D5102"/>
  </w:style>
  <w:style w:type="paragraph" w:styleId="af">
    <w:name w:val="TOC Heading"/>
    <w:basedOn w:val="1"/>
    <w:next w:val="a"/>
    <w:uiPriority w:val="39"/>
    <w:unhideWhenUsed/>
    <w:qFormat/>
    <w:rsid w:val="001D5102"/>
    <w:pPr>
      <w:widowControl/>
      <w:spacing w:before="240"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af0">
    <w:name w:val="Intense Emphasis"/>
    <w:basedOn w:val="a0"/>
    <w:uiPriority w:val="21"/>
    <w:qFormat/>
    <w:rsid w:val="00586457"/>
    <w:rPr>
      <w:i/>
      <w:iCs/>
      <w:color w:val="4472C4" w:themeColor="accent1"/>
    </w:rPr>
  </w:style>
  <w:style w:type="paragraph" w:styleId="20">
    <w:name w:val="toc 2"/>
    <w:basedOn w:val="a"/>
    <w:next w:val="a"/>
    <w:autoRedefine/>
    <w:uiPriority w:val="39"/>
    <w:unhideWhenUsed/>
    <w:rsid w:val="00586457"/>
    <w:pPr>
      <w:ind w:leftChars="200" w:left="480"/>
    </w:pPr>
  </w:style>
  <w:style w:type="paragraph" w:styleId="10">
    <w:name w:val="toc 1"/>
    <w:basedOn w:val="a"/>
    <w:next w:val="a"/>
    <w:autoRedefine/>
    <w:uiPriority w:val="39"/>
    <w:unhideWhenUsed/>
    <w:rsid w:val="00B27E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0Kigy029UUHHUsacww97QsXB3w==">AMUW2mVTniHebJJ8FfLAeSABKdzwCNCXmQoorGCZ3PDZftlzCF6xX3Wpd5pytaj3l/LG4+10SDnV8iWpke0wRLKoS2C5y9ru2IGC+QT2T7egx8eClktyB78=</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BF0AC5B-E52F-4BEA-B51A-CEF0B5768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4</Pages>
  <Words>4235</Words>
  <Characters>24146</Characters>
  <Application>Microsoft Office Word</Application>
  <DocSecurity>0</DocSecurity>
  <Lines>201</Lines>
  <Paragraphs>56</Paragraphs>
  <ScaleCrop>false</ScaleCrop>
  <Company/>
  <LinksUpToDate>false</LinksUpToDate>
  <CharactersWithSpaces>2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y Man</dc:creator>
  <cp:lastModifiedBy>Jacky Man</cp:lastModifiedBy>
  <cp:revision>15</cp:revision>
  <dcterms:created xsi:type="dcterms:W3CDTF">2021-12-22T16:10:00Z</dcterms:created>
  <dcterms:modified xsi:type="dcterms:W3CDTF">2021-12-29T15:29:00Z</dcterms:modified>
</cp:coreProperties>
</file>